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108" w:tblpY="316"/>
        <w:tblOverlap w:val="neve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9"/>
        <w:gridCol w:w="6269"/>
      </w:tblGrid>
      <w:tr w:rsidR="00987D18" w:rsidRPr="000D144A" w14:paraId="18F06C35" w14:textId="77777777" w:rsidTr="00987D18">
        <w:trPr>
          <w:trHeight w:val="290"/>
        </w:trPr>
        <w:tc>
          <w:tcPr>
            <w:tcW w:w="10098" w:type="dxa"/>
            <w:gridSpan w:val="2"/>
            <w:shd w:val="clear" w:color="auto" w:fill="auto"/>
            <w:noWrap/>
          </w:tcPr>
          <w:p w14:paraId="56A1D18A" w14:textId="77777777" w:rsidR="00987D18" w:rsidRPr="000D144A" w:rsidRDefault="00987D18" w:rsidP="00987D18">
            <w:pPr>
              <w:spacing w:after="0" w:line="240" w:lineRule="auto"/>
              <w:ind w:left="18"/>
              <w:rPr>
                <w:rFonts w:ascii="Calibri" w:eastAsia="Times New Roman" w:hAnsi="Calibri" w:cs="Calibri"/>
                <w:b/>
                <w:bCs/>
                <w:color w:val="000000"/>
              </w:rPr>
            </w:pPr>
            <w:r w:rsidRPr="000D144A">
              <w:rPr>
                <w:b/>
                <w:bCs/>
                <w:sz w:val="28"/>
                <w:szCs w:val="28"/>
                <w:lang w:val="fr-FR"/>
              </w:rPr>
              <w:t>ESHONGULU SH’OMUKANIA</w:t>
            </w:r>
          </w:p>
        </w:tc>
      </w:tr>
      <w:tr w:rsidR="00987D18" w:rsidRPr="000D144A" w14:paraId="2A6BA88D" w14:textId="77777777" w:rsidTr="00987D18">
        <w:trPr>
          <w:trHeight w:val="290"/>
        </w:trPr>
        <w:tc>
          <w:tcPr>
            <w:tcW w:w="3829" w:type="dxa"/>
            <w:shd w:val="clear" w:color="auto" w:fill="auto"/>
            <w:noWrap/>
          </w:tcPr>
          <w:p w14:paraId="5A73F542" w14:textId="77777777" w:rsidR="00987D18" w:rsidRPr="001A0B1F" w:rsidRDefault="00987D18" w:rsidP="00987D18">
            <w:pPr>
              <w:spacing w:after="0" w:line="240" w:lineRule="auto"/>
              <w:jc w:val="both"/>
              <w:rPr>
                <w:bCs/>
                <w:lang w:val="fr-FR"/>
              </w:rPr>
            </w:pPr>
            <w:proofErr w:type="gramStart"/>
            <w:r w:rsidRPr="001A0B1F">
              <w:rPr>
                <w:bCs/>
                <w:lang w:val="fr-FR"/>
              </w:rPr>
              <w:t>Omubulya(</w:t>
            </w:r>
            <w:proofErr w:type="gramEnd"/>
            <w:r w:rsidRPr="001A0B1F">
              <w:rPr>
                <w:bCs/>
                <w:lang w:val="fr-FR"/>
              </w:rPr>
              <w:t>Enquêteur) :</w:t>
            </w:r>
            <w:r>
              <w:rPr>
                <w:bCs/>
                <w:lang w:val="fr-FR"/>
              </w:rPr>
              <w:t xml:space="preserve"> _________________</w:t>
            </w:r>
          </w:p>
          <w:p w14:paraId="2D94D42C" w14:textId="77777777" w:rsidR="00987D18" w:rsidRPr="001A0B1F" w:rsidRDefault="00987D18" w:rsidP="00987D18">
            <w:pPr>
              <w:spacing w:after="0" w:line="240" w:lineRule="auto"/>
              <w:jc w:val="both"/>
              <w:rPr>
                <w:bCs/>
                <w:lang w:val="fr-FR"/>
              </w:rPr>
            </w:pPr>
          </w:p>
          <w:p w14:paraId="419C64BD" w14:textId="77777777" w:rsidR="00987D18" w:rsidRPr="001A0B1F" w:rsidRDefault="00987D18" w:rsidP="00987D18">
            <w:pPr>
              <w:spacing w:after="0" w:line="240" w:lineRule="auto"/>
              <w:rPr>
                <w:bCs/>
                <w:lang w:val="fr-FR"/>
              </w:rPr>
            </w:pPr>
          </w:p>
          <w:p w14:paraId="27D18ED0" w14:textId="77777777" w:rsidR="00987D18" w:rsidRPr="001A0B1F" w:rsidRDefault="00987D18" w:rsidP="00987D18">
            <w:pPr>
              <w:spacing w:after="0" w:line="240" w:lineRule="auto"/>
              <w:rPr>
                <w:bCs/>
                <w:lang w:val="fr-FR"/>
              </w:rPr>
            </w:pPr>
            <w:r w:rsidRPr="001A0B1F">
              <w:rPr>
                <w:bCs/>
                <w:lang w:val="fr-FR"/>
              </w:rPr>
              <w:t xml:space="preserve">Echikanganirio ky’omusubya : </w:t>
            </w:r>
            <w:r>
              <w:rPr>
                <w:bCs/>
                <w:lang w:val="fr-FR"/>
              </w:rPr>
              <w:t>____________</w:t>
            </w:r>
          </w:p>
          <w:p w14:paraId="2D608779" w14:textId="77777777" w:rsidR="00987D18" w:rsidRPr="000D144A" w:rsidRDefault="00987D18" w:rsidP="00987D18">
            <w:pPr>
              <w:spacing w:after="0" w:line="240" w:lineRule="auto"/>
              <w:rPr>
                <w:lang w:val="fr-FR"/>
              </w:rPr>
            </w:pPr>
          </w:p>
          <w:p w14:paraId="6B39F27D" w14:textId="77777777" w:rsidR="00987D18" w:rsidRPr="000D144A" w:rsidRDefault="00987D18" w:rsidP="00987D18">
            <w:pPr>
              <w:spacing w:after="0" w:line="240" w:lineRule="auto"/>
              <w:rPr>
                <w:lang w:val="fr-FR"/>
              </w:rPr>
            </w:pPr>
          </w:p>
          <w:p w14:paraId="291894D5" w14:textId="77777777" w:rsidR="00987D18" w:rsidRPr="000D144A" w:rsidRDefault="00987D18" w:rsidP="00987D18">
            <w:pPr>
              <w:spacing w:after="0" w:line="240" w:lineRule="auto"/>
              <w:rPr>
                <w:lang w:val="fr-FR"/>
              </w:rPr>
            </w:pPr>
          </w:p>
          <w:p w14:paraId="2F1266C1" w14:textId="77777777" w:rsidR="00987D18" w:rsidRPr="000D144A" w:rsidRDefault="00987D18" w:rsidP="00987D18">
            <w:pPr>
              <w:spacing w:after="0" w:line="240" w:lineRule="auto"/>
              <w:ind w:left="109"/>
              <w:rPr>
                <w:b/>
                <w:bCs/>
                <w:sz w:val="28"/>
                <w:szCs w:val="28"/>
                <w:lang w:val="fr-FR"/>
              </w:rPr>
            </w:pPr>
          </w:p>
        </w:tc>
        <w:tc>
          <w:tcPr>
            <w:tcW w:w="6269" w:type="dxa"/>
            <w:shd w:val="clear" w:color="auto" w:fill="auto"/>
          </w:tcPr>
          <w:p w14:paraId="6FFCB681" w14:textId="77777777" w:rsidR="00987D18" w:rsidRPr="000D144A" w:rsidRDefault="00987D18" w:rsidP="00987D18">
            <w:pPr>
              <w:spacing w:after="0" w:line="240" w:lineRule="auto"/>
              <w:jc w:val="center"/>
              <w:rPr>
                <w:lang w:val="fr-FR"/>
              </w:rPr>
            </w:pPr>
            <w:r w:rsidRPr="000D144A">
              <w:rPr>
                <w:b/>
                <w:lang w:val="fr-FR"/>
              </w:rPr>
              <w:t xml:space="preserve">(Handik’erina ry’ecommune, ry’ekiharo </w:t>
            </w:r>
            <w:proofErr w:type="gramStart"/>
            <w:r w:rsidRPr="000D144A">
              <w:rPr>
                <w:b/>
                <w:lang w:val="fr-FR"/>
              </w:rPr>
              <w:t>k’yovunyaghasa  «</w:t>
            </w:r>
            <w:proofErr w:type="gramEnd"/>
            <w:r w:rsidRPr="000D144A">
              <w:rPr>
                <w:b/>
                <w:lang w:val="fr-FR"/>
              </w:rPr>
              <w:t> zone de santé », n’echiro ky’omukanya</w:t>
            </w:r>
            <w:r w:rsidRPr="000D144A">
              <w:rPr>
                <w:lang w:val="fr-FR"/>
              </w:rPr>
              <w:t>)</w:t>
            </w:r>
          </w:p>
          <w:p w14:paraId="4CF25C23" w14:textId="77777777" w:rsidR="00987D18" w:rsidRPr="000D144A" w:rsidRDefault="00987D18" w:rsidP="00987D18">
            <w:pPr>
              <w:spacing w:before="120" w:line="276" w:lineRule="auto"/>
              <w:rPr>
                <w:lang w:val="fr-FR"/>
              </w:rPr>
            </w:pPr>
            <w:r w:rsidRPr="000D144A">
              <w:rPr>
                <w:lang w:val="fr-FR"/>
              </w:rPr>
              <w:t>Mulongo kutsy’omuyi (Quartier</w:t>
            </w:r>
            <w:proofErr w:type="gramStart"/>
            <w:r w:rsidRPr="000D144A">
              <w:rPr>
                <w:lang w:val="fr-FR"/>
              </w:rPr>
              <w:t>):</w:t>
            </w:r>
            <w:proofErr w:type="gramEnd"/>
            <w:r w:rsidRPr="000D144A">
              <w:rPr>
                <w:lang w:val="fr-FR"/>
              </w:rPr>
              <w:t xml:space="preserve"> ……………………………………</w:t>
            </w:r>
          </w:p>
          <w:p w14:paraId="08C58C80" w14:textId="77777777" w:rsidR="00987D18" w:rsidRPr="000D144A" w:rsidRDefault="00987D18" w:rsidP="00987D18">
            <w:pPr>
              <w:spacing w:before="120" w:line="276" w:lineRule="auto"/>
              <w:rPr>
                <w:lang w:val="fr-FR"/>
              </w:rPr>
            </w:pPr>
            <w:r w:rsidRPr="000D144A">
              <w:rPr>
                <w:lang w:val="fr-FR"/>
              </w:rPr>
              <w:t>Kiharo chikè ch’ovunyaghasa’ « Aire de santé </w:t>
            </w:r>
            <w:proofErr w:type="gramStart"/>
            <w:r w:rsidRPr="000D144A">
              <w:rPr>
                <w:lang w:val="fr-FR"/>
              </w:rPr>
              <w:t>»:</w:t>
            </w:r>
            <w:proofErr w:type="gramEnd"/>
            <w:r w:rsidRPr="000D144A">
              <w:rPr>
                <w:lang w:val="fr-FR"/>
              </w:rPr>
              <w:t xml:space="preserve"> ……………………</w:t>
            </w:r>
          </w:p>
          <w:p w14:paraId="1DABBF8D" w14:textId="77777777" w:rsidR="00987D18" w:rsidRPr="000D144A" w:rsidRDefault="00987D18" w:rsidP="00987D18">
            <w:pPr>
              <w:spacing w:before="120" w:line="276" w:lineRule="auto"/>
              <w:rPr>
                <w:lang w:val="fr-FR"/>
              </w:rPr>
            </w:pPr>
            <w:r w:rsidRPr="000D144A">
              <w:rPr>
                <w:lang w:val="fr-FR"/>
              </w:rPr>
              <w:t>Kiharo ch’ovunyahasa (zone de santé) : ……………………………</w:t>
            </w:r>
          </w:p>
          <w:p w14:paraId="60E04EC6" w14:textId="77777777" w:rsidR="00987D18" w:rsidRPr="000D144A" w:rsidRDefault="00987D18" w:rsidP="00987D18">
            <w:pPr>
              <w:spacing w:before="120" w:line="276" w:lineRule="auto"/>
              <w:rPr>
                <w:lang w:val="fr-FR"/>
              </w:rPr>
            </w:pPr>
            <w:r w:rsidRPr="000D144A">
              <w:rPr>
                <w:lang w:val="fr-FR"/>
              </w:rPr>
              <w:t>Chiro : ……………… /……………………………/…………………………………</w:t>
            </w:r>
          </w:p>
          <w:p w14:paraId="183AF7DF" w14:textId="77777777" w:rsidR="00987D18" w:rsidRPr="000D144A" w:rsidRDefault="00987D18" w:rsidP="00987D18">
            <w:pPr>
              <w:spacing w:before="120" w:line="276" w:lineRule="auto"/>
              <w:rPr>
                <w:lang w:val="fr-FR"/>
              </w:rPr>
            </w:pPr>
            <w:r w:rsidRPr="000D144A">
              <w:rPr>
                <w:lang w:val="fr-FR"/>
              </w:rPr>
              <w:t>Endambi : ………………………………………………………</w:t>
            </w:r>
          </w:p>
          <w:p w14:paraId="2943D5BE" w14:textId="77777777" w:rsidR="00987D18" w:rsidRPr="000D144A" w:rsidRDefault="00987D18" w:rsidP="00987D18">
            <w:pPr>
              <w:spacing w:after="0" w:line="240" w:lineRule="auto"/>
              <w:ind w:left="109"/>
              <w:rPr>
                <w:rFonts w:ascii="Calibri" w:eastAsia="Times New Roman" w:hAnsi="Calibri" w:cs="Calibri"/>
                <w:b/>
                <w:bCs/>
                <w:color w:val="000000"/>
              </w:rPr>
            </w:pPr>
          </w:p>
        </w:tc>
      </w:tr>
      <w:tr w:rsidR="00987D18" w:rsidRPr="000D144A" w14:paraId="33539D15" w14:textId="77777777" w:rsidTr="00987D18">
        <w:trPr>
          <w:trHeight w:val="9080"/>
        </w:trPr>
        <w:tc>
          <w:tcPr>
            <w:tcW w:w="10098" w:type="dxa"/>
            <w:gridSpan w:val="2"/>
            <w:shd w:val="clear" w:color="auto" w:fill="auto"/>
            <w:noWrap/>
          </w:tcPr>
          <w:p w14:paraId="7F2DEA7B" w14:textId="77777777" w:rsidR="00987D18" w:rsidRPr="000D144A" w:rsidRDefault="00987D18" w:rsidP="00987D18">
            <w:pPr>
              <w:spacing w:after="0" w:line="240" w:lineRule="auto"/>
              <w:ind w:left="109"/>
              <w:rPr>
                <w:rFonts w:ascii="Calibri" w:eastAsia="Times New Roman" w:hAnsi="Calibri" w:cs="Calibri"/>
                <w:color w:val="000000"/>
              </w:rPr>
            </w:pPr>
            <w:r w:rsidRPr="000D144A">
              <w:rPr>
                <w:rFonts w:ascii="Calibri" w:eastAsia="Times New Roman" w:hAnsi="Calibri" w:cs="Calibri"/>
                <w:b/>
                <w:color w:val="000000"/>
                <w:lang w:bidi="fr-FR"/>
              </w:rPr>
              <w:t xml:space="preserve">Ebinywa by’eritsukirak’obusondoli </w:t>
            </w:r>
            <w:proofErr w:type="gramStart"/>
            <w:r w:rsidRPr="000D144A">
              <w:rPr>
                <w:rFonts w:ascii="Calibri" w:eastAsia="Times New Roman" w:hAnsi="Calibri" w:cs="Calibri"/>
                <w:b/>
                <w:color w:val="000000"/>
                <w:lang w:bidi="fr-FR"/>
              </w:rPr>
              <w:t>bw’epili :</w:t>
            </w:r>
            <w:proofErr w:type="gramEnd"/>
          </w:p>
          <w:p w14:paraId="1F8978E8" w14:textId="77777777" w:rsidR="00987D18" w:rsidRPr="000D144A" w:rsidRDefault="00987D18" w:rsidP="00987D18">
            <w:pPr>
              <w:rPr>
                <w:lang w:bidi="fr-FR"/>
              </w:rPr>
            </w:pPr>
            <w:proofErr w:type="gramStart"/>
            <w:r w:rsidRPr="000D144A">
              <w:t>Kuti,chinuwene</w:t>
            </w:r>
            <w:proofErr w:type="gramEnd"/>
            <w:r w:rsidRPr="000D144A">
              <w:t>? ?  Ngahulawamo</w:t>
            </w:r>
            <w:r w:rsidRPr="000D144A">
              <w:rPr>
                <w:lang w:bidi="fr-FR"/>
              </w:rPr>
              <w:t>__________ ngakoler’ekithunga [erina ry’ekithunga].</w:t>
            </w:r>
          </w:p>
          <w:p w14:paraId="77F01872" w14:textId="77777777" w:rsidR="00987D18" w:rsidRPr="000D144A" w:rsidRDefault="00987D18" w:rsidP="00987D18">
            <w:pPr>
              <w:jc w:val="both"/>
              <w:rPr>
                <w:lang w:bidi="fr-FR"/>
              </w:rPr>
            </w:pPr>
            <w:r w:rsidRPr="000D144A">
              <w:rPr>
                <w:lang w:bidi="fr-FR"/>
              </w:rPr>
              <w:t>Ekihunzo ekyobukoni bw’evirusi eby’ebola mu chika kol’oko kiharo chetu oko biro bya laba. Eserikali yikuwethu (kuts’</w:t>
            </w:r>
            <w:r>
              <w:rPr>
                <w:lang w:bidi="fr-FR"/>
              </w:rPr>
              <w:t>/</w:t>
            </w:r>
            <w:r w:rsidRPr="000D144A">
              <w:rPr>
                <w:lang w:bidi="fr-FR"/>
              </w:rPr>
              <w:t xml:space="preserve">ekindi kithunga echika teghek’emitegheko yeri waticha) muyika yiraho emibeko yeri minyerera kutse yeri handika n’eri pim’abandu abanga pat’obukoni bw’evirusi by’ebola erivawatich’eripat’obubalya oko bilamiro </w:t>
            </w:r>
            <w:proofErr w:type="gramStart"/>
            <w:r w:rsidRPr="000D144A">
              <w:rPr>
                <w:lang w:bidi="fr-FR"/>
              </w:rPr>
              <w:t>evisikire  n’eribah’ebikato</w:t>
            </w:r>
            <w:proofErr w:type="gramEnd"/>
            <w:r w:rsidRPr="000D144A">
              <w:rPr>
                <w:lang w:bidi="fr-FR"/>
              </w:rPr>
              <w:t xml:space="preserve">, n’eriland’okobandu abalya tulak’oloko balwere embere balwale.  Eri ongezya, omobiro by’ekihunzo ch’obukoni bw’evirusi by’ebola, abimaniri w’obunyaghasa babya bakath’avaholohi n’olukengerwa na butsira hatari, ibwa kandi abandu abalya hol’omo bukoni bw’evirusi by’ebola kutsy’omomakoni </w:t>
            </w:r>
            <w:proofErr w:type="gramStart"/>
            <w:r w:rsidRPr="000D144A">
              <w:rPr>
                <w:lang w:bidi="fr-FR"/>
              </w:rPr>
              <w:t>awasosir’ebola  erifung’esyonzira</w:t>
            </w:r>
            <w:proofErr w:type="gramEnd"/>
            <w:r w:rsidRPr="000D144A">
              <w:rPr>
                <w:lang w:bidi="fr-FR"/>
              </w:rPr>
              <w:t xml:space="preserve"> esho’abandu banga patiram’obukoni. Munabwire, ngendi kubuly’amabulyo minamina oko mitegheko yeriwatich’erilwa n’obukoni bw’evirusi by’ebola oko </w:t>
            </w:r>
            <w:proofErr w:type="gramStart"/>
            <w:r w:rsidRPr="000D144A">
              <w:rPr>
                <w:lang w:bidi="fr-FR"/>
              </w:rPr>
              <w:t>muyi  wenu</w:t>
            </w:r>
            <w:proofErr w:type="gramEnd"/>
            <w:r w:rsidRPr="000D144A">
              <w:rPr>
                <w:lang w:bidi="fr-FR"/>
              </w:rPr>
              <w:t>. Ebyoshi ebyukendi tubwira bikendi tumikishibwa n’ekithunga [erina ry’ekithunga]. Omu kania wethu akibugha dakika amakumy’ asathu.</w:t>
            </w:r>
          </w:p>
          <w:p w14:paraId="50E6C825" w14:textId="77777777" w:rsidR="00987D18" w:rsidRPr="000D144A" w:rsidRDefault="00987D18" w:rsidP="00987D18">
            <w:pPr>
              <w:spacing w:after="0" w:line="240" w:lineRule="auto"/>
              <w:jc w:val="both"/>
              <w:rPr>
                <w:rFonts w:eastAsia="Times New Roman" w:cs="Calibri"/>
              </w:rPr>
            </w:pPr>
            <w:r w:rsidRPr="000D144A">
              <w:t xml:space="preserve">Embere </w:t>
            </w:r>
            <w:proofErr w:type="gramStart"/>
            <w:r w:rsidRPr="000D144A">
              <w:t>sh’eritsuka,  namakusima</w:t>
            </w:r>
            <w:proofErr w:type="gramEnd"/>
            <w:r w:rsidRPr="000D144A">
              <w:t xml:space="preserve"> na kandi nianzir’inakwibuky’ebindu bireve</w:t>
            </w:r>
            <w:r w:rsidRPr="000D144A">
              <w:rPr>
                <w:rFonts w:eastAsia="Times New Roman" w:cs="Calibri"/>
              </w:rPr>
              <w:t>:</w:t>
            </w:r>
          </w:p>
          <w:p w14:paraId="409921A9" w14:textId="77777777" w:rsidR="00987D18" w:rsidRPr="000D144A" w:rsidRDefault="00987D18" w:rsidP="00987D18">
            <w:pPr>
              <w:pStyle w:val="ListParagraph"/>
              <w:numPr>
                <w:ilvl w:val="0"/>
                <w:numId w:val="1"/>
              </w:numPr>
              <w:suppressAutoHyphens/>
              <w:autoSpaceDN w:val="0"/>
              <w:spacing w:after="0" w:line="240" w:lineRule="auto"/>
              <w:contextualSpacing w:val="0"/>
              <w:textAlignment w:val="baseline"/>
            </w:pPr>
            <w:r w:rsidRPr="000D144A">
              <w:t xml:space="preserve">Oywanzire yukasubay’okomabulyo </w:t>
            </w:r>
            <w:proofErr w:type="gramStart"/>
            <w:r w:rsidRPr="000D144A">
              <w:t>wethu .</w:t>
            </w:r>
            <w:proofErr w:type="gramEnd"/>
            <w:r w:rsidRPr="000D144A">
              <w:t xml:space="preserve"> Sitwanga thandy’omundu erisuby’okomabulyo wethu, kandi oko ndambi yoshi wangana bugha uthi siguthishyanzire </w:t>
            </w:r>
            <w:proofErr w:type="gramStart"/>
            <w:r w:rsidRPr="000D144A">
              <w:t>eritusubirya ,</w:t>
            </w:r>
            <w:proofErr w:type="gramEnd"/>
            <w:r w:rsidRPr="000D144A">
              <w:t xml:space="preserve"> iwa tubwira ithwashighiry’aho.</w:t>
            </w:r>
          </w:p>
          <w:p w14:paraId="4DAD31A7" w14:textId="77777777" w:rsidR="00987D18" w:rsidRPr="000D144A" w:rsidRDefault="00987D18" w:rsidP="00987D18">
            <w:pPr>
              <w:pStyle w:val="ListParagraph"/>
              <w:numPr>
                <w:ilvl w:val="0"/>
                <w:numId w:val="1"/>
              </w:numPr>
              <w:suppressAutoHyphens/>
              <w:autoSpaceDN w:val="0"/>
              <w:spacing w:after="0" w:line="240" w:lineRule="auto"/>
              <w:contextualSpacing w:val="0"/>
              <w:textAlignment w:val="baseline"/>
            </w:pPr>
            <w:r w:rsidRPr="000D144A">
              <w:t xml:space="preserve">Sihaly’amasubiryo awuwene nawathuwene, tukarondy’eriminya tuu ebyowalabamo na malengekanya wikuwaghu. </w:t>
            </w:r>
          </w:p>
          <w:p w14:paraId="0856A4AB" w14:textId="77777777" w:rsidR="00987D18" w:rsidRPr="000D144A" w:rsidRDefault="00987D18" w:rsidP="00987D18">
            <w:pPr>
              <w:pStyle w:val="ListParagraph"/>
              <w:numPr>
                <w:ilvl w:val="0"/>
                <w:numId w:val="1"/>
              </w:numPr>
              <w:suppressAutoHyphens/>
              <w:autoSpaceDN w:val="0"/>
              <w:spacing w:after="0" w:line="240" w:lineRule="auto"/>
              <w:contextualSpacing w:val="0"/>
              <w:textAlignment w:val="baseline"/>
            </w:pPr>
            <w:r w:rsidRPr="000D144A">
              <w:t>Ebyoshi ghukendi nibwira bikishighala kathi kaghu naghe. Sinendi kubuly’erina ryaghu.</w:t>
            </w:r>
          </w:p>
          <w:p w14:paraId="7EF7F528" w14:textId="77777777" w:rsidR="00987D18" w:rsidRPr="000D144A" w:rsidRDefault="00987D18" w:rsidP="00987D18">
            <w:pPr>
              <w:pStyle w:val="ListParagraph"/>
              <w:numPr>
                <w:ilvl w:val="0"/>
                <w:numId w:val="1"/>
              </w:numPr>
              <w:suppressAutoHyphens/>
              <w:autoSpaceDN w:val="0"/>
              <w:spacing w:after="0" w:line="240" w:lineRule="auto"/>
              <w:contextualSpacing w:val="0"/>
              <w:textAlignment w:val="baseline"/>
            </w:pPr>
            <w:r w:rsidRPr="000D144A">
              <w:t>Eripoti eyotukisha handika ekindishaby’ekikuhi ky’ebyosh’abandu boshi bakitubwira, sibyendisha tokekana eriminyerer’amasubiryo waghu.</w:t>
            </w:r>
          </w:p>
          <w:p w14:paraId="0984F2D9" w14:textId="77777777" w:rsidR="00987D18" w:rsidRPr="000D144A" w:rsidRDefault="00987D18" w:rsidP="00987D18">
            <w:pPr>
              <w:pStyle w:val="CommentText"/>
              <w:numPr>
                <w:ilvl w:val="0"/>
                <w:numId w:val="1"/>
              </w:numPr>
              <w:suppressAutoHyphens/>
              <w:autoSpaceDN w:val="0"/>
              <w:spacing w:after="0"/>
              <w:textAlignment w:val="baseline"/>
              <w:rPr>
                <w:sz w:val="22"/>
                <w:szCs w:val="22"/>
              </w:rPr>
            </w:pPr>
            <w:r w:rsidRPr="000D144A">
              <w:rPr>
                <w:sz w:val="22"/>
                <w:szCs w:val="22"/>
              </w:rPr>
              <w:t xml:space="preserve">Wamabya iwuwithy’amabulyo nabibugheri kania naghu wangana </w:t>
            </w:r>
            <w:proofErr w:type="gramStart"/>
            <w:r w:rsidRPr="000D144A">
              <w:rPr>
                <w:sz w:val="22"/>
                <w:szCs w:val="22"/>
              </w:rPr>
              <w:t>birikir’oko ,</w:t>
            </w:r>
            <w:proofErr w:type="gramEnd"/>
            <w:r w:rsidRPr="000D144A">
              <w:rPr>
                <w:sz w:val="22"/>
                <w:szCs w:val="22"/>
              </w:rPr>
              <w:t xml:space="preserve"> [erina n’ekashi akakola] au [nambari y’esimu].</w:t>
            </w:r>
          </w:p>
          <w:p w14:paraId="4C65374A" w14:textId="77777777" w:rsidR="00987D18" w:rsidRPr="000D144A" w:rsidRDefault="00987D18" w:rsidP="00987D18">
            <w:pPr>
              <w:spacing w:after="0" w:line="240" w:lineRule="auto"/>
              <w:rPr>
                <w:rFonts w:ascii="Calibri" w:hAnsi="Calibri"/>
              </w:rPr>
            </w:pPr>
          </w:p>
          <w:p w14:paraId="6206DE28" w14:textId="77777777" w:rsidR="00987D18" w:rsidRPr="000D144A" w:rsidRDefault="00987D18" w:rsidP="00987D18">
            <w:pPr>
              <w:spacing w:after="0" w:line="240" w:lineRule="auto"/>
            </w:pPr>
            <w:r w:rsidRPr="000D144A">
              <w:t xml:space="preserve">Wanamaligh’erisuby’oko mabulyo </w:t>
            </w:r>
            <w:proofErr w:type="gramStart"/>
            <w:r w:rsidRPr="000D144A">
              <w:t>waghe ?</w:t>
            </w:r>
            <w:proofErr w:type="gramEnd"/>
            <w:r w:rsidRPr="000D144A">
              <w:t xml:space="preserve"> </w:t>
            </w:r>
          </w:p>
          <w:p w14:paraId="3C85A14A" w14:textId="77777777" w:rsidR="00987D18" w:rsidRPr="000D144A" w:rsidRDefault="00987D18" w:rsidP="00987D18">
            <w:pPr>
              <w:spacing w:after="0" w:line="240" w:lineRule="auto"/>
              <w:rPr>
                <w:i/>
                <w:iCs/>
              </w:rPr>
            </w:pPr>
            <w:r w:rsidRPr="000D144A">
              <w:rPr>
                <w:rFonts w:ascii="Calibri" w:eastAsia="Calibri" w:hAnsi="Calibri" w:cs="Calibri"/>
                <w:i/>
                <w:lang w:bidi="fr-FR"/>
              </w:rPr>
              <w:t xml:space="preserve">[Muhy’erikiriria omo buno ry’omuhaso munene kuts’eriyir’ekikumo ch’oko kipapura embere sh’eritsuk’obusondoli. </w:t>
            </w:r>
            <w:r w:rsidRPr="000D144A">
              <w:rPr>
                <w:i/>
                <w:iCs/>
              </w:rPr>
              <w:t xml:space="preserve"> omundu amighana iwa mushima oko ndambi aryakuha n’eribuyir’omukania waho</w:t>
            </w:r>
            <w:proofErr w:type="gramStart"/>
            <w:r w:rsidRPr="000D144A">
              <w:rPr>
                <w:i/>
                <w:iCs/>
              </w:rPr>
              <w:t>.</w:t>
            </w:r>
            <w:r w:rsidRPr="000D144A">
              <w:rPr>
                <w:rFonts w:ascii="Calibri" w:eastAsia="Calibri" w:hAnsi="Calibri" w:cs="Calibri"/>
                <w:i/>
                <w:lang w:bidi="fr-FR"/>
              </w:rPr>
              <w:t xml:space="preserve"> ]</w:t>
            </w:r>
            <w:proofErr w:type="gramEnd"/>
          </w:p>
          <w:p w14:paraId="6D8957EA" w14:textId="77777777" w:rsidR="00987D18" w:rsidRPr="000D144A" w:rsidRDefault="00987D18" w:rsidP="00987D18">
            <w:pPr>
              <w:spacing w:after="0" w:line="240" w:lineRule="auto"/>
              <w:rPr>
                <w:rFonts w:ascii="Calibri" w:hAnsi="Calibri"/>
              </w:rPr>
            </w:pPr>
          </w:p>
          <w:p w14:paraId="48FEA983" w14:textId="77777777" w:rsidR="00987D18" w:rsidRPr="000D144A" w:rsidRDefault="00987D18" w:rsidP="00987D18">
            <w:pPr>
              <w:spacing w:after="0" w:line="240" w:lineRule="auto"/>
            </w:pPr>
            <w:r w:rsidRPr="000D144A">
              <w:t xml:space="preserve">Una withy’oko mabulyo embere thutsuke? </w:t>
            </w:r>
          </w:p>
          <w:p w14:paraId="6CB9EA04" w14:textId="77777777" w:rsidR="00987D18" w:rsidRPr="000D144A" w:rsidRDefault="00987D18" w:rsidP="00987D18">
            <w:pPr>
              <w:spacing w:after="0" w:line="240" w:lineRule="auto"/>
              <w:rPr>
                <w:rFonts w:ascii="Calibri" w:eastAsia="Times New Roman" w:hAnsi="Calibri" w:cs="Calibri"/>
                <w:color w:val="000000"/>
              </w:rPr>
            </w:pPr>
          </w:p>
        </w:tc>
      </w:tr>
    </w:tbl>
    <w:p w14:paraId="3F6D079C" w14:textId="77777777" w:rsidR="0023055B" w:rsidRPr="001A0B1F" w:rsidRDefault="0023055B" w:rsidP="001A0B1F"/>
    <w:p w14:paraId="703616E7" w14:textId="77777777" w:rsidR="00A0522F" w:rsidRDefault="00A0522F"/>
    <w:tbl>
      <w:tblPr>
        <w:tblpPr w:leftFromText="187" w:rightFromText="187" w:vertAnchor="text" w:horzAnchor="margin" w:tblpX="135" w:tblpY="181"/>
        <w:tblOverlap w:val="neve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8"/>
        <w:gridCol w:w="194"/>
        <w:gridCol w:w="7366"/>
      </w:tblGrid>
      <w:tr w:rsidR="00F96437" w:rsidRPr="00F96437" w14:paraId="06147152" w14:textId="77777777" w:rsidTr="00987D18">
        <w:trPr>
          <w:cantSplit/>
          <w:trHeight w:val="161"/>
          <w:tblHeader/>
        </w:trPr>
        <w:tc>
          <w:tcPr>
            <w:tcW w:w="2448" w:type="dxa"/>
            <w:tcBorders>
              <w:right w:val="single" w:sz="4" w:space="0" w:color="FFFFFF" w:themeColor="background1"/>
            </w:tcBorders>
            <w:shd w:val="clear" w:color="auto" w:fill="000000" w:themeFill="text1"/>
            <w:noWrap/>
            <w:vAlign w:val="center"/>
          </w:tcPr>
          <w:p w14:paraId="6619A20A" w14:textId="77777777" w:rsidR="00F96437" w:rsidRPr="00F96437" w:rsidRDefault="00F96437" w:rsidP="00987D18">
            <w:pPr>
              <w:spacing w:after="0" w:line="240" w:lineRule="auto"/>
              <w:jc w:val="center"/>
              <w:rPr>
                <w:b/>
                <w:bCs/>
                <w:caps/>
              </w:rPr>
            </w:pPr>
            <w:r w:rsidRPr="00F96437">
              <w:rPr>
                <w:b/>
                <w:bCs/>
                <w:caps/>
              </w:rPr>
              <w:lastRenderedPageBreak/>
              <w:t>Texte de la Question</w:t>
            </w:r>
          </w:p>
        </w:tc>
        <w:tc>
          <w:tcPr>
            <w:tcW w:w="7560" w:type="dxa"/>
            <w:gridSpan w:val="2"/>
            <w:tcBorders>
              <w:left w:val="single" w:sz="4" w:space="0" w:color="FFFFFF" w:themeColor="background1"/>
            </w:tcBorders>
            <w:shd w:val="clear" w:color="auto" w:fill="000000" w:themeFill="text1"/>
            <w:vAlign w:val="center"/>
          </w:tcPr>
          <w:p w14:paraId="006A38DF" w14:textId="77777777" w:rsidR="00F96437" w:rsidRPr="00F96437" w:rsidRDefault="00F96437" w:rsidP="00987D18">
            <w:pPr>
              <w:suppressAutoHyphens/>
              <w:autoSpaceDN w:val="0"/>
              <w:spacing w:after="0" w:line="240" w:lineRule="auto"/>
              <w:ind w:right="10"/>
              <w:jc w:val="center"/>
              <w:textAlignment w:val="baseline"/>
              <w:rPr>
                <w:b/>
                <w:bCs/>
                <w:caps/>
                <w:lang w:val="fr-FR"/>
              </w:rPr>
            </w:pPr>
            <w:r w:rsidRPr="00F96437">
              <w:rPr>
                <w:b/>
                <w:bCs/>
                <w:caps/>
                <w:lang w:val="fr-FR"/>
              </w:rPr>
              <w:t>Options de Response</w:t>
            </w:r>
          </w:p>
        </w:tc>
      </w:tr>
      <w:tr w:rsidR="00F96437" w:rsidRPr="000D144A" w14:paraId="34804E8A" w14:textId="77777777" w:rsidTr="00987D18">
        <w:trPr>
          <w:cantSplit/>
          <w:trHeight w:val="161"/>
        </w:trPr>
        <w:tc>
          <w:tcPr>
            <w:tcW w:w="2448" w:type="dxa"/>
            <w:shd w:val="clear" w:color="auto" w:fill="auto"/>
            <w:noWrap/>
          </w:tcPr>
          <w:p w14:paraId="594C1401" w14:textId="77777777" w:rsidR="00F96437" w:rsidRPr="000D144A" w:rsidRDefault="00F96437" w:rsidP="00987D18">
            <w:pPr>
              <w:pStyle w:val="ListParagraph"/>
              <w:numPr>
                <w:ilvl w:val="0"/>
                <w:numId w:val="47"/>
              </w:numPr>
            </w:pPr>
            <w:proofErr w:type="gramStart"/>
            <w:r w:rsidRPr="000D144A">
              <w:t>Unashi  nga</w:t>
            </w:r>
            <w:proofErr w:type="gramEnd"/>
            <w:r w:rsidRPr="000D144A">
              <w:t xml:space="preserve"> muyana sungik’omundu oyalwal’obukoni bw’ebola oko mulongo/muyi wenyu ?</w:t>
            </w:r>
          </w:p>
        </w:tc>
        <w:tc>
          <w:tcPr>
            <w:tcW w:w="7560" w:type="dxa"/>
            <w:gridSpan w:val="2"/>
            <w:shd w:val="clear" w:color="auto" w:fill="auto"/>
          </w:tcPr>
          <w:p w14:paraId="56A85F0F" w14:textId="77777777" w:rsidR="00F96437" w:rsidRPr="000D144A" w:rsidRDefault="00F96437" w:rsidP="00987D18">
            <w:pPr>
              <w:pStyle w:val="ListParagraph"/>
              <w:numPr>
                <w:ilvl w:val="0"/>
                <w:numId w:val="18"/>
              </w:numPr>
              <w:spacing w:after="160" w:line="259" w:lineRule="auto"/>
              <w:ind w:left="309"/>
            </w:pPr>
            <w:r w:rsidRPr="000D144A">
              <w:t>Ingaa</w:t>
            </w:r>
          </w:p>
          <w:p w14:paraId="1453A43C" w14:textId="77777777" w:rsidR="00105A96" w:rsidRDefault="00F96437" w:rsidP="00987D18">
            <w:pPr>
              <w:pStyle w:val="ListParagraph"/>
              <w:numPr>
                <w:ilvl w:val="0"/>
                <w:numId w:val="18"/>
              </w:numPr>
              <w:spacing w:after="160" w:line="259" w:lineRule="auto"/>
              <w:ind w:left="309"/>
            </w:pPr>
            <w:r w:rsidRPr="000D144A">
              <w:t>Iyehe</w:t>
            </w:r>
          </w:p>
          <w:p w14:paraId="67D046D8" w14:textId="77777777" w:rsidR="00105A96" w:rsidRDefault="00F96437" w:rsidP="00987D18">
            <w:pPr>
              <w:pStyle w:val="ListParagraph"/>
              <w:numPr>
                <w:ilvl w:val="0"/>
                <w:numId w:val="18"/>
              </w:numPr>
              <w:spacing w:after="160" w:line="259" w:lineRule="auto"/>
              <w:ind w:left="309"/>
            </w:pPr>
            <w:r w:rsidRPr="000D144A">
              <w:t>Sinashi</w:t>
            </w:r>
          </w:p>
          <w:p w14:paraId="3C3ABD63" w14:textId="77777777" w:rsidR="00F96437" w:rsidRPr="000D144A" w:rsidRDefault="00105A96" w:rsidP="00987D18">
            <w:pPr>
              <w:pStyle w:val="ListParagraph"/>
              <w:numPr>
                <w:ilvl w:val="0"/>
                <w:numId w:val="18"/>
              </w:numPr>
              <w:spacing w:after="160" w:line="259" w:lineRule="auto"/>
              <w:ind w:left="309"/>
            </w:pPr>
            <w:r w:rsidRPr="00F96437">
              <w:t>Amaghan’eribugha (</w:t>
            </w:r>
            <w:r w:rsidRPr="00105A96">
              <w:rPr>
                <w:i/>
                <w:iCs/>
              </w:rPr>
              <w:t>isiwwasoma</w:t>
            </w:r>
            <w:r w:rsidRPr="00F96437">
              <w:t>)</w:t>
            </w:r>
          </w:p>
        </w:tc>
      </w:tr>
      <w:tr w:rsidR="00F96437" w:rsidRPr="000D144A" w14:paraId="016E3F35" w14:textId="77777777" w:rsidTr="00987D18">
        <w:trPr>
          <w:cantSplit/>
          <w:trHeight w:val="161"/>
        </w:trPr>
        <w:tc>
          <w:tcPr>
            <w:tcW w:w="2448" w:type="dxa"/>
            <w:shd w:val="clear" w:color="auto" w:fill="auto"/>
            <w:noWrap/>
          </w:tcPr>
          <w:p w14:paraId="3951DA3A" w14:textId="020F9F98" w:rsidR="00F96437" w:rsidRPr="000D144A" w:rsidRDefault="00F96437" w:rsidP="00987D18">
            <w:pPr>
              <w:pStyle w:val="ListParagraph"/>
              <w:numPr>
                <w:ilvl w:val="0"/>
                <w:numId w:val="47"/>
              </w:numPr>
            </w:pPr>
            <w:r w:rsidRPr="000D144A">
              <w:t xml:space="preserve">Wanabiri bandana n’omundw’oweriposte omo muyi/mulongo </w:t>
            </w:r>
            <w:proofErr w:type="gramStart"/>
            <w:r w:rsidRPr="000D144A">
              <w:t>wenu ?</w:t>
            </w:r>
            <w:proofErr w:type="gramEnd"/>
          </w:p>
        </w:tc>
        <w:tc>
          <w:tcPr>
            <w:tcW w:w="7560" w:type="dxa"/>
            <w:gridSpan w:val="2"/>
            <w:shd w:val="clear" w:color="auto" w:fill="auto"/>
          </w:tcPr>
          <w:p w14:paraId="142DB199" w14:textId="77777777" w:rsidR="00F96437" w:rsidRPr="000D144A" w:rsidRDefault="00F96437" w:rsidP="00987D18">
            <w:pPr>
              <w:pStyle w:val="ListParagraph"/>
              <w:numPr>
                <w:ilvl w:val="0"/>
                <w:numId w:val="53"/>
              </w:numPr>
              <w:spacing w:after="160" w:line="259" w:lineRule="auto"/>
            </w:pPr>
            <w:r w:rsidRPr="000D144A">
              <w:t>Ingaa</w:t>
            </w:r>
          </w:p>
          <w:p w14:paraId="3802FBD8" w14:textId="77777777" w:rsidR="00105A96" w:rsidRDefault="00F96437" w:rsidP="00987D18">
            <w:pPr>
              <w:pStyle w:val="ListParagraph"/>
              <w:numPr>
                <w:ilvl w:val="0"/>
                <w:numId w:val="53"/>
              </w:numPr>
              <w:spacing w:after="160" w:line="259" w:lineRule="auto"/>
            </w:pPr>
            <w:r w:rsidRPr="000D144A">
              <w:t>Iyehe</w:t>
            </w:r>
          </w:p>
          <w:p w14:paraId="65846F53" w14:textId="77777777" w:rsidR="00105A96" w:rsidRDefault="00F96437" w:rsidP="00987D18">
            <w:pPr>
              <w:pStyle w:val="ListParagraph"/>
              <w:numPr>
                <w:ilvl w:val="0"/>
                <w:numId w:val="53"/>
              </w:numPr>
              <w:spacing w:after="160" w:line="259" w:lineRule="auto"/>
            </w:pPr>
            <w:r w:rsidRPr="000D144A">
              <w:t>Sinashi</w:t>
            </w:r>
          </w:p>
          <w:p w14:paraId="24AFA589" w14:textId="77777777" w:rsidR="00F96437" w:rsidRPr="00105A96" w:rsidRDefault="00F96437" w:rsidP="00987D18">
            <w:pPr>
              <w:pStyle w:val="ListParagraph"/>
              <w:numPr>
                <w:ilvl w:val="0"/>
                <w:numId w:val="53"/>
              </w:numPr>
              <w:spacing w:after="160" w:line="259" w:lineRule="auto"/>
            </w:pPr>
            <w:r w:rsidRPr="00105A96">
              <w:t>Amaghan’eribugha (</w:t>
            </w:r>
            <w:r w:rsidRPr="00105A96">
              <w:rPr>
                <w:i/>
                <w:iCs/>
              </w:rPr>
              <w:t>isiwwasoma</w:t>
            </w:r>
            <w:r w:rsidRPr="00105A96">
              <w:t>)</w:t>
            </w:r>
          </w:p>
        </w:tc>
      </w:tr>
      <w:tr w:rsidR="0032349F" w:rsidRPr="009C45B7" w14:paraId="059773AE" w14:textId="77777777" w:rsidTr="00987D18">
        <w:trPr>
          <w:cantSplit/>
          <w:trHeight w:val="320"/>
        </w:trPr>
        <w:tc>
          <w:tcPr>
            <w:tcW w:w="10008" w:type="dxa"/>
            <w:gridSpan w:val="3"/>
            <w:shd w:val="clear" w:color="auto" w:fill="D0CECE" w:themeFill="background2" w:themeFillShade="E6"/>
            <w:noWrap/>
            <w:vAlign w:val="center"/>
          </w:tcPr>
          <w:p w14:paraId="7D7B7DD6" w14:textId="77777777" w:rsidR="0032349F" w:rsidRPr="009C45B7" w:rsidRDefault="0032349F" w:rsidP="00987D18">
            <w:pPr>
              <w:spacing w:after="0" w:line="240" w:lineRule="auto"/>
              <w:rPr>
                <w:caps/>
              </w:rPr>
            </w:pPr>
            <w:r w:rsidRPr="009C45B7">
              <w:rPr>
                <w:b/>
                <w:caps/>
                <w:lang w:bidi="fr-FR"/>
              </w:rPr>
              <w:t>Eriland’okó kihunzo</w:t>
            </w:r>
          </w:p>
        </w:tc>
      </w:tr>
      <w:tr w:rsidR="0023055B" w:rsidRPr="00A32FED" w14:paraId="3D234B92" w14:textId="77777777" w:rsidTr="00987D18">
        <w:trPr>
          <w:cantSplit/>
          <w:trHeight w:val="161"/>
        </w:trPr>
        <w:tc>
          <w:tcPr>
            <w:tcW w:w="10008" w:type="dxa"/>
            <w:gridSpan w:val="3"/>
            <w:shd w:val="clear" w:color="auto" w:fill="auto"/>
            <w:noWrap/>
          </w:tcPr>
          <w:p w14:paraId="1E3D9FAC" w14:textId="77777777" w:rsidR="00894A14" w:rsidRPr="00A32FED" w:rsidRDefault="0023055B" w:rsidP="00987D18">
            <w:pPr>
              <w:spacing w:after="0" w:line="240" w:lineRule="auto"/>
              <w:jc w:val="both"/>
              <w:rPr>
                <w:lang w:bidi="fr-FR"/>
              </w:rPr>
            </w:pPr>
            <w:proofErr w:type="gramStart"/>
            <w:r w:rsidRPr="000D144A">
              <w:rPr>
                <w:b/>
                <w:lang w:bidi="fr-FR"/>
              </w:rPr>
              <w:t>Script :</w:t>
            </w:r>
            <w:proofErr w:type="gramEnd"/>
            <w:r w:rsidRPr="000D144A">
              <w:rPr>
                <w:b/>
                <w:lang w:bidi="fr-FR"/>
              </w:rPr>
              <w:t xml:space="preserve"> </w:t>
            </w:r>
            <w:r w:rsidRPr="000D144A">
              <w:rPr>
                <w:lang w:bidi="fr-FR"/>
              </w:rPr>
              <w:t>Emíteghekerê  eyika yirawaho erilwa n’evirusi by’ebola  yirimo, okwebyo twangahula, eriminyisha  eribyaho ry’abandu abakawazir’ebola (emilaghe y’eri kura mathwe), erikwesa,  erikwam’a</w:t>
            </w:r>
            <w:r w:rsidRPr="000D144A">
              <w:t>bandu balya tuloko bakoni kutsy’okomibiri ya bandu balya hol’omo bola, erirondy’abandu balya tuloko bakoni kutsy’okomibiri ya bandu balya hol’omo bola isihali bandi bandu, erirondya eri langirikere</w:t>
            </w:r>
            <w:r w:rsidRPr="000D144A">
              <w:rPr>
                <w:sz w:val="20"/>
                <w:szCs w:val="20"/>
              </w:rPr>
              <w:t>,</w:t>
            </w:r>
            <w:r w:rsidRPr="000D144A">
              <w:rPr>
                <w:lang w:bidi="fr-FR"/>
              </w:rPr>
              <w:t xml:space="preserve"> indibwa n’erikakiry’abandu eripat’evirusi baka bawatich’erithendi shiyirabo abandi bandu.  Emítegheker’eyi ikahulawamo </w:t>
            </w:r>
            <w:proofErr w:type="gramStart"/>
            <w:r w:rsidRPr="000D144A">
              <w:rPr>
                <w:lang w:bidi="fr-FR"/>
              </w:rPr>
              <w:t>« </w:t>
            </w:r>
            <w:r w:rsidRPr="000D144A">
              <w:rPr>
                <w:b/>
                <w:lang w:bidi="fr-FR"/>
              </w:rPr>
              <w:t xml:space="preserve"> Eriland’okó</w:t>
            </w:r>
            <w:proofErr w:type="gramEnd"/>
            <w:r w:rsidRPr="000D144A">
              <w:rPr>
                <w:b/>
                <w:lang w:bidi="fr-FR"/>
              </w:rPr>
              <w:t xml:space="preserve"> kihunzo</w:t>
            </w:r>
            <w:r w:rsidRPr="000D144A">
              <w:rPr>
                <w:lang w:bidi="fr-FR"/>
              </w:rPr>
              <w:t xml:space="preserve"> ». Okondambi baka minyishay’omundu </w:t>
            </w:r>
            <w:proofErr w:type="gramStart"/>
            <w:r w:rsidRPr="000D144A">
              <w:rPr>
                <w:lang w:bidi="fr-FR"/>
              </w:rPr>
              <w:t>yuly’omobakalani  oywangaby’inialwer’obukoni</w:t>
            </w:r>
            <w:proofErr w:type="gramEnd"/>
            <w:r w:rsidRPr="000D144A">
              <w:rPr>
                <w:lang w:bidi="fr-FR"/>
              </w:rPr>
              <w:t xml:space="preserve"> bw’ebola bakabugh’ambu  ni « alerte ». </w:t>
            </w:r>
          </w:p>
        </w:tc>
      </w:tr>
      <w:tr w:rsidR="000A3A86" w:rsidRPr="000D144A" w14:paraId="3A683A77" w14:textId="77777777" w:rsidTr="00987D18">
        <w:trPr>
          <w:cantSplit/>
          <w:trHeight w:val="161"/>
        </w:trPr>
        <w:tc>
          <w:tcPr>
            <w:tcW w:w="2642" w:type="dxa"/>
            <w:gridSpan w:val="2"/>
            <w:shd w:val="clear" w:color="auto" w:fill="auto"/>
            <w:noWrap/>
          </w:tcPr>
          <w:p w14:paraId="0E1701D3" w14:textId="2C6A47F6" w:rsidR="000A3A86" w:rsidRPr="000D144A" w:rsidRDefault="000A3A86" w:rsidP="00987D18">
            <w:pPr>
              <w:pStyle w:val="ListParagraph"/>
              <w:numPr>
                <w:ilvl w:val="0"/>
                <w:numId w:val="47"/>
              </w:numPr>
            </w:pPr>
            <w:r w:rsidRPr="000D144A">
              <w:rPr>
                <w:lang w:bidi="fr-FR"/>
              </w:rPr>
              <w:t xml:space="preserve">Unashi ngw’abandw’aberiposte baka ronday’abandu abaka waziraw’obukoni bw’ebola omo muyi </w:t>
            </w:r>
            <w:proofErr w:type="gramStart"/>
            <w:r w:rsidRPr="000D144A">
              <w:rPr>
                <w:lang w:bidi="fr-FR"/>
              </w:rPr>
              <w:t>wenu ?</w:t>
            </w:r>
            <w:proofErr w:type="gramEnd"/>
            <w:r w:rsidRPr="000D144A">
              <w:rPr>
                <w:lang w:bidi="fr-FR"/>
              </w:rPr>
              <w:t xml:space="preserve"> </w:t>
            </w:r>
          </w:p>
        </w:tc>
        <w:tc>
          <w:tcPr>
            <w:tcW w:w="7366" w:type="dxa"/>
            <w:shd w:val="clear" w:color="auto" w:fill="auto"/>
          </w:tcPr>
          <w:p w14:paraId="23ADB0B4" w14:textId="77777777" w:rsidR="000A3A86" w:rsidRPr="000D144A" w:rsidRDefault="000A3A86" w:rsidP="00987D18">
            <w:pPr>
              <w:pStyle w:val="ListParagraph"/>
              <w:numPr>
                <w:ilvl w:val="0"/>
                <w:numId w:val="19"/>
              </w:numPr>
              <w:spacing w:after="160" w:line="259" w:lineRule="auto"/>
              <w:ind w:left="317"/>
            </w:pPr>
            <w:r w:rsidRPr="000D144A">
              <w:t>Ingaa</w:t>
            </w:r>
          </w:p>
          <w:p w14:paraId="5960B3F1" w14:textId="77777777" w:rsidR="000A3A86" w:rsidRPr="000D144A" w:rsidRDefault="000A3A86" w:rsidP="00987D18">
            <w:pPr>
              <w:pStyle w:val="ListParagraph"/>
              <w:numPr>
                <w:ilvl w:val="0"/>
                <w:numId w:val="19"/>
              </w:numPr>
              <w:spacing w:after="160" w:line="259" w:lineRule="auto"/>
              <w:ind w:left="317"/>
            </w:pPr>
            <w:r w:rsidRPr="000D144A">
              <w:t>Iyehe</w:t>
            </w:r>
          </w:p>
          <w:p w14:paraId="6DE41A7C" w14:textId="77777777" w:rsidR="000A3A86" w:rsidRPr="00105A96" w:rsidRDefault="000A3A86" w:rsidP="00987D18">
            <w:pPr>
              <w:pStyle w:val="ListParagraph"/>
              <w:numPr>
                <w:ilvl w:val="0"/>
                <w:numId w:val="19"/>
              </w:numPr>
              <w:tabs>
                <w:tab w:val="left" w:pos="690"/>
              </w:tabs>
              <w:spacing w:after="0" w:line="240" w:lineRule="auto"/>
              <w:ind w:left="317"/>
              <w:rPr>
                <w:rFonts w:ascii="Calibri" w:eastAsia="Times New Roman" w:hAnsi="Calibri" w:cs="Calibri"/>
                <w:color w:val="000000"/>
              </w:rPr>
            </w:pPr>
            <w:r w:rsidRPr="000D144A">
              <w:t>Sinashi</w:t>
            </w:r>
          </w:p>
          <w:p w14:paraId="62D90380" w14:textId="77777777" w:rsidR="00105A96" w:rsidRPr="00105A96" w:rsidRDefault="00DF7545" w:rsidP="00987D18">
            <w:pPr>
              <w:pStyle w:val="ListParagraph"/>
              <w:numPr>
                <w:ilvl w:val="0"/>
                <w:numId w:val="19"/>
              </w:numPr>
              <w:tabs>
                <w:tab w:val="left" w:pos="690"/>
              </w:tabs>
              <w:spacing w:after="0" w:line="240" w:lineRule="auto"/>
              <w:ind w:left="317"/>
              <w:rPr>
                <w:rFonts w:ascii="Calibri" w:eastAsia="Times New Roman" w:hAnsi="Calibri" w:cs="Calibri"/>
                <w:color w:val="000000"/>
              </w:rPr>
            </w:pPr>
            <w:r w:rsidRPr="00F96437">
              <w:t>Amaghan’eribugha (</w:t>
            </w:r>
            <w:r w:rsidRPr="00105A96">
              <w:rPr>
                <w:i/>
                <w:iCs/>
              </w:rPr>
              <w:t>isiwwasoma</w:t>
            </w:r>
            <w:r w:rsidRPr="00F96437">
              <w:t>)</w:t>
            </w:r>
          </w:p>
        </w:tc>
      </w:tr>
      <w:tr w:rsidR="00F96437" w:rsidRPr="000D144A" w14:paraId="15331F9B" w14:textId="77777777" w:rsidTr="00987D18">
        <w:trPr>
          <w:cantSplit/>
          <w:trHeight w:val="555"/>
        </w:trPr>
        <w:tc>
          <w:tcPr>
            <w:tcW w:w="10008" w:type="dxa"/>
            <w:gridSpan w:val="3"/>
            <w:shd w:val="clear" w:color="auto" w:fill="auto"/>
            <w:noWrap/>
          </w:tcPr>
          <w:p w14:paraId="4B97AF76" w14:textId="77777777" w:rsidR="00F96437" w:rsidRPr="000D144A" w:rsidRDefault="00F96437" w:rsidP="00987D18">
            <w:pPr>
              <w:spacing w:after="160" w:line="259" w:lineRule="auto"/>
            </w:pPr>
            <w:r w:rsidRPr="00A32FED">
              <w:rPr>
                <w:b/>
                <w:bCs/>
              </w:rPr>
              <w:t xml:space="preserve">Som’oko libulio </w:t>
            </w:r>
            <w:proofErr w:type="gramStart"/>
            <w:r w:rsidRPr="00A32FED">
              <w:rPr>
                <w:b/>
                <w:bCs/>
              </w:rPr>
              <w:t>4</w:t>
            </w:r>
            <w:r w:rsidRPr="00A32FED">
              <w:t> :</w:t>
            </w:r>
            <w:proofErr w:type="gramEnd"/>
            <w:r w:rsidRPr="00A32FED">
              <w:t xml:space="preserve"> Obukoni  bw’evirusi by’ebola bukaminyikala kundu omo kabembere, erisala, erihara, omubiri’eriluma, erisendy’omusasi womo bitininia kutse handi’oko mubiri</w:t>
            </w:r>
          </w:p>
        </w:tc>
      </w:tr>
      <w:tr w:rsidR="000A3A86" w:rsidRPr="000D144A" w14:paraId="6B281C0B" w14:textId="77777777" w:rsidTr="00987D18">
        <w:trPr>
          <w:cantSplit/>
          <w:trHeight w:val="161"/>
        </w:trPr>
        <w:tc>
          <w:tcPr>
            <w:tcW w:w="2642" w:type="dxa"/>
            <w:gridSpan w:val="2"/>
            <w:shd w:val="clear" w:color="auto" w:fill="auto"/>
            <w:noWrap/>
          </w:tcPr>
          <w:p w14:paraId="655039B3" w14:textId="25652B18" w:rsidR="000A3A86" w:rsidRPr="000D144A" w:rsidRDefault="000A3A86" w:rsidP="00987D18">
            <w:pPr>
              <w:pStyle w:val="ListParagraph"/>
              <w:numPr>
                <w:ilvl w:val="0"/>
                <w:numId w:val="47"/>
              </w:numPr>
              <w:rPr>
                <w:lang w:bidi="fr-FR"/>
              </w:rPr>
            </w:pPr>
            <w:r w:rsidRPr="000D144A">
              <w:rPr>
                <w:lang w:bidi="fr-FR"/>
              </w:rPr>
              <w:t xml:space="preserve">Omundu w’oko kihanda kyaghu amabisungikako’ebiminyikalo by’ebola. Iwuki </w:t>
            </w:r>
            <w:proofErr w:type="gramStart"/>
            <w:r w:rsidRPr="000D144A">
              <w:rPr>
                <w:lang w:bidi="fr-FR"/>
              </w:rPr>
              <w:t>yiraghuti ?</w:t>
            </w:r>
            <w:proofErr w:type="gramEnd"/>
            <w:r w:rsidRPr="000D144A">
              <w:rPr>
                <w:lang w:bidi="fr-FR"/>
              </w:rPr>
              <w:t xml:space="preserve"> </w:t>
            </w:r>
          </w:p>
          <w:p w14:paraId="51C2714D" w14:textId="77777777" w:rsidR="000A3A86" w:rsidRPr="000D144A" w:rsidRDefault="000A3A86" w:rsidP="00987D18">
            <w:pPr>
              <w:spacing w:after="0" w:line="240" w:lineRule="auto"/>
              <w:jc w:val="both"/>
            </w:pPr>
          </w:p>
        </w:tc>
        <w:tc>
          <w:tcPr>
            <w:tcW w:w="7366" w:type="dxa"/>
            <w:shd w:val="clear" w:color="auto" w:fill="auto"/>
          </w:tcPr>
          <w:p w14:paraId="2B8178AE" w14:textId="77777777" w:rsidR="000A3A86" w:rsidRPr="00C63053" w:rsidRDefault="000A3A86" w:rsidP="00987D18">
            <w:pPr>
              <w:spacing w:after="0" w:line="240" w:lineRule="auto"/>
              <w:jc w:val="both"/>
              <w:rPr>
                <w:b/>
                <w:bCs/>
                <w:i/>
                <w:iCs/>
              </w:rPr>
            </w:pPr>
            <w:r w:rsidRPr="009C45B7">
              <w:rPr>
                <w:b/>
                <w:bCs/>
                <w:i/>
                <w:iCs/>
              </w:rPr>
              <w:t>(Isiwa soma amasubiryo w’erisombola. Sombol’amasubiryo awahambene n’eby’omusubya akendi kubwira.)</w:t>
            </w:r>
          </w:p>
          <w:p w14:paraId="20FF7FA8" w14:textId="7E58C49E" w:rsidR="000A3A86" w:rsidRPr="000D144A" w:rsidRDefault="000A3A86" w:rsidP="00987D18">
            <w:pPr>
              <w:pStyle w:val="ListParagraph"/>
              <w:numPr>
                <w:ilvl w:val="0"/>
                <w:numId w:val="6"/>
              </w:numPr>
              <w:spacing w:after="0" w:line="240" w:lineRule="auto"/>
              <w:ind w:left="340"/>
            </w:pPr>
            <w:r w:rsidRPr="000D144A">
              <w:rPr>
                <w:lang w:bidi="fr-FR"/>
              </w:rPr>
              <w:t>Iwukendi birikir’abandu aba</w:t>
            </w:r>
            <w:r w:rsidR="001243FA">
              <w:rPr>
                <w:lang w:bidi="fr-FR"/>
              </w:rPr>
              <w:t>ka</w:t>
            </w:r>
            <w:r w:rsidRPr="000D144A">
              <w:rPr>
                <w:lang w:bidi="fr-FR"/>
              </w:rPr>
              <w:t>watikay’erilwa n’ebola (riposte).</w:t>
            </w:r>
          </w:p>
          <w:p w14:paraId="04D11EB6" w14:textId="77777777" w:rsidR="000A3A86" w:rsidRPr="000D144A" w:rsidRDefault="000A3A86" w:rsidP="00987D18">
            <w:pPr>
              <w:pStyle w:val="ListParagraph"/>
              <w:numPr>
                <w:ilvl w:val="0"/>
                <w:numId w:val="6"/>
              </w:numPr>
              <w:spacing w:after="0" w:line="240" w:lineRule="auto"/>
              <w:ind w:left="340"/>
            </w:pPr>
            <w:r w:rsidRPr="000D144A">
              <w:rPr>
                <w:lang w:bidi="fr-FR"/>
              </w:rPr>
              <w:t xml:space="preserve">Iwukendi bwir’abimaniri </w:t>
            </w:r>
            <w:proofErr w:type="gramStart"/>
            <w:r w:rsidRPr="000D144A">
              <w:rPr>
                <w:lang w:bidi="fr-FR"/>
              </w:rPr>
              <w:t>b’omuyi.[</w:t>
            </w:r>
            <w:proofErr w:type="gramEnd"/>
            <w:r w:rsidRPr="000D144A">
              <w:rPr>
                <w:lang w:bidi="fr-FR"/>
              </w:rPr>
              <w:t xml:space="preserve">Bugha nguk’ahul’abimanir bahay’oko boshi(ebipya ebika watikay’erilwa n’ebola ebik’endiby’oho byayo ?)] </w:t>
            </w:r>
          </w:p>
          <w:p w14:paraId="6593D4F3" w14:textId="77777777" w:rsidR="000A3A86" w:rsidRPr="000D144A" w:rsidRDefault="000A3A86" w:rsidP="00987D18">
            <w:pPr>
              <w:pStyle w:val="ListParagraph"/>
              <w:numPr>
                <w:ilvl w:val="0"/>
                <w:numId w:val="6"/>
              </w:numPr>
              <w:spacing w:after="0" w:line="240" w:lineRule="auto"/>
              <w:ind w:left="340"/>
            </w:pPr>
            <w:r w:rsidRPr="000D144A">
              <w:rPr>
                <w:lang w:bidi="fr-FR"/>
              </w:rPr>
              <w:t>Iwukendi muh’eshodawa imuni’eka ng’ebindi biro</w:t>
            </w:r>
          </w:p>
          <w:p w14:paraId="735D6E41" w14:textId="77777777" w:rsidR="000A3A86" w:rsidRPr="000D144A" w:rsidRDefault="000A3A86" w:rsidP="00987D18">
            <w:pPr>
              <w:pStyle w:val="ListParagraph"/>
              <w:numPr>
                <w:ilvl w:val="0"/>
                <w:numId w:val="6"/>
              </w:numPr>
              <w:spacing w:after="0" w:line="240" w:lineRule="auto"/>
              <w:ind w:left="340" w:right="127"/>
            </w:pPr>
            <w:r w:rsidRPr="000D144A">
              <w:rPr>
                <w:lang w:bidi="fr-FR"/>
              </w:rPr>
              <w:t xml:space="preserve">Iwukendi muh’eshodawa imuni’eka aliw’iwa pim’eri musegheria hali nabandi bandu. </w:t>
            </w:r>
          </w:p>
          <w:p w14:paraId="625B96BE" w14:textId="77777777" w:rsidR="000A3A86" w:rsidRPr="000D144A" w:rsidRDefault="000A3A86" w:rsidP="00987D18">
            <w:pPr>
              <w:pStyle w:val="ListParagraph"/>
              <w:numPr>
                <w:ilvl w:val="0"/>
                <w:numId w:val="6"/>
              </w:numPr>
              <w:suppressAutoHyphens/>
              <w:autoSpaceDN w:val="0"/>
              <w:spacing w:after="0" w:line="240" w:lineRule="auto"/>
              <w:ind w:left="340"/>
              <w:contextualSpacing w:val="0"/>
              <w:textAlignment w:val="baseline"/>
            </w:pPr>
            <w:r w:rsidRPr="000D144A">
              <w:t xml:space="preserve">Iwa muthwal’oko kilamiro/kisenge ky’obunyaghasa kye </w:t>
            </w:r>
            <w:proofErr w:type="gramStart"/>
            <w:r w:rsidRPr="000D144A">
              <w:t>serekali  kya</w:t>
            </w:r>
            <w:proofErr w:type="gramEnd"/>
            <w:r w:rsidRPr="000D144A">
              <w:t xml:space="preserve"> hakuhi eriyapat’obubalya</w:t>
            </w:r>
          </w:p>
          <w:p w14:paraId="6EB2DCD9" w14:textId="77777777" w:rsidR="000A3A86" w:rsidRPr="000D144A" w:rsidRDefault="000A3A86" w:rsidP="00987D18">
            <w:pPr>
              <w:pStyle w:val="ListParagraph"/>
              <w:numPr>
                <w:ilvl w:val="0"/>
                <w:numId w:val="6"/>
              </w:numPr>
              <w:suppressAutoHyphens/>
              <w:autoSpaceDN w:val="0"/>
              <w:spacing w:after="0" w:line="240" w:lineRule="auto"/>
              <w:ind w:left="340"/>
              <w:contextualSpacing w:val="0"/>
              <w:textAlignment w:val="baseline"/>
            </w:pPr>
            <w:r w:rsidRPr="000D144A">
              <w:t xml:space="preserve">Iwa muthwal’oko kilamiro kirya himbawa eriteya makoni w’ebola (CTE) eripat’obubalya </w:t>
            </w:r>
          </w:p>
          <w:p w14:paraId="5ECF6B43" w14:textId="2E7BCE7F" w:rsidR="000A3A86" w:rsidRPr="000D144A" w:rsidRDefault="000A3A86" w:rsidP="00987D18">
            <w:pPr>
              <w:pStyle w:val="ListParagraph"/>
              <w:numPr>
                <w:ilvl w:val="0"/>
                <w:numId w:val="6"/>
              </w:numPr>
              <w:suppressAutoHyphens/>
              <w:autoSpaceDN w:val="0"/>
              <w:spacing w:after="0" w:line="240" w:lineRule="auto"/>
              <w:ind w:left="340"/>
              <w:contextualSpacing w:val="0"/>
              <w:textAlignment w:val="baseline"/>
            </w:pPr>
            <w:r w:rsidRPr="000D144A">
              <w:t xml:space="preserve">Iwas muthwal’ok’omunganga w’ekiyira eripat’obubalya </w:t>
            </w:r>
          </w:p>
          <w:p w14:paraId="5652E20C" w14:textId="77777777" w:rsidR="000A3A86" w:rsidRPr="000D144A" w:rsidRDefault="000A3A86" w:rsidP="00987D18">
            <w:pPr>
              <w:pStyle w:val="ListParagraph"/>
              <w:numPr>
                <w:ilvl w:val="0"/>
                <w:numId w:val="6"/>
              </w:numPr>
              <w:suppressAutoHyphens/>
              <w:autoSpaceDN w:val="0"/>
              <w:spacing w:after="0" w:line="240" w:lineRule="auto"/>
              <w:ind w:left="340"/>
              <w:contextualSpacing w:val="0"/>
              <w:textAlignment w:val="baseline"/>
            </w:pPr>
            <w:r w:rsidRPr="000D144A">
              <w:t>Iwa muthwal’oko duka yesho dawa erighul’ebinini</w:t>
            </w:r>
          </w:p>
          <w:p w14:paraId="44B6D81A" w14:textId="77777777" w:rsidR="00105A96" w:rsidRDefault="000A3A86" w:rsidP="00987D18">
            <w:pPr>
              <w:pStyle w:val="ListParagraph"/>
              <w:numPr>
                <w:ilvl w:val="0"/>
                <w:numId w:val="6"/>
              </w:numPr>
              <w:suppressAutoHyphens/>
              <w:autoSpaceDN w:val="0"/>
              <w:spacing w:after="0" w:line="240" w:lineRule="auto"/>
              <w:ind w:left="340"/>
              <w:contextualSpacing w:val="0"/>
              <w:textAlignment w:val="baseline"/>
            </w:pPr>
            <w:r w:rsidRPr="000D144A">
              <w:t>Siw’endi kola chindu</w:t>
            </w:r>
          </w:p>
          <w:p w14:paraId="358D2CF2" w14:textId="1DF11C87" w:rsidR="000A3A86" w:rsidRPr="000D144A" w:rsidRDefault="000A3A86" w:rsidP="00987D18">
            <w:pPr>
              <w:pStyle w:val="ListParagraph"/>
              <w:numPr>
                <w:ilvl w:val="0"/>
                <w:numId w:val="6"/>
              </w:numPr>
              <w:suppressAutoHyphens/>
              <w:autoSpaceDN w:val="0"/>
              <w:spacing w:after="0" w:line="240" w:lineRule="auto"/>
              <w:ind w:left="340"/>
              <w:contextualSpacing w:val="0"/>
              <w:textAlignment w:val="baseline"/>
            </w:pPr>
            <w:r w:rsidRPr="000D144A">
              <w:t>Ekindi kindu_________________</w:t>
            </w:r>
          </w:p>
          <w:p w14:paraId="04020F0B" w14:textId="77777777" w:rsidR="000A3A86" w:rsidRPr="000D144A" w:rsidRDefault="000A3A86" w:rsidP="00987D18">
            <w:pPr>
              <w:pStyle w:val="ListParagraph"/>
              <w:numPr>
                <w:ilvl w:val="0"/>
                <w:numId w:val="6"/>
              </w:numPr>
              <w:spacing w:after="0" w:line="240" w:lineRule="auto"/>
              <w:ind w:left="340"/>
            </w:pPr>
            <w:r w:rsidRPr="000D144A">
              <w:t xml:space="preserve">Sinashi </w:t>
            </w:r>
          </w:p>
          <w:p w14:paraId="5E07C547" w14:textId="77777777" w:rsidR="000A3A86" w:rsidRPr="000D144A" w:rsidRDefault="00DF7545" w:rsidP="00987D18">
            <w:pPr>
              <w:pStyle w:val="ListParagraph"/>
              <w:numPr>
                <w:ilvl w:val="0"/>
                <w:numId w:val="6"/>
              </w:numPr>
              <w:spacing w:after="0" w:line="240" w:lineRule="auto"/>
              <w:ind w:left="340"/>
            </w:pPr>
            <w:r w:rsidRPr="00F96437">
              <w:t>Amaghan’eribugha (</w:t>
            </w:r>
            <w:r w:rsidRPr="00105A96">
              <w:rPr>
                <w:i/>
                <w:iCs/>
              </w:rPr>
              <w:t>isiwwasoma</w:t>
            </w:r>
            <w:r w:rsidRPr="00F96437">
              <w:t>)</w:t>
            </w:r>
          </w:p>
        </w:tc>
      </w:tr>
      <w:tr w:rsidR="000A3A86" w:rsidRPr="000D144A" w14:paraId="258C269A" w14:textId="77777777" w:rsidTr="00987D18">
        <w:trPr>
          <w:cantSplit/>
          <w:trHeight w:val="161"/>
        </w:trPr>
        <w:tc>
          <w:tcPr>
            <w:tcW w:w="2642" w:type="dxa"/>
            <w:gridSpan w:val="2"/>
            <w:shd w:val="clear" w:color="auto" w:fill="auto"/>
            <w:noWrap/>
          </w:tcPr>
          <w:p w14:paraId="7CC8B75F" w14:textId="5EADA398" w:rsidR="000A3A86" w:rsidRPr="000D144A" w:rsidRDefault="000A3A86" w:rsidP="00987D18">
            <w:pPr>
              <w:pStyle w:val="ListParagraph"/>
              <w:numPr>
                <w:ilvl w:val="0"/>
                <w:numId w:val="47"/>
              </w:numPr>
              <w:rPr>
                <w:lang w:bidi="fr-FR"/>
              </w:rPr>
            </w:pPr>
            <w:r w:rsidRPr="000D144A">
              <w:rPr>
                <w:lang w:bidi="fr-FR"/>
              </w:rPr>
              <w:lastRenderedPageBreak/>
              <w:t xml:space="preserve">Wangayira ghuthi wamabiminya ngoko’omundu w’oko mulongo wenu ali musungikako’ebiminyikalo ebisosire by’ebola/baka </w:t>
            </w:r>
            <w:proofErr w:type="gramStart"/>
            <w:r w:rsidRPr="000D144A">
              <w:rPr>
                <w:lang w:bidi="fr-FR"/>
              </w:rPr>
              <w:t>muwazir’ebola ?</w:t>
            </w:r>
            <w:proofErr w:type="gramEnd"/>
            <w:r w:rsidRPr="000D144A">
              <w:rPr>
                <w:lang w:bidi="fr-FR"/>
              </w:rPr>
              <w:t xml:space="preserve">    </w:t>
            </w:r>
          </w:p>
          <w:p w14:paraId="3B2FAE93" w14:textId="77777777" w:rsidR="000A3A86" w:rsidRPr="000D144A" w:rsidRDefault="000A3A86" w:rsidP="00987D18">
            <w:pPr>
              <w:spacing w:after="0" w:line="240" w:lineRule="auto"/>
            </w:pPr>
          </w:p>
        </w:tc>
        <w:tc>
          <w:tcPr>
            <w:tcW w:w="7366" w:type="dxa"/>
            <w:shd w:val="clear" w:color="auto" w:fill="auto"/>
          </w:tcPr>
          <w:p w14:paraId="2F490902" w14:textId="77777777" w:rsidR="000A3A86" w:rsidRPr="000A3A86" w:rsidRDefault="000A3A86" w:rsidP="00987D18">
            <w:pPr>
              <w:spacing w:after="0" w:line="240" w:lineRule="auto"/>
              <w:jc w:val="both"/>
              <w:rPr>
                <w:b/>
                <w:bCs/>
                <w:i/>
                <w:iCs/>
              </w:rPr>
            </w:pPr>
            <w:r w:rsidRPr="000A3A86">
              <w:rPr>
                <w:b/>
                <w:bCs/>
                <w:i/>
                <w:iCs/>
              </w:rPr>
              <w:t>(Isiwa soma amasubiryo w’erisombola. Sombol’amasubiryo awahambene n’eby’omusubya akendi kubwira.)</w:t>
            </w:r>
          </w:p>
          <w:p w14:paraId="1FEB4FC5" w14:textId="77777777" w:rsidR="000A3A86" w:rsidRPr="000D144A" w:rsidRDefault="000A3A86" w:rsidP="00987D18">
            <w:pPr>
              <w:pStyle w:val="ListParagraph"/>
              <w:numPr>
                <w:ilvl w:val="0"/>
                <w:numId w:val="28"/>
              </w:numPr>
              <w:spacing w:after="0" w:line="240" w:lineRule="auto"/>
              <w:ind w:left="340"/>
            </w:pPr>
            <w:r w:rsidRPr="000D144A">
              <w:rPr>
                <w:lang w:bidi="fr-FR"/>
              </w:rPr>
              <w:t>Iwukendi bwir’abimaniri b’omuyi.</w:t>
            </w:r>
            <w:r w:rsidR="0048533C">
              <w:rPr>
                <w:lang w:bidi="fr-FR"/>
              </w:rPr>
              <w:t xml:space="preserve"> </w:t>
            </w:r>
            <w:r w:rsidRPr="000D144A">
              <w:rPr>
                <w:lang w:bidi="fr-FR"/>
              </w:rPr>
              <w:t xml:space="preserve">[Bugha nguk’ahul’abimanir bahay’oko </w:t>
            </w:r>
            <w:proofErr w:type="gramStart"/>
            <w:r w:rsidRPr="000D144A">
              <w:rPr>
                <w:lang w:bidi="fr-FR"/>
              </w:rPr>
              <w:t>boshi(</w:t>
            </w:r>
            <w:proofErr w:type="gramEnd"/>
            <w:r w:rsidRPr="000D144A">
              <w:rPr>
                <w:lang w:bidi="fr-FR"/>
              </w:rPr>
              <w:t xml:space="preserve">ebipya ebika watikay’erilwa n’ebola ebik’endiby’oho byayo ?)] </w:t>
            </w:r>
          </w:p>
          <w:p w14:paraId="215FFB54" w14:textId="77777777" w:rsidR="000A3A86" w:rsidRPr="000D144A" w:rsidRDefault="000A3A86" w:rsidP="00987D18">
            <w:pPr>
              <w:pStyle w:val="ListParagraph"/>
              <w:numPr>
                <w:ilvl w:val="0"/>
                <w:numId w:val="28"/>
              </w:numPr>
              <w:spacing w:after="0" w:line="259" w:lineRule="auto"/>
              <w:ind w:left="340"/>
            </w:pPr>
            <w:r w:rsidRPr="000D144A">
              <w:rPr>
                <w:lang w:bidi="fr-FR"/>
              </w:rPr>
              <w:t xml:space="preserve">Iwukendi tulir’omwasty’oyu y’omughuma w’oko bimaniri b’omuyi. </w:t>
            </w:r>
          </w:p>
          <w:p w14:paraId="7A399948" w14:textId="4669E6AB" w:rsidR="000A3A86" w:rsidRPr="000D144A" w:rsidRDefault="000A3A86" w:rsidP="00987D18">
            <w:pPr>
              <w:pStyle w:val="ListParagraph"/>
              <w:numPr>
                <w:ilvl w:val="0"/>
                <w:numId w:val="28"/>
              </w:numPr>
              <w:spacing w:after="0" w:line="259" w:lineRule="auto"/>
              <w:ind w:left="340"/>
            </w:pPr>
            <w:proofErr w:type="gramStart"/>
            <w:r w:rsidRPr="000D144A">
              <w:rPr>
                <w:lang w:bidi="fr-FR"/>
              </w:rPr>
              <w:t>Iwukendi  tsu̧ghu̧mi̧sy’abandi</w:t>
            </w:r>
            <w:proofErr w:type="gramEnd"/>
            <w:r w:rsidRPr="000D144A">
              <w:rPr>
                <w:lang w:bidi="fr-FR"/>
              </w:rPr>
              <w:t xml:space="preserve"> bakalani eriwatich’erirondy’okobandu abalya tulak’oloko balwere  b’ebola kutsy’oko binda by’ebola.  </w:t>
            </w:r>
          </w:p>
          <w:p w14:paraId="0EBA6236" w14:textId="77777777" w:rsidR="000A3A86" w:rsidRPr="000D144A" w:rsidRDefault="000A3A86" w:rsidP="00987D18">
            <w:pPr>
              <w:pStyle w:val="ListParagraph"/>
              <w:numPr>
                <w:ilvl w:val="0"/>
                <w:numId w:val="28"/>
              </w:numPr>
              <w:spacing w:after="0" w:line="259" w:lineRule="auto"/>
              <w:ind w:left="340"/>
            </w:pPr>
            <w:proofErr w:type="gramStart"/>
            <w:r w:rsidRPr="000D144A">
              <w:rPr>
                <w:lang w:bidi="fr-FR"/>
              </w:rPr>
              <w:t>Wangah’omuhwa  abandu</w:t>
            </w:r>
            <w:proofErr w:type="gramEnd"/>
            <w:r w:rsidRPr="000D144A">
              <w:rPr>
                <w:lang w:bidi="fr-FR"/>
              </w:rPr>
              <w:t xml:space="preserve"> abak’oloko mulwere/muholi w’ebola endambi nyiri eriwatich’erindy’abandi bandu abalya batimbako omobiro by’obukoni ?</w:t>
            </w:r>
          </w:p>
          <w:p w14:paraId="1F565942" w14:textId="77777777" w:rsidR="000A3A86" w:rsidRPr="000D144A" w:rsidRDefault="000A3A86" w:rsidP="00987D18">
            <w:pPr>
              <w:pStyle w:val="ListParagraph"/>
              <w:numPr>
                <w:ilvl w:val="0"/>
                <w:numId w:val="28"/>
              </w:numPr>
              <w:spacing w:after="0" w:line="259" w:lineRule="auto"/>
              <w:ind w:left="340"/>
            </w:pPr>
            <w:r w:rsidRPr="000D144A">
              <w:rPr>
                <w:lang w:bidi="fr-FR"/>
              </w:rPr>
              <w:t>Iwukendi muh’omuhwa w’eriy’oko kisenge ky’obunyaghasa eripat’obubalya</w:t>
            </w:r>
          </w:p>
          <w:p w14:paraId="4EAAEFD3" w14:textId="77777777" w:rsidR="000A3A86" w:rsidRPr="000D144A" w:rsidRDefault="000A3A86" w:rsidP="00987D18">
            <w:pPr>
              <w:pStyle w:val="ListParagraph"/>
              <w:numPr>
                <w:ilvl w:val="0"/>
                <w:numId w:val="28"/>
              </w:numPr>
              <w:spacing w:after="0" w:line="259" w:lineRule="auto"/>
              <w:ind w:left="340"/>
            </w:pPr>
            <w:r w:rsidRPr="000D144A">
              <w:rPr>
                <w:lang w:bidi="fr-FR"/>
              </w:rPr>
              <w:t>Iwukendi muh’omuhwa w’eriy’oko kisenge ky’obunyaghasa kithe ch’eserikali</w:t>
            </w:r>
          </w:p>
          <w:p w14:paraId="0EBF49FF" w14:textId="77777777" w:rsidR="000A3A86" w:rsidRPr="000D144A" w:rsidRDefault="000A3A86" w:rsidP="00987D18">
            <w:pPr>
              <w:pStyle w:val="ListParagraph"/>
              <w:numPr>
                <w:ilvl w:val="0"/>
                <w:numId w:val="28"/>
              </w:numPr>
              <w:spacing w:after="0" w:line="259" w:lineRule="auto"/>
              <w:ind w:left="340"/>
            </w:pPr>
            <w:r w:rsidRPr="000D144A">
              <w:rPr>
                <w:lang w:bidi="fr-FR"/>
              </w:rPr>
              <w:t>Iwukendi muh’omuhwa w’eriya pat’edawa oko munganga w’ekiyira</w:t>
            </w:r>
          </w:p>
          <w:p w14:paraId="5B867508" w14:textId="77777777" w:rsidR="000A3A86" w:rsidRPr="000D144A" w:rsidRDefault="000A3A86" w:rsidP="00987D18">
            <w:pPr>
              <w:pStyle w:val="ListParagraph"/>
              <w:numPr>
                <w:ilvl w:val="0"/>
                <w:numId w:val="28"/>
              </w:numPr>
              <w:spacing w:after="0" w:line="259" w:lineRule="auto"/>
              <w:ind w:left="340"/>
            </w:pPr>
            <w:r w:rsidRPr="000D144A">
              <w:rPr>
                <w:lang w:bidi="fr-FR"/>
              </w:rPr>
              <w:t>Isiwendi yira chindu</w:t>
            </w:r>
          </w:p>
          <w:p w14:paraId="504492FD" w14:textId="77777777" w:rsidR="00105A96" w:rsidRDefault="000A3A86" w:rsidP="00987D18">
            <w:pPr>
              <w:pStyle w:val="ListParagraph"/>
              <w:numPr>
                <w:ilvl w:val="0"/>
                <w:numId w:val="28"/>
              </w:numPr>
              <w:spacing w:after="0" w:line="259" w:lineRule="auto"/>
              <w:ind w:left="340"/>
            </w:pPr>
            <w:r w:rsidRPr="000D144A">
              <w:rPr>
                <w:lang w:bidi="fr-FR"/>
              </w:rPr>
              <w:t>Echindi kindu (echeryahula)__________________</w:t>
            </w:r>
          </w:p>
          <w:p w14:paraId="71C7E101" w14:textId="77777777" w:rsidR="00105A96" w:rsidRDefault="000A3A86" w:rsidP="00987D18">
            <w:pPr>
              <w:pStyle w:val="ListParagraph"/>
              <w:numPr>
                <w:ilvl w:val="0"/>
                <w:numId w:val="28"/>
              </w:numPr>
              <w:spacing w:after="0" w:line="259" w:lineRule="auto"/>
              <w:ind w:left="340"/>
            </w:pPr>
            <w:r w:rsidRPr="000D144A">
              <w:rPr>
                <w:lang w:bidi="fr-FR"/>
              </w:rPr>
              <w:t>Sinashi</w:t>
            </w:r>
          </w:p>
          <w:p w14:paraId="1C0FCF30" w14:textId="77777777" w:rsidR="000A3A86" w:rsidRPr="000D144A" w:rsidRDefault="00DF7545" w:rsidP="00987D18">
            <w:pPr>
              <w:pStyle w:val="ListParagraph"/>
              <w:numPr>
                <w:ilvl w:val="0"/>
                <w:numId w:val="28"/>
              </w:numPr>
              <w:spacing w:after="0" w:line="259" w:lineRule="auto"/>
              <w:ind w:left="340"/>
            </w:pPr>
            <w:r w:rsidRPr="00F96437">
              <w:t>Amaghan’eribugha (</w:t>
            </w:r>
            <w:r w:rsidRPr="00105A96">
              <w:rPr>
                <w:i/>
                <w:iCs/>
              </w:rPr>
              <w:t>isiwwasoma</w:t>
            </w:r>
            <w:r w:rsidRPr="00F96437">
              <w:t>)</w:t>
            </w:r>
          </w:p>
        </w:tc>
      </w:tr>
      <w:tr w:rsidR="000A3A86" w:rsidRPr="000D144A" w14:paraId="4A649C5F" w14:textId="77777777" w:rsidTr="00987D18">
        <w:trPr>
          <w:cantSplit/>
          <w:trHeight w:val="161"/>
        </w:trPr>
        <w:tc>
          <w:tcPr>
            <w:tcW w:w="2642" w:type="dxa"/>
            <w:gridSpan w:val="2"/>
            <w:shd w:val="clear" w:color="auto" w:fill="auto"/>
            <w:noWrap/>
          </w:tcPr>
          <w:p w14:paraId="0CB1A456" w14:textId="3288436F" w:rsidR="000A3A86" w:rsidRPr="00E304EB" w:rsidRDefault="000A3A86" w:rsidP="00987D18">
            <w:pPr>
              <w:pStyle w:val="ListParagraph"/>
              <w:numPr>
                <w:ilvl w:val="0"/>
                <w:numId w:val="47"/>
              </w:numPr>
              <w:rPr>
                <w:spacing w:val="-4"/>
              </w:rPr>
            </w:pPr>
            <w:r w:rsidRPr="00E304EB">
              <w:rPr>
                <w:spacing w:val="-4"/>
                <w:lang w:bidi="fr-FR"/>
              </w:rPr>
              <w:t xml:space="preserve">Wanabiriya sunga </w:t>
            </w:r>
            <w:proofErr w:type="gramStart"/>
            <w:r w:rsidRPr="00E304EB">
              <w:rPr>
                <w:spacing w:val="-4"/>
                <w:lang w:bidi="fr-FR"/>
              </w:rPr>
              <w:t>kuts’eriya  bugha</w:t>
            </w:r>
            <w:proofErr w:type="gramEnd"/>
            <w:r w:rsidRPr="00E304EB">
              <w:rPr>
                <w:spacing w:val="-4"/>
                <w:lang w:bidi="fr-FR"/>
              </w:rPr>
              <w:t xml:space="preserve"> n’omundu w’omo riposte oyuka kwamirir’abandw’abatulok’oko mulwere/muholi w’ebola omo mulongo/muyi munene wenu ?</w:t>
            </w:r>
          </w:p>
        </w:tc>
        <w:tc>
          <w:tcPr>
            <w:tcW w:w="7366" w:type="dxa"/>
            <w:shd w:val="clear" w:color="auto" w:fill="auto"/>
          </w:tcPr>
          <w:p w14:paraId="15FA282C" w14:textId="77777777" w:rsidR="000A3A86" w:rsidRPr="000D144A" w:rsidRDefault="000A3A86" w:rsidP="00987D18">
            <w:pPr>
              <w:pStyle w:val="ListParagraph"/>
              <w:numPr>
                <w:ilvl w:val="0"/>
                <w:numId w:val="27"/>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Inga</w:t>
            </w:r>
          </w:p>
          <w:p w14:paraId="38E3EAEA" w14:textId="77777777" w:rsidR="00105A96" w:rsidRPr="00105A96" w:rsidRDefault="000A3A86" w:rsidP="00987D18">
            <w:pPr>
              <w:pStyle w:val="ListParagraph"/>
              <w:numPr>
                <w:ilvl w:val="0"/>
                <w:numId w:val="27"/>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Iyehe</w:t>
            </w:r>
            <w:r w:rsidRPr="009173CC">
              <w:rPr>
                <w:rFonts w:ascii="Calibri" w:eastAsia="Times New Roman" w:hAnsi="Calibri" w:cs="Calibri"/>
                <w:color w:val="000000"/>
                <w:lang w:bidi="fr-FR"/>
              </w:rPr>
              <w:sym w:font="Wingdings" w:char="F0E0"/>
            </w:r>
            <w:r w:rsidRPr="009173CC">
              <w:rPr>
                <w:bCs/>
                <w:i/>
                <w:iCs/>
              </w:rPr>
              <w:t xml:space="preserve"> labir’oko libulyo 9</w:t>
            </w:r>
          </w:p>
          <w:p w14:paraId="1AB7DF10" w14:textId="77777777" w:rsidR="00105A96" w:rsidRPr="00105A96" w:rsidRDefault="000A3A86" w:rsidP="00987D18">
            <w:pPr>
              <w:pStyle w:val="ListParagraph"/>
              <w:numPr>
                <w:ilvl w:val="0"/>
                <w:numId w:val="27"/>
              </w:numPr>
              <w:tabs>
                <w:tab w:val="left" w:pos="690"/>
              </w:tabs>
              <w:spacing w:after="0" w:line="240" w:lineRule="auto"/>
              <w:rPr>
                <w:rFonts w:ascii="Calibri" w:eastAsia="Times New Roman" w:hAnsi="Calibri" w:cs="Calibri"/>
                <w:color w:val="000000"/>
              </w:rPr>
            </w:pPr>
            <w:r w:rsidRPr="00105A96">
              <w:rPr>
                <w:rFonts w:ascii="Calibri" w:eastAsia="Times New Roman" w:hAnsi="Calibri" w:cs="Calibri"/>
                <w:color w:val="000000"/>
                <w:lang w:bidi="fr-FR"/>
              </w:rPr>
              <w:t xml:space="preserve">Sinashi </w:t>
            </w:r>
            <w:r w:rsidRPr="009173CC">
              <w:rPr>
                <w:rFonts w:ascii="Calibri" w:eastAsia="Times New Roman" w:hAnsi="Calibri" w:cs="Calibri"/>
                <w:color w:val="000000"/>
                <w:lang w:bidi="fr-FR"/>
              </w:rPr>
              <w:sym w:font="Wingdings" w:char="F0E0"/>
            </w:r>
            <w:r w:rsidRPr="00105A96">
              <w:rPr>
                <w:bCs/>
                <w:i/>
                <w:iCs/>
              </w:rPr>
              <w:t xml:space="preserve"> labir’oko libulyo 9</w:t>
            </w:r>
          </w:p>
          <w:p w14:paraId="1AF52A4D" w14:textId="77777777" w:rsidR="000A3A86" w:rsidRPr="00105A96" w:rsidRDefault="00DF7545" w:rsidP="00987D18">
            <w:pPr>
              <w:pStyle w:val="ListParagraph"/>
              <w:numPr>
                <w:ilvl w:val="0"/>
                <w:numId w:val="27"/>
              </w:numPr>
              <w:tabs>
                <w:tab w:val="left" w:pos="690"/>
              </w:tabs>
              <w:spacing w:after="0" w:line="240" w:lineRule="auto"/>
              <w:rPr>
                <w:rFonts w:ascii="Calibri" w:eastAsia="Times New Roman" w:hAnsi="Calibri" w:cs="Calibri"/>
                <w:color w:val="000000"/>
              </w:rPr>
            </w:pPr>
            <w:r w:rsidRPr="00F96437">
              <w:t>Amaghan’eribugha (</w:t>
            </w:r>
            <w:r w:rsidRPr="00105A96">
              <w:rPr>
                <w:i/>
                <w:iCs/>
              </w:rPr>
              <w:t>isiwwasoma</w:t>
            </w:r>
            <w:r w:rsidRPr="00F96437">
              <w:t>)</w:t>
            </w:r>
          </w:p>
        </w:tc>
      </w:tr>
      <w:tr w:rsidR="000A3A86" w:rsidRPr="0032349F" w14:paraId="49A5DB28" w14:textId="77777777" w:rsidTr="00987D18">
        <w:trPr>
          <w:cantSplit/>
          <w:trHeight w:val="161"/>
        </w:trPr>
        <w:tc>
          <w:tcPr>
            <w:tcW w:w="2642" w:type="dxa"/>
            <w:gridSpan w:val="2"/>
            <w:shd w:val="clear" w:color="auto" w:fill="auto"/>
            <w:noWrap/>
          </w:tcPr>
          <w:p w14:paraId="10CFBE88" w14:textId="171AF5A6" w:rsidR="000A3A86" w:rsidRPr="000D144A" w:rsidRDefault="000A3A86" w:rsidP="00987D18">
            <w:pPr>
              <w:pStyle w:val="ListParagraph"/>
              <w:numPr>
                <w:ilvl w:val="0"/>
                <w:numId w:val="47"/>
              </w:numPr>
            </w:pPr>
            <w:r w:rsidRPr="000D144A">
              <w:rPr>
                <w:lang w:bidi="fr-FR"/>
              </w:rPr>
              <w:t xml:space="preserve">Ko wamabugh’uthi inga, uka wazachi okw’echo </w:t>
            </w:r>
            <w:proofErr w:type="gramStart"/>
            <w:r w:rsidRPr="000D144A">
              <w:rPr>
                <w:lang w:bidi="fr-FR"/>
              </w:rPr>
              <w:t>bakakola ?</w:t>
            </w:r>
            <w:proofErr w:type="gramEnd"/>
          </w:p>
        </w:tc>
        <w:tc>
          <w:tcPr>
            <w:tcW w:w="7366" w:type="dxa"/>
            <w:shd w:val="clear" w:color="auto" w:fill="auto"/>
          </w:tcPr>
          <w:p w14:paraId="0CCD2EF7" w14:textId="77777777" w:rsidR="000A3A86" w:rsidRPr="000D144A" w:rsidRDefault="000A3A86" w:rsidP="00987D18">
            <w:pPr>
              <w:numPr>
                <w:ilvl w:val="0"/>
                <w:numId w:val="11"/>
              </w:numPr>
              <w:spacing w:after="0" w:line="240" w:lineRule="auto"/>
              <w:ind w:left="317"/>
              <w:contextualSpacing/>
              <w:rPr>
                <w:rFonts w:ascii="Calibri" w:eastAsia="Times New Roman" w:hAnsi="Calibri" w:cs="Calibri"/>
                <w:color w:val="000000"/>
              </w:rPr>
            </w:pPr>
            <w:r w:rsidRPr="000D144A">
              <w:rPr>
                <w:rFonts w:ascii="Calibri" w:eastAsia="Times New Roman" w:hAnsi="Calibri" w:cs="Calibri"/>
                <w:color w:val="000000"/>
                <w:lang w:bidi="fr-FR"/>
              </w:rPr>
              <w:t>Ni mwats’uwene sana</w:t>
            </w:r>
          </w:p>
          <w:p w14:paraId="368F7F1D" w14:textId="004EAFD5" w:rsidR="000A3A86" w:rsidRPr="000D144A" w:rsidRDefault="000A3A86" w:rsidP="00987D18">
            <w:pPr>
              <w:numPr>
                <w:ilvl w:val="0"/>
                <w:numId w:val="11"/>
              </w:numPr>
              <w:spacing w:after="0" w:line="240" w:lineRule="auto"/>
              <w:ind w:left="317"/>
              <w:contextualSpacing/>
              <w:rPr>
                <w:rFonts w:ascii="Calibri" w:eastAsia="Times New Roman" w:hAnsi="Calibri" w:cs="Calibri"/>
                <w:color w:val="000000"/>
              </w:rPr>
            </w:pPr>
            <w:r w:rsidRPr="000D144A">
              <w:rPr>
                <w:rFonts w:ascii="Calibri" w:eastAsia="Times New Roman" w:hAnsi="Calibri" w:cs="Calibri"/>
                <w:color w:val="000000"/>
                <w:lang w:bidi="fr-FR"/>
              </w:rPr>
              <w:t>Nimwats’uwene</w:t>
            </w:r>
          </w:p>
          <w:p w14:paraId="3A0C5D04" w14:textId="77777777" w:rsidR="000A3A86" w:rsidRPr="000D144A" w:rsidRDefault="000A3A86" w:rsidP="00987D18">
            <w:pPr>
              <w:numPr>
                <w:ilvl w:val="0"/>
                <w:numId w:val="11"/>
              </w:numPr>
              <w:spacing w:after="0" w:line="240" w:lineRule="auto"/>
              <w:ind w:left="317"/>
              <w:contextualSpacing/>
              <w:rPr>
                <w:rFonts w:ascii="Calibri" w:eastAsia="Times New Roman" w:hAnsi="Calibri" w:cs="Calibri"/>
                <w:color w:val="000000"/>
              </w:rPr>
            </w:pPr>
            <w:r w:rsidRPr="000D144A">
              <w:rPr>
                <w:rFonts w:ascii="Calibri" w:eastAsia="Times New Roman" w:hAnsi="Calibri" w:cs="Calibri"/>
                <w:color w:val="000000"/>
                <w:lang w:bidi="fr-FR"/>
              </w:rPr>
              <w:t xml:space="preserve">Omwatsi’owomuhanda </w:t>
            </w:r>
            <w:r w:rsidRPr="00DC3A39">
              <w:rPr>
                <w:rFonts w:ascii="Calibri" w:eastAsia="Times New Roman" w:hAnsi="Calibri" w:cs="Calibri"/>
                <w:color w:val="000000"/>
                <w:lang w:bidi="fr-FR"/>
              </w:rPr>
              <w:sym w:font="Wingdings" w:char="F0E0"/>
            </w:r>
            <w:r w:rsidRPr="009173CC">
              <w:rPr>
                <w:rFonts w:ascii="Calibri" w:eastAsia="Times New Roman" w:hAnsi="Calibri" w:cs="Calibri"/>
                <w:bCs/>
                <w:i/>
                <w:iCs/>
                <w:color w:val="000000"/>
                <w:lang w:val="fr-FR" w:bidi="fr-FR"/>
              </w:rPr>
              <w:t>labir’oko libulio 8</w:t>
            </w:r>
            <w:r w:rsidR="00105A96">
              <w:rPr>
                <w:rFonts w:ascii="Calibri" w:eastAsia="Times New Roman" w:hAnsi="Calibri" w:cs="Calibri"/>
                <w:bCs/>
                <w:i/>
                <w:iCs/>
                <w:color w:val="000000"/>
                <w:lang w:val="fr-FR" w:bidi="fr-FR"/>
              </w:rPr>
              <w:t>b</w:t>
            </w:r>
          </w:p>
          <w:p w14:paraId="0759485C" w14:textId="77777777" w:rsidR="000A3A86" w:rsidRPr="000D144A" w:rsidRDefault="000A3A86" w:rsidP="00987D18">
            <w:pPr>
              <w:numPr>
                <w:ilvl w:val="0"/>
                <w:numId w:val="11"/>
              </w:numPr>
              <w:spacing w:after="0" w:line="240" w:lineRule="auto"/>
              <w:ind w:left="317"/>
              <w:contextualSpacing/>
              <w:rPr>
                <w:rFonts w:ascii="Calibri" w:eastAsia="Times New Roman" w:hAnsi="Calibri" w:cs="Calibri"/>
                <w:color w:val="000000"/>
              </w:rPr>
            </w:pPr>
            <w:r w:rsidRPr="000D144A">
              <w:rPr>
                <w:rFonts w:ascii="Calibri" w:eastAsia="Times New Roman" w:hAnsi="Calibri" w:cs="Calibri"/>
                <w:color w:val="000000"/>
                <w:lang w:bidi="fr-FR"/>
              </w:rPr>
              <w:t>Omwatsi’owomuhanda kutsivu</w:t>
            </w:r>
            <w:r w:rsidRPr="00DC3A39">
              <w:rPr>
                <w:rFonts w:ascii="Calibri" w:eastAsia="Times New Roman" w:hAnsi="Calibri" w:cs="Calibri"/>
                <w:color w:val="000000"/>
                <w:lang w:bidi="fr-FR"/>
              </w:rPr>
              <w:sym w:font="Wingdings" w:char="F0E0"/>
            </w:r>
            <w:r w:rsidRPr="00DC3A39">
              <w:rPr>
                <w:rFonts w:ascii="Calibri" w:eastAsia="Times New Roman" w:hAnsi="Calibri" w:cs="Calibri"/>
                <w:bCs/>
                <w:i/>
                <w:iCs/>
                <w:color w:val="000000"/>
                <w:lang w:bidi="fr-FR"/>
              </w:rPr>
              <w:t>labir’oko libulio 8</w:t>
            </w:r>
            <w:r w:rsidR="00105A96">
              <w:rPr>
                <w:rFonts w:ascii="Calibri" w:eastAsia="Times New Roman" w:hAnsi="Calibri" w:cs="Calibri"/>
                <w:bCs/>
                <w:i/>
                <w:iCs/>
                <w:color w:val="000000"/>
                <w:lang w:bidi="fr-FR"/>
              </w:rPr>
              <w:t>b</w:t>
            </w:r>
          </w:p>
          <w:p w14:paraId="0739A61A" w14:textId="77777777" w:rsidR="000A3A86" w:rsidRPr="00791F37" w:rsidRDefault="00DF7545" w:rsidP="00987D18">
            <w:pPr>
              <w:pStyle w:val="ListParagraph"/>
              <w:numPr>
                <w:ilvl w:val="0"/>
                <w:numId w:val="11"/>
              </w:numPr>
              <w:suppressAutoHyphens/>
              <w:autoSpaceDN w:val="0"/>
              <w:spacing w:after="0" w:line="240" w:lineRule="auto"/>
              <w:ind w:left="317"/>
              <w:contextualSpacing w:val="0"/>
              <w:textAlignment w:val="baseline"/>
              <w:rPr>
                <w:lang w:val="fr-FR"/>
              </w:rPr>
            </w:pPr>
            <w:r w:rsidRPr="00F96437">
              <w:t>Amaghan’eribugha (</w:t>
            </w:r>
            <w:r w:rsidRPr="00105A96">
              <w:rPr>
                <w:i/>
                <w:iCs/>
              </w:rPr>
              <w:t>isiwwasoma</w:t>
            </w:r>
            <w:r w:rsidRPr="00F96437">
              <w:t>)</w:t>
            </w:r>
          </w:p>
        </w:tc>
      </w:tr>
      <w:tr w:rsidR="000A3A86" w:rsidRPr="000D144A" w14:paraId="35887D0B" w14:textId="77777777" w:rsidTr="00987D18">
        <w:trPr>
          <w:cantSplit/>
          <w:trHeight w:val="1022"/>
        </w:trPr>
        <w:tc>
          <w:tcPr>
            <w:tcW w:w="2642" w:type="dxa"/>
            <w:gridSpan w:val="2"/>
            <w:shd w:val="clear" w:color="auto" w:fill="auto"/>
            <w:noWrap/>
          </w:tcPr>
          <w:p w14:paraId="7AD571B5" w14:textId="65BC3FA4" w:rsidR="000A3A86" w:rsidRPr="009C45B7" w:rsidRDefault="000A3A86" w:rsidP="00987D18">
            <w:pPr>
              <w:pStyle w:val="ListParagraph"/>
              <w:numPr>
                <w:ilvl w:val="0"/>
                <w:numId w:val="47"/>
              </w:numPr>
              <w:rPr>
                <w:rFonts w:ascii="Calibri" w:eastAsia="Times New Roman" w:hAnsi="Calibri" w:cs="Calibri"/>
                <w:color w:val="000000"/>
              </w:rPr>
            </w:pPr>
            <w:r w:rsidRPr="000D144A">
              <w:rPr>
                <w:rFonts w:ascii="Calibri" w:eastAsia="Times New Roman" w:hAnsi="Calibri" w:cs="Calibri"/>
                <w:color w:val="000000"/>
                <w:lang w:bidi="fr-FR"/>
              </w:rPr>
              <w:t xml:space="preserve">Uthy’ambu ni mwats’uwene. Wangana ni kanirya </w:t>
            </w:r>
            <w:proofErr w:type="gramStart"/>
            <w:r w:rsidRPr="000D144A">
              <w:rPr>
                <w:rFonts w:ascii="Calibri" w:eastAsia="Times New Roman" w:hAnsi="Calibri" w:cs="Calibri"/>
                <w:color w:val="000000"/>
                <w:lang w:bidi="fr-FR"/>
              </w:rPr>
              <w:t>buli’okwecho ?</w:t>
            </w:r>
            <w:proofErr w:type="gramEnd"/>
            <w:r w:rsidRPr="000D144A">
              <w:rPr>
                <w:rFonts w:ascii="Calibri" w:eastAsia="Times New Roman" w:hAnsi="Calibri" w:cs="Calibri"/>
                <w:color w:val="000000"/>
                <w:lang w:bidi="fr-FR"/>
              </w:rPr>
              <w:t xml:space="preserve"> Echaleka </w:t>
            </w:r>
            <w:proofErr w:type="gramStart"/>
            <w:r w:rsidRPr="000D144A">
              <w:rPr>
                <w:rFonts w:ascii="Calibri" w:eastAsia="Times New Roman" w:hAnsi="Calibri" w:cs="Calibri"/>
                <w:color w:val="000000"/>
                <w:lang w:bidi="fr-FR"/>
              </w:rPr>
              <w:t>nichi ?</w:t>
            </w:r>
            <w:proofErr w:type="gramEnd"/>
          </w:p>
        </w:tc>
        <w:tc>
          <w:tcPr>
            <w:tcW w:w="7366" w:type="dxa"/>
            <w:shd w:val="clear" w:color="auto" w:fill="auto"/>
          </w:tcPr>
          <w:p w14:paraId="69782756" w14:textId="77777777" w:rsidR="000A3A86" w:rsidRPr="000D144A" w:rsidRDefault="000A3A86" w:rsidP="00987D18">
            <w:pPr>
              <w:spacing w:after="0"/>
              <w:rPr>
                <w:rFonts w:ascii="Calibri" w:eastAsia="Times New Roman" w:hAnsi="Calibri" w:cs="Calibri"/>
                <w:color w:val="000000"/>
                <w:lang w:bidi="fr-FR"/>
              </w:rPr>
            </w:pPr>
            <w:r w:rsidRPr="000D144A">
              <w:rPr>
                <w:rFonts w:ascii="Calibri" w:eastAsia="Times New Roman" w:hAnsi="Calibri" w:cs="Calibri"/>
                <w:color w:val="000000"/>
                <w:lang w:bidi="fr-FR"/>
              </w:rPr>
              <w:t xml:space="preserve">Mwats’uwene </w:t>
            </w:r>
          </w:p>
          <w:p w14:paraId="4189EE60" w14:textId="77777777" w:rsidR="000A3A86" w:rsidRDefault="000A3A86" w:rsidP="00987D18">
            <w:pPr>
              <w:spacing w:after="0"/>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n’obwiranda_______________ </w:t>
            </w:r>
          </w:p>
          <w:p w14:paraId="638AB46F" w14:textId="77777777" w:rsidR="00E304EB" w:rsidRDefault="00E304EB" w:rsidP="00987D18">
            <w:pPr>
              <w:spacing w:after="0"/>
              <w:rPr>
                <w:b/>
                <w:i/>
                <w:iCs/>
                <w:caps/>
              </w:rPr>
            </w:pPr>
          </w:p>
          <w:p w14:paraId="5B39052D" w14:textId="77777777" w:rsidR="000A3A86" w:rsidRPr="00105A96" w:rsidRDefault="000A3A86" w:rsidP="00987D18">
            <w:pPr>
              <w:spacing w:after="0"/>
              <w:rPr>
                <w:b/>
                <w:caps/>
              </w:rPr>
            </w:pPr>
            <w:r w:rsidRPr="00105A96">
              <w:rPr>
                <w:b/>
                <w:i/>
                <w:iCs/>
                <w:caps/>
              </w:rPr>
              <w:t>Labir’oko 9</w:t>
            </w:r>
          </w:p>
        </w:tc>
      </w:tr>
      <w:tr w:rsidR="000A3A86" w:rsidRPr="000D144A" w14:paraId="51836FAB" w14:textId="77777777" w:rsidTr="00987D18">
        <w:trPr>
          <w:cantSplit/>
          <w:trHeight w:val="908"/>
        </w:trPr>
        <w:tc>
          <w:tcPr>
            <w:tcW w:w="2642" w:type="dxa"/>
            <w:gridSpan w:val="2"/>
            <w:shd w:val="clear" w:color="auto" w:fill="auto"/>
            <w:noWrap/>
          </w:tcPr>
          <w:p w14:paraId="5031E5D6" w14:textId="77777777" w:rsidR="000A3A86" w:rsidRPr="002A62BD" w:rsidRDefault="000A3A86" w:rsidP="00987D18">
            <w:pPr>
              <w:spacing w:after="0" w:line="240" w:lineRule="auto"/>
              <w:ind w:left="360" w:hanging="360"/>
              <w:contextualSpacing/>
              <w:rPr>
                <w:rFonts w:ascii="Calibri" w:eastAsia="Times New Roman" w:hAnsi="Calibri" w:cs="Calibri"/>
                <w:color w:val="000000"/>
                <w:lang w:val="fr-FR"/>
              </w:rPr>
            </w:pPr>
            <w:r w:rsidRPr="000A3A86">
              <w:rPr>
                <w:rFonts w:ascii="Calibri" w:eastAsia="Times New Roman" w:hAnsi="Calibri" w:cs="Calibri"/>
                <w:color w:val="000000"/>
                <w:lang w:val="fr-FR" w:bidi="fr-FR"/>
              </w:rPr>
              <w:t xml:space="preserve">8b. Uthy’ambu ni mwatsi athuuwene. </w:t>
            </w:r>
            <w:r w:rsidRPr="002A62BD">
              <w:rPr>
                <w:rFonts w:ascii="Calibri" w:eastAsia="Times New Roman" w:hAnsi="Calibri" w:cs="Calibri"/>
                <w:color w:val="000000"/>
                <w:lang w:val="fr-FR" w:bidi="fr-FR"/>
              </w:rPr>
              <w:t>Wangana ni kanirya buli ? Echaleka nichi ?</w:t>
            </w:r>
          </w:p>
        </w:tc>
        <w:tc>
          <w:tcPr>
            <w:tcW w:w="7366" w:type="dxa"/>
            <w:shd w:val="clear" w:color="auto" w:fill="auto"/>
          </w:tcPr>
          <w:p w14:paraId="254B3097" w14:textId="77777777" w:rsidR="000A3A86" w:rsidRPr="000D144A" w:rsidRDefault="000A3A86" w:rsidP="00987D18">
            <w:pPr>
              <w:spacing w:after="0"/>
              <w:rPr>
                <w:rFonts w:ascii="Calibri" w:eastAsia="Times New Roman" w:hAnsi="Calibri" w:cs="Calibri"/>
                <w:color w:val="000000"/>
                <w:lang w:bidi="fr-FR"/>
              </w:rPr>
            </w:pPr>
            <w:r w:rsidRPr="000D144A">
              <w:rPr>
                <w:rFonts w:ascii="Calibri" w:eastAsia="Times New Roman" w:hAnsi="Calibri" w:cs="Calibri"/>
                <w:color w:val="000000"/>
                <w:lang w:bidi="fr-FR"/>
              </w:rPr>
              <w:t xml:space="preserve">mwatsi athuuwene.  </w:t>
            </w:r>
          </w:p>
          <w:p w14:paraId="5093CF45" w14:textId="77777777" w:rsidR="000A3A86" w:rsidRPr="000D144A" w:rsidRDefault="000A3A86" w:rsidP="00987D18">
            <w:pPr>
              <w:spacing w:after="0"/>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w:t>
            </w:r>
          </w:p>
        </w:tc>
      </w:tr>
      <w:tr w:rsidR="000A3A86" w:rsidRPr="000D144A" w14:paraId="7D8B8EC6" w14:textId="77777777" w:rsidTr="00987D18">
        <w:trPr>
          <w:cantSplit/>
          <w:trHeight w:val="6377"/>
        </w:trPr>
        <w:tc>
          <w:tcPr>
            <w:tcW w:w="2642" w:type="dxa"/>
            <w:gridSpan w:val="2"/>
            <w:shd w:val="clear" w:color="auto" w:fill="auto"/>
            <w:noWrap/>
          </w:tcPr>
          <w:p w14:paraId="3A5FD8A6" w14:textId="10526D66" w:rsidR="00313DF5" w:rsidRDefault="00A417BC" w:rsidP="00987D18">
            <w:pPr>
              <w:pStyle w:val="ListParagraph"/>
              <w:numPr>
                <w:ilvl w:val="0"/>
                <w:numId w:val="47"/>
              </w:numPr>
            </w:pPr>
            <w:r w:rsidRPr="000D144A">
              <w:lastRenderedPageBreak/>
              <w:t xml:space="preserve">Abandi bakalani bok’oko muyi/mulongo wenu bawithe amalengekany’ </w:t>
            </w:r>
            <w:proofErr w:type="gramStart"/>
            <w:r w:rsidR="00CF7385">
              <w:t>alyachi</w:t>
            </w:r>
            <w:r w:rsidRPr="000D144A">
              <w:t xml:space="preserve">okwi </w:t>
            </w:r>
            <w:r w:rsidR="00CF7385" w:rsidRPr="000D144A">
              <w:t xml:space="preserve"> kwamirir’abandu</w:t>
            </w:r>
            <w:proofErr w:type="gramEnd"/>
            <w:r w:rsidR="00CF7385" w:rsidRPr="000D144A">
              <w:t xml:space="preserve"> abakawaziraw’obukoni bw’ebola, zaidi sana </w:t>
            </w:r>
            <w:r w:rsidR="000115FB">
              <w:t>?</w:t>
            </w:r>
          </w:p>
          <w:p w14:paraId="0A0736DE" w14:textId="77777777" w:rsidR="00313DF5" w:rsidRDefault="00313DF5" w:rsidP="00987D18"/>
          <w:p w14:paraId="51D09EF7" w14:textId="77777777" w:rsidR="00313DF5" w:rsidRDefault="00313DF5" w:rsidP="00987D18"/>
          <w:p w14:paraId="4B6F4C09" w14:textId="77777777" w:rsidR="00313DF5" w:rsidRDefault="00313DF5" w:rsidP="00987D18"/>
          <w:p w14:paraId="07C4DB1A" w14:textId="77777777" w:rsidR="000A3A86" w:rsidRPr="000D144A" w:rsidRDefault="000A3A86" w:rsidP="00987D18"/>
        </w:tc>
        <w:tc>
          <w:tcPr>
            <w:tcW w:w="7366" w:type="dxa"/>
            <w:shd w:val="clear" w:color="auto" w:fill="auto"/>
          </w:tcPr>
          <w:p w14:paraId="52994797" w14:textId="77777777" w:rsidR="000A3A86" w:rsidRPr="004F4ADD" w:rsidRDefault="000A3A86" w:rsidP="00987D18">
            <w:pPr>
              <w:pStyle w:val="ListParagraph"/>
              <w:numPr>
                <w:ilvl w:val="0"/>
                <w:numId w:val="5"/>
              </w:numPr>
              <w:spacing w:after="160" w:line="259" w:lineRule="auto"/>
              <w:ind w:left="317"/>
              <w:rPr>
                <w:lang w:val="fr-FR"/>
              </w:rPr>
            </w:pPr>
            <w:r w:rsidRPr="004F4ADD">
              <w:rPr>
                <w:lang w:val="fr-FR"/>
              </w:rPr>
              <w:t>Baka bugh’ambu ni chindu echiwene</w:t>
            </w:r>
          </w:p>
          <w:p w14:paraId="5D5C4398" w14:textId="77777777" w:rsidR="000A3A86" w:rsidRPr="004F4ADD" w:rsidRDefault="000A3A86" w:rsidP="00987D18">
            <w:pPr>
              <w:pStyle w:val="ListParagraph"/>
              <w:numPr>
                <w:ilvl w:val="0"/>
                <w:numId w:val="5"/>
              </w:numPr>
              <w:spacing w:after="160" w:line="259" w:lineRule="auto"/>
              <w:ind w:left="317"/>
              <w:rPr>
                <w:lang w:val="fr-FR"/>
              </w:rPr>
            </w:pPr>
            <w:r w:rsidRPr="004F4ADD">
              <w:rPr>
                <w:lang w:val="fr-FR"/>
              </w:rPr>
              <w:t>Baka bugh’ambu baka kolabyo erirondy’esyo sende</w:t>
            </w:r>
          </w:p>
          <w:p w14:paraId="379A12F5" w14:textId="77777777" w:rsidR="000A3A86" w:rsidRPr="004F4ADD" w:rsidRDefault="000A3A86" w:rsidP="00987D18">
            <w:pPr>
              <w:pStyle w:val="ListParagraph"/>
              <w:numPr>
                <w:ilvl w:val="0"/>
                <w:numId w:val="5"/>
              </w:numPr>
              <w:spacing w:after="160" w:line="259" w:lineRule="auto"/>
              <w:ind w:left="317"/>
              <w:rPr>
                <w:lang w:val="fr-FR"/>
              </w:rPr>
            </w:pPr>
            <w:r w:rsidRPr="004F4ADD">
              <w:rPr>
                <w:lang w:val="fr-FR"/>
              </w:rPr>
              <w:t xml:space="preserve">Baka bugh’ambu baka tobol’abandu evirusi by’ebola </w:t>
            </w:r>
          </w:p>
          <w:p w14:paraId="2CD61AB2" w14:textId="5F9C16E2" w:rsidR="000A3A86" w:rsidRPr="0032349F" w:rsidRDefault="000A3A86" w:rsidP="00987D18">
            <w:pPr>
              <w:pStyle w:val="ListParagraph"/>
              <w:numPr>
                <w:ilvl w:val="0"/>
                <w:numId w:val="5"/>
              </w:numPr>
              <w:spacing w:after="160" w:line="259" w:lineRule="auto"/>
              <w:ind w:left="317"/>
              <w:rPr>
                <w:lang w:val="fr-FR"/>
              </w:rPr>
            </w:pPr>
            <w:r w:rsidRPr="0032349F">
              <w:rPr>
                <w:lang w:val="fr-FR"/>
              </w:rPr>
              <w:t xml:space="preserve">Baka bugh’ambu </w:t>
            </w:r>
            <w:r w:rsidR="001E6013" w:rsidRPr="0032349F">
              <w:rPr>
                <w:lang w:val="fr-FR"/>
              </w:rPr>
              <w:t>abakoli ab’eriposte</w:t>
            </w:r>
            <w:r w:rsidRPr="0032349F">
              <w:rPr>
                <w:lang w:val="fr-FR"/>
              </w:rPr>
              <w:t xml:space="preserve"> bakabugh’ambu obuli mundu yulwere akwiry’ebola.</w:t>
            </w:r>
          </w:p>
          <w:p w14:paraId="2CCAE267" w14:textId="77777777" w:rsidR="000A3A86" w:rsidRPr="000D144A" w:rsidRDefault="000A3A86" w:rsidP="00987D18">
            <w:pPr>
              <w:pStyle w:val="ListParagraph"/>
              <w:numPr>
                <w:ilvl w:val="0"/>
                <w:numId w:val="5"/>
              </w:numPr>
              <w:spacing w:after="160" w:line="259" w:lineRule="auto"/>
              <w:ind w:left="317"/>
            </w:pPr>
            <w:r w:rsidRPr="000D144A">
              <w:t>Sinashi</w:t>
            </w:r>
          </w:p>
          <w:p w14:paraId="7E5C44AF" w14:textId="77777777" w:rsidR="000A3A86" w:rsidRPr="000D144A" w:rsidRDefault="000A3A86" w:rsidP="00987D18">
            <w:pPr>
              <w:pStyle w:val="ListParagraph"/>
              <w:numPr>
                <w:ilvl w:val="0"/>
                <w:numId w:val="5"/>
              </w:numPr>
              <w:spacing w:after="160" w:line="259" w:lineRule="auto"/>
              <w:ind w:left="317"/>
            </w:pPr>
            <w:r w:rsidRPr="000D144A">
              <w:t>Sibe bugha chindu</w:t>
            </w:r>
          </w:p>
          <w:p w14:paraId="34C3E16A" w14:textId="77777777" w:rsidR="00105A96" w:rsidRPr="00DF7545" w:rsidRDefault="000A3A86" w:rsidP="00987D18">
            <w:pPr>
              <w:pStyle w:val="ListParagraph"/>
              <w:numPr>
                <w:ilvl w:val="0"/>
                <w:numId w:val="5"/>
              </w:numPr>
              <w:spacing w:after="160" w:line="259" w:lineRule="auto"/>
              <w:ind w:left="317"/>
            </w:pPr>
            <w:r w:rsidRPr="000D144A">
              <w:t xml:space="preserve">Ebindi </w:t>
            </w:r>
            <w:r w:rsidRPr="000D144A">
              <w:rPr>
                <w:rFonts w:ascii="Calibri" w:eastAsia="Times New Roman" w:hAnsi="Calibri" w:cs="Calibri"/>
                <w:color w:val="000000"/>
                <w:lang w:bidi="fr-FR"/>
              </w:rPr>
              <w:t>(____) </w:t>
            </w:r>
          </w:p>
          <w:p w14:paraId="59AB7274" w14:textId="77777777" w:rsidR="000A3A86" w:rsidRPr="00633E95" w:rsidRDefault="00DF7545" w:rsidP="00987D18">
            <w:pPr>
              <w:pStyle w:val="ListParagraph"/>
              <w:numPr>
                <w:ilvl w:val="0"/>
                <w:numId w:val="5"/>
              </w:numPr>
              <w:spacing w:after="160" w:line="259" w:lineRule="auto"/>
              <w:ind w:left="317"/>
            </w:pPr>
            <w:r w:rsidRPr="00F96437">
              <w:t>Amaghan’eribugha (</w:t>
            </w:r>
            <w:r w:rsidRPr="00105A96">
              <w:rPr>
                <w:i/>
                <w:iCs/>
              </w:rPr>
              <w:t>isiwasoma</w:t>
            </w:r>
            <w:r w:rsidRPr="00F96437">
              <w:t>)</w:t>
            </w:r>
          </w:p>
          <w:p w14:paraId="6E7AF164" w14:textId="05DB018D" w:rsidR="000A3A86" w:rsidRPr="00105A96" w:rsidRDefault="000A3A86" w:rsidP="00AD02ED">
            <w:pPr>
              <w:spacing w:after="160" w:line="259" w:lineRule="auto"/>
              <w:ind w:left="-43"/>
            </w:pPr>
          </w:p>
        </w:tc>
      </w:tr>
      <w:tr w:rsidR="004770AC" w:rsidRPr="009C45B7" w14:paraId="58A8C4F2" w14:textId="77777777" w:rsidTr="00987D18">
        <w:trPr>
          <w:cantSplit/>
          <w:trHeight w:val="161"/>
        </w:trPr>
        <w:tc>
          <w:tcPr>
            <w:tcW w:w="10008" w:type="dxa"/>
            <w:gridSpan w:val="3"/>
            <w:shd w:val="clear" w:color="auto" w:fill="D0CECE" w:themeFill="background2" w:themeFillShade="E6"/>
            <w:noWrap/>
          </w:tcPr>
          <w:p w14:paraId="6DF12F19" w14:textId="453BA6C4" w:rsidR="004770AC" w:rsidRPr="009C45B7" w:rsidRDefault="004770AC" w:rsidP="00987D18">
            <w:pPr>
              <w:spacing w:after="0"/>
              <w:rPr>
                <w:b/>
                <w:bCs/>
                <w:caps/>
              </w:rPr>
            </w:pPr>
            <w:r w:rsidRPr="009C45B7">
              <w:rPr>
                <w:b/>
                <w:bCs/>
                <w:caps/>
                <w:lang w:bidi="fr-FR"/>
              </w:rPr>
              <w:t xml:space="preserve">Kisenge ch’eriteya </w:t>
            </w:r>
            <w:proofErr w:type="gramStart"/>
            <w:r w:rsidRPr="009C45B7">
              <w:rPr>
                <w:b/>
                <w:bCs/>
                <w:caps/>
                <w:lang w:bidi="fr-FR"/>
              </w:rPr>
              <w:t>ebola </w:t>
            </w:r>
            <w:r w:rsidRPr="009C45B7">
              <w:rPr>
                <w:b/>
                <w:bCs/>
                <w:caps/>
              </w:rPr>
              <w:t xml:space="preserve"> (</w:t>
            </w:r>
            <w:proofErr w:type="gramEnd"/>
            <w:r w:rsidRPr="009C45B7">
              <w:rPr>
                <w:b/>
                <w:bCs/>
                <w:caps/>
              </w:rPr>
              <w:t>CTE)</w:t>
            </w:r>
          </w:p>
        </w:tc>
      </w:tr>
      <w:tr w:rsidR="0023055B" w:rsidRPr="000D144A" w14:paraId="3A25CC86" w14:textId="77777777" w:rsidTr="00987D18">
        <w:trPr>
          <w:cantSplit/>
          <w:trHeight w:val="161"/>
        </w:trPr>
        <w:tc>
          <w:tcPr>
            <w:tcW w:w="10008" w:type="dxa"/>
            <w:gridSpan w:val="3"/>
            <w:shd w:val="clear" w:color="auto" w:fill="auto"/>
            <w:noWrap/>
          </w:tcPr>
          <w:p w14:paraId="5D986349" w14:textId="77777777" w:rsidR="0023055B" w:rsidRPr="000D144A" w:rsidRDefault="0023055B" w:rsidP="00987D18">
            <w:pPr>
              <w:spacing w:after="0" w:line="240" w:lineRule="auto"/>
            </w:pPr>
            <w:proofErr w:type="gramStart"/>
            <w:r w:rsidRPr="000D144A">
              <w:rPr>
                <w:b/>
                <w:lang w:bidi="fr-FR"/>
              </w:rPr>
              <w:t>Script :</w:t>
            </w:r>
            <w:proofErr w:type="gramEnd"/>
            <w:r w:rsidRPr="000D144A">
              <w:rPr>
                <w:b/>
                <w:lang w:bidi="fr-FR"/>
              </w:rPr>
              <w:t xml:space="preserve"> </w:t>
            </w:r>
            <w:r w:rsidRPr="000D144A">
              <w:rPr>
                <w:lang w:bidi="fr-FR"/>
              </w:rPr>
              <w:t>Oko ndambi babiri bugh’ambu bitokeken’omundu inia wih’obukoni bw’ebola, abakoli  b’eriposte baka hek’omund’oyu eriya mupima n’eriya musulubira omo kilamiro chika hulamo « kisenge ch’er</w:t>
            </w:r>
            <w:r w:rsidR="0048533C">
              <w:rPr>
                <w:lang w:bidi="fr-FR"/>
              </w:rPr>
              <w:t>itey</w:t>
            </w:r>
            <w:r w:rsidRPr="000D144A">
              <w:rPr>
                <w:lang w:bidi="fr-FR"/>
              </w:rPr>
              <w:t xml:space="preserve">’ebola », « CTE ». </w:t>
            </w:r>
          </w:p>
        </w:tc>
      </w:tr>
      <w:tr w:rsidR="00CF7385" w:rsidRPr="0032349F" w14:paraId="6E7D813E" w14:textId="77777777" w:rsidTr="00987D18">
        <w:trPr>
          <w:cantSplit/>
          <w:trHeight w:val="161"/>
        </w:trPr>
        <w:tc>
          <w:tcPr>
            <w:tcW w:w="2448" w:type="dxa"/>
            <w:shd w:val="clear" w:color="auto" w:fill="auto"/>
            <w:noWrap/>
          </w:tcPr>
          <w:p w14:paraId="572404D3" w14:textId="1C797656" w:rsidR="00CF7385" w:rsidRPr="000D144A" w:rsidRDefault="00CF7385" w:rsidP="00987D18">
            <w:pPr>
              <w:pStyle w:val="ListParagraph"/>
              <w:numPr>
                <w:ilvl w:val="0"/>
                <w:numId w:val="47"/>
              </w:numPr>
            </w:pPr>
            <w:r w:rsidRPr="000D144A">
              <w:t>Unashy’eKilamiro ch’eritey’obukoni bw’ebola (CTE)</w:t>
            </w:r>
            <w:r w:rsidRPr="000D144A">
              <w:rPr>
                <w:lang w:bidi="fr-FR"/>
              </w:rPr>
              <w:t xml:space="preserve"> oko muyi/mulongo/muyi munene wenu? </w:t>
            </w:r>
          </w:p>
        </w:tc>
        <w:tc>
          <w:tcPr>
            <w:tcW w:w="7560" w:type="dxa"/>
            <w:gridSpan w:val="2"/>
            <w:shd w:val="clear" w:color="auto" w:fill="auto"/>
          </w:tcPr>
          <w:p w14:paraId="1BD9EBD2" w14:textId="77777777" w:rsidR="00CF7385" w:rsidRPr="000D144A" w:rsidRDefault="00CF7385" w:rsidP="00987D18">
            <w:pPr>
              <w:pStyle w:val="ListParagraph"/>
              <w:numPr>
                <w:ilvl w:val="0"/>
                <w:numId w:val="29"/>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Inga</w:t>
            </w:r>
          </w:p>
          <w:p w14:paraId="1238909D" w14:textId="77777777" w:rsidR="00CF7385" w:rsidRPr="000D144A" w:rsidRDefault="00CF7385" w:rsidP="00987D18">
            <w:pPr>
              <w:pStyle w:val="ListParagraph"/>
              <w:numPr>
                <w:ilvl w:val="0"/>
                <w:numId w:val="29"/>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Iyehe</w:t>
            </w:r>
            <w:r w:rsidRPr="00DC3A39">
              <w:rPr>
                <w:rFonts w:ascii="Calibri" w:eastAsia="Times New Roman" w:hAnsi="Calibri" w:cs="Calibri"/>
                <w:color w:val="000000"/>
                <w:lang w:bidi="fr-FR"/>
              </w:rPr>
              <w:sym w:font="Wingdings" w:char="F0E0"/>
            </w:r>
            <w:r w:rsidRPr="00DC3A39">
              <w:rPr>
                <w:bCs/>
                <w:i/>
                <w:iCs/>
                <w:lang w:val="fr-FR"/>
              </w:rPr>
              <w:t xml:space="preserve"> labir’oko </w:t>
            </w:r>
            <w:proofErr w:type="gramStart"/>
            <w:r w:rsidRPr="00DC3A39">
              <w:rPr>
                <w:bCs/>
                <w:i/>
                <w:iCs/>
                <w:lang w:val="fr-FR"/>
              </w:rPr>
              <w:t>libulyo  16</w:t>
            </w:r>
            <w:proofErr w:type="gramEnd"/>
          </w:p>
          <w:p w14:paraId="1F1088CA" w14:textId="77777777" w:rsidR="00CF7385" w:rsidRPr="00105A96" w:rsidRDefault="00CF7385" w:rsidP="00987D18">
            <w:pPr>
              <w:pStyle w:val="ListParagraph"/>
              <w:numPr>
                <w:ilvl w:val="0"/>
                <w:numId w:val="29"/>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Sinashi</w:t>
            </w:r>
            <w:r w:rsidRPr="00DC3A39">
              <w:rPr>
                <w:rFonts w:ascii="Calibri" w:eastAsia="Times New Roman" w:hAnsi="Calibri" w:cs="Calibri"/>
                <w:color w:val="000000"/>
                <w:lang w:bidi="fr-FR"/>
              </w:rPr>
              <w:sym w:font="Wingdings" w:char="F0E0"/>
            </w:r>
            <w:r w:rsidRPr="00DC3A39">
              <w:rPr>
                <w:bCs/>
                <w:i/>
                <w:iCs/>
                <w:lang w:val="fr-FR"/>
              </w:rPr>
              <w:t xml:space="preserve"> labir’oko </w:t>
            </w:r>
            <w:proofErr w:type="gramStart"/>
            <w:r w:rsidRPr="00DC3A39">
              <w:rPr>
                <w:bCs/>
                <w:i/>
                <w:iCs/>
                <w:lang w:val="fr-FR"/>
              </w:rPr>
              <w:t>libulyo  16</w:t>
            </w:r>
            <w:proofErr w:type="gramEnd"/>
          </w:p>
          <w:p w14:paraId="585C783C" w14:textId="77777777" w:rsidR="00105A96" w:rsidRPr="00105A96" w:rsidRDefault="00DF7545" w:rsidP="00987D18">
            <w:pPr>
              <w:pStyle w:val="ListParagraph"/>
              <w:numPr>
                <w:ilvl w:val="0"/>
                <w:numId w:val="29"/>
              </w:numPr>
              <w:spacing w:after="0" w:line="240" w:lineRule="auto"/>
              <w:ind w:left="309"/>
              <w:rPr>
                <w:rFonts w:ascii="Calibri" w:eastAsia="Times New Roman" w:hAnsi="Calibri" w:cs="Calibri"/>
                <w:color w:val="000000"/>
              </w:rPr>
            </w:pPr>
            <w:r w:rsidRPr="00F96437">
              <w:t>Amaghan’eribugha (</w:t>
            </w:r>
            <w:r w:rsidRPr="00105A96">
              <w:rPr>
                <w:i/>
                <w:iCs/>
              </w:rPr>
              <w:t>isiwwasoma</w:t>
            </w:r>
            <w:r w:rsidRPr="00F96437">
              <w:t>)</w:t>
            </w:r>
          </w:p>
        </w:tc>
      </w:tr>
      <w:tr w:rsidR="00CF7385" w:rsidRPr="0032349F" w14:paraId="47239AD4" w14:textId="77777777" w:rsidTr="00987D18">
        <w:trPr>
          <w:cantSplit/>
          <w:trHeight w:val="161"/>
        </w:trPr>
        <w:tc>
          <w:tcPr>
            <w:tcW w:w="2448" w:type="dxa"/>
            <w:shd w:val="clear" w:color="auto" w:fill="auto"/>
            <w:noWrap/>
          </w:tcPr>
          <w:p w14:paraId="5FD4137E" w14:textId="77777777" w:rsidR="00CF7385" w:rsidRPr="000D144A" w:rsidRDefault="00CF7385" w:rsidP="00987D18">
            <w:pPr>
              <w:pStyle w:val="ListParagraph"/>
              <w:numPr>
                <w:ilvl w:val="0"/>
                <w:numId w:val="47"/>
              </w:numPr>
            </w:pPr>
            <w:r w:rsidRPr="000D144A">
              <w:rPr>
                <w:lang w:bidi="fr-FR"/>
              </w:rPr>
              <w:t xml:space="preserve">Ko wama bugha uth’inga, wanabiriy’oko </w:t>
            </w:r>
            <w:proofErr w:type="gramStart"/>
            <w:r w:rsidRPr="000D144A">
              <w:rPr>
                <w:lang w:bidi="fr-FR"/>
              </w:rPr>
              <w:t>CTE ?</w:t>
            </w:r>
            <w:proofErr w:type="gramEnd"/>
            <w:r w:rsidRPr="000D144A">
              <w:rPr>
                <w:lang w:bidi="fr-FR"/>
              </w:rPr>
              <w:t xml:space="preserve"> </w:t>
            </w:r>
          </w:p>
        </w:tc>
        <w:tc>
          <w:tcPr>
            <w:tcW w:w="7560" w:type="dxa"/>
            <w:gridSpan w:val="2"/>
            <w:shd w:val="clear" w:color="auto" w:fill="auto"/>
          </w:tcPr>
          <w:p w14:paraId="65FCBF3C" w14:textId="77777777" w:rsidR="00CF7385" w:rsidRPr="000D144A" w:rsidRDefault="00CF7385" w:rsidP="00987D18">
            <w:pPr>
              <w:pStyle w:val="ListParagraph"/>
              <w:numPr>
                <w:ilvl w:val="0"/>
                <w:numId w:val="30"/>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Inga</w:t>
            </w:r>
          </w:p>
          <w:p w14:paraId="2C41414E" w14:textId="77777777" w:rsidR="00CF7385" w:rsidRPr="000D144A" w:rsidRDefault="00CF7385" w:rsidP="00987D18">
            <w:pPr>
              <w:pStyle w:val="ListParagraph"/>
              <w:numPr>
                <w:ilvl w:val="0"/>
                <w:numId w:val="30"/>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Iyehe</w:t>
            </w:r>
            <w:r w:rsidRPr="00DC3A39">
              <w:rPr>
                <w:rFonts w:ascii="Calibri" w:eastAsia="Times New Roman" w:hAnsi="Calibri" w:cs="Calibri"/>
                <w:color w:val="000000"/>
                <w:lang w:bidi="fr-FR"/>
              </w:rPr>
              <w:sym w:font="Wingdings" w:char="F0E0"/>
            </w:r>
            <w:r w:rsidRPr="00DC3A39">
              <w:rPr>
                <w:bCs/>
                <w:i/>
                <w:iCs/>
                <w:lang w:val="fr-FR"/>
              </w:rPr>
              <w:t xml:space="preserve"> labir’oko 15</w:t>
            </w:r>
          </w:p>
          <w:p w14:paraId="5E732560" w14:textId="77777777" w:rsidR="00CF7385" w:rsidRPr="00105A96" w:rsidRDefault="00CF7385" w:rsidP="00987D18">
            <w:pPr>
              <w:pStyle w:val="ListParagraph"/>
              <w:numPr>
                <w:ilvl w:val="0"/>
                <w:numId w:val="30"/>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Sinashi</w:t>
            </w:r>
            <w:r w:rsidRPr="00DC3A39">
              <w:rPr>
                <w:rFonts w:ascii="Calibri" w:eastAsia="Times New Roman" w:hAnsi="Calibri" w:cs="Calibri"/>
                <w:color w:val="000000"/>
                <w:lang w:bidi="fr-FR"/>
              </w:rPr>
              <w:sym w:font="Wingdings" w:char="F0E0"/>
            </w:r>
            <w:r w:rsidRPr="00DC3A39">
              <w:rPr>
                <w:bCs/>
                <w:i/>
                <w:iCs/>
                <w:lang w:val="fr-FR"/>
              </w:rPr>
              <w:t xml:space="preserve"> labir’oko 15</w:t>
            </w:r>
          </w:p>
          <w:p w14:paraId="026DBE21" w14:textId="77777777" w:rsidR="00105A96" w:rsidRPr="00105A96" w:rsidRDefault="00DF7545" w:rsidP="00987D18">
            <w:pPr>
              <w:pStyle w:val="ListParagraph"/>
              <w:numPr>
                <w:ilvl w:val="0"/>
                <w:numId w:val="30"/>
              </w:numPr>
              <w:spacing w:after="0" w:line="240" w:lineRule="auto"/>
              <w:ind w:left="309"/>
              <w:rPr>
                <w:rFonts w:ascii="Calibri" w:eastAsia="Times New Roman" w:hAnsi="Calibri" w:cs="Calibri"/>
                <w:color w:val="000000"/>
              </w:rPr>
            </w:pPr>
            <w:r w:rsidRPr="00F96437">
              <w:t>Amaghan’eribugha (</w:t>
            </w:r>
            <w:r w:rsidRPr="00105A96">
              <w:rPr>
                <w:i/>
                <w:iCs/>
              </w:rPr>
              <w:t>isiwwasoma</w:t>
            </w:r>
            <w:r w:rsidRPr="00F96437">
              <w:t>)</w:t>
            </w:r>
          </w:p>
        </w:tc>
      </w:tr>
      <w:tr w:rsidR="00CF7385" w:rsidRPr="000D144A" w14:paraId="4DD53237" w14:textId="77777777" w:rsidTr="00987D18">
        <w:trPr>
          <w:cantSplit/>
          <w:trHeight w:val="161"/>
        </w:trPr>
        <w:tc>
          <w:tcPr>
            <w:tcW w:w="2448" w:type="dxa"/>
            <w:shd w:val="clear" w:color="auto" w:fill="auto"/>
            <w:noWrap/>
          </w:tcPr>
          <w:p w14:paraId="3BF7A29E" w14:textId="77777777" w:rsidR="00CF7385" w:rsidRPr="000D144A" w:rsidRDefault="00CF7385" w:rsidP="00987D18">
            <w:pPr>
              <w:pStyle w:val="ListParagraph"/>
              <w:numPr>
                <w:ilvl w:val="0"/>
                <w:numId w:val="47"/>
              </w:numPr>
              <w:rPr>
                <w:lang w:bidi="fr-FR"/>
              </w:rPr>
            </w:pPr>
            <w:r w:rsidRPr="000D144A">
              <w:rPr>
                <w:lang w:bidi="fr-FR"/>
              </w:rPr>
              <w:t xml:space="preserve">Wayakol’oko CTE </w:t>
            </w:r>
            <w:proofErr w:type="gramStart"/>
            <w:r w:rsidRPr="000D144A">
              <w:rPr>
                <w:lang w:bidi="fr-FR"/>
              </w:rPr>
              <w:t>k’ochi ?</w:t>
            </w:r>
            <w:proofErr w:type="gramEnd"/>
            <w:r w:rsidRPr="000D144A">
              <w:rPr>
                <w:lang w:bidi="fr-FR"/>
              </w:rPr>
              <w:t xml:space="preserve"> </w:t>
            </w:r>
          </w:p>
          <w:p w14:paraId="26264B96" w14:textId="77777777" w:rsidR="00CF7385" w:rsidRPr="000D144A" w:rsidRDefault="00CF7385" w:rsidP="00987D18">
            <w:pPr>
              <w:spacing w:after="0" w:line="240" w:lineRule="auto"/>
            </w:pPr>
          </w:p>
          <w:p w14:paraId="262E7836" w14:textId="77777777" w:rsidR="00CF7385" w:rsidRPr="000D144A" w:rsidRDefault="00CF7385" w:rsidP="00987D18">
            <w:pPr>
              <w:spacing w:after="0" w:line="240" w:lineRule="auto"/>
            </w:pPr>
          </w:p>
        </w:tc>
        <w:tc>
          <w:tcPr>
            <w:tcW w:w="7560" w:type="dxa"/>
            <w:gridSpan w:val="2"/>
            <w:shd w:val="clear" w:color="auto" w:fill="auto"/>
          </w:tcPr>
          <w:p w14:paraId="5FC6645D" w14:textId="77777777" w:rsidR="00CF7385" w:rsidRPr="00305B08" w:rsidRDefault="00CF7385" w:rsidP="00987D18">
            <w:pPr>
              <w:spacing w:after="0" w:line="240" w:lineRule="auto"/>
              <w:rPr>
                <w:rFonts w:ascii="Calibri" w:eastAsia="Times New Roman" w:hAnsi="Calibri" w:cs="Calibri"/>
                <w:b/>
                <w:bCs/>
                <w:i/>
                <w:iCs/>
                <w:color w:val="000000"/>
              </w:rPr>
            </w:pPr>
            <w:r w:rsidRPr="00305B08">
              <w:rPr>
                <w:b/>
                <w:bCs/>
                <w:i/>
                <w:iCs/>
              </w:rPr>
              <w:t xml:space="preserve">Isiwa </w:t>
            </w:r>
            <w:proofErr w:type="gramStart"/>
            <w:r w:rsidRPr="00305B08">
              <w:rPr>
                <w:b/>
                <w:bCs/>
                <w:i/>
                <w:iCs/>
              </w:rPr>
              <w:t>soma</w:t>
            </w:r>
            <w:r w:rsidRPr="00305B08">
              <w:rPr>
                <w:b/>
                <w:bCs/>
                <w:i/>
                <w:iCs/>
                <w:lang w:bidi="fr-FR"/>
              </w:rPr>
              <w:t xml:space="preserve"> ,Sombol’ebihambene</w:t>
            </w:r>
            <w:proofErr w:type="gramEnd"/>
            <w:r w:rsidRPr="00305B08">
              <w:rPr>
                <w:b/>
                <w:bCs/>
                <w:i/>
                <w:iCs/>
                <w:lang w:bidi="fr-FR"/>
              </w:rPr>
              <w:t xml:space="preserve"> na ma subiryo bakendi kuha)</w:t>
            </w:r>
          </w:p>
          <w:p w14:paraId="59053F31" w14:textId="77777777" w:rsidR="00CF7385" w:rsidRPr="000D144A" w:rsidRDefault="00CF7385" w:rsidP="00987D18">
            <w:pPr>
              <w:pStyle w:val="ListParagraph"/>
              <w:numPr>
                <w:ilvl w:val="0"/>
                <w:numId w:val="35"/>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 xml:space="preserve">Nayayo eriya samayira buyira chabya chiro bafungulir’abandu b’emilango eriya leby’ebikalab’oko CTE </w:t>
            </w:r>
          </w:p>
          <w:p w14:paraId="39561ADC" w14:textId="77777777" w:rsidR="00CF7385" w:rsidRPr="000D144A" w:rsidRDefault="00CF7385" w:rsidP="00987D18">
            <w:pPr>
              <w:pStyle w:val="ListParagraph"/>
              <w:numPr>
                <w:ilvl w:val="0"/>
                <w:numId w:val="35"/>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Naya sungayo mundu w’oko chihanda chaye kuts’omurafiki</w:t>
            </w:r>
          </w:p>
          <w:p w14:paraId="37513E84" w14:textId="77777777" w:rsidR="00CF7385" w:rsidRPr="000D144A" w:rsidRDefault="00CF7385" w:rsidP="00987D18">
            <w:pPr>
              <w:pStyle w:val="ListParagraph"/>
              <w:numPr>
                <w:ilvl w:val="0"/>
                <w:numId w:val="35"/>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 xml:space="preserve">Nabyayo kund’inga tumikayo kuts’ingga watikay’oko mibiri butsira mupokero </w:t>
            </w:r>
          </w:p>
          <w:p w14:paraId="42D82A91" w14:textId="77777777" w:rsidR="00CF7385" w:rsidRPr="000D144A" w:rsidRDefault="00CF7385" w:rsidP="00987D18">
            <w:pPr>
              <w:pStyle w:val="ListParagraph"/>
              <w:numPr>
                <w:ilvl w:val="0"/>
                <w:numId w:val="35"/>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Nabya mulwere w’ebola, nabyay’oko bubalya</w:t>
            </w:r>
          </w:p>
          <w:p w14:paraId="79E5C3A1" w14:textId="77777777" w:rsidR="00CF7385" w:rsidRDefault="00CF7385" w:rsidP="00987D18">
            <w:pPr>
              <w:pStyle w:val="ListParagraph"/>
              <w:numPr>
                <w:ilvl w:val="0"/>
                <w:numId w:val="35"/>
              </w:numPr>
              <w:spacing w:after="0" w:line="240" w:lineRule="auto"/>
              <w:ind w:left="309"/>
              <w:rPr>
                <w:rFonts w:ascii="Calibri" w:eastAsia="Times New Roman" w:hAnsi="Calibri" w:cs="Calibri"/>
                <w:color w:val="000000"/>
              </w:rPr>
            </w:pPr>
            <w:r w:rsidRPr="000D144A">
              <w:rPr>
                <w:rFonts w:ascii="Calibri" w:eastAsia="Times New Roman" w:hAnsi="Calibri" w:cs="Calibri"/>
                <w:color w:val="000000"/>
                <w:lang w:bidi="fr-FR"/>
              </w:rPr>
              <w:t>Echindi chindu (Echeri bugha)</w:t>
            </w:r>
          </w:p>
          <w:p w14:paraId="7E8EF836" w14:textId="77777777" w:rsidR="00105A96" w:rsidRPr="00105A96" w:rsidRDefault="00DF7545" w:rsidP="00987D18">
            <w:pPr>
              <w:pStyle w:val="ListParagraph"/>
              <w:numPr>
                <w:ilvl w:val="0"/>
                <w:numId w:val="35"/>
              </w:numPr>
              <w:spacing w:after="0" w:line="240" w:lineRule="auto"/>
              <w:ind w:left="309"/>
              <w:rPr>
                <w:rFonts w:ascii="Calibri" w:eastAsia="Times New Roman" w:hAnsi="Calibri" w:cs="Calibri"/>
                <w:color w:val="000000"/>
              </w:rPr>
            </w:pPr>
            <w:r w:rsidRPr="00F96437">
              <w:t>Amaghan’eribugha (</w:t>
            </w:r>
            <w:r w:rsidRPr="00105A96">
              <w:rPr>
                <w:i/>
                <w:iCs/>
              </w:rPr>
              <w:t>isiwwasoma</w:t>
            </w:r>
            <w:r w:rsidRPr="00F96437">
              <w:t>)</w:t>
            </w:r>
          </w:p>
        </w:tc>
      </w:tr>
      <w:tr w:rsidR="00CF7385" w:rsidRPr="000D144A" w14:paraId="60FCA6CB" w14:textId="77777777" w:rsidTr="00987D18">
        <w:trPr>
          <w:cantSplit/>
          <w:trHeight w:val="617"/>
        </w:trPr>
        <w:tc>
          <w:tcPr>
            <w:tcW w:w="2448" w:type="dxa"/>
            <w:shd w:val="clear" w:color="auto" w:fill="auto"/>
            <w:noWrap/>
          </w:tcPr>
          <w:p w14:paraId="06F458E7" w14:textId="52D175E4" w:rsidR="00CF7385" w:rsidRPr="000D144A" w:rsidRDefault="00CF7385" w:rsidP="00987D18">
            <w:pPr>
              <w:pStyle w:val="ListParagraph"/>
              <w:numPr>
                <w:ilvl w:val="0"/>
                <w:numId w:val="47"/>
              </w:numPr>
            </w:pPr>
            <w:r w:rsidRPr="000D144A">
              <w:rPr>
                <w:lang w:bidi="fr-FR"/>
              </w:rPr>
              <w:t xml:space="preserve">Kundi uthi w’abirihik’oko CTE, walang’ire bindu’ebi by’oghuti? </w:t>
            </w:r>
          </w:p>
        </w:tc>
        <w:tc>
          <w:tcPr>
            <w:tcW w:w="7560" w:type="dxa"/>
            <w:gridSpan w:val="2"/>
            <w:shd w:val="clear" w:color="auto" w:fill="auto"/>
          </w:tcPr>
          <w:p w14:paraId="67033F20" w14:textId="77777777" w:rsidR="00CF7385" w:rsidRPr="000D144A" w:rsidRDefault="00CF7385" w:rsidP="00987D18">
            <w:pPr>
              <w:numPr>
                <w:ilvl w:val="0"/>
                <w:numId w:val="20"/>
              </w:numPr>
              <w:spacing w:after="0" w:line="240" w:lineRule="auto"/>
              <w:ind w:left="340"/>
              <w:contextualSpacing/>
              <w:rPr>
                <w:rFonts w:ascii="Calibri" w:eastAsia="Times New Roman" w:hAnsi="Calibri" w:cs="Calibri"/>
                <w:color w:val="000000"/>
              </w:rPr>
            </w:pPr>
            <w:r w:rsidRPr="000D144A">
              <w:rPr>
                <w:rFonts w:ascii="Calibri" w:eastAsia="Times New Roman" w:hAnsi="Calibri" w:cs="Calibri"/>
                <w:color w:val="000000"/>
                <w:lang w:bidi="fr-FR"/>
              </w:rPr>
              <w:t>Munatseme’erihikayo</w:t>
            </w:r>
          </w:p>
          <w:p w14:paraId="0299AB16" w14:textId="48A499BF" w:rsidR="00105A96" w:rsidRPr="00105A96" w:rsidRDefault="00CF7385" w:rsidP="00987D18">
            <w:pPr>
              <w:pStyle w:val="ListParagraph"/>
              <w:numPr>
                <w:ilvl w:val="0"/>
                <w:numId w:val="20"/>
              </w:numPr>
              <w:spacing w:after="0" w:line="259" w:lineRule="auto"/>
              <w:ind w:left="340"/>
            </w:pPr>
            <w:r w:rsidRPr="000D144A">
              <w:rPr>
                <w:rFonts w:ascii="Calibri" w:eastAsia="Times New Roman" w:hAnsi="Calibri" w:cs="Calibri"/>
                <w:color w:val="000000"/>
                <w:lang w:bidi="fr-FR"/>
              </w:rPr>
              <w:t>Munitatseme’erihikayo</w:t>
            </w:r>
          </w:p>
          <w:p w14:paraId="5C451327" w14:textId="77777777" w:rsidR="00CF7385" w:rsidRPr="000D144A" w:rsidRDefault="00DF7545" w:rsidP="00987D18">
            <w:pPr>
              <w:pStyle w:val="ListParagraph"/>
              <w:numPr>
                <w:ilvl w:val="0"/>
                <w:numId w:val="20"/>
              </w:numPr>
              <w:spacing w:after="0" w:line="259" w:lineRule="auto"/>
              <w:ind w:left="340"/>
            </w:pPr>
            <w:r w:rsidRPr="00F96437">
              <w:t>Amaghan’eribugha (</w:t>
            </w:r>
            <w:r w:rsidRPr="00105A96">
              <w:rPr>
                <w:i/>
                <w:iCs/>
              </w:rPr>
              <w:t>isiwwasoma</w:t>
            </w:r>
            <w:r w:rsidRPr="00F96437">
              <w:t>)</w:t>
            </w:r>
          </w:p>
        </w:tc>
      </w:tr>
      <w:tr w:rsidR="00CF7385" w:rsidRPr="000D144A" w14:paraId="64966A61" w14:textId="77777777" w:rsidTr="00987D18">
        <w:trPr>
          <w:cantSplit/>
          <w:trHeight w:val="1193"/>
        </w:trPr>
        <w:tc>
          <w:tcPr>
            <w:tcW w:w="2448" w:type="dxa"/>
            <w:shd w:val="clear" w:color="auto" w:fill="auto"/>
            <w:noWrap/>
          </w:tcPr>
          <w:p w14:paraId="5797B29B" w14:textId="58FC99D5" w:rsidR="00CF7385" w:rsidRPr="009C45B7" w:rsidRDefault="00CF7385" w:rsidP="00987D18">
            <w:pPr>
              <w:pStyle w:val="ListParagraph"/>
              <w:numPr>
                <w:ilvl w:val="0"/>
                <w:numId w:val="47"/>
              </w:numPr>
              <w:rPr>
                <w:rFonts w:ascii="Calibri" w:eastAsia="Times New Roman" w:hAnsi="Calibri" w:cs="Calibri"/>
                <w:color w:val="000000"/>
              </w:rPr>
            </w:pPr>
            <w:r w:rsidRPr="000D144A">
              <w:rPr>
                <w:lang w:bidi="fr-FR"/>
              </w:rPr>
              <w:lastRenderedPageBreak/>
              <w:t xml:space="preserve">Uthyambu eriyayo yabya </w:t>
            </w:r>
            <w:proofErr w:type="gramStart"/>
            <w:r w:rsidRPr="000D144A">
              <w:rPr>
                <w:lang w:bidi="fr-FR"/>
              </w:rPr>
              <w:t>kindu  [</w:t>
            </w:r>
            <w:proofErr w:type="gramEnd"/>
            <w:r w:rsidRPr="000D144A">
              <w:rPr>
                <w:lang w:bidi="fr-FR"/>
              </w:rPr>
              <w:t xml:space="preserve">kyuwene/kithuwene] </w:t>
            </w:r>
            <w:r w:rsidRPr="000D144A">
              <w:rPr>
                <w:rFonts w:ascii="Calibri" w:eastAsia="Times New Roman" w:hAnsi="Calibri" w:cs="Calibri"/>
                <w:color w:val="000000"/>
                <w:lang w:bidi="fr-FR"/>
              </w:rPr>
              <w:t xml:space="preserve"> Wangana ni kanirya buli ? Echaleka nichi?</w:t>
            </w:r>
          </w:p>
        </w:tc>
        <w:tc>
          <w:tcPr>
            <w:tcW w:w="7560" w:type="dxa"/>
            <w:gridSpan w:val="2"/>
            <w:shd w:val="clear" w:color="auto" w:fill="auto"/>
          </w:tcPr>
          <w:p w14:paraId="71ABBD9F" w14:textId="77777777" w:rsidR="00CF7385" w:rsidRPr="000D144A" w:rsidRDefault="00CF7385" w:rsidP="00987D18">
            <w:pPr>
              <w:spacing w:after="0"/>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___ _________________________________________</w:t>
            </w:r>
          </w:p>
        </w:tc>
      </w:tr>
      <w:tr w:rsidR="00CF7385" w:rsidRPr="000D144A" w14:paraId="3536F0B4" w14:textId="77777777" w:rsidTr="00987D18">
        <w:trPr>
          <w:cantSplit/>
          <w:trHeight w:val="161"/>
        </w:trPr>
        <w:tc>
          <w:tcPr>
            <w:tcW w:w="2448" w:type="dxa"/>
            <w:shd w:val="clear" w:color="auto" w:fill="auto"/>
            <w:noWrap/>
          </w:tcPr>
          <w:p w14:paraId="797C018C" w14:textId="23B19311" w:rsidR="00CF7385" w:rsidRPr="000D144A" w:rsidRDefault="00CF7385" w:rsidP="00987D18">
            <w:pPr>
              <w:pStyle w:val="ListParagraph"/>
              <w:numPr>
                <w:ilvl w:val="0"/>
                <w:numId w:val="47"/>
              </w:numPr>
              <w:rPr>
                <w:lang w:bidi="fr-FR"/>
              </w:rPr>
            </w:pPr>
            <w:r w:rsidRPr="000D144A">
              <w:t xml:space="preserve">Abandi bakalani bok’oko muyi/mulongo wenyu bawithe amalengekany’ </w:t>
            </w:r>
            <w:proofErr w:type="gramStart"/>
            <w:r w:rsidRPr="000D144A">
              <w:t xml:space="preserve">achi </w:t>
            </w:r>
            <w:r w:rsidRPr="000D144A">
              <w:rPr>
                <w:lang w:bidi="fr-FR"/>
              </w:rPr>
              <w:t xml:space="preserve"> oko</w:t>
            </w:r>
            <w:proofErr w:type="gramEnd"/>
            <w:r w:rsidRPr="000D144A">
              <w:rPr>
                <w:lang w:bidi="fr-FR"/>
              </w:rPr>
              <w:t xml:space="preserve"> bisenge/bilamiro by’eriteyi’ebola ? </w:t>
            </w:r>
          </w:p>
          <w:p w14:paraId="255450CC" w14:textId="77777777" w:rsidR="00CF7385" w:rsidRPr="000D144A" w:rsidRDefault="00CF7385" w:rsidP="00987D18">
            <w:pPr>
              <w:spacing w:after="0" w:line="240" w:lineRule="auto"/>
            </w:pPr>
          </w:p>
        </w:tc>
        <w:tc>
          <w:tcPr>
            <w:tcW w:w="7560" w:type="dxa"/>
            <w:gridSpan w:val="2"/>
            <w:shd w:val="clear" w:color="auto" w:fill="auto"/>
          </w:tcPr>
          <w:p w14:paraId="2EAC5C2E" w14:textId="77777777" w:rsidR="00CF7385" w:rsidRPr="00305B08" w:rsidRDefault="00CF7385" w:rsidP="00987D18">
            <w:pPr>
              <w:spacing w:after="0" w:line="259" w:lineRule="auto"/>
              <w:rPr>
                <w:rFonts w:ascii="Calibri" w:eastAsia="Times New Roman" w:hAnsi="Calibri" w:cs="Calibri"/>
                <w:b/>
                <w:bCs/>
                <w:i/>
                <w:iCs/>
                <w:color w:val="000000"/>
              </w:rPr>
            </w:pPr>
            <w:proofErr w:type="gramStart"/>
            <w:r w:rsidRPr="00305B08">
              <w:rPr>
                <w:b/>
                <w:bCs/>
                <w:i/>
                <w:iCs/>
                <w:lang w:bidi="fr-FR"/>
              </w:rPr>
              <w:t>(</w:t>
            </w:r>
            <w:r w:rsidRPr="00305B08">
              <w:rPr>
                <w:b/>
                <w:bCs/>
                <w:i/>
                <w:iCs/>
              </w:rPr>
              <w:t xml:space="preserve"> Isiwa</w:t>
            </w:r>
            <w:proofErr w:type="gramEnd"/>
            <w:r w:rsidRPr="00305B08">
              <w:rPr>
                <w:b/>
                <w:bCs/>
                <w:i/>
                <w:iCs/>
              </w:rPr>
              <w:t xml:space="preserve"> soma</w:t>
            </w:r>
            <w:r w:rsidRPr="00305B08">
              <w:rPr>
                <w:b/>
                <w:bCs/>
                <w:i/>
                <w:iCs/>
                <w:lang w:bidi="fr-FR"/>
              </w:rPr>
              <w:t xml:space="preserve"> ,Sombol’ebihambene na ma subiryo bakendi kuha)</w:t>
            </w:r>
          </w:p>
          <w:p w14:paraId="255921C9"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Bathyambu ni kindu echuwene</w:t>
            </w:r>
          </w:p>
          <w:p w14:paraId="6771E406"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Batyambu mundu shangalwayo isha holire</w:t>
            </w:r>
          </w:p>
          <w:p w14:paraId="1745A960"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 xml:space="preserve">Bathyambu abaka tumikayo baka teserayo’abandu </w:t>
            </w:r>
          </w:p>
          <w:p w14:paraId="667F90A1"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Bathyambu abandu baka bahayo by’erirya</w:t>
            </w:r>
          </w:p>
          <w:p w14:paraId="46DC58A3"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Bathyambu w’amabi ligh’eritumika nabo, iwabiri mera</w:t>
            </w:r>
          </w:p>
          <w:p w14:paraId="0E41517D"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Bathyambu abaka tumikayo baliy’oko makuta</w:t>
            </w:r>
          </w:p>
          <w:p w14:paraId="7ADFEDF1" w14:textId="77777777" w:rsidR="00CF7385" w:rsidRPr="000D144A" w:rsidRDefault="00CF7385" w:rsidP="00987D18">
            <w:pPr>
              <w:pStyle w:val="ListParagraph"/>
              <w:numPr>
                <w:ilvl w:val="0"/>
                <w:numId w:val="26"/>
              </w:numPr>
              <w:spacing w:after="160" w:line="259" w:lineRule="auto"/>
              <w:ind w:left="309"/>
            </w:pPr>
            <w:r w:rsidRPr="000D144A">
              <w:t xml:space="preserve">Baka bugh’ambu baka tobol’abandu evirusi byebola </w:t>
            </w:r>
          </w:p>
          <w:p w14:paraId="7BB825F7"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Sibe bugha chindu</w:t>
            </w:r>
          </w:p>
          <w:p w14:paraId="629578D4" w14:textId="77777777" w:rsidR="00CF7385" w:rsidRPr="000D144A" w:rsidRDefault="00CF7385" w:rsidP="00987D18">
            <w:pPr>
              <w:pStyle w:val="ListParagraph"/>
              <w:numPr>
                <w:ilvl w:val="0"/>
                <w:numId w:val="26"/>
              </w:numPr>
              <w:spacing w:after="0" w:line="259" w:lineRule="auto"/>
              <w:ind w:left="309"/>
              <w:rPr>
                <w:rFonts w:ascii="Calibri" w:eastAsia="Times New Roman" w:hAnsi="Calibri" w:cs="Calibri"/>
                <w:color w:val="000000"/>
              </w:rPr>
            </w:pPr>
            <w:r w:rsidRPr="000D144A">
              <w:rPr>
                <w:rFonts w:ascii="Calibri" w:eastAsia="Times New Roman" w:hAnsi="Calibri" w:cs="Calibri"/>
                <w:color w:val="000000"/>
                <w:lang w:bidi="fr-FR"/>
              </w:rPr>
              <w:t>Ebindi ______</w:t>
            </w:r>
          </w:p>
          <w:p w14:paraId="1B493FD9" w14:textId="77777777" w:rsidR="00CF7385" w:rsidRDefault="00CF7385" w:rsidP="00987D18">
            <w:pPr>
              <w:pStyle w:val="ListParagraph"/>
              <w:numPr>
                <w:ilvl w:val="0"/>
                <w:numId w:val="26"/>
              </w:numPr>
              <w:spacing w:after="0" w:line="259" w:lineRule="auto"/>
              <w:ind w:left="309"/>
              <w:rPr>
                <w:lang w:val="fr-FR"/>
              </w:rPr>
            </w:pPr>
            <w:r w:rsidRPr="000D144A">
              <w:rPr>
                <w:rFonts w:ascii="Calibri" w:eastAsia="Times New Roman" w:hAnsi="Calibri" w:cs="Calibri"/>
                <w:color w:val="000000"/>
                <w:lang w:bidi="fr-FR"/>
              </w:rPr>
              <w:t>Sinashi</w:t>
            </w:r>
          </w:p>
          <w:p w14:paraId="642331B6" w14:textId="77777777" w:rsidR="00105A96" w:rsidRPr="00791F37" w:rsidRDefault="00DF7545" w:rsidP="00987D18">
            <w:pPr>
              <w:pStyle w:val="ListParagraph"/>
              <w:numPr>
                <w:ilvl w:val="0"/>
                <w:numId w:val="26"/>
              </w:numPr>
              <w:spacing w:after="0" w:line="259" w:lineRule="auto"/>
              <w:ind w:left="309"/>
              <w:rPr>
                <w:lang w:val="fr-FR"/>
              </w:rPr>
            </w:pPr>
            <w:r w:rsidRPr="00F96437">
              <w:t>Amaghan’eribugha (</w:t>
            </w:r>
            <w:r w:rsidRPr="00105A96">
              <w:rPr>
                <w:i/>
                <w:iCs/>
              </w:rPr>
              <w:t>isiwwasoma</w:t>
            </w:r>
            <w:r w:rsidRPr="00F96437">
              <w:t>)</w:t>
            </w:r>
          </w:p>
        </w:tc>
      </w:tr>
      <w:tr w:rsidR="00CF7385" w:rsidRPr="000D144A" w14:paraId="17DEF3A0" w14:textId="77777777" w:rsidTr="00987D18">
        <w:trPr>
          <w:cantSplit/>
          <w:trHeight w:val="161"/>
        </w:trPr>
        <w:tc>
          <w:tcPr>
            <w:tcW w:w="2448" w:type="dxa"/>
            <w:shd w:val="clear" w:color="auto" w:fill="auto"/>
            <w:noWrap/>
          </w:tcPr>
          <w:p w14:paraId="17BCFE36" w14:textId="6E63BD21" w:rsidR="00CF7385" w:rsidRPr="000D144A" w:rsidRDefault="00CF7385" w:rsidP="00987D18">
            <w:pPr>
              <w:pStyle w:val="ListParagraph"/>
              <w:numPr>
                <w:ilvl w:val="0"/>
                <w:numId w:val="47"/>
              </w:numPr>
              <w:rPr>
                <w:lang w:bidi="fr-FR"/>
              </w:rPr>
            </w:pPr>
            <w:r w:rsidRPr="000D144A">
              <w:t>Iwe</w:t>
            </w:r>
            <w:r w:rsidRPr="000D144A">
              <w:rPr>
                <w:lang w:bidi="fr-FR"/>
              </w:rPr>
              <w:t xml:space="preserve">kutsy’owundi mundu w’oko kihanda chaghu ami sungikako’ebiminyikalo e </w:t>
            </w:r>
            <w:proofErr w:type="gramStart"/>
            <w:r w:rsidRPr="000D144A">
              <w:rPr>
                <w:lang w:bidi="fr-FR"/>
              </w:rPr>
              <w:t>by’ebola ,</w:t>
            </w:r>
            <w:proofErr w:type="gramEnd"/>
            <w:r w:rsidRPr="000D144A">
              <w:rPr>
                <w:lang w:bidi="fr-FR"/>
              </w:rPr>
              <w:t xml:space="preserve"> hayi huka wazira mwangay’okobubalya ?    </w:t>
            </w:r>
          </w:p>
          <w:p w14:paraId="487128C5" w14:textId="77777777" w:rsidR="00CF7385" w:rsidRPr="000D144A" w:rsidRDefault="00CF7385" w:rsidP="00987D18">
            <w:pPr>
              <w:spacing w:after="0" w:line="240" w:lineRule="auto"/>
            </w:pPr>
          </w:p>
        </w:tc>
        <w:tc>
          <w:tcPr>
            <w:tcW w:w="7560" w:type="dxa"/>
            <w:gridSpan w:val="2"/>
            <w:shd w:val="clear" w:color="auto" w:fill="auto"/>
          </w:tcPr>
          <w:p w14:paraId="23D30F12" w14:textId="77777777" w:rsidR="00E07B5A" w:rsidRPr="003B26D3" w:rsidRDefault="00CF7385" w:rsidP="00987D18">
            <w:pPr>
              <w:pStyle w:val="ListParagraph"/>
              <w:numPr>
                <w:ilvl w:val="0"/>
                <w:numId w:val="8"/>
              </w:numPr>
              <w:spacing w:after="0" w:line="259" w:lineRule="auto"/>
              <w:ind w:left="309"/>
              <w:rPr>
                <w:bCs/>
              </w:rPr>
            </w:pPr>
            <w:r w:rsidRPr="003B26D3">
              <w:rPr>
                <w:lang w:bidi="fr-FR"/>
              </w:rPr>
              <w:t xml:space="preserve">Imuki tunzir’ebiminyikalo </w:t>
            </w:r>
            <w:r w:rsidR="00E07B5A" w:rsidRPr="003B26D3">
              <w:rPr>
                <w:lang w:bidi="fr-FR"/>
              </w:rPr>
              <w:t>byokow’ewenu</w:t>
            </w:r>
          </w:p>
          <w:p w14:paraId="080C662C" w14:textId="76B54989" w:rsidR="00CF7385" w:rsidRPr="003B26D3" w:rsidRDefault="00CF7385" w:rsidP="00987D18">
            <w:pPr>
              <w:pStyle w:val="ListParagraph"/>
              <w:numPr>
                <w:ilvl w:val="0"/>
                <w:numId w:val="8"/>
              </w:numPr>
              <w:spacing w:after="0" w:line="259" w:lineRule="auto"/>
              <w:ind w:left="309"/>
              <w:rPr>
                <w:bCs/>
              </w:rPr>
            </w:pPr>
            <w:r w:rsidRPr="003B26D3">
              <w:rPr>
                <w:lang w:bidi="fr-FR"/>
              </w:rPr>
              <w:t>Imukendiy’oko kisenge ch’eriteyi’ebola</w:t>
            </w:r>
            <w:r w:rsidR="003C0A8D" w:rsidRPr="003B26D3">
              <w:rPr>
                <w:b/>
                <w:lang w:bidi="fr-FR"/>
              </w:rPr>
              <w:t>-- Yamibya</w:t>
            </w:r>
            <w:r w:rsidRPr="003B26D3">
              <w:rPr>
                <w:bCs/>
                <w:lang w:bidi="fr-FR"/>
              </w:rPr>
              <w:t xml:space="preserve"> 2 (CTE), labir’oko libulyo 18</w:t>
            </w:r>
          </w:p>
          <w:p w14:paraId="5EB85124" w14:textId="77777777" w:rsidR="00CF7385" w:rsidRPr="003B26D3" w:rsidRDefault="00CF7385" w:rsidP="00987D18">
            <w:pPr>
              <w:pStyle w:val="ListParagraph"/>
              <w:numPr>
                <w:ilvl w:val="0"/>
                <w:numId w:val="8"/>
              </w:numPr>
              <w:spacing w:after="0" w:line="259" w:lineRule="auto"/>
              <w:ind w:left="309"/>
              <w:rPr>
                <w:lang w:val="fr-FR"/>
              </w:rPr>
            </w:pPr>
            <w:r w:rsidRPr="003B26D3">
              <w:rPr>
                <w:lang w:val="fr-FR"/>
              </w:rPr>
              <w:t>Imukiy’oko kilamiro cha serikali (kisenge ch’obunyaghasa, p. ex. : poste de santé, centre de santé, hôpital général de référence, hôpital provincial)</w:t>
            </w:r>
          </w:p>
          <w:p w14:paraId="600DC3E4" w14:textId="77777777" w:rsidR="00CF7385" w:rsidRPr="003B26D3" w:rsidRDefault="00CF7385" w:rsidP="00987D18">
            <w:pPr>
              <w:pStyle w:val="ListParagraph"/>
              <w:numPr>
                <w:ilvl w:val="0"/>
                <w:numId w:val="8"/>
              </w:numPr>
              <w:spacing w:after="0" w:line="259" w:lineRule="auto"/>
              <w:ind w:left="309"/>
              <w:rPr>
                <w:lang w:val="fr-FR"/>
              </w:rPr>
            </w:pPr>
            <w:r w:rsidRPr="003B26D3">
              <w:rPr>
                <w:lang w:val="fr-FR"/>
              </w:rPr>
              <w:t>Imukendiy’oko kilamiro echithe cha serikali (p. ex. : dispensaire, centre médical, polyclinique/clinique)</w:t>
            </w:r>
          </w:p>
          <w:p w14:paraId="0B20FEAA" w14:textId="77777777" w:rsidR="00CF7385" w:rsidRPr="003B26D3" w:rsidRDefault="00CF7385" w:rsidP="00987D18">
            <w:pPr>
              <w:pStyle w:val="ListParagraph"/>
              <w:numPr>
                <w:ilvl w:val="0"/>
                <w:numId w:val="8"/>
              </w:numPr>
              <w:spacing w:after="0" w:line="259" w:lineRule="auto"/>
              <w:ind w:left="309"/>
            </w:pPr>
            <w:r w:rsidRPr="003B26D3">
              <w:rPr>
                <w:rFonts w:eastAsia="Times New Roman"/>
                <w:lang w:bidi="fr-FR"/>
              </w:rPr>
              <w:t>Imukendi saba kuts’eriyoko kisomo</w:t>
            </w:r>
          </w:p>
          <w:p w14:paraId="0BD66467" w14:textId="77777777" w:rsidR="00CF7385" w:rsidRPr="003B26D3" w:rsidRDefault="00CF7385" w:rsidP="00987D18">
            <w:pPr>
              <w:pStyle w:val="ListParagraph"/>
              <w:numPr>
                <w:ilvl w:val="0"/>
                <w:numId w:val="8"/>
              </w:numPr>
              <w:spacing w:after="0" w:line="259" w:lineRule="auto"/>
              <w:ind w:left="309"/>
            </w:pPr>
            <w:r w:rsidRPr="003B26D3">
              <w:rPr>
                <w:lang w:bidi="fr-FR"/>
              </w:rPr>
              <w:t>Imukendiy’oko munganga w’ekiyira</w:t>
            </w:r>
          </w:p>
          <w:p w14:paraId="3AD67013" w14:textId="77777777" w:rsidR="00CF7385" w:rsidRPr="003B26D3" w:rsidRDefault="00CF7385" w:rsidP="00987D18">
            <w:pPr>
              <w:pStyle w:val="ListParagraph"/>
              <w:numPr>
                <w:ilvl w:val="0"/>
                <w:numId w:val="8"/>
              </w:numPr>
              <w:spacing w:after="0" w:line="259" w:lineRule="auto"/>
              <w:ind w:left="309"/>
            </w:pPr>
            <w:r w:rsidRPr="003B26D3">
              <w:rPr>
                <w:lang w:bidi="fr-FR"/>
              </w:rPr>
              <w:t>Ahandi _______________</w:t>
            </w:r>
          </w:p>
          <w:p w14:paraId="4F966CA2" w14:textId="77777777" w:rsidR="00CF7385" w:rsidRPr="003B26D3" w:rsidRDefault="00CF7385" w:rsidP="00987D18">
            <w:pPr>
              <w:pStyle w:val="ListParagraph"/>
              <w:numPr>
                <w:ilvl w:val="0"/>
                <w:numId w:val="8"/>
              </w:numPr>
              <w:spacing w:after="0" w:line="259" w:lineRule="auto"/>
              <w:ind w:left="309"/>
              <w:rPr>
                <w:lang w:val="fr-FR"/>
              </w:rPr>
            </w:pPr>
            <w:r w:rsidRPr="003B26D3">
              <w:rPr>
                <w:lang w:bidi="fr-FR"/>
              </w:rPr>
              <w:t>Sinashi</w:t>
            </w:r>
          </w:p>
          <w:p w14:paraId="58D253A0" w14:textId="77777777" w:rsidR="00105A96" w:rsidRPr="003B26D3" w:rsidRDefault="00DF7545" w:rsidP="00987D18">
            <w:pPr>
              <w:pStyle w:val="ListParagraph"/>
              <w:numPr>
                <w:ilvl w:val="0"/>
                <w:numId w:val="8"/>
              </w:numPr>
              <w:spacing w:after="0" w:line="259" w:lineRule="auto"/>
              <w:ind w:left="309"/>
              <w:rPr>
                <w:lang w:val="fr-FR"/>
              </w:rPr>
            </w:pPr>
            <w:r w:rsidRPr="003B26D3">
              <w:t>Amaghan’eribugha (isiwwasoma)</w:t>
            </w:r>
          </w:p>
        </w:tc>
      </w:tr>
      <w:tr w:rsidR="00CF7385" w:rsidRPr="000D144A" w14:paraId="03E747D6" w14:textId="77777777" w:rsidTr="00987D18">
        <w:trPr>
          <w:cantSplit/>
          <w:trHeight w:val="161"/>
        </w:trPr>
        <w:tc>
          <w:tcPr>
            <w:tcW w:w="2448" w:type="dxa"/>
            <w:shd w:val="clear" w:color="auto" w:fill="auto"/>
            <w:noWrap/>
          </w:tcPr>
          <w:p w14:paraId="5F34F413" w14:textId="77777777" w:rsidR="00CF7385" w:rsidRPr="000D144A" w:rsidRDefault="00CF7385" w:rsidP="00987D18">
            <w:pPr>
              <w:pStyle w:val="ListParagraph"/>
              <w:numPr>
                <w:ilvl w:val="0"/>
                <w:numId w:val="47"/>
              </w:numPr>
            </w:pPr>
            <w:r w:rsidRPr="000D144A">
              <w:rPr>
                <w:lang w:bidi="fr-FR"/>
              </w:rPr>
              <w:t>Ku</w:t>
            </w:r>
            <w:r w:rsidR="0048533C">
              <w:rPr>
                <w:lang w:bidi="fr-FR"/>
              </w:rPr>
              <w:t>n</w:t>
            </w:r>
            <w:r w:rsidRPr="000D144A">
              <w:rPr>
                <w:lang w:bidi="fr-FR"/>
              </w:rPr>
              <w:t>dich’ukanz’eriyeyo oho wangayir’oko buteyi’oko CTE?</w:t>
            </w:r>
          </w:p>
          <w:p w14:paraId="0D846A87" w14:textId="77777777" w:rsidR="00CF7385" w:rsidRPr="000D144A" w:rsidRDefault="00CF7385" w:rsidP="00987D18">
            <w:pPr>
              <w:spacing w:after="0" w:line="240" w:lineRule="auto"/>
              <w:ind w:left="340"/>
              <w:rPr>
                <w:i/>
                <w:lang w:bidi="fr-FR"/>
              </w:rPr>
            </w:pPr>
          </w:p>
        </w:tc>
        <w:tc>
          <w:tcPr>
            <w:tcW w:w="7560" w:type="dxa"/>
            <w:gridSpan w:val="2"/>
            <w:shd w:val="clear" w:color="auto" w:fill="auto"/>
          </w:tcPr>
          <w:p w14:paraId="2BF7668E" w14:textId="77777777" w:rsidR="00CF7385" w:rsidRPr="003B26D3" w:rsidRDefault="00CF7385" w:rsidP="00987D18">
            <w:pPr>
              <w:spacing w:after="0" w:line="259" w:lineRule="auto"/>
              <w:rPr>
                <w:b/>
                <w:bCs/>
              </w:rPr>
            </w:pPr>
            <w:r w:rsidRPr="003B26D3">
              <w:rPr>
                <w:b/>
                <w:bCs/>
                <w:lang w:bidi="fr-FR"/>
              </w:rPr>
              <w:t>(</w:t>
            </w:r>
            <w:r w:rsidRPr="003B26D3">
              <w:rPr>
                <w:b/>
                <w:bCs/>
              </w:rPr>
              <w:t>Isiwa soma</w:t>
            </w:r>
            <w:r w:rsidRPr="003B26D3">
              <w:rPr>
                <w:b/>
                <w:bCs/>
                <w:lang w:bidi="fr-FR"/>
              </w:rPr>
              <w:t>, Sombol’ebihambene na ma subiryo bakendi kuha)</w:t>
            </w:r>
          </w:p>
          <w:p w14:paraId="4D262130"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CTE yiri hali hali</w:t>
            </w:r>
          </w:p>
          <w:p w14:paraId="4AD412D7"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Sinashi eyiri CTE</w:t>
            </w:r>
          </w:p>
          <w:p w14:paraId="44E3AB3B"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Abakoli b’oko CTE sibashi’ekashi yo ndeke</w:t>
            </w:r>
          </w:p>
          <w:p w14:paraId="6D2CCA33"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Abakoli b’oko CTE ni bakalani b’omo bihugho by’ehihya</w:t>
            </w:r>
          </w:p>
          <w:p w14:paraId="6A560993"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 xml:space="preserve">Abakoli b’oko CTE baka teserayo’abandu </w:t>
            </w:r>
          </w:p>
          <w:p w14:paraId="01BA40C5"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Aboshi abakay’oko CTE bakahola</w:t>
            </w:r>
          </w:p>
          <w:p w14:paraId="61537C6A"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 xml:space="preserve">Abandu baka patirayo evirusi by’ebola kundi yiri mutsafu </w:t>
            </w:r>
          </w:p>
          <w:p w14:paraId="5AD8C6D9"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 xml:space="preserve">Abakay’oko CTE bakalighira abangang’eribatobol’evirusi  </w:t>
            </w:r>
          </w:p>
          <w:p w14:paraId="49516998"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Abalwere sibanga poker’abagheni oko CTE</w:t>
            </w:r>
          </w:p>
          <w:p w14:paraId="534CC23C"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Sitwashi ebika lab’oko CTE</w:t>
            </w:r>
          </w:p>
          <w:p w14:paraId="42C465B8"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Abandu b’oko muyi wethu sibanga nilighira</w:t>
            </w:r>
          </w:p>
          <w:p w14:paraId="037F093B"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Ekihanda chayi sichanga nilighira</w:t>
            </w:r>
          </w:p>
          <w:p w14:paraId="3B91D78D" w14:textId="77777777" w:rsidR="00CF7385" w:rsidRPr="003B26D3" w:rsidRDefault="00CF7385" w:rsidP="00987D18">
            <w:pPr>
              <w:pStyle w:val="ListParagraph"/>
              <w:numPr>
                <w:ilvl w:val="0"/>
                <w:numId w:val="43"/>
              </w:numPr>
              <w:tabs>
                <w:tab w:val="left" w:pos="690"/>
              </w:tabs>
              <w:spacing w:after="0" w:line="240" w:lineRule="auto"/>
              <w:rPr>
                <w:rFonts w:ascii="Calibri" w:eastAsia="Times New Roman" w:hAnsi="Calibri" w:cs="Calibri"/>
                <w:lang w:bidi="fr-FR"/>
              </w:rPr>
            </w:pPr>
            <w:r w:rsidRPr="003B26D3">
              <w:rPr>
                <w:rFonts w:ascii="Calibri" w:eastAsia="Times New Roman" w:hAnsi="Calibri" w:cs="Calibri"/>
                <w:lang w:bidi="fr-FR"/>
              </w:rPr>
              <w:t>Eyindi sababu</w:t>
            </w:r>
          </w:p>
          <w:p w14:paraId="65072220" w14:textId="77777777" w:rsidR="00CF7385" w:rsidRPr="003B26D3" w:rsidRDefault="00CF7385" w:rsidP="00987D18">
            <w:pPr>
              <w:pStyle w:val="ListParagraph"/>
              <w:numPr>
                <w:ilvl w:val="0"/>
                <w:numId w:val="43"/>
              </w:numPr>
              <w:tabs>
                <w:tab w:val="left" w:pos="690"/>
              </w:tabs>
              <w:spacing w:after="0" w:line="240" w:lineRule="auto"/>
              <w:rPr>
                <w:lang w:val="fr-FR"/>
              </w:rPr>
            </w:pPr>
            <w:r w:rsidRPr="003B26D3">
              <w:rPr>
                <w:rFonts w:ascii="Calibri" w:eastAsia="Times New Roman" w:hAnsi="Calibri" w:cs="Calibri"/>
                <w:lang w:bidi="fr-FR"/>
              </w:rPr>
              <w:t>Sinashi</w:t>
            </w:r>
          </w:p>
          <w:p w14:paraId="5DB500A9" w14:textId="77777777" w:rsidR="00105A96" w:rsidRPr="003B26D3" w:rsidRDefault="00DF7545" w:rsidP="00987D18">
            <w:pPr>
              <w:pStyle w:val="ListParagraph"/>
              <w:numPr>
                <w:ilvl w:val="0"/>
                <w:numId w:val="43"/>
              </w:numPr>
              <w:tabs>
                <w:tab w:val="left" w:pos="690"/>
              </w:tabs>
              <w:spacing w:after="0" w:line="240" w:lineRule="auto"/>
              <w:rPr>
                <w:lang w:val="fr-FR"/>
              </w:rPr>
            </w:pPr>
            <w:r w:rsidRPr="003B26D3">
              <w:t>Amaghan’eribugha (isiwwasoma)</w:t>
            </w:r>
          </w:p>
        </w:tc>
      </w:tr>
    </w:tbl>
    <w:p w14:paraId="1B5A08B5" w14:textId="77777777" w:rsidR="00987D18" w:rsidRDefault="00987D18">
      <w:r>
        <w:br w:type="page"/>
      </w:r>
    </w:p>
    <w:tbl>
      <w:tblPr>
        <w:tblpPr w:leftFromText="187" w:rightFromText="187" w:vertAnchor="text" w:horzAnchor="margin" w:tblpX="135" w:tblpY="181"/>
        <w:tblOverlap w:val="neve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8"/>
        <w:gridCol w:w="7560"/>
      </w:tblGrid>
      <w:tr w:rsidR="00670A2B" w:rsidRPr="009C45B7" w14:paraId="6A25342B" w14:textId="77777777" w:rsidTr="00987D18">
        <w:trPr>
          <w:cantSplit/>
          <w:trHeight w:val="347"/>
        </w:trPr>
        <w:tc>
          <w:tcPr>
            <w:tcW w:w="10008" w:type="dxa"/>
            <w:gridSpan w:val="2"/>
            <w:shd w:val="clear" w:color="auto" w:fill="D0CECE" w:themeFill="background2" w:themeFillShade="E6"/>
            <w:noWrap/>
            <w:vAlign w:val="center"/>
          </w:tcPr>
          <w:p w14:paraId="5ABB9A8F" w14:textId="089D7339" w:rsidR="00670A2B" w:rsidRPr="009C45B7" w:rsidRDefault="00670A2B" w:rsidP="00987D18">
            <w:pPr>
              <w:tabs>
                <w:tab w:val="left" w:pos="6536"/>
              </w:tabs>
              <w:spacing w:after="0" w:line="240" w:lineRule="auto"/>
              <w:rPr>
                <w:caps/>
              </w:rPr>
            </w:pPr>
            <w:r w:rsidRPr="009C45B7">
              <w:rPr>
                <w:rFonts w:ascii="Calibri" w:hAnsi="Calibri"/>
                <w:b/>
                <w:caps/>
                <w:color w:val="000000"/>
              </w:rPr>
              <w:lastRenderedPageBreak/>
              <w:t xml:space="preserve">Erikwama aba thul’oko mulwere/muholi w’ebola </w:t>
            </w:r>
            <w:r w:rsidR="007225FE" w:rsidRPr="009C45B7">
              <w:rPr>
                <w:rFonts w:ascii="Calibri" w:hAnsi="Calibri"/>
                <w:b/>
                <w:caps/>
                <w:color w:val="000000"/>
              </w:rPr>
              <w:tab/>
            </w:r>
          </w:p>
        </w:tc>
      </w:tr>
      <w:tr w:rsidR="00CF7385" w:rsidRPr="000D144A" w14:paraId="37478164" w14:textId="77777777" w:rsidTr="00987D18">
        <w:trPr>
          <w:cantSplit/>
          <w:trHeight w:val="161"/>
        </w:trPr>
        <w:tc>
          <w:tcPr>
            <w:tcW w:w="2448" w:type="dxa"/>
            <w:shd w:val="clear" w:color="auto" w:fill="auto"/>
            <w:noWrap/>
          </w:tcPr>
          <w:p w14:paraId="304F35C1" w14:textId="6838C857" w:rsidR="00CF7385" w:rsidRPr="000D144A" w:rsidRDefault="00CF7385" w:rsidP="00987D18">
            <w:pPr>
              <w:pStyle w:val="ListParagraph"/>
              <w:numPr>
                <w:ilvl w:val="0"/>
                <w:numId w:val="47"/>
              </w:numPr>
            </w:pPr>
            <w:r w:rsidRPr="000D144A">
              <w:rPr>
                <w:rFonts w:ascii="Calibri" w:eastAsia="Times New Roman" w:hAnsi="Calibri" w:cs="Calibri"/>
                <w:color w:val="000000"/>
                <w:lang w:bidi="fr-FR"/>
              </w:rPr>
              <w:t xml:space="preserve">Unashi ngok’oko abandu aba thul’oko mulwere/muholi w’ebola baka </w:t>
            </w:r>
            <w:proofErr w:type="gramStart"/>
            <w:r w:rsidRPr="000D144A">
              <w:rPr>
                <w:rFonts w:ascii="Calibri" w:eastAsia="Times New Roman" w:hAnsi="Calibri" w:cs="Calibri"/>
                <w:color w:val="000000"/>
                <w:lang w:bidi="fr-FR"/>
              </w:rPr>
              <w:t>kwamawa</w:t>
            </w:r>
            <w:r w:rsidRPr="000D144A">
              <w:rPr>
                <w:rFonts w:ascii="Calibri" w:eastAsia="Times New Roman" w:hAnsi="Calibri" w:cs="Calibri"/>
                <w:color w:val="000000" w:themeColor="text1"/>
                <w:lang w:bidi="fr-FR"/>
              </w:rPr>
              <w:t>(</w:t>
            </w:r>
            <w:proofErr w:type="gramEnd"/>
            <w:r w:rsidRPr="000D144A">
              <w:rPr>
                <w:rFonts w:ascii="Calibri" w:eastAsia="Times New Roman" w:hAnsi="Calibri" w:cs="Calibri"/>
                <w:color w:val="000000" w:themeColor="text1"/>
                <w:lang w:bidi="fr-FR"/>
              </w:rPr>
              <w:t>suivi de contact)</w:t>
            </w:r>
            <w:r w:rsidRPr="000D144A">
              <w:rPr>
                <w:rFonts w:ascii="Calibri" w:eastAsia="Times New Roman" w:hAnsi="Calibri" w:cs="Calibri"/>
                <w:color w:val="000000"/>
                <w:lang w:bidi="fr-FR"/>
              </w:rPr>
              <w:t>?</w:t>
            </w:r>
          </w:p>
        </w:tc>
        <w:tc>
          <w:tcPr>
            <w:tcW w:w="7560" w:type="dxa"/>
            <w:shd w:val="clear" w:color="auto" w:fill="auto"/>
          </w:tcPr>
          <w:p w14:paraId="69CE08AC" w14:textId="77777777" w:rsidR="00CF7385" w:rsidRPr="000D144A" w:rsidRDefault="00CF7385" w:rsidP="00987D18">
            <w:pPr>
              <w:pStyle w:val="ListParagraph"/>
              <w:numPr>
                <w:ilvl w:val="0"/>
                <w:numId w:val="52"/>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Inga</w:t>
            </w:r>
          </w:p>
          <w:p w14:paraId="202FAD57" w14:textId="77777777" w:rsidR="00CF7385" w:rsidRPr="000D144A" w:rsidRDefault="00CF7385" w:rsidP="00987D18">
            <w:pPr>
              <w:pStyle w:val="ListParagraph"/>
              <w:numPr>
                <w:ilvl w:val="0"/>
                <w:numId w:val="52"/>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Iyehe</w:t>
            </w:r>
            <w:r w:rsidRPr="00DC3A39">
              <w:rPr>
                <w:rFonts w:ascii="Calibri" w:eastAsia="Times New Roman" w:hAnsi="Calibri" w:cs="Calibri"/>
                <w:color w:val="000000"/>
                <w:lang w:bidi="fr-FR"/>
              </w:rPr>
              <w:sym w:font="Wingdings" w:char="F0E0"/>
            </w:r>
            <w:r w:rsidRPr="00DC3A39">
              <w:rPr>
                <w:bCs/>
                <w:i/>
                <w:iCs/>
              </w:rPr>
              <w:t xml:space="preserve"> Som’ebinywa mbere sh’erilabir’oko libulyo 25</w:t>
            </w:r>
          </w:p>
          <w:p w14:paraId="6019A9F0" w14:textId="77777777" w:rsidR="00105A96" w:rsidRPr="00105A96" w:rsidRDefault="00CF7385" w:rsidP="00987D18">
            <w:pPr>
              <w:pStyle w:val="ListParagraph"/>
              <w:numPr>
                <w:ilvl w:val="0"/>
                <w:numId w:val="52"/>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Sinashi</w:t>
            </w:r>
            <w:r w:rsidRPr="00DC3A39">
              <w:rPr>
                <w:rFonts w:ascii="Calibri" w:eastAsia="Times New Roman" w:hAnsi="Calibri" w:cs="Calibri"/>
                <w:color w:val="000000"/>
                <w:lang w:bidi="fr-FR"/>
              </w:rPr>
              <w:sym w:font="Wingdings" w:char="F0E0"/>
            </w:r>
            <w:r w:rsidRPr="00DC3A39">
              <w:rPr>
                <w:bCs/>
                <w:i/>
                <w:iCs/>
              </w:rPr>
              <w:t xml:space="preserve"> Som’ebinywa mbere sh’erilabir’oko libulyo 25</w:t>
            </w:r>
          </w:p>
          <w:p w14:paraId="53993307" w14:textId="77777777" w:rsidR="00CF7385" w:rsidRPr="00105A96" w:rsidRDefault="008B6B37" w:rsidP="00987D18">
            <w:pPr>
              <w:pStyle w:val="ListParagraph"/>
              <w:numPr>
                <w:ilvl w:val="0"/>
                <w:numId w:val="52"/>
              </w:numPr>
              <w:tabs>
                <w:tab w:val="left" w:pos="690"/>
              </w:tabs>
              <w:spacing w:after="0" w:line="240" w:lineRule="auto"/>
              <w:rPr>
                <w:rFonts w:ascii="Calibri" w:eastAsia="Times New Roman" w:hAnsi="Calibri" w:cs="Calibri"/>
                <w:color w:val="000000"/>
              </w:rPr>
            </w:pPr>
            <w:r w:rsidRPr="00F96437">
              <w:t>Amaghan’eribugha (</w:t>
            </w:r>
            <w:r w:rsidRPr="00105A96">
              <w:rPr>
                <w:i/>
                <w:iCs/>
              </w:rPr>
              <w:t>isiwwasoma</w:t>
            </w:r>
            <w:r w:rsidRPr="00F96437">
              <w:t>)</w:t>
            </w:r>
          </w:p>
        </w:tc>
      </w:tr>
      <w:tr w:rsidR="0023055B" w:rsidRPr="000D144A" w14:paraId="023939A1" w14:textId="77777777" w:rsidTr="00987D18">
        <w:trPr>
          <w:cantSplit/>
          <w:trHeight w:val="161"/>
        </w:trPr>
        <w:tc>
          <w:tcPr>
            <w:tcW w:w="10008" w:type="dxa"/>
            <w:gridSpan w:val="2"/>
            <w:shd w:val="clear" w:color="auto" w:fill="auto"/>
            <w:noWrap/>
          </w:tcPr>
          <w:p w14:paraId="4D3B97BE" w14:textId="656AB16E" w:rsidR="0023055B" w:rsidRPr="000D144A" w:rsidRDefault="0023055B" w:rsidP="00987D18">
            <w:pPr>
              <w:spacing w:after="0" w:line="240" w:lineRule="auto"/>
            </w:pPr>
            <w:proofErr w:type="gramStart"/>
            <w:r w:rsidRPr="000D144A">
              <w:rPr>
                <w:rFonts w:ascii="Calibri" w:eastAsia="Times New Roman" w:hAnsi="Calibri" w:cs="Calibri"/>
                <w:b/>
                <w:color w:val="000000"/>
                <w:lang w:bidi="fr-FR"/>
              </w:rPr>
              <w:t>Script :</w:t>
            </w:r>
            <w:proofErr w:type="gramEnd"/>
            <w:r w:rsidRPr="000D144A">
              <w:rPr>
                <w:rFonts w:ascii="Calibri" w:eastAsia="Times New Roman" w:hAnsi="Calibri" w:cs="Calibri"/>
                <w:color w:val="000000"/>
                <w:lang w:bidi="fr-FR"/>
              </w:rPr>
              <w:t xml:space="preserve"> Erikwama’abandu abathul’okomulwere/muholi w’ebola  y’endambi’eyo bakoli b’eriwatich’erilwa n’ebola b’abaka handik’amena awa bandu boshi ababya hakuhi kutse kandi aba thul’okiomundu oyo awithe virusi by’ebola by’omo mubiri. Bakabya bakaya ban’omundwoyo kuts’ibabya baka kanya naye buli chiro omo biro makumy’abiri n’echighuma eriminya ngasibendi lwala. </w:t>
            </w:r>
          </w:p>
        </w:tc>
      </w:tr>
      <w:tr w:rsidR="00CF7385" w:rsidRPr="000D144A" w14:paraId="38BB1954" w14:textId="77777777" w:rsidTr="00987D18">
        <w:trPr>
          <w:cantSplit/>
          <w:trHeight w:val="161"/>
        </w:trPr>
        <w:tc>
          <w:tcPr>
            <w:tcW w:w="2448" w:type="dxa"/>
            <w:shd w:val="clear" w:color="auto" w:fill="auto"/>
            <w:noWrap/>
          </w:tcPr>
          <w:p w14:paraId="686494A7" w14:textId="77777777" w:rsidR="00CF7385" w:rsidRPr="000D144A" w:rsidRDefault="00CF7385" w:rsidP="00987D18">
            <w:pPr>
              <w:pStyle w:val="ListParagraph"/>
              <w:numPr>
                <w:ilvl w:val="0"/>
                <w:numId w:val="47"/>
              </w:numPr>
              <w:rPr>
                <w:lang w:bidi="fr-FR"/>
              </w:rPr>
            </w:pPr>
            <w:r w:rsidRPr="000D144A">
              <w:rPr>
                <w:rFonts w:ascii="Calibri" w:eastAsia="Times New Roman" w:hAnsi="Calibri" w:cs="Calibri"/>
                <w:color w:val="000000"/>
                <w:lang w:bidi="fr-FR"/>
              </w:rPr>
              <w:t>Abandu aba thul’oko mulwere/muholi w’ebola bakana kwamaw’oko muyi wenu kwe?</w:t>
            </w:r>
          </w:p>
        </w:tc>
        <w:tc>
          <w:tcPr>
            <w:tcW w:w="7560" w:type="dxa"/>
            <w:shd w:val="clear" w:color="auto" w:fill="auto"/>
          </w:tcPr>
          <w:p w14:paraId="75A7A93A" w14:textId="77777777" w:rsidR="00CF7385" w:rsidRPr="000D144A" w:rsidRDefault="00CF7385" w:rsidP="00987D18">
            <w:pPr>
              <w:pStyle w:val="ListParagraph"/>
              <w:numPr>
                <w:ilvl w:val="0"/>
                <w:numId w:val="31"/>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Inga</w:t>
            </w:r>
          </w:p>
          <w:p w14:paraId="3C140FC1" w14:textId="77777777" w:rsidR="00CF7385" w:rsidRPr="000D144A" w:rsidRDefault="00CF7385" w:rsidP="00987D18">
            <w:pPr>
              <w:pStyle w:val="ListParagraph"/>
              <w:numPr>
                <w:ilvl w:val="0"/>
                <w:numId w:val="31"/>
              </w:numPr>
              <w:tabs>
                <w:tab w:val="left" w:pos="690"/>
              </w:tabs>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Iyehe</w:t>
            </w:r>
          </w:p>
          <w:p w14:paraId="68AD385A" w14:textId="77777777" w:rsidR="00105A96" w:rsidRDefault="00CF7385" w:rsidP="00987D18">
            <w:pPr>
              <w:numPr>
                <w:ilvl w:val="0"/>
                <w:numId w:val="31"/>
              </w:numPr>
              <w:spacing w:after="0" w:line="240" w:lineRule="auto"/>
              <w:contextualSpacing/>
              <w:rPr>
                <w:rFonts w:ascii="Calibri" w:eastAsia="Times New Roman" w:hAnsi="Calibri" w:cs="Calibri"/>
                <w:color w:val="000000"/>
              </w:rPr>
            </w:pPr>
            <w:r w:rsidRPr="000D144A">
              <w:rPr>
                <w:rFonts w:ascii="Calibri" w:eastAsia="Times New Roman" w:hAnsi="Calibri" w:cs="Calibri"/>
                <w:color w:val="000000"/>
                <w:lang w:bidi="fr-FR"/>
              </w:rPr>
              <w:t>Sinashi</w:t>
            </w:r>
          </w:p>
          <w:p w14:paraId="5857BB59" w14:textId="77777777" w:rsidR="00CF7385" w:rsidRPr="00105A96" w:rsidRDefault="00DF7545" w:rsidP="00987D18">
            <w:pPr>
              <w:numPr>
                <w:ilvl w:val="0"/>
                <w:numId w:val="31"/>
              </w:numPr>
              <w:spacing w:after="0" w:line="240" w:lineRule="auto"/>
              <w:contextualSpacing/>
              <w:rPr>
                <w:rFonts w:ascii="Calibri" w:eastAsia="Times New Roman" w:hAnsi="Calibri" w:cs="Calibri"/>
                <w:color w:val="000000"/>
              </w:rPr>
            </w:pPr>
            <w:r w:rsidRPr="00F96437">
              <w:t>Amaghan’eribugha (</w:t>
            </w:r>
            <w:r w:rsidRPr="00105A96">
              <w:rPr>
                <w:i/>
                <w:iCs/>
              </w:rPr>
              <w:t>isiwwasoma</w:t>
            </w:r>
            <w:r w:rsidRPr="00F96437">
              <w:t>)</w:t>
            </w:r>
          </w:p>
        </w:tc>
      </w:tr>
      <w:tr w:rsidR="00CF7385" w:rsidRPr="000D144A" w14:paraId="09C27763" w14:textId="77777777" w:rsidTr="00987D18">
        <w:trPr>
          <w:cantSplit/>
          <w:trHeight w:val="161"/>
        </w:trPr>
        <w:tc>
          <w:tcPr>
            <w:tcW w:w="2448" w:type="dxa"/>
            <w:shd w:val="clear" w:color="auto" w:fill="auto"/>
            <w:noWrap/>
          </w:tcPr>
          <w:p w14:paraId="7CC776BE" w14:textId="77777777" w:rsidR="00CF7385" w:rsidRPr="000D144A" w:rsidRDefault="00CF7385" w:rsidP="00987D18">
            <w:pPr>
              <w:spacing w:after="0" w:line="240" w:lineRule="auto"/>
              <w:ind w:left="360" w:hanging="360"/>
              <w:rPr>
                <w:rFonts w:ascii="Calibri" w:eastAsia="Times New Roman" w:hAnsi="Calibri" w:cs="Calibri"/>
                <w:color w:val="000000"/>
              </w:rPr>
            </w:pPr>
            <w:r>
              <w:rPr>
                <w:lang w:bidi="fr-FR"/>
              </w:rPr>
              <w:t xml:space="preserve">19b. </w:t>
            </w:r>
            <w:r w:rsidRPr="000D144A">
              <w:rPr>
                <w:lang w:bidi="fr-FR"/>
              </w:rPr>
              <w:t xml:space="preserve">Wana biri handikwa chiro kighuma nabakoli abaka watikay’erilwa n’ebola </w:t>
            </w:r>
            <w:proofErr w:type="gramStart"/>
            <w:r w:rsidRPr="000D144A">
              <w:rPr>
                <w:lang w:bidi="fr-FR"/>
              </w:rPr>
              <w:t xml:space="preserve">oko </w:t>
            </w:r>
            <w:r w:rsidRPr="000D144A">
              <w:rPr>
                <w:rFonts w:ascii="Calibri" w:eastAsia="Times New Roman" w:hAnsi="Calibri" w:cs="Calibri"/>
                <w:color w:val="000000"/>
                <w:lang w:bidi="fr-FR"/>
              </w:rPr>
              <w:t xml:space="preserve"> bandu</w:t>
            </w:r>
            <w:proofErr w:type="gramEnd"/>
            <w:r w:rsidRPr="000D144A">
              <w:rPr>
                <w:rFonts w:ascii="Calibri" w:eastAsia="Times New Roman" w:hAnsi="Calibri" w:cs="Calibri"/>
                <w:color w:val="000000"/>
                <w:lang w:bidi="fr-FR"/>
              </w:rPr>
              <w:t xml:space="preserve"> aba thul’oko mulwere/muholi w’ebola ? </w:t>
            </w:r>
          </w:p>
        </w:tc>
        <w:tc>
          <w:tcPr>
            <w:tcW w:w="7560" w:type="dxa"/>
            <w:shd w:val="clear" w:color="auto" w:fill="auto"/>
          </w:tcPr>
          <w:p w14:paraId="0B233EF4" w14:textId="77777777" w:rsidR="00CF7385" w:rsidRPr="003B26D3" w:rsidRDefault="00CF7385" w:rsidP="00987D18">
            <w:pPr>
              <w:pStyle w:val="ListParagraph"/>
              <w:numPr>
                <w:ilvl w:val="0"/>
                <w:numId w:val="41"/>
              </w:numPr>
              <w:tabs>
                <w:tab w:val="left" w:pos="690"/>
              </w:tabs>
              <w:spacing w:after="0" w:line="240" w:lineRule="auto"/>
              <w:rPr>
                <w:rFonts w:ascii="Calibri" w:eastAsia="Times New Roman" w:hAnsi="Calibri" w:cs="Calibri"/>
              </w:rPr>
            </w:pPr>
            <w:r w:rsidRPr="003B26D3">
              <w:rPr>
                <w:rFonts w:ascii="Calibri" w:eastAsia="Times New Roman" w:hAnsi="Calibri" w:cs="Calibri"/>
                <w:lang w:bidi="fr-FR"/>
              </w:rPr>
              <w:t>Inga</w:t>
            </w:r>
          </w:p>
          <w:p w14:paraId="5124B6B5" w14:textId="5D4BDBA1" w:rsidR="00CF7385" w:rsidRPr="003B26D3" w:rsidRDefault="00CF7385" w:rsidP="00987D18">
            <w:pPr>
              <w:pStyle w:val="ListParagraph"/>
              <w:numPr>
                <w:ilvl w:val="0"/>
                <w:numId w:val="41"/>
              </w:numPr>
              <w:tabs>
                <w:tab w:val="left" w:pos="690"/>
              </w:tabs>
              <w:spacing w:after="0" w:line="240" w:lineRule="auto"/>
              <w:rPr>
                <w:rFonts w:ascii="Calibri" w:eastAsia="Times New Roman" w:hAnsi="Calibri" w:cs="Calibri"/>
              </w:rPr>
            </w:pPr>
            <w:r w:rsidRPr="003B26D3">
              <w:rPr>
                <w:rFonts w:ascii="Calibri" w:eastAsia="Times New Roman" w:hAnsi="Calibri" w:cs="Calibri"/>
                <w:lang w:bidi="fr-FR"/>
              </w:rPr>
              <w:t>Iyehe</w:t>
            </w:r>
            <w:r w:rsidRPr="003B26D3">
              <w:rPr>
                <w:rFonts w:ascii="Calibri" w:eastAsia="Times New Roman" w:hAnsi="Calibri" w:cs="Calibri"/>
                <w:lang w:bidi="fr-FR"/>
              </w:rPr>
              <w:sym w:font="Wingdings" w:char="F0E0"/>
            </w:r>
            <w:r w:rsidRPr="003B26D3">
              <w:rPr>
                <w:bCs/>
                <w:i/>
                <w:iCs/>
              </w:rPr>
              <w:t xml:space="preserve"> labir’oko libulyo 24</w:t>
            </w:r>
          </w:p>
          <w:p w14:paraId="4EC61005" w14:textId="602A3A78" w:rsidR="00CF7385" w:rsidRPr="003B26D3" w:rsidRDefault="0099709C" w:rsidP="00987D18">
            <w:pPr>
              <w:numPr>
                <w:ilvl w:val="0"/>
                <w:numId w:val="41"/>
              </w:numPr>
              <w:spacing w:after="0" w:line="240" w:lineRule="auto"/>
              <w:contextualSpacing/>
            </w:pPr>
            <w:r w:rsidRPr="003B26D3">
              <w:rPr>
                <w:rFonts w:ascii="Calibri" w:eastAsia="Times New Roman" w:hAnsi="Calibri" w:cs="Calibri"/>
                <w:lang w:bidi="fr-FR"/>
              </w:rPr>
              <w:t>Sinashi</w:t>
            </w:r>
            <w:r w:rsidRPr="003B26D3">
              <w:rPr>
                <w:rFonts w:ascii="Calibri" w:eastAsia="Times New Roman" w:hAnsi="Calibri" w:cs="Calibri"/>
                <w:lang w:bidi="fr-FR"/>
              </w:rPr>
              <w:sym w:font="Wingdings" w:char="F0E0"/>
            </w:r>
            <w:r w:rsidRPr="003B26D3">
              <w:rPr>
                <w:bCs/>
                <w:i/>
                <w:iCs/>
              </w:rPr>
              <w:t xml:space="preserve"> labir’oko libulyo 24</w:t>
            </w:r>
          </w:p>
          <w:p w14:paraId="044297B4" w14:textId="11533427" w:rsidR="0099709C" w:rsidRPr="003B26D3" w:rsidRDefault="0099709C" w:rsidP="00987D18">
            <w:pPr>
              <w:numPr>
                <w:ilvl w:val="0"/>
                <w:numId w:val="41"/>
              </w:numPr>
              <w:spacing w:after="0" w:line="240" w:lineRule="auto"/>
              <w:contextualSpacing/>
            </w:pPr>
            <w:r w:rsidRPr="003B26D3">
              <w:t>Amaghan’eribugha (</w:t>
            </w:r>
            <w:r w:rsidRPr="003B26D3">
              <w:rPr>
                <w:i/>
                <w:iCs/>
              </w:rPr>
              <w:t>isiwwasoma</w:t>
            </w:r>
            <w:r w:rsidRPr="003B26D3">
              <w:t>)</w:t>
            </w:r>
          </w:p>
        </w:tc>
      </w:tr>
      <w:tr w:rsidR="00CF7385" w:rsidRPr="000D144A" w14:paraId="66B78AF1" w14:textId="77777777" w:rsidTr="00987D18">
        <w:trPr>
          <w:cantSplit/>
          <w:trHeight w:val="161"/>
        </w:trPr>
        <w:tc>
          <w:tcPr>
            <w:tcW w:w="2448" w:type="dxa"/>
            <w:shd w:val="clear" w:color="auto" w:fill="auto"/>
            <w:noWrap/>
          </w:tcPr>
          <w:p w14:paraId="046ABDC7" w14:textId="77777777" w:rsidR="00CF7385" w:rsidRPr="000D144A" w:rsidRDefault="00CF7385" w:rsidP="00987D18">
            <w:pPr>
              <w:pStyle w:val="ListParagraph"/>
              <w:numPr>
                <w:ilvl w:val="0"/>
                <w:numId w:val="47"/>
              </w:numPr>
              <w:rPr>
                <w:rFonts w:ascii="Calibri" w:eastAsia="Times New Roman" w:hAnsi="Calibri" w:cs="Calibri"/>
                <w:color w:val="000000"/>
              </w:rPr>
            </w:pPr>
            <w:r w:rsidRPr="000D144A">
              <w:t xml:space="preserve">Oko ndambi bakubwira ngoko bakendi handik’amena waghu oko bandu balya thuloko mundu yulwer’ebola, muwana ligh’omundu abye akas’ewaghu omobiro amakumumy’abiri nechighuma akapim’omuliro womubiri waghu neri kubulya ngasighuta langir’ebiminyikalo by’obukoni </w:t>
            </w:r>
            <w:proofErr w:type="gramStart"/>
            <w:r w:rsidRPr="000D144A">
              <w:t>bw’ebola ?</w:t>
            </w:r>
            <w:proofErr w:type="gramEnd"/>
            <w:r w:rsidRPr="000D144A">
              <w:t> </w:t>
            </w:r>
          </w:p>
        </w:tc>
        <w:tc>
          <w:tcPr>
            <w:tcW w:w="7560" w:type="dxa"/>
            <w:shd w:val="clear" w:color="auto" w:fill="auto"/>
          </w:tcPr>
          <w:p w14:paraId="0DFF203C" w14:textId="77777777" w:rsidR="00CF7385" w:rsidRPr="003B26D3" w:rsidRDefault="00CF7385" w:rsidP="00987D18">
            <w:pPr>
              <w:pStyle w:val="ListParagraph"/>
              <w:numPr>
                <w:ilvl w:val="0"/>
                <w:numId w:val="44"/>
              </w:numPr>
              <w:tabs>
                <w:tab w:val="left" w:pos="690"/>
              </w:tabs>
              <w:spacing w:after="0" w:line="240" w:lineRule="auto"/>
              <w:rPr>
                <w:rFonts w:ascii="Calibri" w:eastAsia="Times New Roman" w:hAnsi="Calibri" w:cs="Calibri"/>
              </w:rPr>
            </w:pPr>
            <w:r w:rsidRPr="003B26D3">
              <w:rPr>
                <w:rFonts w:ascii="Calibri" w:eastAsia="Times New Roman" w:hAnsi="Calibri" w:cs="Calibri"/>
                <w:lang w:bidi="fr-FR"/>
              </w:rPr>
              <w:t>Inga</w:t>
            </w:r>
          </w:p>
          <w:p w14:paraId="0F846655" w14:textId="77777777" w:rsidR="00CF7385" w:rsidRPr="003B26D3" w:rsidRDefault="00CF7385" w:rsidP="00987D18">
            <w:pPr>
              <w:pStyle w:val="ListParagraph"/>
              <w:numPr>
                <w:ilvl w:val="0"/>
                <w:numId w:val="44"/>
              </w:numPr>
              <w:spacing w:after="0" w:line="240" w:lineRule="auto"/>
            </w:pPr>
            <w:r w:rsidRPr="003B26D3">
              <w:rPr>
                <w:rFonts w:ascii="Calibri" w:eastAsia="Times New Roman" w:hAnsi="Calibri" w:cs="Calibri"/>
                <w:lang w:bidi="fr-FR"/>
              </w:rPr>
              <w:t>Iyehe</w:t>
            </w:r>
            <w:r w:rsidRPr="003B26D3">
              <w:rPr>
                <w:rFonts w:ascii="Calibri" w:eastAsia="Times New Roman" w:hAnsi="Calibri" w:cs="Calibri"/>
                <w:lang w:bidi="fr-FR"/>
              </w:rPr>
              <w:sym w:font="Wingdings" w:char="F0E0"/>
            </w:r>
            <w:r w:rsidRPr="003B26D3">
              <w:rPr>
                <w:i/>
                <w:iCs/>
              </w:rPr>
              <w:t xml:space="preserve"> labir’oko libulyo </w:t>
            </w:r>
            <w:r w:rsidRPr="003B26D3">
              <w:rPr>
                <w:i/>
                <w:iCs/>
                <w:lang w:bidi="fr-FR"/>
              </w:rPr>
              <w:t>23</w:t>
            </w:r>
          </w:p>
          <w:p w14:paraId="543A9EED" w14:textId="228AA0C5" w:rsidR="003C5B60" w:rsidRPr="003B26D3" w:rsidRDefault="003C5B60" w:rsidP="00987D18">
            <w:pPr>
              <w:numPr>
                <w:ilvl w:val="0"/>
                <w:numId w:val="44"/>
              </w:numPr>
              <w:spacing w:after="0" w:line="240" w:lineRule="auto"/>
              <w:contextualSpacing/>
            </w:pPr>
            <w:r w:rsidRPr="003B26D3">
              <w:rPr>
                <w:rFonts w:ascii="Calibri" w:eastAsia="Times New Roman" w:hAnsi="Calibri" w:cs="Calibri"/>
                <w:lang w:bidi="fr-FR"/>
              </w:rPr>
              <w:t>Sinashi</w:t>
            </w:r>
            <w:r w:rsidRPr="003B26D3">
              <w:rPr>
                <w:rFonts w:ascii="Calibri" w:eastAsia="Times New Roman" w:hAnsi="Calibri" w:cs="Calibri"/>
                <w:lang w:bidi="fr-FR"/>
              </w:rPr>
              <w:sym w:font="Wingdings" w:char="F0E0"/>
            </w:r>
            <w:r w:rsidRPr="003B26D3">
              <w:rPr>
                <w:bCs/>
                <w:i/>
                <w:iCs/>
              </w:rPr>
              <w:t xml:space="preserve"> labir’oko libulyo 24)</w:t>
            </w:r>
          </w:p>
          <w:p w14:paraId="413D461D" w14:textId="3B46578B" w:rsidR="00CF7385" w:rsidRPr="003B26D3" w:rsidRDefault="00106FF9" w:rsidP="00987D18">
            <w:pPr>
              <w:suppressAutoHyphens/>
              <w:autoSpaceDN w:val="0"/>
              <w:spacing w:after="0" w:line="240" w:lineRule="auto"/>
              <w:textAlignment w:val="baseline"/>
            </w:pPr>
            <w:r w:rsidRPr="003B26D3">
              <w:t xml:space="preserve">4.  </w:t>
            </w:r>
            <w:r w:rsidR="003B26D3" w:rsidRPr="003B26D3">
              <w:t xml:space="preserve"> </w:t>
            </w:r>
            <w:r w:rsidRPr="003B26D3">
              <w:t xml:space="preserve"> </w:t>
            </w:r>
            <w:r w:rsidR="003C5B60" w:rsidRPr="003B26D3">
              <w:t>Amaghan’eribugha (</w:t>
            </w:r>
            <w:r w:rsidR="003C5B60" w:rsidRPr="003B26D3">
              <w:rPr>
                <w:i/>
                <w:iCs/>
              </w:rPr>
              <w:t>isiwwasoma</w:t>
            </w:r>
            <w:r w:rsidR="003C5B60" w:rsidRPr="003B26D3">
              <w:t>)</w:t>
            </w:r>
          </w:p>
        </w:tc>
      </w:tr>
      <w:tr w:rsidR="00CF7385" w:rsidRPr="000D144A" w14:paraId="4E232EA3" w14:textId="77777777" w:rsidTr="00987D18">
        <w:trPr>
          <w:cantSplit/>
          <w:trHeight w:val="161"/>
        </w:trPr>
        <w:tc>
          <w:tcPr>
            <w:tcW w:w="2448" w:type="dxa"/>
            <w:shd w:val="clear" w:color="auto" w:fill="auto"/>
            <w:noWrap/>
          </w:tcPr>
          <w:p w14:paraId="2A5A3989" w14:textId="77777777" w:rsidR="00CF7385" w:rsidRPr="003B26D3" w:rsidRDefault="00CF7385" w:rsidP="00987D18">
            <w:pPr>
              <w:pStyle w:val="ListParagraph"/>
              <w:numPr>
                <w:ilvl w:val="0"/>
                <w:numId w:val="47"/>
              </w:numPr>
            </w:pPr>
            <w:r w:rsidRPr="003B26D3">
              <w:rPr>
                <w:lang w:bidi="fr-FR"/>
              </w:rPr>
              <w:t xml:space="preserve">Mubya laba </w:t>
            </w:r>
            <w:proofErr w:type="gramStart"/>
            <w:r w:rsidRPr="003B26D3">
              <w:rPr>
                <w:lang w:bidi="fr-FR"/>
              </w:rPr>
              <w:t>biti ?</w:t>
            </w:r>
            <w:proofErr w:type="gramEnd"/>
            <w:r w:rsidRPr="003B26D3">
              <w:rPr>
                <w:lang w:bidi="fr-FR"/>
              </w:rPr>
              <w:t xml:space="preserve"> </w:t>
            </w:r>
          </w:p>
        </w:tc>
        <w:tc>
          <w:tcPr>
            <w:tcW w:w="7560" w:type="dxa"/>
            <w:shd w:val="clear" w:color="auto" w:fill="auto"/>
          </w:tcPr>
          <w:p w14:paraId="625E0B84" w14:textId="77777777" w:rsidR="00CF7385" w:rsidRPr="003B26D3" w:rsidRDefault="00CF7385" w:rsidP="00987D18">
            <w:pPr>
              <w:pStyle w:val="ListParagraph"/>
              <w:numPr>
                <w:ilvl w:val="0"/>
                <w:numId w:val="32"/>
              </w:numPr>
              <w:spacing w:after="0" w:line="240" w:lineRule="auto"/>
              <w:rPr>
                <w:rFonts w:ascii="Calibri" w:eastAsia="Times New Roman" w:hAnsi="Calibri" w:cs="Calibri"/>
              </w:rPr>
            </w:pPr>
            <w:r w:rsidRPr="003B26D3">
              <w:rPr>
                <w:rFonts w:ascii="Calibri" w:eastAsia="Times New Roman" w:hAnsi="Calibri" w:cs="Calibri"/>
                <w:lang w:bidi="fr-FR"/>
              </w:rPr>
              <w:t>Mubya laba ndeke</w:t>
            </w:r>
          </w:p>
          <w:p w14:paraId="4CECC37C" w14:textId="77777777" w:rsidR="00CF7385" w:rsidRPr="003B26D3" w:rsidRDefault="00CF7385" w:rsidP="00987D18">
            <w:pPr>
              <w:pStyle w:val="ListParagraph"/>
              <w:numPr>
                <w:ilvl w:val="0"/>
                <w:numId w:val="32"/>
              </w:numPr>
              <w:spacing w:after="0" w:line="240" w:lineRule="auto"/>
              <w:rPr>
                <w:rFonts w:ascii="Calibri" w:eastAsia="Times New Roman" w:hAnsi="Calibri" w:cs="Calibri"/>
              </w:rPr>
            </w:pPr>
            <w:r w:rsidRPr="003B26D3">
              <w:rPr>
                <w:rFonts w:ascii="Calibri" w:eastAsia="Times New Roman" w:hAnsi="Calibri" w:cs="Calibri"/>
                <w:lang w:bidi="fr-FR"/>
              </w:rPr>
              <w:t xml:space="preserve">Mubitha laba ndeke </w:t>
            </w:r>
            <w:r w:rsidRPr="003B26D3">
              <w:rPr>
                <w:rFonts w:ascii="Calibri" w:eastAsia="Times New Roman" w:hAnsi="Calibri" w:cs="Calibri"/>
                <w:lang w:bidi="fr-FR"/>
              </w:rPr>
              <w:sym w:font="Wingdings" w:char="F0E0"/>
            </w:r>
            <w:r w:rsidRPr="003B26D3">
              <w:rPr>
                <w:rFonts w:ascii="Calibri" w:eastAsia="Times New Roman" w:hAnsi="Calibri" w:cs="Calibri"/>
                <w:bCs/>
                <w:i/>
                <w:iCs/>
                <w:lang w:bidi="fr-FR"/>
              </w:rPr>
              <w:t>labir’oko 22b</w:t>
            </w:r>
          </w:p>
          <w:p w14:paraId="3214418B" w14:textId="2DEFBB0E" w:rsidR="00CF7385" w:rsidRPr="003B26D3" w:rsidRDefault="00F05E45" w:rsidP="00987D18">
            <w:pPr>
              <w:pStyle w:val="ListParagraph"/>
              <w:numPr>
                <w:ilvl w:val="0"/>
                <w:numId w:val="32"/>
              </w:numPr>
              <w:spacing w:after="0" w:line="240" w:lineRule="auto"/>
              <w:rPr>
                <w:rFonts w:ascii="Calibri" w:eastAsia="Times New Roman" w:hAnsi="Calibri" w:cs="Calibri"/>
              </w:rPr>
            </w:pPr>
            <w:proofErr w:type="gramStart"/>
            <w:r w:rsidRPr="003B26D3">
              <w:rPr>
                <w:rFonts w:ascii="Calibri" w:eastAsia="Times New Roman" w:hAnsi="Calibri" w:cs="Calibri"/>
                <w:lang w:bidi="fr-FR"/>
              </w:rPr>
              <w:t>Amaghan’</w:t>
            </w:r>
            <w:r w:rsidR="003C5B60" w:rsidRPr="003B26D3">
              <w:rPr>
                <w:rFonts w:ascii="Calibri" w:eastAsia="Times New Roman" w:hAnsi="Calibri" w:cs="Calibri"/>
                <w:lang w:bidi="fr-FR"/>
              </w:rPr>
              <w:t>eribugha(</w:t>
            </w:r>
            <w:proofErr w:type="gramEnd"/>
            <w:r w:rsidR="003C5B60" w:rsidRPr="003B26D3">
              <w:rPr>
                <w:rFonts w:ascii="Calibri" w:eastAsia="Times New Roman" w:hAnsi="Calibri" w:cs="Calibri"/>
                <w:lang w:bidi="fr-FR"/>
              </w:rPr>
              <w:t>Isiwasoma)</w:t>
            </w:r>
          </w:p>
        </w:tc>
      </w:tr>
      <w:tr w:rsidR="00CF7385" w:rsidRPr="000D144A" w14:paraId="021DC87E" w14:textId="77777777" w:rsidTr="00987D18">
        <w:trPr>
          <w:cantSplit/>
          <w:trHeight w:val="1152"/>
        </w:trPr>
        <w:tc>
          <w:tcPr>
            <w:tcW w:w="2448" w:type="dxa"/>
            <w:shd w:val="clear" w:color="auto" w:fill="auto"/>
            <w:noWrap/>
          </w:tcPr>
          <w:p w14:paraId="36C10572" w14:textId="33961CAF" w:rsidR="00CF7385" w:rsidRPr="000D144A" w:rsidRDefault="00CF7385" w:rsidP="00987D18">
            <w:pPr>
              <w:pStyle w:val="ListParagraph"/>
              <w:numPr>
                <w:ilvl w:val="0"/>
                <w:numId w:val="47"/>
              </w:numPr>
            </w:pPr>
            <w:r w:rsidRPr="000D144A">
              <w:rPr>
                <w:lang w:bidi="fr-FR"/>
              </w:rPr>
              <w:lastRenderedPageBreak/>
              <w:t xml:space="preserve">Uthyambu mubya laba [ ndeke]. </w:t>
            </w:r>
            <w:r w:rsidRPr="000D144A">
              <w:rPr>
                <w:rFonts w:ascii="Calibri" w:eastAsia="Times New Roman" w:hAnsi="Calibri" w:cs="Calibri"/>
                <w:color w:val="000000"/>
                <w:lang w:bidi="fr-FR"/>
              </w:rPr>
              <w:t xml:space="preserve"> Wangana ni kanirya </w:t>
            </w:r>
            <w:proofErr w:type="gramStart"/>
            <w:r w:rsidRPr="000D144A">
              <w:rPr>
                <w:rFonts w:ascii="Calibri" w:eastAsia="Times New Roman" w:hAnsi="Calibri" w:cs="Calibri"/>
                <w:color w:val="000000"/>
                <w:lang w:bidi="fr-FR"/>
              </w:rPr>
              <w:t>buli ?</w:t>
            </w:r>
            <w:proofErr w:type="gramEnd"/>
            <w:r w:rsidRPr="000D144A">
              <w:rPr>
                <w:rFonts w:ascii="Calibri" w:eastAsia="Times New Roman" w:hAnsi="Calibri" w:cs="Calibri"/>
                <w:color w:val="000000"/>
                <w:lang w:bidi="fr-FR"/>
              </w:rPr>
              <w:t xml:space="preserve"> Echaleka ibya laba ndeke nichi?</w:t>
            </w:r>
          </w:p>
        </w:tc>
        <w:tc>
          <w:tcPr>
            <w:tcW w:w="7560" w:type="dxa"/>
            <w:shd w:val="clear" w:color="auto" w:fill="auto"/>
          </w:tcPr>
          <w:p w14:paraId="25FAC546" w14:textId="77777777" w:rsidR="00CF7385" w:rsidRPr="000D144A" w:rsidRDefault="00CF7385" w:rsidP="00987D18">
            <w:p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Mubya laba ndeke</w:t>
            </w:r>
          </w:p>
          <w:p w14:paraId="206EE69F" w14:textId="77777777" w:rsidR="00CF7385" w:rsidRDefault="00CF7385" w:rsidP="00987D18">
            <w:pPr>
              <w:spacing w:after="0" w:line="240" w:lineRule="auto"/>
              <w:contextualSpacing/>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_ __________________________</w:t>
            </w:r>
          </w:p>
          <w:p w14:paraId="59923395" w14:textId="77777777" w:rsidR="00CF7385" w:rsidRDefault="00CF7385" w:rsidP="00987D18">
            <w:pPr>
              <w:spacing w:after="0" w:line="240" w:lineRule="auto"/>
              <w:contextualSpacing/>
              <w:rPr>
                <w:rFonts w:ascii="Calibri" w:eastAsia="Times New Roman" w:hAnsi="Calibri" w:cs="Calibri"/>
                <w:color w:val="000000"/>
                <w:lang w:bidi="fr-FR"/>
              </w:rPr>
            </w:pPr>
          </w:p>
          <w:p w14:paraId="58D1C274" w14:textId="77777777" w:rsidR="00CF7385" w:rsidRPr="00C63053" w:rsidRDefault="00CF7385" w:rsidP="00987D18">
            <w:pPr>
              <w:spacing w:after="0" w:line="240" w:lineRule="auto"/>
              <w:contextualSpacing/>
              <w:rPr>
                <w:rFonts w:ascii="Calibri" w:eastAsia="Times New Roman" w:hAnsi="Calibri" w:cs="Calibri"/>
                <w:b/>
                <w:caps/>
                <w:color w:val="000000"/>
              </w:rPr>
            </w:pPr>
            <w:r w:rsidRPr="00C63053">
              <w:rPr>
                <w:b/>
                <w:i/>
                <w:iCs/>
                <w:caps/>
              </w:rPr>
              <w:t>Labir’oko 23</w:t>
            </w:r>
          </w:p>
        </w:tc>
      </w:tr>
      <w:tr w:rsidR="00CF7385" w:rsidRPr="000D144A" w14:paraId="7C50220E" w14:textId="77777777" w:rsidTr="00987D18">
        <w:trPr>
          <w:cantSplit/>
          <w:trHeight w:val="1067"/>
        </w:trPr>
        <w:tc>
          <w:tcPr>
            <w:tcW w:w="2448" w:type="dxa"/>
            <w:shd w:val="clear" w:color="auto" w:fill="auto"/>
            <w:noWrap/>
          </w:tcPr>
          <w:p w14:paraId="4BA12FE9" w14:textId="712245AC" w:rsidR="00CF7385" w:rsidRPr="00E717F7" w:rsidRDefault="00CF7385" w:rsidP="006C3E00">
            <w:pPr>
              <w:spacing w:after="0" w:line="240" w:lineRule="auto"/>
              <w:ind w:left="360" w:hanging="360"/>
            </w:pPr>
            <w:r>
              <w:rPr>
                <w:lang w:bidi="fr-FR"/>
              </w:rPr>
              <w:t xml:space="preserve">22b. </w:t>
            </w:r>
            <w:r w:rsidRPr="000D144A">
              <w:rPr>
                <w:lang w:bidi="fr-FR"/>
              </w:rPr>
              <w:t xml:space="preserve">Uthyambu mubitha laba ndeke [muhanda]. </w:t>
            </w:r>
            <w:r w:rsidRPr="000D144A">
              <w:rPr>
                <w:rFonts w:ascii="Calibri" w:eastAsia="Times New Roman" w:hAnsi="Calibri" w:cs="Calibri"/>
                <w:color w:val="000000"/>
                <w:lang w:bidi="fr-FR"/>
              </w:rPr>
              <w:t xml:space="preserve"> Wangana ni kanirya </w:t>
            </w:r>
            <w:proofErr w:type="gramStart"/>
            <w:r w:rsidRPr="000D144A">
              <w:rPr>
                <w:rFonts w:ascii="Calibri" w:eastAsia="Times New Roman" w:hAnsi="Calibri" w:cs="Calibri"/>
                <w:color w:val="000000"/>
                <w:lang w:bidi="fr-FR"/>
              </w:rPr>
              <w:t>buli ?</w:t>
            </w:r>
            <w:proofErr w:type="gramEnd"/>
            <w:r w:rsidRPr="000D144A">
              <w:rPr>
                <w:rFonts w:ascii="Calibri" w:eastAsia="Times New Roman" w:hAnsi="Calibri" w:cs="Calibri"/>
                <w:color w:val="000000"/>
                <w:lang w:bidi="fr-FR"/>
              </w:rPr>
              <w:t xml:space="preserve"> </w:t>
            </w:r>
            <w:r w:rsidRPr="00E717F7">
              <w:rPr>
                <w:rFonts w:ascii="Calibri" w:hAnsi="Calibri"/>
                <w:color w:val="000000"/>
              </w:rPr>
              <w:t xml:space="preserve">Echaleka ibitha laba ndeke </w:t>
            </w:r>
            <w:r w:rsidRPr="000D144A">
              <w:rPr>
                <w:rFonts w:ascii="Calibri" w:eastAsia="Times New Roman" w:hAnsi="Calibri" w:cs="Calibri"/>
                <w:color w:val="000000"/>
                <w:lang w:bidi="fr-FR"/>
              </w:rPr>
              <w:t>nichi</w:t>
            </w:r>
            <w:r w:rsidRPr="00E717F7">
              <w:rPr>
                <w:rFonts w:ascii="Calibri" w:hAnsi="Calibri"/>
                <w:color w:val="000000"/>
              </w:rPr>
              <w:t>?</w:t>
            </w:r>
          </w:p>
        </w:tc>
        <w:tc>
          <w:tcPr>
            <w:tcW w:w="7560" w:type="dxa"/>
            <w:shd w:val="clear" w:color="auto" w:fill="auto"/>
          </w:tcPr>
          <w:p w14:paraId="01B7E8F3" w14:textId="77777777" w:rsidR="00CF7385" w:rsidRPr="000D144A" w:rsidRDefault="00CF7385" w:rsidP="00987D18">
            <w:p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Mubitha laba ndeke</w:t>
            </w:r>
          </w:p>
          <w:p w14:paraId="07705A98" w14:textId="77777777" w:rsidR="00CF7385" w:rsidRPr="000D144A" w:rsidRDefault="00CF7385" w:rsidP="00987D18">
            <w:pPr>
              <w:spacing w:after="0" w:line="240" w:lineRule="auto"/>
              <w:contextualSpacing/>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_</w:t>
            </w:r>
          </w:p>
        </w:tc>
      </w:tr>
      <w:tr w:rsidR="00CF7385" w:rsidRPr="000D144A" w14:paraId="073FAECE" w14:textId="77777777" w:rsidTr="00987D18">
        <w:trPr>
          <w:cantSplit/>
          <w:trHeight w:val="161"/>
        </w:trPr>
        <w:tc>
          <w:tcPr>
            <w:tcW w:w="2448" w:type="dxa"/>
            <w:shd w:val="clear" w:color="auto" w:fill="auto"/>
            <w:noWrap/>
          </w:tcPr>
          <w:p w14:paraId="293763B2" w14:textId="7AC2CD08" w:rsidR="00CF7385" w:rsidRPr="000D144A" w:rsidRDefault="00CF7385" w:rsidP="00987D18">
            <w:pPr>
              <w:pStyle w:val="ListParagraph"/>
              <w:numPr>
                <w:ilvl w:val="0"/>
                <w:numId w:val="47"/>
              </w:numPr>
              <w:rPr>
                <w:rFonts w:ascii="Calibri" w:eastAsia="Times New Roman" w:hAnsi="Calibri" w:cs="Calibri"/>
                <w:color w:val="000000"/>
              </w:rPr>
            </w:pPr>
            <w:r w:rsidRPr="000D144A">
              <w:rPr>
                <w:rFonts w:ascii="Calibri" w:eastAsia="Times New Roman" w:hAnsi="Calibri" w:cs="Calibri"/>
                <w:color w:val="000000"/>
                <w:lang w:bidi="fr-FR"/>
              </w:rPr>
              <w:t xml:space="preserve">Wamibya iwuthita ligha, echa leka </w:t>
            </w:r>
            <w:proofErr w:type="gramStart"/>
            <w:r w:rsidRPr="000D144A">
              <w:rPr>
                <w:rFonts w:ascii="Calibri" w:eastAsia="Times New Roman" w:hAnsi="Calibri" w:cs="Calibri"/>
                <w:color w:val="000000"/>
                <w:lang w:bidi="fr-FR"/>
              </w:rPr>
              <w:t>nichi ?</w:t>
            </w:r>
            <w:proofErr w:type="gramEnd"/>
            <w:r w:rsidRPr="000D144A">
              <w:rPr>
                <w:rFonts w:ascii="Calibri" w:eastAsia="Times New Roman" w:hAnsi="Calibri" w:cs="Calibri"/>
                <w:color w:val="000000"/>
                <w:lang w:bidi="fr-FR"/>
              </w:rPr>
              <w:t xml:space="preserve"> </w:t>
            </w:r>
          </w:p>
          <w:p w14:paraId="4CF86E84" w14:textId="77777777" w:rsidR="00CF7385" w:rsidRPr="000D144A" w:rsidRDefault="00CF7385" w:rsidP="00987D18">
            <w:pPr>
              <w:spacing w:after="0" w:line="240" w:lineRule="auto"/>
              <w:ind w:hanging="360"/>
              <w:rPr>
                <w:rFonts w:ascii="Calibri" w:eastAsia="Times New Roman" w:hAnsi="Calibri" w:cs="Calibri"/>
                <w:color w:val="000000"/>
              </w:rPr>
            </w:pPr>
          </w:p>
        </w:tc>
        <w:tc>
          <w:tcPr>
            <w:tcW w:w="7560" w:type="dxa"/>
            <w:shd w:val="clear" w:color="auto" w:fill="auto"/>
          </w:tcPr>
          <w:p w14:paraId="71B4A966" w14:textId="77777777" w:rsidR="00CF7385" w:rsidRPr="00305B08" w:rsidRDefault="00CF7385" w:rsidP="00987D18">
            <w:pPr>
              <w:spacing w:after="0" w:line="259" w:lineRule="auto"/>
              <w:rPr>
                <w:b/>
                <w:bCs/>
              </w:rPr>
            </w:pPr>
            <w:r w:rsidRPr="00305B08">
              <w:rPr>
                <w:b/>
                <w:bCs/>
                <w:i/>
                <w:lang w:bidi="fr-FR"/>
              </w:rPr>
              <w:t>(</w:t>
            </w:r>
            <w:r w:rsidRPr="00305B08">
              <w:rPr>
                <w:b/>
                <w:bCs/>
                <w:i/>
              </w:rPr>
              <w:t xml:space="preserve">Isiwa </w:t>
            </w:r>
            <w:proofErr w:type="gramStart"/>
            <w:r w:rsidRPr="00305B08">
              <w:rPr>
                <w:b/>
                <w:bCs/>
                <w:i/>
              </w:rPr>
              <w:t>soma</w:t>
            </w:r>
            <w:r w:rsidRPr="00305B08">
              <w:rPr>
                <w:b/>
                <w:bCs/>
                <w:i/>
                <w:lang w:bidi="fr-FR"/>
              </w:rPr>
              <w:t>,Sombol’ebihambene</w:t>
            </w:r>
            <w:proofErr w:type="gramEnd"/>
            <w:r w:rsidRPr="00305B08">
              <w:rPr>
                <w:b/>
                <w:bCs/>
                <w:i/>
                <w:lang w:bidi="fr-FR"/>
              </w:rPr>
              <w:t xml:space="preserve"> na ma subiryo bakendi kuha)</w:t>
            </w:r>
          </w:p>
          <w:p w14:paraId="3AD39A07" w14:textId="77777777" w:rsidR="00CF7385" w:rsidRPr="000D144A" w:rsidRDefault="00CF7385" w:rsidP="00987D18">
            <w:pPr>
              <w:pStyle w:val="ListParagraph"/>
              <w:numPr>
                <w:ilvl w:val="0"/>
                <w:numId w:val="22"/>
              </w:numPr>
              <w:spacing w:after="0" w:line="259" w:lineRule="auto"/>
            </w:pPr>
            <w:proofErr w:type="gramStart"/>
            <w:r w:rsidRPr="000D144A">
              <w:rPr>
                <w:lang w:bidi="fr-FR"/>
              </w:rPr>
              <w:t xml:space="preserve">Sinashi </w:t>
            </w:r>
            <w:r w:rsidRPr="000D144A">
              <w:rPr>
                <w:rFonts w:ascii="Calibri" w:eastAsia="Times New Roman" w:hAnsi="Calibri" w:cs="Calibri"/>
                <w:color w:val="000000"/>
                <w:lang w:bidi="fr-FR"/>
              </w:rPr>
              <w:t xml:space="preserve"> nga</w:t>
            </w:r>
            <w:proofErr w:type="gramEnd"/>
            <w:r w:rsidRPr="000D144A">
              <w:rPr>
                <w:rFonts w:ascii="Calibri" w:eastAsia="Times New Roman" w:hAnsi="Calibri" w:cs="Calibri"/>
                <w:color w:val="000000"/>
                <w:lang w:bidi="fr-FR"/>
              </w:rPr>
              <w:t xml:space="preserve"> baka kwam’abandu abathul’okomulwere/muholi w’ebola  kund’ichi</w:t>
            </w:r>
          </w:p>
          <w:p w14:paraId="62C8CEA4" w14:textId="77777777" w:rsidR="00CF7385" w:rsidRPr="000D144A" w:rsidRDefault="00CF7385" w:rsidP="00987D18">
            <w:pPr>
              <w:pStyle w:val="ListParagraph"/>
              <w:numPr>
                <w:ilvl w:val="0"/>
                <w:numId w:val="22"/>
              </w:numPr>
              <w:spacing w:after="0" w:line="259" w:lineRule="auto"/>
            </w:pPr>
            <w:r w:rsidRPr="000D144A">
              <w:rPr>
                <w:lang w:bidi="fr-FR"/>
              </w:rPr>
              <w:t xml:space="preserve">Biro </w:t>
            </w:r>
            <w:proofErr w:type="gramStart"/>
            <w:r w:rsidRPr="000D144A">
              <w:rPr>
                <w:lang w:bidi="fr-FR"/>
              </w:rPr>
              <w:t>21 ,</w:t>
            </w:r>
            <w:proofErr w:type="gramEnd"/>
            <w:r w:rsidRPr="000D144A">
              <w:rPr>
                <w:lang w:bidi="fr-FR"/>
              </w:rPr>
              <w:t xml:space="preserve"> ni ndambi nyiri kutsivu</w:t>
            </w:r>
          </w:p>
          <w:p w14:paraId="4CAC4A16" w14:textId="77777777" w:rsidR="00CF7385" w:rsidRPr="000D144A" w:rsidRDefault="00CF7385" w:rsidP="00987D18">
            <w:pPr>
              <w:pStyle w:val="ListParagraph"/>
              <w:numPr>
                <w:ilvl w:val="0"/>
                <w:numId w:val="22"/>
              </w:numPr>
              <w:spacing w:after="0" w:line="259" w:lineRule="auto"/>
            </w:pPr>
            <w:r w:rsidRPr="000D144A">
              <w:rPr>
                <w:rFonts w:ascii="Calibri" w:eastAsia="Times New Roman" w:hAnsi="Calibri" w:cs="Calibri"/>
                <w:color w:val="000000"/>
                <w:lang w:bidi="fr-FR"/>
              </w:rPr>
              <w:t>Sinianzire abandu b’ewethu ibaminya ngoko muna thul’okomulwere/muholi w’ebola</w:t>
            </w:r>
          </w:p>
          <w:p w14:paraId="08A30609" w14:textId="77777777" w:rsidR="00CF7385" w:rsidRPr="000D144A" w:rsidRDefault="00CF7385" w:rsidP="00987D18">
            <w:pPr>
              <w:pStyle w:val="ListParagraph"/>
              <w:numPr>
                <w:ilvl w:val="0"/>
                <w:numId w:val="22"/>
              </w:numPr>
              <w:spacing w:after="0" w:line="259" w:lineRule="auto"/>
            </w:pPr>
            <w:r w:rsidRPr="000D144A">
              <w:rPr>
                <w:rFonts w:ascii="Calibri" w:eastAsia="Times New Roman" w:hAnsi="Calibri" w:cs="Calibri"/>
                <w:color w:val="000000"/>
                <w:lang w:bidi="fr-FR"/>
              </w:rPr>
              <w:t>Sinashi abaka kwam’abandu abathul’okomulwere/muholi w’ebola</w:t>
            </w:r>
            <w:r w:rsidRPr="000D144A">
              <w:rPr>
                <w:lang w:bidi="fr-FR"/>
              </w:rPr>
              <w:t xml:space="preserve"> nga ni bandu bahayi, sinibashi.</w:t>
            </w:r>
          </w:p>
          <w:p w14:paraId="712B4B27" w14:textId="77777777" w:rsidR="00CF7385" w:rsidRPr="000D144A" w:rsidRDefault="00CF7385" w:rsidP="00987D18">
            <w:pPr>
              <w:pStyle w:val="ListParagraph"/>
              <w:numPr>
                <w:ilvl w:val="0"/>
                <w:numId w:val="22"/>
              </w:numPr>
              <w:spacing w:after="0" w:line="259" w:lineRule="auto"/>
            </w:pPr>
            <w:r w:rsidRPr="000D144A">
              <w:rPr>
                <w:rFonts w:ascii="Calibri" w:eastAsia="Times New Roman" w:hAnsi="Calibri" w:cs="Calibri"/>
                <w:color w:val="000000"/>
                <w:lang w:bidi="fr-FR"/>
              </w:rPr>
              <w:t xml:space="preserve">Sini sadikirie </w:t>
            </w:r>
            <w:proofErr w:type="gramStart"/>
            <w:r w:rsidRPr="000D144A">
              <w:rPr>
                <w:rFonts w:ascii="Calibri" w:eastAsia="Times New Roman" w:hAnsi="Calibri" w:cs="Calibri"/>
                <w:color w:val="000000"/>
                <w:lang w:bidi="fr-FR"/>
              </w:rPr>
              <w:t>abaka  kwam’abandu</w:t>
            </w:r>
            <w:proofErr w:type="gramEnd"/>
            <w:r w:rsidRPr="000D144A">
              <w:rPr>
                <w:rFonts w:ascii="Calibri" w:eastAsia="Times New Roman" w:hAnsi="Calibri" w:cs="Calibri"/>
                <w:color w:val="000000"/>
                <w:lang w:bidi="fr-FR"/>
              </w:rPr>
              <w:t xml:space="preserve"> abathul’okomulwere/muholi w’ebola</w:t>
            </w:r>
          </w:p>
          <w:p w14:paraId="24EF06BD" w14:textId="1E40B195" w:rsidR="00CF7385" w:rsidRPr="000D144A" w:rsidRDefault="00CF7385" w:rsidP="00987D18">
            <w:pPr>
              <w:pStyle w:val="ListParagraph"/>
              <w:numPr>
                <w:ilvl w:val="0"/>
                <w:numId w:val="22"/>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bobaka lenderay’obukoni</w:t>
            </w:r>
          </w:p>
          <w:p w14:paraId="00E245F9" w14:textId="77777777" w:rsidR="00CF7385" w:rsidRPr="000D144A" w:rsidRDefault="00CF7385" w:rsidP="00987D18">
            <w:pPr>
              <w:pStyle w:val="ListParagraph"/>
              <w:numPr>
                <w:ilvl w:val="0"/>
                <w:numId w:val="22"/>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 xml:space="preserve"> baka ronday’esho sende baka lab’omo nzira y’eriwaticha</w:t>
            </w:r>
          </w:p>
          <w:p w14:paraId="03A3159C" w14:textId="77777777" w:rsidR="00CF7385" w:rsidRPr="000D144A" w:rsidRDefault="00CF7385" w:rsidP="00987D18">
            <w:pPr>
              <w:pStyle w:val="ListParagraph"/>
              <w:numPr>
                <w:ilvl w:val="0"/>
                <w:numId w:val="22"/>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 xml:space="preserve"> sibalih’obuli mundu yo mwanya wiwe, baka tes’abandu</w:t>
            </w:r>
          </w:p>
          <w:p w14:paraId="2280C556" w14:textId="77777777" w:rsidR="00CF7385" w:rsidRPr="000D144A" w:rsidRDefault="00CF7385" w:rsidP="00987D18">
            <w:pPr>
              <w:pStyle w:val="ListParagraph"/>
              <w:numPr>
                <w:ilvl w:val="0"/>
                <w:numId w:val="22"/>
              </w:numPr>
              <w:spacing w:after="0" w:line="259" w:lineRule="auto"/>
            </w:pPr>
            <w:r w:rsidRPr="000D144A">
              <w:rPr>
                <w:lang w:bidi="fr-FR"/>
              </w:rPr>
              <w:t>Eyindi sababu</w:t>
            </w:r>
          </w:p>
          <w:p w14:paraId="411F340A" w14:textId="77777777" w:rsidR="00CF7385" w:rsidRDefault="00CF7385" w:rsidP="00987D18">
            <w:pPr>
              <w:pStyle w:val="ListParagraph"/>
              <w:numPr>
                <w:ilvl w:val="0"/>
                <w:numId w:val="22"/>
              </w:numPr>
              <w:spacing w:after="0" w:line="259" w:lineRule="auto"/>
              <w:rPr>
                <w:lang w:val="fr-FR"/>
              </w:rPr>
            </w:pPr>
            <w:r w:rsidRPr="000D144A">
              <w:rPr>
                <w:lang w:bidi="fr-FR"/>
              </w:rPr>
              <w:t>Sinashi</w:t>
            </w:r>
          </w:p>
          <w:p w14:paraId="651C3C3C" w14:textId="77777777" w:rsidR="00105A96" w:rsidRPr="00791F37" w:rsidRDefault="00DF7545" w:rsidP="00987D18">
            <w:pPr>
              <w:pStyle w:val="ListParagraph"/>
              <w:numPr>
                <w:ilvl w:val="0"/>
                <w:numId w:val="22"/>
              </w:numPr>
              <w:spacing w:after="0" w:line="259" w:lineRule="auto"/>
              <w:rPr>
                <w:lang w:val="fr-FR"/>
              </w:rPr>
            </w:pPr>
            <w:r w:rsidRPr="00F96437">
              <w:t>Amaghan’eribugha (</w:t>
            </w:r>
            <w:r w:rsidRPr="00105A96">
              <w:rPr>
                <w:i/>
                <w:iCs/>
              </w:rPr>
              <w:t>isiwwasoma</w:t>
            </w:r>
            <w:r w:rsidRPr="00F96437">
              <w:t>)</w:t>
            </w:r>
          </w:p>
        </w:tc>
      </w:tr>
      <w:tr w:rsidR="00CF7385" w:rsidRPr="000D144A" w14:paraId="607E68C9" w14:textId="77777777" w:rsidTr="00987D18">
        <w:trPr>
          <w:cantSplit/>
          <w:trHeight w:val="161"/>
        </w:trPr>
        <w:tc>
          <w:tcPr>
            <w:tcW w:w="2448" w:type="dxa"/>
            <w:shd w:val="clear" w:color="auto" w:fill="auto"/>
            <w:noWrap/>
          </w:tcPr>
          <w:p w14:paraId="3121C29E" w14:textId="3CA48CE1" w:rsidR="00CF7385" w:rsidRPr="000D144A" w:rsidDel="00291EDC" w:rsidRDefault="00CF7385" w:rsidP="00987D18">
            <w:pPr>
              <w:pStyle w:val="ListParagraph"/>
              <w:numPr>
                <w:ilvl w:val="0"/>
                <w:numId w:val="47"/>
              </w:numPr>
            </w:pPr>
            <w:r w:rsidRPr="000D144A">
              <w:rPr>
                <w:lang w:bidi="fr-FR"/>
              </w:rPr>
              <w:t xml:space="preserve">Abandu bok’oko muyi </w:t>
            </w:r>
            <w:proofErr w:type="gramStart"/>
            <w:r w:rsidRPr="000D144A">
              <w:rPr>
                <w:lang w:bidi="fr-FR"/>
              </w:rPr>
              <w:t>wenu  baka</w:t>
            </w:r>
            <w:proofErr w:type="gramEnd"/>
            <w:r w:rsidRPr="000D144A">
              <w:rPr>
                <w:lang w:bidi="fr-FR"/>
              </w:rPr>
              <w:t xml:space="preserve"> bughambuchi okwi kwamirir’a</w:t>
            </w:r>
            <w:r w:rsidRPr="000D144A">
              <w:rPr>
                <w:rFonts w:ascii="Calibri" w:eastAsia="Times New Roman" w:hAnsi="Calibri" w:cs="Calibri"/>
                <w:color w:val="000000"/>
                <w:lang w:bidi="fr-FR"/>
              </w:rPr>
              <w:t>bandu abathul’okomulwere/muholi w’ebola</w:t>
            </w:r>
            <w:r w:rsidRPr="000D144A">
              <w:rPr>
                <w:lang w:bidi="fr-FR"/>
              </w:rPr>
              <w:t xml:space="preserve">?  </w:t>
            </w:r>
          </w:p>
        </w:tc>
        <w:tc>
          <w:tcPr>
            <w:tcW w:w="7560" w:type="dxa"/>
            <w:shd w:val="clear" w:color="auto" w:fill="auto"/>
          </w:tcPr>
          <w:p w14:paraId="7734008F" w14:textId="77777777" w:rsidR="00CF7385" w:rsidRPr="00305B08" w:rsidRDefault="00CF7385" w:rsidP="00987D18">
            <w:pPr>
              <w:spacing w:after="0" w:line="259" w:lineRule="auto"/>
              <w:rPr>
                <w:rFonts w:ascii="Calibri" w:eastAsia="Times New Roman" w:hAnsi="Calibri" w:cs="Calibri"/>
                <w:b/>
                <w:bCs/>
                <w:i/>
                <w:iCs/>
                <w:color w:val="000000"/>
              </w:rPr>
            </w:pPr>
            <w:r w:rsidRPr="00305B08">
              <w:rPr>
                <w:b/>
                <w:bCs/>
                <w:i/>
                <w:iCs/>
              </w:rPr>
              <w:t xml:space="preserve">(Isiwa </w:t>
            </w:r>
            <w:proofErr w:type="gramStart"/>
            <w:r w:rsidRPr="00305B08">
              <w:rPr>
                <w:b/>
                <w:bCs/>
                <w:i/>
                <w:iCs/>
              </w:rPr>
              <w:t>soma ,Sombol’ebihambene</w:t>
            </w:r>
            <w:proofErr w:type="gramEnd"/>
            <w:r w:rsidRPr="00305B08">
              <w:rPr>
                <w:b/>
                <w:bCs/>
                <w:i/>
                <w:iCs/>
              </w:rPr>
              <w:t xml:space="preserve"> na ma subiryo bakendi kuha)</w:t>
            </w:r>
          </w:p>
          <w:p w14:paraId="21067400" w14:textId="77777777" w:rsidR="00CF7385" w:rsidRPr="000D144A" w:rsidRDefault="00CF7385" w:rsidP="00987D18">
            <w:pPr>
              <w:pStyle w:val="ListParagraph"/>
              <w:numPr>
                <w:ilvl w:val="0"/>
                <w:numId w:val="36"/>
              </w:numPr>
              <w:spacing w:after="0" w:line="259" w:lineRule="auto"/>
              <w:ind w:left="360"/>
              <w:rPr>
                <w:rFonts w:ascii="Calibri" w:eastAsia="Times New Roman" w:hAnsi="Calibri" w:cs="Calibri"/>
                <w:color w:val="000000"/>
              </w:rPr>
            </w:pPr>
            <w:r w:rsidRPr="000D144A">
              <w:rPr>
                <w:rFonts w:ascii="Calibri" w:eastAsia="Times New Roman" w:hAnsi="Calibri" w:cs="Calibri"/>
                <w:color w:val="000000"/>
                <w:lang w:bidi="fr-FR"/>
              </w:rPr>
              <w:t>Bathyambu ni kindu echuwene</w:t>
            </w:r>
          </w:p>
          <w:p w14:paraId="0F9CD5D5" w14:textId="77777777" w:rsidR="00CF7385" w:rsidRPr="000D144A" w:rsidRDefault="00CF7385" w:rsidP="00987D18">
            <w:pPr>
              <w:pStyle w:val="ListParagraph"/>
              <w:numPr>
                <w:ilvl w:val="0"/>
                <w:numId w:val="36"/>
              </w:numPr>
              <w:spacing w:after="0" w:line="259" w:lineRule="auto"/>
              <w:ind w:left="360"/>
              <w:rPr>
                <w:rFonts w:ascii="Calibri" w:eastAsia="Times New Roman" w:hAnsi="Calibri" w:cs="Calibri"/>
                <w:color w:val="000000"/>
              </w:rPr>
            </w:pPr>
            <w:r w:rsidRPr="000D144A">
              <w:rPr>
                <w:rFonts w:ascii="Calibri" w:eastAsia="Times New Roman" w:hAnsi="Calibri" w:cs="Calibri"/>
                <w:color w:val="000000"/>
                <w:lang w:bidi="fr-FR"/>
              </w:rPr>
              <w:t xml:space="preserve">Bathy’ambu abaka kwam’abandu abathul’okomulwere/muholi </w:t>
            </w:r>
            <w:proofErr w:type="gramStart"/>
            <w:r w:rsidRPr="000D144A">
              <w:rPr>
                <w:rFonts w:ascii="Calibri" w:eastAsia="Times New Roman" w:hAnsi="Calibri" w:cs="Calibri"/>
                <w:color w:val="000000"/>
                <w:lang w:bidi="fr-FR"/>
              </w:rPr>
              <w:t>w’ebola  babiri</w:t>
            </w:r>
            <w:proofErr w:type="gramEnd"/>
            <w:r w:rsidRPr="000D144A">
              <w:rPr>
                <w:rFonts w:ascii="Calibri" w:eastAsia="Times New Roman" w:hAnsi="Calibri" w:cs="Calibri"/>
                <w:color w:val="000000"/>
                <w:lang w:bidi="fr-FR"/>
              </w:rPr>
              <w:t xml:space="preserve"> mera</w:t>
            </w:r>
          </w:p>
          <w:p w14:paraId="0EC3F7D7" w14:textId="77777777" w:rsidR="00CF7385" w:rsidRPr="000D144A" w:rsidRDefault="00CF7385" w:rsidP="00987D18">
            <w:pPr>
              <w:pStyle w:val="ListParagraph"/>
              <w:numPr>
                <w:ilvl w:val="0"/>
                <w:numId w:val="36"/>
              </w:numPr>
              <w:spacing w:after="0" w:line="259" w:lineRule="auto"/>
              <w:ind w:left="360"/>
            </w:pPr>
            <w:r w:rsidRPr="000D144A">
              <w:rPr>
                <w:rFonts w:ascii="Calibri" w:eastAsia="Times New Roman" w:hAnsi="Calibri" w:cs="Calibri"/>
                <w:color w:val="000000"/>
                <w:lang w:bidi="fr-FR"/>
              </w:rPr>
              <w:t>Bathy’ambu s</w:t>
            </w:r>
            <w:r w:rsidRPr="000D144A">
              <w:rPr>
                <w:lang w:bidi="fr-FR"/>
              </w:rPr>
              <w:t xml:space="preserve"> </w:t>
            </w:r>
            <w:proofErr w:type="gramStart"/>
            <w:r w:rsidRPr="000D144A">
              <w:rPr>
                <w:lang w:bidi="fr-FR"/>
              </w:rPr>
              <w:t xml:space="preserve">sibashi </w:t>
            </w:r>
            <w:r w:rsidRPr="000D144A">
              <w:rPr>
                <w:rFonts w:ascii="Calibri" w:eastAsia="Times New Roman" w:hAnsi="Calibri" w:cs="Calibri"/>
                <w:color w:val="000000"/>
                <w:lang w:bidi="fr-FR"/>
              </w:rPr>
              <w:t xml:space="preserve"> nga</w:t>
            </w:r>
            <w:proofErr w:type="gramEnd"/>
            <w:r w:rsidRPr="000D144A">
              <w:rPr>
                <w:rFonts w:ascii="Calibri" w:eastAsia="Times New Roman" w:hAnsi="Calibri" w:cs="Calibri"/>
                <w:color w:val="000000"/>
                <w:lang w:bidi="fr-FR"/>
              </w:rPr>
              <w:t xml:space="preserve"> baka kwam’abandu abathul’okomulwere/muholi w’ebola  kund’ichi</w:t>
            </w:r>
          </w:p>
          <w:p w14:paraId="0F07B412" w14:textId="77777777" w:rsidR="00CF7385" w:rsidRPr="000D144A" w:rsidRDefault="00CF7385" w:rsidP="00987D18">
            <w:pPr>
              <w:pStyle w:val="ListParagraph"/>
              <w:numPr>
                <w:ilvl w:val="0"/>
                <w:numId w:val="36"/>
              </w:numPr>
              <w:spacing w:after="0" w:line="259" w:lineRule="auto"/>
              <w:ind w:left="360"/>
            </w:pPr>
            <w:r w:rsidRPr="000D144A">
              <w:rPr>
                <w:rFonts w:ascii="Calibri" w:eastAsia="Times New Roman" w:hAnsi="Calibri" w:cs="Calibri"/>
                <w:color w:val="000000"/>
                <w:lang w:bidi="fr-FR"/>
              </w:rPr>
              <w:t xml:space="preserve">Bathyambu </w:t>
            </w:r>
            <w:proofErr w:type="gramStart"/>
            <w:r w:rsidRPr="000D144A">
              <w:rPr>
                <w:rFonts w:ascii="Calibri" w:eastAsia="Times New Roman" w:hAnsi="Calibri" w:cs="Calibri"/>
                <w:color w:val="000000"/>
                <w:lang w:bidi="fr-FR"/>
              </w:rPr>
              <w:t xml:space="preserve">abandu </w:t>
            </w:r>
            <w:r w:rsidRPr="000D144A">
              <w:rPr>
                <w:lang w:bidi="fr-FR"/>
              </w:rPr>
              <w:t xml:space="preserve"> a</w:t>
            </w:r>
            <w:r w:rsidRPr="000D144A">
              <w:rPr>
                <w:rFonts w:ascii="Calibri" w:eastAsia="Times New Roman" w:hAnsi="Calibri" w:cs="Calibri"/>
                <w:color w:val="000000"/>
                <w:lang w:bidi="fr-FR"/>
              </w:rPr>
              <w:t>baka</w:t>
            </w:r>
            <w:proofErr w:type="gramEnd"/>
            <w:r w:rsidRPr="000D144A">
              <w:rPr>
                <w:rFonts w:ascii="Calibri" w:eastAsia="Times New Roman" w:hAnsi="Calibri" w:cs="Calibri"/>
                <w:color w:val="000000"/>
                <w:lang w:bidi="fr-FR"/>
              </w:rPr>
              <w:t xml:space="preserve"> kwam’abandu abathul’okomulwere/muholi w’ebola  sibalisha bana bandu kutse sibe sich’endambi</w:t>
            </w:r>
          </w:p>
          <w:p w14:paraId="3593DC86" w14:textId="77777777" w:rsidR="00CF7385" w:rsidRPr="00E304EB" w:rsidRDefault="00CF7385" w:rsidP="00987D18">
            <w:pPr>
              <w:pStyle w:val="ListParagraph"/>
              <w:numPr>
                <w:ilvl w:val="0"/>
                <w:numId w:val="36"/>
              </w:numPr>
              <w:spacing w:after="0" w:line="259" w:lineRule="auto"/>
              <w:ind w:left="360"/>
            </w:pPr>
            <w:proofErr w:type="gramStart"/>
            <w:r w:rsidRPr="000D144A">
              <w:rPr>
                <w:rFonts w:ascii="Calibri" w:eastAsia="Times New Roman" w:hAnsi="Calibri" w:cs="Calibri"/>
                <w:color w:val="000000"/>
                <w:lang w:bidi="fr-FR"/>
              </w:rPr>
              <w:t>Bathy’ambu  abaka</w:t>
            </w:r>
            <w:proofErr w:type="gramEnd"/>
            <w:r w:rsidRPr="000D144A">
              <w:rPr>
                <w:rFonts w:ascii="Calibri" w:eastAsia="Times New Roman" w:hAnsi="Calibri" w:cs="Calibri"/>
                <w:color w:val="000000"/>
                <w:lang w:bidi="fr-FR"/>
              </w:rPr>
              <w:t xml:space="preserve"> kwam’abandu abathul’okomulwere/muholi w’ebola</w:t>
            </w:r>
            <w:r w:rsidRPr="000D144A">
              <w:rPr>
                <w:lang w:bidi="fr-FR"/>
              </w:rPr>
              <w:t xml:space="preserve"> b’oka baka lenderay’obukoni</w:t>
            </w:r>
          </w:p>
          <w:p w14:paraId="047FCD2F" w14:textId="0FBD56F4" w:rsidR="00CF7385" w:rsidRPr="000D144A" w:rsidRDefault="00CF7385" w:rsidP="00987D18">
            <w:pPr>
              <w:pStyle w:val="ListParagraph"/>
              <w:numPr>
                <w:ilvl w:val="0"/>
                <w:numId w:val="36"/>
              </w:numPr>
              <w:spacing w:after="0" w:line="259" w:lineRule="auto"/>
              <w:ind w:left="360"/>
            </w:pPr>
            <w:proofErr w:type="gramStart"/>
            <w:r w:rsidRPr="000D144A">
              <w:rPr>
                <w:lang w:bidi="fr-FR"/>
              </w:rPr>
              <w:t xml:space="preserve">Bathy’ambu </w:t>
            </w:r>
            <w:r w:rsidRPr="000D144A">
              <w:rPr>
                <w:rFonts w:ascii="Calibri" w:eastAsia="Times New Roman" w:hAnsi="Calibri" w:cs="Calibri"/>
                <w:color w:val="000000"/>
                <w:lang w:bidi="fr-FR"/>
              </w:rPr>
              <w:t xml:space="preserve"> abaka</w:t>
            </w:r>
            <w:proofErr w:type="gramEnd"/>
            <w:r w:rsidRPr="000D144A">
              <w:rPr>
                <w:rFonts w:ascii="Calibri" w:eastAsia="Times New Roman" w:hAnsi="Calibri" w:cs="Calibri"/>
                <w:color w:val="000000"/>
                <w:lang w:bidi="fr-FR"/>
              </w:rPr>
              <w:t xml:space="preserve"> kwam’abandu abathul’okomulwere/muholi w’ebola</w:t>
            </w:r>
            <w:r w:rsidRPr="000D144A">
              <w:rPr>
                <w:lang w:bidi="fr-FR"/>
              </w:rPr>
              <w:t xml:space="preserve"> sibalih’obuli mundu yo mwanya wiwe/baka tes’abandu</w:t>
            </w:r>
          </w:p>
          <w:p w14:paraId="35EF4902" w14:textId="77777777" w:rsidR="00CF7385" w:rsidRPr="000D144A" w:rsidRDefault="00CF7385" w:rsidP="00987D18">
            <w:pPr>
              <w:pStyle w:val="ListParagraph"/>
              <w:numPr>
                <w:ilvl w:val="0"/>
                <w:numId w:val="36"/>
              </w:numPr>
              <w:spacing w:after="0" w:line="259" w:lineRule="auto"/>
              <w:ind w:left="360"/>
              <w:rPr>
                <w:rFonts w:ascii="Calibri" w:eastAsia="Times New Roman" w:hAnsi="Calibri" w:cs="Calibri"/>
                <w:color w:val="000000"/>
              </w:rPr>
            </w:pPr>
            <w:r w:rsidRPr="000D144A">
              <w:rPr>
                <w:rFonts w:ascii="Calibri" w:eastAsia="Times New Roman" w:hAnsi="Calibri" w:cs="Calibri"/>
                <w:color w:val="000000"/>
                <w:lang w:bidi="fr-FR"/>
              </w:rPr>
              <w:t>Sibe bugha kindu</w:t>
            </w:r>
          </w:p>
          <w:p w14:paraId="37D0AFC3" w14:textId="77777777" w:rsidR="00CF7385" w:rsidRPr="000D144A" w:rsidRDefault="00CF7385" w:rsidP="00987D18">
            <w:pPr>
              <w:pStyle w:val="ListParagraph"/>
              <w:numPr>
                <w:ilvl w:val="0"/>
                <w:numId w:val="36"/>
              </w:numPr>
              <w:spacing w:after="0" w:line="259" w:lineRule="auto"/>
              <w:ind w:left="360"/>
              <w:rPr>
                <w:rFonts w:ascii="Calibri" w:eastAsia="Times New Roman" w:hAnsi="Calibri" w:cs="Calibri"/>
                <w:color w:val="000000"/>
              </w:rPr>
            </w:pPr>
            <w:r w:rsidRPr="000D144A">
              <w:rPr>
                <w:rFonts w:ascii="Calibri" w:eastAsia="Times New Roman" w:hAnsi="Calibri" w:cs="Calibri"/>
                <w:color w:val="000000"/>
                <w:lang w:bidi="fr-FR"/>
              </w:rPr>
              <w:t>Ebindi</w:t>
            </w:r>
          </w:p>
          <w:p w14:paraId="5BF3A41B" w14:textId="77777777" w:rsidR="00650563" w:rsidRDefault="00CF7385" w:rsidP="00987D18">
            <w:pPr>
              <w:pStyle w:val="ListParagraph"/>
              <w:numPr>
                <w:ilvl w:val="0"/>
                <w:numId w:val="36"/>
              </w:numPr>
              <w:spacing w:after="0" w:line="259" w:lineRule="auto"/>
              <w:ind w:left="360"/>
              <w:rPr>
                <w:rFonts w:ascii="Calibri" w:eastAsia="Times New Roman" w:hAnsi="Calibri" w:cs="Calibri"/>
                <w:color w:val="000000"/>
              </w:rPr>
            </w:pPr>
            <w:r w:rsidRPr="000D144A">
              <w:rPr>
                <w:rFonts w:ascii="Calibri" w:eastAsia="Times New Roman" w:hAnsi="Calibri" w:cs="Calibri"/>
                <w:color w:val="000000"/>
                <w:lang w:bidi="fr-FR"/>
              </w:rPr>
              <w:t>Sinash</w:t>
            </w:r>
            <w:r w:rsidR="00650563">
              <w:rPr>
                <w:rFonts w:ascii="Calibri" w:eastAsia="Times New Roman" w:hAnsi="Calibri" w:cs="Calibri"/>
                <w:color w:val="000000"/>
                <w:lang w:bidi="fr-FR"/>
              </w:rPr>
              <w:t>i</w:t>
            </w:r>
          </w:p>
          <w:p w14:paraId="2CEB789A" w14:textId="77777777" w:rsidR="00CF7385" w:rsidRPr="00105A96" w:rsidRDefault="00DF7545" w:rsidP="00987D18">
            <w:pPr>
              <w:pStyle w:val="ListParagraph"/>
              <w:numPr>
                <w:ilvl w:val="0"/>
                <w:numId w:val="36"/>
              </w:numPr>
              <w:spacing w:after="0" w:line="259" w:lineRule="auto"/>
              <w:ind w:left="360"/>
              <w:rPr>
                <w:rFonts w:ascii="Calibri" w:eastAsia="Times New Roman" w:hAnsi="Calibri" w:cs="Calibri"/>
                <w:color w:val="000000"/>
              </w:rPr>
            </w:pPr>
            <w:r w:rsidRPr="00F96437">
              <w:t>Amaghan’eribugha (</w:t>
            </w:r>
            <w:r w:rsidRPr="00105A96">
              <w:rPr>
                <w:i/>
                <w:iCs/>
              </w:rPr>
              <w:t>isiwwasoma</w:t>
            </w:r>
            <w:r w:rsidRPr="00F96437">
              <w:t>)</w:t>
            </w:r>
          </w:p>
        </w:tc>
      </w:tr>
      <w:tr w:rsidR="00CF7385" w:rsidRPr="000D144A" w14:paraId="08888D82" w14:textId="77777777" w:rsidTr="00987D18">
        <w:trPr>
          <w:cantSplit/>
          <w:trHeight w:val="161"/>
        </w:trPr>
        <w:tc>
          <w:tcPr>
            <w:tcW w:w="2448" w:type="dxa"/>
            <w:shd w:val="clear" w:color="auto" w:fill="auto"/>
            <w:noWrap/>
          </w:tcPr>
          <w:p w14:paraId="6C86D3BD" w14:textId="7F716254" w:rsidR="00CF7385" w:rsidRPr="000D144A" w:rsidRDefault="00CF7385" w:rsidP="00987D18">
            <w:pPr>
              <w:pStyle w:val="ListParagraph"/>
              <w:numPr>
                <w:ilvl w:val="0"/>
                <w:numId w:val="47"/>
              </w:numPr>
            </w:pPr>
            <w:r w:rsidRPr="000D144A">
              <w:lastRenderedPageBreak/>
              <w:t>Yamikuhikira</w:t>
            </w:r>
            <w:r w:rsidRPr="000D144A">
              <w:rPr>
                <w:lang w:bidi="fr-FR"/>
              </w:rPr>
              <w:t xml:space="preserve"> oko biro bikasa iba </w:t>
            </w:r>
            <w:r w:rsidRPr="000D144A">
              <w:t>handik’amena waghu oko bandu balya thuloko mundu yulwer’ebola, wuna mwendisha ligh’omundu abye akas’ewaghu omobiro amakumumy’abiri nechighuma elirebya nga sighuta lwala?</w:t>
            </w:r>
          </w:p>
        </w:tc>
        <w:tc>
          <w:tcPr>
            <w:tcW w:w="7560" w:type="dxa"/>
            <w:shd w:val="clear" w:color="auto" w:fill="auto"/>
          </w:tcPr>
          <w:p w14:paraId="0B75E902" w14:textId="77777777" w:rsidR="00CF7385" w:rsidRPr="000D144A" w:rsidRDefault="00CF7385" w:rsidP="00987D18">
            <w:pPr>
              <w:pStyle w:val="ListParagraph"/>
              <w:numPr>
                <w:ilvl w:val="0"/>
                <w:numId w:val="9"/>
              </w:numPr>
              <w:spacing w:after="0" w:line="259" w:lineRule="auto"/>
              <w:rPr>
                <w:lang w:bidi="fr-FR"/>
              </w:rPr>
            </w:pPr>
            <w:r w:rsidRPr="000D144A">
              <w:rPr>
                <w:lang w:bidi="fr-FR"/>
              </w:rPr>
              <w:t>Inga</w:t>
            </w:r>
            <w:r>
              <w:rPr>
                <w:lang w:bidi="fr-FR"/>
              </w:rPr>
              <w:sym w:font="Wingdings" w:char="F0E0"/>
            </w:r>
            <w:r w:rsidRPr="00C63053">
              <w:rPr>
                <w:lang w:bidi="fr-FR"/>
              </w:rPr>
              <w:t xml:space="preserve"> labir’oko libulyo 27</w:t>
            </w:r>
          </w:p>
          <w:p w14:paraId="4578A235" w14:textId="77777777" w:rsidR="00CF7385" w:rsidRPr="000D144A" w:rsidRDefault="00CF7385" w:rsidP="00987D18">
            <w:pPr>
              <w:pStyle w:val="ListParagraph"/>
              <w:numPr>
                <w:ilvl w:val="0"/>
                <w:numId w:val="9"/>
              </w:numPr>
              <w:spacing w:after="0" w:line="259" w:lineRule="auto"/>
              <w:rPr>
                <w:lang w:bidi="fr-FR"/>
              </w:rPr>
            </w:pPr>
            <w:r w:rsidRPr="000D144A">
              <w:rPr>
                <w:lang w:bidi="fr-FR"/>
              </w:rPr>
              <w:t>Iyehe</w:t>
            </w:r>
          </w:p>
          <w:p w14:paraId="3FF392BC" w14:textId="77777777" w:rsidR="00CF7385" w:rsidRPr="00650563" w:rsidRDefault="00CF7385" w:rsidP="00987D18">
            <w:pPr>
              <w:pStyle w:val="ListParagraph"/>
              <w:numPr>
                <w:ilvl w:val="0"/>
                <w:numId w:val="9"/>
              </w:numPr>
              <w:spacing w:after="0" w:line="259" w:lineRule="auto"/>
              <w:rPr>
                <w:lang w:val="fr-FR"/>
              </w:rPr>
            </w:pPr>
            <w:r w:rsidRPr="000D144A">
              <w:rPr>
                <w:lang w:bidi="fr-FR"/>
              </w:rPr>
              <w:t>Sinashi</w:t>
            </w:r>
            <w:r>
              <w:rPr>
                <w:lang w:bidi="fr-FR"/>
              </w:rPr>
              <w:sym w:font="Wingdings" w:char="F0E0"/>
            </w:r>
            <w:r w:rsidRPr="00C63053">
              <w:rPr>
                <w:lang w:bidi="fr-FR"/>
              </w:rPr>
              <w:t xml:space="preserve"> labir’oko libulyo 27</w:t>
            </w:r>
          </w:p>
          <w:p w14:paraId="7E511B12" w14:textId="77777777" w:rsidR="00650563" w:rsidRPr="00791F37" w:rsidRDefault="00DF7545" w:rsidP="00987D18">
            <w:pPr>
              <w:pStyle w:val="ListParagraph"/>
              <w:numPr>
                <w:ilvl w:val="0"/>
                <w:numId w:val="9"/>
              </w:numPr>
              <w:spacing w:after="0" w:line="259" w:lineRule="auto"/>
              <w:rPr>
                <w:lang w:val="fr-FR"/>
              </w:rPr>
            </w:pPr>
            <w:r w:rsidRPr="00F96437">
              <w:t>Amaghan’eribugha (</w:t>
            </w:r>
            <w:r w:rsidRPr="00105A96">
              <w:rPr>
                <w:i/>
                <w:iCs/>
              </w:rPr>
              <w:t>isiwwasoma</w:t>
            </w:r>
            <w:r w:rsidRPr="00F96437">
              <w:t>)</w:t>
            </w:r>
          </w:p>
        </w:tc>
      </w:tr>
      <w:tr w:rsidR="00CF7385" w:rsidRPr="000D144A" w14:paraId="23930615" w14:textId="77777777" w:rsidTr="00987D18">
        <w:trPr>
          <w:cantSplit/>
          <w:trHeight w:val="161"/>
        </w:trPr>
        <w:tc>
          <w:tcPr>
            <w:tcW w:w="2448" w:type="dxa"/>
            <w:shd w:val="clear" w:color="auto" w:fill="auto"/>
            <w:noWrap/>
          </w:tcPr>
          <w:p w14:paraId="79A97363" w14:textId="4D165CFF" w:rsidR="00CF7385" w:rsidRPr="000D144A" w:rsidRDefault="00CF7385" w:rsidP="00987D18">
            <w:pPr>
              <w:pStyle w:val="ListParagraph"/>
              <w:numPr>
                <w:ilvl w:val="0"/>
                <w:numId w:val="47"/>
              </w:numPr>
            </w:pPr>
            <w:r w:rsidRPr="000D144A">
              <w:rPr>
                <w:lang w:bidi="fr-FR"/>
              </w:rPr>
              <w:t>Uthi Iyehe kundichi?</w:t>
            </w:r>
          </w:p>
          <w:p w14:paraId="74BCA1E2" w14:textId="77777777" w:rsidR="00CF7385" w:rsidRPr="000D144A" w:rsidRDefault="00CF7385" w:rsidP="00987D18">
            <w:pPr>
              <w:spacing w:after="0" w:line="240" w:lineRule="auto"/>
              <w:rPr>
                <w:i/>
              </w:rPr>
            </w:pPr>
          </w:p>
        </w:tc>
        <w:tc>
          <w:tcPr>
            <w:tcW w:w="7560" w:type="dxa"/>
            <w:shd w:val="clear" w:color="auto" w:fill="auto"/>
          </w:tcPr>
          <w:p w14:paraId="039B644D" w14:textId="77777777" w:rsidR="00CF7385" w:rsidRPr="00305B08" w:rsidRDefault="00CF7385" w:rsidP="00987D18">
            <w:pPr>
              <w:spacing w:after="0" w:line="259" w:lineRule="auto"/>
              <w:rPr>
                <w:b/>
                <w:bCs/>
              </w:rPr>
            </w:pPr>
            <w:r w:rsidRPr="00305B08">
              <w:rPr>
                <w:b/>
                <w:bCs/>
                <w:i/>
              </w:rPr>
              <w:t xml:space="preserve">(Isiwa </w:t>
            </w:r>
            <w:proofErr w:type="gramStart"/>
            <w:r w:rsidRPr="00305B08">
              <w:rPr>
                <w:b/>
                <w:bCs/>
                <w:i/>
              </w:rPr>
              <w:t>soma ,Sombol’ebihambene</w:t>
            </w:r>
            <w:proofErr w:type="gramEnd"/>
            <w:r w:rsidRPr="00305B08">
              <w:rPr>
                <w:b/>
                <w:bCs/>
                <w:i/>
              </w:rPr>
              <w:t xml:space="preserve"> na ma subiryo bakendi kuha)</w:t>
            </w:r>
          </w:p>
          <w:p w14:paraId="7B63818F" w14:textId="77777777" w:rsidR="00CF7385" w:rsidRPr="000D144A" w:rsidRDefault="00CF7385" w:rsidP="00987D18">
            <w:pPr>
              <w:pStyle w:val="ListParagraph"/>
              <w:numPr>
                <w:ilvl w:val="0"/>
                <w:numId w:val="51"/>
              </w:numPr>
              <w:spacing w:after="0" w:line="259" w:lineRule="auto"/>
            </w:pPr>
            <w:proofErr w:type="gramStart"/>
            <w:r w:rsidRPr="000D144A">
              <w:rPr>
                <w:lang w:bidi="fr-FR"/>
              </w:rPr>
              <w:t xml:space="preserve">Sinashi </w:t>
            </w:r>
            <w:r w:rsidRPr="000D144A">
              <w:rPr>
                <w:rFonts w:ascii="Calibri" w:eastAsia="Times New Roman" w:hAnsi="Calibri" w:cs="Calibri"/>
                <w:color w:val="000000"/>
                <w:lang w:bidi="fr-FR"/>
              </w:rPr>
              <w:t xml:space="preserve"> nga</w:t>
            </w:r>
            <w:proofErr w:type="gramEnd"/>
            <w:r w:rsidRPr="000D144A">
              <w:rPr>
                <w:rFonts w:ascii="Calibri" w:eastAsia="Times New Roman" w:hAnsi="Calibri" w:cs="Calibri"/>
                <w:color w:val="000000"/>
                <w:lang w:bidi="fr-FR"/>
              </w:rPr>
              <w:t xml:space="preserve"> baka kwam’abandu abathul’okomulwere/muholi w’ebola  kund’ichi</w:t>
            </w:r>
          </w:p>
          <w:p w14:paraId="336E55DE" w14:textId="77777777" w:rsidR="00CF7385" w:rsidRPr="000D144A" w:rsidRDefault="00CF7385" w:rsidP="00987D18">
            <w:pPr>
              <w:pStyle w:val="ListParagraph"/>
              <w:numPr>
                <w:ilvl w:val="0"/>
                <w:numId w:val="51"/>
              </w:numPr>
              <w:spacing w:after="0" w:line="259" w:lineRule="auto"/>
            </w:pPr>
            <w:r w:rsidRPr="000D144A">
              <w:rPr>
                <w:lang w:bidi="fr-FR"/>
              </w:rPr>
              <w:t xml:space="preserve">Biro </w:t>
            </w:r>
            <w:proofErr w:type="gramStart"/>
            <w:r w:rsidRPr="000D144A">
              <w:rPr>
                <w:lang w:bidi="fr-FR"/>
              </w:rPr>
              <w:t>21 ,</w:t>
            </w:r>
            <w:proofErr w:type="gramEnd"/>
            <w:r w:rsidRPr="000D144A">
              <w:rPr>
                <w:lang w:bidi="fr-FR"/>
              </w:rPr>
              <w:t xml:space="preserve"> ni ndambi nyiri kutsivu</w:t>
            </w:r>
          </w:p>
          <w:p w14:paraId="2AE0F67F" w14:textId="77777777" w:rsidR="00CF7385" w:rsidRPr="000D144A" w:rsidRDefault="00CF7385" w:rsidP="00987D18">
            <w:pPr>
              <w:pStyle w:val="ListParagraph"/>
              <w:numPr>
                <w:ilvl w:val="0"/>
                <w:numId w:val="51"/>
              </w:numPr>
              <w:spacing w:after="0" w:line="259" w:lineRule="auto"/>
            </w:pPr>
            <w:r w:rsidRPr="000D144A">
              <w:rPr>
                <w:rFonts w:ascii="Calibri" w:eastAsia="Times New Roman" w:hAnsi="Calibri" w:cs="Calibri"/>
                <w:color w:val="000000"/>
                <w:lang w:bidi="fr-FR"/>
              </w:rPr>
              <w:t>Sinianzire abandu b’ewethu ibaminya ngoko muna thul’okomulwere/muholi w’ebola</w:t>
            </w:r>
          </w:p>
          <w:p w14:paraId="7B5DCC23" w14:textId="28315E09" w:rsidR="00CF7385" w:rsidRPr="000D144A" w:rsidRDefault="00CF7385" w:rsidP="00987D18">
            <w:pPr>
              <w:pStyle w:val="ListParagraph"/>
              <w:numPr>
                <w:ilvl w:val="0"/>
                <w:numId w:val="51"/>
              </w:numPr>
              <w:spacing w:after="0" w:line="259" w:lineRule="auto"/>
            </w:pPr>
            <w:r w:rsidRPr="000D144A">
              <w:rPr>
                <w:rFonts w:ascii="Calibri" w:eastAsia="Times New Roman" w:hAnsi="Calibri" w:cs="Calibri"/>
                <w:color w:val="000000"/>
                <w:lang w:bidi="fr-FR"/>
              </w:rPr>
              <w:t>Sinashi abaka kwam’abandu abathul’okomulwere/muholi w’ebola</w:t>
            </w:r>
            <w:r w:rsidRPr="000D144A">
              <w:rPr>
                <w:lang w:bidi="fr-FR"/>
              </w:rPr>
              <w:t xml:space="preserve"> nga ni bandu bahayi, sinibashi.</w:t>
            </w:r>
          </w:p>
          <w:p w14:paraId="586D48B5" w14:textId="77777777" w:rsidR="00CF7385" w:rsidRPr="000D144A" w:rsidRDefault="00CF7385" w:rsidP="00987D18">
            <w:pPr>
              <w:pStyle w:val="ListParagraph"/>
              <w:numPr>
                <w:ilvl w:val="0"/>
                <w:numId w:val="51"/>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 xml:space="preserve"> b’oka baka lenderay’obukoni</w:t>
            </w:r>
          </w:p>
          <w:p w14:paraId="738B3A77" w14:textId="77777777" w:rsidR="00CF7385" w:rsidRPr="000D144A" w:rsidRDefault="00CF7385" w:rsidP="00987D18">
            <w:pPr>
              <w:pStyle w:val="ListParagraph"/>
              <w:numPr>
                <w:ilvl w:val="0"/>
                <w:numId w:val="51"/>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 xml:space="preserve"> baka ronday’esho sende baka lab’omo nzira y’eriwaticha</w:t>
            </w:r>
          </w:p>
          <w:p w14:paraId="3F4EEAF4" w14:textId="77777777" w:rsidR="00CF7385" w:rsidRPr="000D144A" w:rsidRDefault="00CF7385" w:rsidP="00987D18">
            <w:pPr>
              <w:pStyle w:val="ListParagraph"/>
              <w:numPr>
                <w:ilvl w:val="0"/>
                <w:numId w:val="51"/>
              </w:numPr>
              <w:spacing w:after="0" w:line="259" w:lineRule="auto"/>
            </w:pPr>
            <w:r w:rsidRPr="000D144A">
              <w:rPr>
                <w:lang w:bidi="fr-FR"/>
              </w:rPr>
              <w:t>Eyindi sababu</w:t>
            </w:r>
          </w:p>
          <w:p w14:paraId="51987911" w14:textId="77777777" w:rsidR="00CF7385" w:rsidRPr="00650563" w:rsidRDefault="00CF7385" w:rsidP="00987D18">
            <w:pPr>
              <w:pStyle w:val="ListParagraph"/>
              <w:numPr>
                <w:ilvl w:val="0"/>
                <w:numId w:val="51"/>
              </w:numPr>
              <w:spacing w:after="0" w:line="259" w:lineRule="auto"/>
            </w:pPr>
            <w:r w:rsidRPr="000D144A">
              <w:rPr>
                <w:lang w:bidi="fr-FR"/>
              </w:rPr>
              <w:t>Sinashi</w:t>
            </w:r>
          </w:p>
          <w:p w14:paraId="616966A1" w14:textId="77777777" w:rsidR="00650563" w:rsidRPr="000D144A" w:rsidRDefault="00DF7545" w:rsidP="00987D18">
            <w:pPr>
              <w:pStyle w:val="ListParagraph"/>
              <w:numPr>
                <w:ilvl w:val="0"/>
                <w:numId w:val="51"/>
              </w:numPr>
              <w:spacing w:after="0" w:line="259" w:lineRule="auto"/>
            </w:pPr>
            <w:r w:rsidRPr="00F96437">
              <w:t>Amaghan’eribugha (</w:t>
            </w:r>
            <w:r w:rsidRPr="00105A96">
              <w:rPr>
                <w:i/>
                <w:iCs/>
              </w:rPr>
              <w:t>isiwwasoma</w:t>
            </w:r>
            <w:r w:rsidRPr="00F96437">
              <w:t>)</w:t>
            </w:r>
          </w:p>
        </w:tc>
      </w:tr>
      <w:tr w:rsidR="00CF7385" w:rsidRPr="000D144A" w14:paraId="732893D0" w14:textId="77777777" w:rsidTr="00987D18">
        <w:trPr>
          <w:cantSplit/>
          <w:trHeight w:val="161"/>
        </w:trPr>
        <w:tc>
          <w:tcPr>
            <w:tcW w:w="2448" w:type="dxa"/>
            <w:shd w:val="clear" w:color="auto" w:fill="auto"/>
            <w:noWrap/>
          </w:tcPr>
          <w:p w14:paraId="5A5D1411" w14:textId="08F143E8" w:rsidR="00CF7385" w:rsidRPr="000D144A" w:rsidRDefault="00CF7385" w:rsidP="00987D18">
            <w:pPr>
              <w:pStyle w:val="ListParagraph"/>
              <w:numPr>
                <w:ilvl w:val="0"/>
                <w:numId w:val="47"/>
              </w:numPr>
            </w:pPr>
            <w:r w:rsidRPr="000D144A">
              <w:rPr>
                <w:lang w:bidi="fr-FR"/>
              </w:rPr>
              <w:t xml:space="preserve">Wami tsuk’eri kangany’ebiminyikalo by’obukoni bw’ebola, wangana ligh’eryahul’amena wa bandu boshi obo mulwe muka thamba </w:t>
            </w:r>
            <w:proofErr w:type="gramStart"/>
            <w:r w:rsidRPr="000D144A">
              <w:rPr>
                <w:lang w:bidi="fr-FR"/>
              </w:rPr>
              <w:t>nabo ?</w:t>
            </w:r>
            <w:proofErr w:type="gramEnd"/>
            <w:r w:rsidRPr="000D144A">
              <w:rPr>
                <w:lang w:bidi="fr-FR"/>
              </w:rPr>
              <w:t xml:space="preserve"> </w:t>
            </w:r>
          </w:p>
        </w:tc>
        <w:tc>
          <w:tcPr>
            <w:tcW w:w="7560" w:type="dxa"/>
            <w:shd w:val="clear" w:color="auto" w:fill="auto"/>
          </w:tcPr>
          <w:p w14:paraId="3FD7B21B" w14:textId="77777777" w:rsidR="00CF7385" w:rsidRPr="000D144A" w:rsidRDefault="00CF7385" w:rsidP="00987D18">
            <w:pPr>
              <w:pStyle w:val="ListParagraph"/>
              <w:numPr>
                <w:ilvl w:val="0"/>
                <w:numId w:val="12"/>
              </w:numPr>
              <w:spacing w:after="0" w:line="259" w:lineRule="auto"/>
            </w:pPr>
            <w:r w:rsidRPr="000D144A">
              <w:rPr>
                <w:lang w:bidi="fr-FR"/>
              </w:rPr>
              <w:t>Inga</w:t>
            </w:r>
            <w:r>
              <w:rPr>
                <w:lang w:bidi="fr-FR"/>
              </w:rPr>
              <w:sym w:font="Wingdings" w:char="F0E0"/>
            </w:r>
            <w:r w:rsidRPr="008D4FB0">
              <w:rPr>
                <w:i/>
                <w:iCs/>
              </w:rPr>
              <w:t xml:space="preserve"> labir’oko </w:t>
            </w:r>
            <w:proofErr w:type="gramStart"/>
            <w:r w:rsidRPr="008D4FB0">
              <w:rPr>
                <w:i/>
                <w:iCs/>
              </w:rPr>
              <w:t>libulyo  29</w:t>
            </w:r>
            <w:proofErr w:type="gramEnd"/>
          </w:p>
          <w:p w14:paraId="50D89F28" w14:textId="77777777" w:rsidR="00CF7385" w:rsidRPr="000D144A" w:rsidRDefault="00CF7385" w:rsidP="00987D18">
            <w:pPr>
              <w:pStyle w:val="ListParagraph"/>
              <w:numPr>
                <w:ilvl w:val="0"/>
                <w:numId w:val="12"/>
              </w:numPr>
              <w:spacing w:after="0" w:line="259" w:lineRule="auto"/>
            </w:pPr>
            <w:r w:rsidRPr="000D144A">
              <w:rPr>
                <w:lang w:bidi="fr-FR"/>
              </w:rPr>
              <w:t>Iyehe</w:t>
            </w:r>
          </w:p>
          <w:p w14:paraId="215EAA35" w14:textId="77777777" w:rsidR="00CF7385" w:rsidRPr="00650563" w:rsidRDefault="00CF7385" w:rsidP="00987D18">
            <w:pPr>
              <w:pStyle w:val="ListParagraph"/>
              <w:numPr>
                <w:ilvl w:val="0"/>
                <w:numId w:val="12"/>
              </w:numPr>
              <w:spacing w:after="0" w:line="240" w:lineRule="auto"/>
              <w:rPr>
                <w:rFonts w:ascii="Calibri" w:eastAsia="Times New Roman" w:hAnsi="Calibri" w:cs="Calibri"/>
                <w:color w:val="000000"/>
              </w:rPr>
            </w:pPr>
            <w:r w:rsidRPr="000D144A">
              <w:rPr>
                <w:lang w:bidi="fr-FR"/>
              </w:rPr>
              <w:t>Sinashi</w:t>
            </w:r>
          </w:p>
          <w:p w14:paraId="47B48394" w14:textId="77777777" w:rsidR="00650563" w:rsidRPr="000D144A" w:rsidRDefault="00DF7545" w:rsidP="00987D18">
            <w:pPr>
              <w:pStyle w:val="ListParagraph"/>
              <w:numPr>
                <w:ilvl w:val="0"/>
                <w:numId w:val="12"/>
              </w:numPr>
              <w:spacing w:after="0" w:line="240" w:lineRule="auto"/>
              <w:rPr>
                <w:rFonts w:ascii="Calibri" w:eastAsia="Times New Roman" w:hAnsi="Calibri" w:cs="Calibri"/>
                <w:color w:val="000000"/>
              </w:rPr>
            </w:pPr>
            <w:r w:rsidRPr="00F96437">
              <w:t>Amaghan’eribugha (</w:t>
            </w:r>
            <w:r w:rsidRPr="00105A96">
              <w:rPr>
                <w:i/>
                <w:iCs/>
              </w:rPr>
              <w:t>isiwwasoma</w:t>
            </w:r>
            <w:r w:rsidRPr="00F96437">
              <w:t>)</w:t>
            </w:r>
          </w:p>
        </w:tc>
      </w:tr>
      <w:tr w:rsidR="00CF7385" w:rsidRPr="000D144A" w14:paraId="51B3EBE1" w14:textId="77777777" w:rsidTr="00987D18">
        <w:trPr>
          <w:cantSplit/>
          <w:trHeight w:val="161"/>
        </w:trPr>
        <w:tc>
          <w:tcPr>
            <w:tcW w:w="2448" w:type="dxa"/>
            <w:shd w:val="clear" w:color="auto" w:fill="auto"/>
            <w:noWrap/>
          </w:tcPr>
          <w:p w14:paraId="76BB849A" w14:textId="77777777" w:rsidR="00CF7385" w:rsidRPr="000D144A" w:rsidRDefault="00CF7385" w:rsidP="00987D18">
            <w:pPr>
              <w:pStyle w:val="ListParagraph"/>
              <w:numPr>
                <w:ilvl w:val="0"/>
                <w:numId w:val="47"/>
              </w:numPr>
            </w:pPr>
            <w:r w:rsidRPr="000D144A">
              <w:rPr>
                <w:lang w:bidi="fr-FR"/>
              </w:rPr>
              <w:lastRenderedPageBreak/>
              <w:t xml:space="preserve">Uth’iyehe </w:t>
            </w:r>
            <w:proofErr w:type="gramStart"/>
            <w:r w:rsidRPr="000D144A">
              <w:rPr>
                <w:lang w:bidi="fr-FR"/>
              </w:rPr>
              <w:t>kundichi ?</w:t>
            </w:r>
            <w:proofErr w:type="gramEnd"/>
          </w:p>
          <w:p w14:paraId="12DAF378" w14:textId="77777777" w:rsidR="00CF7385" w:rsidRPr="000D144A" w:rsidRDefault="00CF7385" w:rsidP="00987D18">
            <w:pPr>
              <w:spacing w:after="0" w:line="240" w:lineRule="auto"/>
            </w:pPr>
          </w:p>
        </w:tc>
        <w:tc>
          <w:tcPr>
            <w:tcW w:w="7560" w:type="dxa"/>
            <w:shd w:val="clear" w:color="auto" w:fill="auto"/>
          </w:tcPr>
          <w:p w14:paraId="74BB0F3E" w14:textId="77777777" w:rsidR="00CF7385" w:rsidRPr="00305B08" w:rsidRDefault="00CF7385" w:rsidP="00987D18">
            <w:pPr>
              <w:spacing w:after="0" w:line="259" w:lineRule="auto"/>
              <w:rPr>
                <w:b/>
                <w:bCs/>
              </w:rPr>
            </w:pPr>
            <w:r w:rsidRPr="00305B08">
              <w:rPr>
                <w:b/>
                <w:bCs/>
                <w:i/>
                <w:lang w:bidi="fr-FR"/>
              </w:rPr>
              <w:t>(</w:t>
            </w:r>
            <w:r w:rsidRPr="00305B08">
              <w:rPr>
                <w:b/>
                <w:bCs/>
                <w:i/>
              </w:rPr>
              <w:t xml:space="preserve">Isiwa </w:t>
            </w:r>
            <w:proofErr w:type="gramStart"/>
            <w:r w:rsidRPr="00305B08">
              <w:rPr>
                <w:b/>
                <w:bCs/>
                <w:i/>
              </w:rPr>
              <w:t>soma</w:t>
            </w:r>
            <w:r w:rsidRPr="00305B08">
              <w:rPr>
                <w:b/>
                <w:bCs/>
                <w:i/>
                <w:lang w:bidi="fr-FR"/>
              </w:rPr>
              <w:t xml:space="preserve"> ,Sombol’ebihambene</w:t>
            </w:r>
            <w:proofErr w:type="gramEnd"/>
            <w:r w:rsidRPr="00305B08">
              <w:rPr>
                <w:b/>
                <w:bCs/>
                <w:i/>
                <w:lang w:bidi="fr-FR"/>
              </w:rPr>
              <w:t xml:space="preserve"> na ma subiryo bakendi kuha)</w:t>
            </w:r>
          </w:p>
          <w:p w14:paraId="4744B6C2" w14:textId="77777777" w:rsidR="00CF7385" w:rsidRPr="000D144A" w:rsidRDefault="00CF7385" w:rsidP="00987D18">
            <w:pPr>
              <w:pStyle w:val="ListParagraph"/>
              <w:numPr>
                <w:ilvl w:val="0"/>
                <w:numId w:val="13"/>
              </w:numPr>
              <w:spacing w:after="0" w:line="259" w:lineRule="auto"/>
            </w:pPr>
            <w:proofErr w:type="gramStart"/>
            <w:r w:rsidRPr="000D144A">
              <w:rPr>
                <w:lang w:bidi="fr-FR"/>
              </w:rPr>
              <w:t xml:space="preserve">Sinashi </w:t>
            </w:r>
            <w:r w:rsidRPr="000D144A">
              <w:rPr>
                <w:rFonts w:ascii="Calibri" w:eastAsia="Times New Roman" w:hAnsi="Calibri" w:cs="Calibri"/>
                <w:color w:val="000000"/>
                <w:lang w:bidi="fr-FR"/>
              </w:rPr>
              <w:t xml:space="preserve"> nga</w:t>
            </w:r>
            <w:proofErr w:type="gramEnd"/>
            <w:r w:rsidRPr="000D144A">
              <w:rPr>
                <w:rFonts w:ascii="Calibri" w:eastAsia="Times New Roman" w:hAnsi="Calibri" w:cs="Calibri"/>
                <w:color w:val="000000"/>
                <w:lang w:bidi="fr-FR"/>
              </w:rPr>
              <w:t xml:space="preserve"> baka kwam’abandu abathul’okomulwere/muholi w’ebola  kund’ichi</w:t>
            </w:r>
          </w:p>
          <w:p w14:paraId="3224066C" w14:textId="77777777" w:rsidR="00CF7385" w:rsidRPr="000D144A" w:rsidRDefault="00CF7385" w:rsidP="00987D18">
            <w:pPr>
              <w:pStyle w:val="ListParagraph"/>
              <w:numPr>
                <w:ilvl w:val="0"/>
                <w:numId w:val="13"/>
              </w:numPr>
              <w:spacing w:after="0" w:line="259" w:lineRule="auto"/>
            </w:pPr>
            <w:r w:rsidRPr="000D144A">
              <w:rPr>
                <w:rFonts w:ascii="Calibri" w:eastAsia="Times New Roman" w:hAnsi="Calibri" w:cs="Calibri"/>
                <w:color w:val="000000"/>
                <w:lang w:bidi="fr-FR"/>
              </w:rPr>
              <w:t>Sinianzire abandu b’ewethu ibaminya ngoko muna thul’okomulwere/muholi w’ebola</w:t>
            </w:r>
          </w:p>
          <w:p w14:paraId="2B171DD3" w14:textId="77777777" w:rsidR="00CF7385" w:rsidRPr="000D144A" w:rsidRDefault="00CF7385" w:rsidP="00987D18">
            <w:pPr>
              <w:pStyle w:val="ListParagraph"/>
              <w:numPr>
                <w:ilvl w:val="0"/>
                <w:numId w:val="13"/>
              </w:numPr>
              <w:spacing w:after="0" w:line="259" w:lineRule="auto"/>
            </w:pPr>
            <w:r w:rsidRPr="000D144A">
              <w:rPr>
                <w:rFonts w:ascii="Calibri" w:eastAsia="Times New Roman" w:hAnsi="Calibri" w:cs="Calibri"/>
                <w:color w:val="000000"/>
                <w:lang w:bidi="fr-FR"/>
              </w:rPr>
              <w:t>Sinashi abaka kwam’abandu abathul’okomulwere/muholi w’ebola</w:t>
            </w:r>
            <w:r w:rsidRPr="000D144A">
              <w:rPr>
                <w:lang w:bidi="fr-FR"/>
              </w:rPr>
              <w:t xml:space="preserve"> nga ni bandu bahayi, sinibashi.</w:t>
            </w:r>
          </w:p>
          <w:p w14:paraId="30DFF129" w14:textId="77777777" w:rsidR="00CF7385" w:rsidRPr="000D144A" w:rsidRDefault="00CF7385" w:rsidP="00987D18">
            <w:pPr>
              <w:pStyle w:val="ListParagraph"/>
              <w:numPr>
                <w:ilvl w:val="0"/>
                <w:numId w:val="13"/>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 xml:space="preserve"> b’oka baka lenderay’obukoni</w:t>
            </w:r>
          </w:p>
          <w:p w14:paraId="1A336CA4" w14:textId="77777777" w:rsidR="00CF7385" w:rsidRPr="000D144A" w:rsidRDefault="00CF7385" w:rsidP="00987D18">
            <w:pPr>
              <w:pStyle w:val="ListParagraph"/>
              <w:numPr>
                <w:ilvl w:val="0"/>
                <w:numId w:val="13"/>
              </w:numPr>
              <w:spacing w:after="0" w:line="259" w:lineRule="auto"/>
            </w:pPr>
            <w:r w:rsidRPr="000D144A">
              <w:rPr>
                <w:rFonts w:ascii="Calibri" w:eastAsia="Times New Roman" w:hAnsi="Calibri" w:cs="Calibri"/>
                <w:color w:val="000000"/>
                <w:lang w:bidi="fr-FR"/>
              </w:rPr>
              <w:t>Abaka kwam’abandu abathul’okomulwere/muholi w’ebola</w:t>
            </w:r>
            <w:r w:rsidRPr="000D144A">
              <w:rPr>
                <w:lang w:bidi="fr-FR"/>
              </w:rPr>
              <w:t xml:space="preserve"> baka ronday’esho sende baka lab’omo nzira y’eriwaticha</w:t>
            </w:r>
          </w:p>
          <w:p w14:paraId="2A10BE60" w14:textId="77777777" w:rsidR="00CF69BD" w:rsidRDefault="00CF7385" w:rsidP="00987D18">
            <w:pPr>
              <w:pStyle w:val="ListParagraph"/>
              <w:numPr>
                <w:ilvl w:val="0"/>
                <w:numId w:val="13"/>
              </w:numPr>
              <w:spacing w:after="0" w:line="259" w:lineRule="auto"/>
            </w:pPr>
            <w:r w:rsidRPr="000D144A">
              <w:t>Siniashi abaka kwam’amandu abatulok’omululwere omo muyi ngobangahirahi eshongulw’eshiringeshi</w:t>
            </w:r>
          </w:p>
          <w:p w14:paraId="1F9566DC" w14:textId="557FFCC4" w:rsidR="00CF7385" w:rsidRPr="000D144A" w:rsidRDefault="00CF7385" w:rsidP="00987D18">
            <w:pPr>
              <w:pStyle w:val="ListParagraph"/>
              <w:numPr>
                <w:ilvl w:val="0"/>
                <w:numId w:val="13"/>
              </w:numPr>
              <w:spacing w:after="0" w:line="259" w:lineRule="auto"/>
            </w:pPr>
            <w:r w:rsidRPr="000D144A">
              <w:rPr>
                <w:lang w:bidi="fr-FR"/>
              </w:rPr>
              <w:t>Eyindi sababu</w:t>
            </w:r>
          </w:p>
          <w:p w14:paraId="4197D220" w14:textId="77777777" w:rsidR="00CF7385" w:rsidRPr="00650563" w:rsidRDefault="00CF7385" w:rsidP="00987D18">
            <w:pPr>
              <w:pStyle w:val="ListParagraph"/>
              <w:numPr>
                <w:ilvl w:val="0"/>
                <w:numId w:val="13"/>
              </w:numPr>
              <w:spacing w:after="0" w:line="259" w:lineRule="auto"/>
              <w:rPr>
                <w:rFonts w:ascii="Calibri" w:eastAsia="Times New Roman" w:hAnsi="Calibri" w:cs="Calibri"/>
                <w:color w:val="000000"/>
              </w:rPr>
            </w:pPr>
            <w:r w:rsidRPr="000D144A">
              <w:rPr>
                <w:lang w:bidi="fr-FR"/>
              </w:rPr>
              <w:t>Sinashi</w:t>
            </w:r>
          </w:p>
          <w:p w14:paraId="7864E50C" w14:textId="77777777" w:rsidR="00650563" w:rsidRPr="000D144A" w:rsidRDefault="00DF7545" w:rsidP="00987D18">
            <w:pPr>
              <w:pStyle w:val="ListParagraph"/>
              <w:numPr>
                <w:ilvl w:val="0"/>
                <w:numId w:val="13"/>
              </w:numPr>
              <w:spacing w:after="0" w:line="259" w:lineRule="auto"/>
              <w:rPr>
                <w:rFonts w:ascii="Calibri" w:eastAsia="Times New Roman" w:hAnsi="Calibri" w:cs="Calibri"/>
                <w:color w:val="000000"/>
              </w:rPr>
            </w:pPr>
            <w:r w:rsidRPr="00F96437">
              <w:t>Amaghan’eribugha (</w:t>
            </w:r>
            <w:r w:rsidRPr="00105A96">
              <w:rPr>
                <w:i/>
                <w:iCs/>
              </w:rPr>
              <w:t>isiwwasoma</w:t>
            </w:r>
            <w:r w:rsidRPr="00F96437">
              <w:t>)</w:t>
            </w:r>
          </w:p>
        </w:tc>
      </w:tr>
      <w:tr w:rsidR="007225FE" w:rsidRPr="009C45B7" w14:paraId="33E3349D" w14:textId="77777777" w:rsidTr="00987D18">
        <w:trPr>
          <w:cantSplit/>
          <w:trHeight w:val="320"/>
        </w:trPr>
        <w:tc>
          <w:tcPr>
            <w:tcW w:w="10008" w:type="dxa"/>
            <w:gridSpan w:val="2"/>
            <w:shd w:val="clear" w:color="auto" w:fill="D0CECE" w:themeFill="background2" w:themeFillShade="E6"/>
            <w:noWrap/>
            <w:vAlign w:val="center"/>
          </w:tcPr>
          <w:p w14:paraId="7E6CED94" w14:textId="77777777" w:rsidR="007225FE" w:rsidRPr="009C45B7" w:rsidRDefault="007225FE" w:rsidP="00987D18">
            <w:pPr>
              <w:spacing w:after="0" w:line="240" w:lineRule="auto"/>
              <w:rPr>
                <w:i/>
                <w:iCs/>
                <w:caps/>
              </w:rPr>
            </w:pPr>
            <w:r w:rsidRPr="009C45B7">
              <w:rPr>
                <w:b/>
                <w:caps/>
                <w:lang w:bidi="fr-FR"/>
              </w:rPr>
              <w:t xml:space="preserve">Echikato echikalwa n’ervirusi by’ebola </w:t>
            </w:r>
          </w:p>
        </w:tc>
      </w:tr>
      <w:tr w:rsidR="00CF7385" w:rsidRPr="000D144A" w14:paraId="2B771670" w14:textId="77777777" w:rsidTr="00987D18">
        <w:trPr>
          <w:cantSplit/>
          <w:trHeight w:val="161"/>
        </w:trPr>
        <w:tc>
          <w:tcPr>
            <w:tcW w:w="2448" w:type="dxa"/>
            <w:shd w:val="clear" w:color="auto" w:fill="auto"/>
            <w:noWrap/>
          </w:tcPr>
          <w:p w14:paraId="2E66299A" w14:textId="77777777" w:rsidR="00CF7385" w:rsidRPr="00CF7385" w:rsidRDefault="00CF7385" w:rsidP="00987D18">
            <w:pPr>
              <w:pStyle w:val="ListParagraph"/>
              <w:numPr>
                <w:ilvl w:val="0"/>
                <w:numId w:val="47"/>
              </w:numPr>
              <w:rPr>
                <w:bCs/>
              </w:rPr>
            </w:pPr>
            <w:r w:rsidRPr="00CF7385">
              <w:rPr>
                <w:bCs/>
                <w:lang w:bidi="fr-FR"/>
              </w:rPr>
              <w:t xml:space="preserve">Wanabiry’owa bak’ahul’echikato echikalwa n’ervirusi </w:t>
            </w:r>
            <w:proofErr w:type="gramStart"/>
            <w:r w:rsidRPr="00CF7385">
              <w:rPr>
                <w:bCs/>
                <w:lang w:bidi="fr-FR"/>
              </w:rPr>
              <w:t>by’ebola ?</w:t>
            </w:r>
            <w:proofErr w:type="gramEnd"/>
          </w:p>
        </w:tc>
        <w:tc>
          <w:tcPr>
            <w:tcW w:w="7560" w:type="dxa"/>
            <w:shd w:val="clear" w:color="auto" w:fill="auto"/>
          </w:tcPr>
          <w:p w14:paraId="2056C620" w14:textId="77777777" w:rsidR="00CF7385" w:rsidRPr="000D144A" w:rsidRDefault="00CF7385" w:rsidP="00987D18">
            <w:pPr>
              <w:pStyle w:val="ListParagraph"/>
              <w:numPr>
                <w:ilvl w:val="0"/>
                <w:numId w:val="7"/>
              </w:numPr>
              <w:spacing w:after="0" w:line="259" w:lineRule="auto"/>
            </w:pPr>
            <w:r w:rsidRPr="000D144A">
              <w:rPr>
                <w:lang w:bidi="fr-FR"/>
              </w:rPr>
              <w:t>Inga</w:t>
            </w:r>
          </w:p>
          <w:p w14:paraId="3BFB708C" w14:textId="77777777" w:rsidR="00CF7385" w:rsidRPr="000D144A" w:rsidRDefault="00CF7385" w:rsidP="00987D18">
            <w:pPr>
              <w:pStyle w:val="ListParagraph"/>
              <w:numPr>
                <w:ilvl w:val="0"/>
                <w:numId w:val="7"/>
              </w:numPr>
              <w:spacing w:after="0" w:line="259" w:lineRule="auto"/>
            </w:pPr>
            <w:r w:rsidRPr="000D144A">
              <w:rPr>
                <w:lang w:bidi="fr-FR"/>
              </w:rPr>
              <w:t>Iyehe</w:t>
            </w:r>
            <w:r>
              <w:rPr>
                <w:lang w:bidi="fr-FR"/>
              </w:rPr>
              <w:sym w:font="Wingdings" w:char="F0E0"/>
            </w:r>
            <w:r w:rsidRPr="004019AC">
              <w:rPr>
                <w:bCs/>
                <w:i/>
                <w:iCs/>
                <w:lang w:bidi="fr-FR"/>
              </w:rPr>
              <w:t>labir’oko</w:t>
            </w:r>
            <w:r w:rsidRPr="004019AC">
              <w:rPr>
                <w:bCs/>
                <w:i/>
                <w:iCs/>
              </w:rPr>
              <w:t xml:space="preserve"> libulyo 40</w:t>
            </w:r>
          </w:p>
          <w:p w14:paraId="38198A2B" w14:textId="77777777" w:rsidR="00CF7385" w:rsidRDefault="00CF7385" w:rsidP="00987D18">
            <w:pPr>
              <w:pStyle w:val="ListParagraph"/>
              <w:numPr>
                <w:ilvl w:val="0"/>
                <w:numId w:val="7"/>
              </w:numPr>
              <w:spacing w:after="0" w:line="259" w:lineRule="auto"/>
              <w:rPr>
                <w:lang w:val="fr-FR"/>
              </w:rPr>
            </w:pPr>
            <w:r w:rsidRPr="000D144A">
              <w:rPr>
                <w:lang w:bidi="fr-FR"/>
              </w:rPr>
              <w:t>Sinashi</w:t>
            </w:r>
            <w:r>
              <w:rPr>
                <w:lang w:bidi="fr-FR"/>
              </w:rPr>
              <w:sym w:font="Wingdings" w:char="F0E0"/>
            </w:r>
            <w:r w:rsidRPr="004019AC">
              <w:rPr>
                <w:bCs/>
                <w:i/>
                <w:iCs/>
                <w:lang w:bidi="fr-FR"/>
              </w:rPr>
              <w:t>labir’oko</w:t>
            </w:r>
            <w:r w:rsidRPr="004019AC">
              <w:rPr>
                <w:bCs/>
                <w:i/>
                <w:iCs/>
              </w:rPr>
              <w:t xml:space="preserve"> libulyo 40</w:t>
            </w:r>
          </w:p>
          <w:p w14:paraId="46D66F42" w14:textId="77777777" w:rsidR="00650563" w:rsidRPr="00791F37" w:rsidRDefault="00DF7545" w:rsidP="00987D18">
            <w:pPr>
              <w:pStyle w:val="ListParagraph"/>
              <w:numPr>
                <w:ilvl w:val="0"/>
                <w:numId w:val="7"/>
              </w:numPr>
              <w:spacing w:after="0" w:line="259" w:lineRule="auto"/>
              <w:rPr>
                <w:lang w:val="fr-FR"/>
              </w:rPr>
            </w:pPr>
            <w:r w:rsidRPr="00F96437">
              <w:t>Amaghan’eribugha (</w:t>
            </w:r>
            <w:r w:rsidRPr="00105A96">
              <w:rPr>
                <w:i/>
                <w:iCs/>
              </w:rPr>
              <w:t>isiwwasoma</w:t>
            </w:r>
            <w:r w:rsidRPr="00F96437">
              <w:t>)</w:t>
            </w:r>
          </w:p>
        </w:tc>
      </w:tr>
      <w:tr w:rsidR="0023055B" w:rsidRPr="000D144A" w14:paraId="4D4B13C5" w14:textId="77777777" w:rsidTr="00987D18">
        <w:trPr>
          <w:cantSplit/>
          <w:trHeight w:val="473"/>
        </w:trPr>
        <w:tc>
          <w:tcPr>
            <w:tcW w:w="10008" w:type="dxa"/>
            <w:gridSpan w:val="2"/>
            <w:shd w:val="clear" w:color="auto" w:fill="auto"/>
            <w:noWrap/>
          </w:tcPr>
          <w:p w14:paraId="12A489E7" w14:textId="15AEEB52" w:rsidR="0023055B" w:rsidRPr="000D144A" w:rsidRDefault="0023055B" w:rsidP="00987D18">
            <w:pPr>
              <w:spacing w:after="0" w:line="240" w:lineRule="auto"/>
            </w:pPr>
            <w:proofErr w:type="gramStart"/>
            <w:r w:rsidRPr="000D144A">
              <w:rPr>
                <w:b/>
                <w:lang w:bidi="fr-FR"/>
              </w:rPr>
              <w:t>Script :</w:t>
            </w:r>
            <w:proofErr w:type="gramEnd"/>
            <w:r w:rsidR="00CF66B4">
              <w:rPr>
                <w:b/>
                <w:lang w:bidi="fr-FR"/>
              </w:rPr>
              <w:t xml:space="preserve"> </w:t>
            </w:r>
            <w:r w:rsidRPr="000D144A">
              <w:rPr>
                <w:lang w:bidi="fr-FR"/>
              </w:rPr>
              <w:t>Echikatoch’erikakir</w:t>
            </w:r>
            <w:r w:rsidR="008B6B37">
              <w:rPr>
                <w:lang w:bidi="fr-FR"/>
              </w:rPr>
              <w:t>a</w:t>
            </w:r>
            <w:r w:rsidRPr="000D144A">
              <w:rPr>
                <w:lang w:bidi="fr-FR"/>
              </w:rPr>
              <w:t xml:space="preserve">y’okovirusi eby’ebola  chika sunziraw’abandu  abalya thul’oko bandu abawithy’evirusi by’omo mubiri(kihanda, banwani, nabakoli b’obunyaghasa) . </w:t>
            </w:r>
          </w:p>
        </w:tc>
      </w:tr>
      <w:tr w:rsidR="00CF7385" w:rsidRPr="000D144A" w14:paraId="04FD02C8" w14:textId="77777777" w:rsidTr="00987D18">
        <w:trPr>
          <w:cantSplit/>
          <w:trHeight w:val="527"/>
        </w:trPr>
        <w:tc>
          <w:tcPr>
            <w:tcW w:w="2448" w:type="dxa"/>
            <w:shd w:val="clear" w:color="auto" w:fill="auto"/>
            <w:noWrap/>
          </w:tcPr>
          <w:p w14:paraId="544256E4" w14:textId="77777777" w:rsidR="00CF7385" w:rsidRPr="000D144A" w:rsidRDefault="00CF7385" w:rsidP="00987D18">
            <w:pPr>
              <w:pStyle w:val="ListParagraph"/>
              <w:numPr>
                <w:ilvl w:val="0"/>
                <w:numId w:val="47"/>
              </w:numPr>
            </w:pPr>
            <w:r w:rsidRPr="000D144A">
              <w:rPr>
                <w:lang w:bidi="fr-FR"/>
              </w:rPr>
              <w:t xml:space="preserve">Banabiri kubulya chiro chighuma ngawangana ligh’eripata echikato echikalwa n’ervirusi </w:t>
            </w:r>
            <w:proofErr w:type="gramStart"/>
            <w:r w:rsidRPr="000D144A">
              <w:rPr>
                <w:lang w:bidi="fr-FR"/>
              </w:rPr>
              <w:t>by’ebola ?</w:t>
            </w:r>
            <w:proofErr w:type="gramEnd"/>
            <w:r w:rsidRPr="000D144A">
              <w:rPr>
                <w:lang w:bidi="fr-FR"/>
              </w:rPr>
              <w:t xml:space="preserve">   </w:t>
            </w:r>
          </w:p>
        </w:tc>
        <w:tc>
          <w:tcPr>
            <w:tcW w:w="7560" w:type="dxa"/>
            <w:shd w:val="clear" w:color="auto" w:fill="auto"/>
          </w:tcPr>
          <w:p w14:paraId="100C3901" w14:textId="77777777" w:rsidR="00CF7385" w:rsidRPr="000D144A" w:rsidRDefault="00CF7385" w:rsidP="00987D18">
            <w:pPr>
              <w:pStyle w:val="ListParagraph"/>
              <w:numPr>
                <w:ilvl w:val="0"/>
                <w:numId w:val="23"/>
              </w:numPr>
              <w:spacing w:after="0" w:line="259" w:lineRule="auto"/>
            </w:pPr>
            <w:r w:rsidRPr="000D144A">
              <w:rPr>
                <w:lang w:bidi="fr-FR"/>
              </w:rPr>
              <w:t>Inga</w:t>
            </w:r>
          </w:p>
          <w:p w14:paraId="3FF39C7A" w14:textId="77777777" w:rsidR="00CF7385" w:rsidRPr="000D144A" w:rsidRDefault="00CF7385" w:rsidP="00987D18">
            <w:pPr>
              <w:pStyle w:val="ListParagraph"/>
              <w:numPr>
                <w:ilvl w:val="0"/>
                <w:numId w:val="23"/>
              </w:numPr>
              <w:spacing w:after="0" w:line="259" w:lineRule="auto"/>
            </w:pPr>
            <w:r w:rsidRPr="000D144A">
              <w:rPr>
                <w:lang w:bidi="fr-FR"/>
              </w:rPr>
              <w:t>Iyehe</w:t>
            </w:r>
            <w:r>
              <w:rPr>
                <w:lang w:bidi="fr-FR"/>
              </w:rPr>
              <w:sym w:font="Wingdings" w:char="F0E0"/>
            </w:r>
            <w:r w:rsidRPr="004A1213">
              <w:rPr>
                <w:bCs/>
                <w:i/>
                <w:iCs/>
              </w:rPr>
              <w:t xml:space="preserve"> labir’oko </w:t>
            </w:r>
            <w:proofErr w:type="gramStart"/>
            <w:r w:rsidRPr="004A1213">
              <w:rPr>
                <w:bCs/>
                <w:i/>
                <w:iCs/>
              </w:rPr>
              <w:t>libulyo  40</w:t>
            </w:r>
            <w:proofErr w:type="gramEnd"/>
          </w:p>
          <w:p w14:paraId="7FC6C83D" w14:textId="77777777" w:rsidR="00CF7385" w:rsidRDefault="00CF7385" w:rsidP="00987D18">
            <w:pPr>
              <w:pStyle w:val="ListParagraph"/>
              <w:numPr>
                <w:ilvl w:val="0"/>
                <w:numId w:val="23"/>
              </w:numPr>
              <w:spacing w:after="0" w:line="259" w:lineRule="auto"/>
              <w:rPr>
                <w:lang w:val="fr-FR"/>
              </w:rPr>
            </w:pPr>
            <w:r w:rsidRPr="000D144A">
              <w:rPr>
                <w:lang w:bidi="fr-FR"/>
              </w:rPr>
              <w:t>Sinashi</w:t>
            </w:r>
            <w:r>
              <w:rPr>
                <w:lang w:bidi="fr-FR"/>
              </w:rPr>
              <w:sym w:font="Wingdings" w:char="F0E0"/>
            </w:r>
            <w:r w:rsidRPr="004A1213">
              <w:rPr>
                <w:bCs/>
                <w:i/>
                <w:iCs/>
              </w:rPr>
              <w:t xml:space="preserve"> labir’oko </w:t>
            </w:r>
            <w:proofErr w:type="gramStart"/>
            <w:r w:rsidRPr="004A1213">
              <w:rPr>
                <w:bCs/>
                <w:i/>
                <w:iCs/>
              </w:rPr>
              <w:t>libulyo  40</w:t>
            </w:r>
            <w:proofErr w:type="gramEnd"/>
          </w:p>
          <w:p w14:paraId="07FCB6C9" w14:textId="77777777" w:rsidR="00650563" w:rsidRPr="00791F37" w:rsidRDefault="00DF7545" w:rsidP="00987D18">
            <w:pPr>
              <w:pStyle w:val="ListParagraph"/>
              <w:numPr>
                <w:ilvl w:val="0"/>
                <w:numId w:val="23"/>
              </w:numPr>
              <w:spacing w:after="0" w:line="259" w:lineRule="auto"/>
              <w:rPr>
                <w:lang w:val="fr-FR"/>
              </w:rPr>
            </w:pPr>
            <w:r w:rsidRPr="00F96437">
              <w:t>Amaghan’eribugha (</w:t>
            </w:r>
            <w:r w:rsidRPr="00105A96">
              <w:rPr>
                <w:i/>
                <w:iCs/>
              </w:rPr>
              <w:t>isiwwasoma</w:t>
            </w:r>
            <w:r w:rsidRPr="00F96437">
              <w:t>)</w:t>
            </w:r>
          </w:p>
        </w:tc>
      </w:tr>
      <w:tr w:rsidR="00CF7385" w:rsidRPr="000D144A" w14:paraId="286EA2D7" w14:textId="77777777" w:rsidTr="00987D18">
        <w:trPr>
          <w:cantSplit/>
          <w:trHeight w:val="161"/>
        </w:trPr>
        <w:tc>
          <w:tcPr>
            <w:tcW w:w="2448" w:type="dxa"/>
            <w:shd w:val="clear" w:color="auto" w:fill="auto"/>
            <w:noWrap/>
          </w:tcPr>
          <w:p w14:paraId="79606A40" w14:textId="77777777" w:rsidR="00CF7385" w:rsidRPr="000D144A" w:rsidRDefault="00CF7385" w:rsidP="00987D18">
            <w:pPr>
              <w:pStyle w:val="ListParagraph"/>
              <w:numPr>
                <w:ilvl w:val="0"/>
                <w:numId w:val="47"/>
              </w:numPr>
              <w:rPr>
                <w:lang w:bidi="fr-FR"/>
              </w:rPr>
            </w:pPr>
            <w:r w:rsidRPr="000D144A">
              <w:rPr>
                <w:lang w:bidi="fr-FR"/>
              </w:rPr>
              <w:t xml:space="preserve">Kundi’uth’inga, muwana righ’eri habw’echikato butsir’eritandibwa na mundu?  </w:t>
            </w:r>
          </w:p>
        </w:tc>
        <w:tc>
          <w:tcPr>
            <w:tcW w:w="7560" w:type="dxa"/>
            <w:shd w:val="clear" w:color="auto" w:fill="auto"/>
          </w:tcPr>
          <w:p w14:paraId="02D910EA" w14:textId="77777777" w:rsidR="00CF7385" w:rsidRPr="000D144A" w:rsidRDefault="00CF7385" w:rsidP="00987D18">
            <w:pPr>
              <w:pStyle w:val="ListParagraph"/>
              <w:numPr>
                <w:ilvl w:val="0"/>
                <w:numId w:val="24"/>
              </w:numPr>
              <w:spacing w:after="0" w:line="259" w:lineRule="auto"/>
            </w:pPr>
            <w:r w:rsidRPr="000D144A">
              <w:rPr>
                <w:lang w:bidi="fr-FR"/>
              </w:rPr>
              <w:t>Inga</w:t>
            </w:r>
          </w:p>
          <w:p w14:paraId="5C6A97A1" w14:textId="77777777" w:rsidR="00CF7385" w:rsidRPr="000D144A" w:rsidRDefault="00CF7385" w:rsidP="00987D18">
            <w:pPr>
              <w:pStyle w:val="ListParagraph"/>
              <w:numPr>
                <w:ilvl w:val="0"/>
                <w:numId w:val="24"/>
              </w:numPr>
              <w:spacing w:after="0" w:line="259" w:lineRule="auto"/>
            </w:pPr>
            <w:r w:rsidRPr="000D144A">
              <w:rPr>
                <w:lang w:bidi="fr-FR"/>
              </w:rPr>
              <w:t>Iyehe</w:t>
            </w:r>
            <w:r>
              <w:rPr>
                <w:lang w:bidi="fr-FR"/>
              </w:rPr>
              <w:sym w:font="Wingdings" w:char="F0E0"/>
            </w:r>
            <w:r w:rsidRPr="004A1213">
              <w:rPr>
                <w:bCs/>
                <w:i/>
                <w:iCs/>
              </w:rPr>
              <w:t xml:space="preserve"> labir’oko </w:t>
            </w:r>
            <w:proofErr w:type="gramStart"/>
            <w:r w:rsidRPr="004A1213">
              <w:rPr>
                <w:bCs/>
                <w:i/>
                <w:iCs/>
              </w:rPr>
              <w:t>libulyo  38</w:t>
            </w:r>
            <w:proofErr w:type="gramEnd"/>
          </w:p>
          <w:p w14:paraId="0047E54B" w14:textId="77777777" w:rsidR="00CF7385" w:rsidRDefault="00CF7385" w:rsidP="00987D18">
            <w:pPr>
              <w:pStyle w:val="ListParagraph"/>
              <w:numPr>
                <w:ilvl w:val="0"/>
                <w:numId w:val="24"/>
              </w:numPr>
              <w:spacing w:after="0" w:line="259" w:lineRule="auto"/>
              <w:rPr>
                <w:lang w:val="fr-FR"/>
              </w:rPr>
            </w:pPr>
            <w:r w:rsidRPr="000D144A">
              <w:rPr>
                <w:lang w:bidi="fr-FR"/>
              </w:rPr>
              <w:t>Sinashi</w:t>
            </w:r>
            <w:r>
              <w:rPr>
                <w:lang w:bidi="fr-FR"/>
              </w:rPr>
              <w:sym w:font="Wingdings" w:char="F0E0"/>
            </w:r>
            <w:r w:rsidRPr="004A1213">
              <w:rPr>
                <w:bCs/>
                <w:i/>
                <w:iCs/>
              </w:rPr>
              <w:t xml:space="preserve"> labir’oko </w:t>
            </w:r>
            <w:proofErr w:type="gramStart"/>
            <w:r w:rsidRPr="004A1213">
              <w:rPr>
                <w:bCs/>
                <w:i/>
                <w:iCs/>
              </w:rPr>
              <w:t>libulyo  38</w:t>
            </w:r>
            <w:proofErr w:type="gramEnd"/>
          </w:p>
          <w:p w14:paraId="613424A4" w14:textId="77777777" w:rsidR="00650563" w:rsidRPr="00791F37" w:rsidRDefault="00DF7545" w:rsidP="00987D18">
            <w:pPr>
              <w:pStyle w:val="ListParagraph"/>
              <w:numPr>
                <w:ilvl w:val="0"/>
                <w:numId w:val="24"/>
              </w:numPr>
              <w:spacing w:after="0" w:line="259" w:lineRule="auto"/>
              <w:rPr>
                <w:lang w:val="fr-FR"/>
              </w:rPr>
            </w:pPr>
            <w:r w:rsidRPr="00F96437">
              <w:t>Amaghan’eribugha (</w:t>
            </w:r>
            <w:r w:rsidRPr="00105A96">
              <w:rPr>
                <w:i/>
                <w:iCs/>
              </w:rPr>
              <w:t>isiwwasoma</w:t>
            </w:r>
            <w:r w:rsidRPr="00F96437">
              <w:t>)</w:t>
            </w:r>
          </w:p>
        </w:tc>
      </w:tr>
      <w:tr w:rsidR="00CF7385" w:rsidRPr="000D144A" w14:paraId="38E8D1F3" w14:textId="77777777" w:rsidTr="00987D18">
        <w:trPr>
          <w:cantSplit/>
          <w:trHeight w:val="161"/>
        </w:trPr>
        <w:tc>
          <w:tcPr>
            <w:tcW w:w="2448" w:type="dxa"/>
            <w:shd w:val="clear" w:color="auto" w:fill="auto"/>
            <w:noWrap/>
          </w:tcPr>
          <w:p w14:paraId="3769CC40" w14:textId="77777777" w:rsidR="00CF7385" w:rsidRPr="003B26D3" w:rsidRDefault="00CF7385" w:rsidP="00987D18">
            <w:pPr>
              <w:pStyle w:val="ListParagraph"/>
              <w:numPr>
                <w:ilvl w:val="0"/>
                <w:numId w:val="47"/>
              </w:numPr>
              <w:rPr>
                <w:lang w:bidi="fr-FR"/>
              </w:rPr>
            </w:pPr>
            <w:r w:rsidRPr="003B26D3">
              <w:rPr>
                <w:lang w:bidi="fr-FR"/>
              </w:rPr>
              <w:t xml:space="preserve">Wapatir’echikat’omo muyi </w:t>
            </w:r>
            <w:proofErr w:type="gramStart"/>
            <w:r w:rsidRPr="003B26D3">
              <w:rPr>
                <w:lang w:bidi="fr-FR"/>
              </w:rPr>
              <w:t>wahi ?</w:t>
            </w:r>
            <w:proofErr w:type="gramEnd"/>
          </w:p>
        </w:tc>
        <w:tc>
          <w:tcPr>
            <w:tcW w:w="7560" w:type="dxa"/>
            <w:shd w:val="clear" w:color="auto" w:fill="auto"/>
          </w:tcPr>
          <w:p w14:paraId="70CD8B4A" w14:textId="77777777" w:rsidR="00CF7385" w:rsidRPr="003B26D3" w:rsidRDefault="00CF7385" w:rsidP="00987D18">
            <w:pPr>
              <w:pStyle w:val="ListParagraph"/>
              <w:numPr>
                <w:ilvl w:val="0"/>
                <w:numId w:val="15"/>
              </w:numPr>
              <w:spacing w:after="0" w:line="240" w:lineRule="auto"/>
            </w:pPr>
            <w:r w:rsidRPr="003B26D3">
              <w:rPr>
                <w:lang w:bidi="fr-FR"/>
              </w:rPr>
              <w:t>Beni</w:t>
            </w:r>
          </w:p>
          <w:p w14:paraId="18658022" w14:textId="77777777" w:rsidR="00CF7385" w:rsidRPr="003B26D3" w:rsidRDefault="00CF7385" w:rsidP="00987D18">
            <w:pPr>
              <w:pStyle w:val="ListParagraph"/>
              <w:numPr>
                <w:ilvl w:val="0"/>
                <w:numId w:val="15"/>
              </w:numPr>
              <w:spacing w:after="0" w:line="240" w:lineRule="auto"/>
            </w:pPr>
            <w:r w:rsidRPr="003B26D3">
              <w:rPr>
                <w:lang w:bidi="fr-FR"/>
              </w:rPr>
              <w:t>Butembo</w:t>
            </w:r>
          </w:p>
          <w:p w14:paraId="08F161B6" w14:textId="77777777" w:rsidR="00CF7385" w:rsidRPr="003B26D3" w:rsidRDefault="00CF7385" w:rsidP="00987D18">
            <w:pPr>
              <w:pStyle w:val="ListParagraph"/>
              <w:numPr>
                <w:ilvl w:val="0"/>
                <w:numId w:val="15"/>
              </w:numPr>
              <w:spacing w:after="0" w:line="240" w:lineRule="auto"/>
            </w:pPr>
            <w:r w:rsidRPr="003B26D3">
              <w:rPr>
                <w:lang w:bidi="fr-FR"/>
              </w:rPr>
              <w:t>Goma</w:t>
            </w:r>
          </w:p>
          <w:p w14:paraId="2F3E2FED" w14:textId="3A09DBD3" w:rsidR="00CF7385" w:rsidRPr="003B26D3" w:rsidRDefault="00E4096E" w:rsidP="00987D18">
            <w:pPr>
              <w:pStyle w:val="ListParagraph"/>
              <w:numPr>
                <w:ilvl w:val="0"/>
                <w:numId w:val="15"/>
              </w:numPr>
              <w:spacing w:after="0" w:line="240" w:lineRule="auto"/>
            </w:pPr>
            <w:r w:rsidRPr="003B26D3">
              <w:rPr>
                <w:lang w:bidi="fr-FR"/>
              </w:rPr>
              <w:t>Ahandi: _</w:t>
            </w:r>
            <w:r w:rsidR="0088713B" w:rsidRPr="003B26D3">
              <w:rPr>
                <w:lang w:bidi="fr-FR"/>
              </w:rPr>
              <w:t>__________________</w:t>
            </w:r>
          </w:p>
          <w:p w14:paraId="7FC16266" w14:textId="77777777" w:rsidR="00DF7545" w:rsidRPr="003B26D3" w:rsidRDefault="00DF7545" w:rsidP="00987D18">
            <w:pPr>
              <w:pStyle w:val="ListParagraph"/>
              <w:numPr>
                <w:ilvl w:val="0"/>
                <w:numId w:val="15"/>
              </w:numPr>
              <w:spacing w:after="0" w:line="240" w:lineRule="auto"/>
            </w:pPr>
            <w:r w:rsidRPr="003B26D3">
              <w:t>Amaghan’eribugha (</w:t>
            </w:r>
            <w:r w:rsidRPr="003B26D3">
              <w:rPr>
                <w:i/>
                <w:iCs/>
              </w:rPr>
              <w:t>isiwwasoma</w:t>
            </w:r>
            <w:r w:rsidRPr="003B26D3">
              <w:t>)</w:t>
            </w:r>
          </w:p>
        </w:tc>
      </w:tr>
      <w:tr w:rsidR="00CF7385" w:rsidRPr="000D144A" w14:paraId="5B0726BB" w14:textId="77777777" w:rsidTr="00987D18">
        <w:trPr>
          <w:cantSplit/>
          <w:trHeight w:val="161"/>
        </w:trPr>
        <w:tc>
          <w:tcPr>
            <w:tcW w:w="2448" w:type="dxa"/>
            <w:shd w:val="clear" w:color="auto" w:fill="auto"/>
            <w:noWrap/>
          </w:tcPr>
          <w:p w14:paraId="56CB2A86" w14:textId="77777777" w:rsidR="00CF7385" w:rsidRPr="000D144A" w:rsidRDefault="00CF7385" w:rsidP="00987D18">
            <w:pPr>
              <w:spacing w:after="0" w:line="240" w:lineRule="auto"/>
              <w:ind w:left="360" w:hanging="360"/>
              <w:rPr>
                <w:lang w:bidi="fr-FR"/>
              </w:rPr>
            </w:pPr>
            <w:r>
              <w:rPr>
                <w:lang w:bidi="fr-FR"/>
              </w:rPr>
              <w:t xml:space="preserve">32b. </w:t>
            </w:r>
            <w:r w:rsidRPr="000D144A">
              <w:rPr>
                <w:lang w:bidi="fr-FR"/>
              </w:rPr>
              <w:t xml:space="preserve">Wamibya muwana righ’eri habw’echikato butsir’eritandibwa na mundu, watobolawa shindani </w:t>
            </w:r>
            <w:proofErr w:type="gramStart"/>
            <w:r w:rsidRPr="000D144A">
              <w:rPr>
                <w:lang w:bidi="fr-FR"/>
              </w:rPr>
              <w:t>singahi ?</w:t>
            </w:r>
            <w:proofErr w:type="gramEnd"/>
            <w:r w:rsidRPr="000D144A">
              <w:rPr>
                <w:lang w:bidi="fr-FR"/>
              </w:rPr>
              <w:t xml:space="preserve"> </w:t>
            </w:r>
          </w:p>
        </w:tc>
        <w:tc>
          <w:tcPr>
            <w:tcW w:w="7560" w:type="dxa"/>
            <w:shd w:val="clear" w:color="auto" w:fill="auto"/>
          </w:tcPr>
          <w:p w14:paraId="4B2B28F3" w14:textId="77777777" w:rsidR="00CF7385" w:rsidRPr="000D144A" w:rsidRDefault="00CF7385" w:rsidP="00987D18">
            <w:pPr>
              <w:pStyle w:val="ListParagraph"/>
              <w:numPr>
                <w:ilvl w:val="0"/>
                <w:numId w:val="42"/>
              </w:numPr>
              <w:spacing w:after="0" w:line="240" w:lineRule="auto"/>
            </w:pPr>
            <w:r w:rsidRPr="000D144A">
              <w:rPr>
                <w:lang w:bidi="fr-FR"/>
              </w:rPr>
              <w:t>Napata esho shindan’ibiri</w:t>
            </w:r>
            <w:r>
              <w:rPr>
                <w:lang w:bidi="fr-FR"/>
              </w:rPr>
              <w:sym w:font="Wingdings" w:char="F0E0"/>
            </w:r>
            <w:r w:rsidRPr="004A1213">
              <w:rPr>
                <w:bCs/>
                <w:i/>
                <w:iCs/>
              </w:rPr>
              <w:t xml:space="preserve"> labir’oko </w:t>
            </w:r>
            <w:proofErr w:type="gramStart"/>
            <w:r w:rsidRPr="004A1213">
              <w:rPr>
                <w:bCs/>
                <w:i/>
                <w:iCs/>
              </w:rPr>
              <w:t>libulyo  34</w:t>
            </w:r>
            <w:proofErr w:type="gramEnd"/>
          </w:p>
          <w:p w14:paraId="51CEDD0D" w14:textId="77777777" w:rsidR="00650563" w:rsidRPr="00650563" w:rsidRDefault="00CF7385" w:rsidP="00987D18">
            <w:pPr>
              <w:pStyle w:val="ListParagraph"/>
              <w:numPr>
                <w:ilvl w:val="0"/>
                <w:numId w:val="42"/>
              </w:numPr>
              <w:spacing w:after="0" w:line="240" w:lineRule="auto"/>
            </w:pPr>
            <w:r w:rsidRPr="000D144A">
              <w:rPr>
                <w:lang w:bidi="fr-FR"/>
              </w:rPr>
              <w:t>Napat’eshindani nguma</w:t>
            </w:r>
            <w:r>
              <w:rPr>
                <w:lang w:bidi="fr-FR"/>
              </w:rPr>
              <w:sym w:font="Wingdings" w:char="F0E0"/>
            </w:r>
            <w:r w:rsidRPr="004A1213">
              <w:rPr>
                <w:bCs/>
                <w:i/>
                <w:iCs/>
              </w:rPr>
              <w:t xml:space="preserve"> labir’oko </w:t>
            </w:r>
            <w:proofErr w:type="gramStart"/>
            <w:r w:rsidRPr="004A1213">
              <w:rPr>
                <w:bCs/>
                <w:i/>
                <w:iCs/>
              </w:rPr>
              <w:t>libulyo  34</w:t>
            </w:r>
            <w:proofErr w:type="gramEnd"/>
          </w:p>
          <w:p w14:paraId="08030F59" w14:textId="77777777" w:rsidR="00CF7385" w:rsidRPr="009C45B7" w:rsidRDefault="00CF7385" w:rsidP="00987D18">
            <w:pPr>
              <w:pStyle w:val="ListParagraph"/>
              <w:numPr>
                <w:ilvl w:val="0"/>
                <w:numId w:val="42"/>
              </w:numPr>
              <w:spacing w:after="0" w:line="240" w:lineRule="auto"/>
            </w:pPr>
            <w:r w:rsidRPr="009C45B7">
              <w:rPr>
                <w:lang w:bidi="fr-FR"/>
              </w:rPr>
              <w:t xml:space="preserve">Muna pata esho shindani shisatu </w:t>
            </w:r>
            <w:r>
              <w:rPr>
                <w:lang w:bidi="fr-FR"/>
              </w:rPr>
              <w:sym w:font="Wingdings" w:char="F0E0"/>
            </w:r>
            <w:r w:rsidRPr="00650563">
              <w:rPr>
                <w:bCs/>
                <w:i/>
                <w:iCs/>
              </w:rPr>
              <w:t xml:space="preserve"> labir’oko </w:t>
            </w:r>
            <w:proofErr w:type="gramStart"/>
            <w:r w:rsidRPr="00650563">
              <w:rPr>
                <w:bCs/>
                <w:i/>
                <w:iCs/>
              </w:rPr>
              <w:t>libulyo  34</w:t>
            </w:r>
            <w:proofErr w:type="gramEnd"/>
          </w:p>
          <w:p w14:paraId="787071B7" w14:textId="77777777" w:rsidR="00CF7385" w:rsidRDefault="00CF7385" w:rsidP="00987D18">
            <w:pPr>
              <w:pStyle w:val="ListParagraph"/>
              <w:numPr>
                <w:ilvl w:val="0"/>
                <w:numId w:val="42"/>
              </w:numPr>
              <w:spacing w:after="0" w:line="240" w:lineRule="auto"/>
            </w:pPr>
            <w:r w:rsidRPr="000D144A">
              <w:rPr>
                <w:lang w:bidi="fr-FR"/>
              </w:rPr>
              <w:t>Sihali, munda pata chikato</w:t>
            </w:r>
          </w:p>
          <w:p w14:paraId="0CC77604" w14:textId="77777777" w:rsidR="00650563" w:rsidRPr="000D144A" w:rsidRDefault="00DF7545" w:rsidP="00987D18">
            <w:pPr>
              <w:pStyle w:val="ListParagraph"/>
              <w:numPr>
                <w:ilvl w:val="0"/>
                <w:numId w:val="42"/>
              </w:numPr>
              <w:spacing w:after="0" w:line="240" w:lineRule="auto"/>
            </w:pPr>
            <w:r w:rsidRPr="00F96437">
              <w:t>Amaghan’eribugha (</w:t>
            </w:r>
            <w:r w:rsidRPr="00105A96">
              <w:rPr>
                <w:i/>
                <w:iCs/>
              </w:rPr>
              <w:t>isiwwasoma</w:t>
            </w:r>
            <w:r w:rsidRPr="00F96437">
              <w:t>)</w:t>
            </w:r>
          </w:p>
        </w:tc>
      </w:tr>
      <w:tr w:rsidR="00CF7385" w:rsidRPr="000D144A" w14:paraId="04C24269" w14:textId="77777777" w:rsidTr="00987D18">
        <w:trPr>
          <w:cantSplit/>
          <w:trHeight w:val="161"/>
        </w:trPr>
        <w:tc>
          <w:tcPr>
            <w:tcW w:w="2448" w:type="dxa"/>
            <w:shd w:val="clear" w:color="auto" w:fill="auto"/>
            <w:noWrap/>
          </w:tcPr>
          <w:p w14:paraId="3C65C560" w14:textId="77777777" w:rsidR="00CF7385" w:rsidRPr="000D144A" w:rsidRDefault="00CF7385" w:rsidP="00987D18">
            <w:pPr>
              <w:pStyle w:val="ListParagraph"/>
              <w:numPr>
                <w:ilvl w:val="0"/>
                <w:numId w:val="47"/>
              </w:numPr>
            </w:pPr>
            <w:r w:rsidRPr="000D144A">
              <w:rPr>
                <w:lang w:bidi="fr-FR"/>
              </w:rPr>
              <w:lastRenderedPageBreak/>
              <w:t xml:space="preserve">Wamibya muwana </w:t>
            </w:r>
            <w:proofErr w:type="gramStart"/>
            <w:r w:rsidRPr="000D144A">
              <w:rPr>
                <w:lang w:bidi="fr-FR"/>
              </w:rPr>
              <w:t>righa  butsir’eritandibwa</w:t>
            </w:r>
            <w:proofErr w:type="gramEnd"/>
            <w:r w:rsidRPr="000D144A">
              <w:rPr>
                <w:lang w:bidi="fr-FR"/>
              </w:rPr>
              <w:t xml:space="preserve"> na mundu aliwe s’iwetha  habw’echikato , mutha patacho kundichi ? </w:t>
            </w:r>
          </w:p>
          <w:p w14:paraId="2751CDDE" w14:textId="77777777" w:rsidR="00CF7385" w:rsidRPr="000D144A" w:rsidRDefault="00CF7385" w:rsidP="00987D18">
            <w:pPr>
              <w:spacing w:after="0" w:line="240" w:lineRule="auto"/>
            </w:pPr>
          </w:p>
        </w:tc>
        <w:tc>
          <w:tcPr>
            <w:tcW w:w="7560" w:type="dxa"/>
            <w:shd w:val="clear" w:color="auto" w:fill="auto"/>
          </w:tcPr>
          <w:p w14:paraId="085376E6" w14:textId="0600D07C" w:rsidR="00CF7385" w:rsidRPr="009C45B7" w:rsidRDefault="00CF7385" w:rsidP="00987D18">
            <w:pPr>
              <w:spacing w:after="0" w:line="240" w:lineRule="auto"/>
              <w:rPr>
                <w:b/>
                <w:bCs/>
              </w:rPr>
            </w:pPr>
            <w:r w:rsidRPr="009C45B7">
              <w:rPr>
                <w:b/>
                <w:bCs/>
                <w:i/>
                <w:lang w:bidi="fr-FR"/>
              </w:rPr>
              <w:t>(</w:t>
            </w:r>
            <w:r w:rsidRPr="009C45B7">
              <w:rPr>
                <w:b/>
                <w:bCs/>
                <w:i/>
              </w:rPr>
              <w:t>Isiwa soma</w:t>
            </w:r>
            <w:r w:rsidRPr="009C45B7">
              <w:rPr>
                <w:b/>
                <w:bCs/>
                <w:i/>
                <w:lang w:bidi="fr-FR"/>
              </w:rPr>
              <w:t>,</w:t>
            </w:r>
            <w:r w:rsidR="00AD02ED">
              <w:rPr>
                <w:b/>
                <w:bCs/>
                <w:i/>
                <w:lang w:bidi="fr-FR"/>
              </w:rPr>
              <w:t xml:space="preserve"> </w:t>
            </w:r>
            <w:r w:rsidRPr="009C45B7">
              <w:rPr>
                <w:b/>
                <w:bCs/>
                <w:i/>
                <w:lang w:bidi="fr-FR"/>
              </w:rPr>
              <w:t>Sombol’ebihambene na ma subiryo bakendi kuha)</w:t>
            </w:r>
          </w:p>
          <w:p w14:paraId="05050058" w14:textId="77777777" w:rsidR="00CF7385" w:rsidRPr="000D144A" w:rsidRDefault="00CF7385" w:rsidP="00987D18">
            <w:pPr>
              <w:pStyle w:val="ListParagraph"/>
              <w:numPr>
                <w:ilvl w:val="0"/>
                <w:numId w:val="14"/>
              </w:numPr>
              <w:spacing w:after="0" w:line="240" w:lineRule="auto"/>
            </w:pPr>
            <w:r w:rsidRPr="000D144A">
              <w:rPr>
                <w:lang w:bidi="fr-FR"/>
              </w:rPr>
              <w:t>Muna yisubako</w:t>
            </w:r>
          </w:p>
          <w:p w14:paraId="2BEAD895" w14:textId="77777777" w:rsidR="00CF7385" w:rsidRPr="000D144A" w:rsidRDefault="00CF7385" w:rsidP="00987D18">
            <w:pPr>
              <w:pStyle w:val="ListParagraph"/>
              <w:numPr>
                <w:ilvl w:val="0"/>
                <w:numId w:val="14"/>
              </w:numPr>
              <w:spacing w:after="0" w:line="240" w:lineRule="auto"/>
            </w:pPr>
            <w:r w:rsidRPr="000D144A">
              <w:rPr>
                <w:lang w:bidi="fr-FR"/>
              </w:rPr>
              <w:t>Eyira patir’echikato ni hali</w:t>
            </w:r>
          </w:p>
          <w:p w14:paraId="6B8390D6" w14:textId="77777777" w:rsidR="00CF7385" w:rsidRPr="000D144A" w:rsidRDefault="00CF7385" w:rsidP="00987D18">
            <w:pPr>
              <w:pStyle w:val="ListParagraph"/>
              <w:numPr>
                <w:ilvl w:val="0"/>
                <w:numId w:val="14"/>
              </w:numPr>
              <w:spacing w:after="0" w:line="240" w:lineRule="auto"/>
            </w:pPr>
            <w:r w:rsidRPr="000D144A">
              <w:rPr>
                <w:lang w:bidi="fr-FR"/>
              </w:rPr>
              <w:t>Nabya niwithe yindi mibiri oko ndambi bayiraho m’oy’echikato</w:t>
            </w:r>
          </w:p>
          <w:p w14:paraId="3158513D" w14:textId="77777777" w:rsidR="00CF7385" w:rsidRPr="000D144A" w:rsidRDefault="00CF7385" w:rsidP="00987D18">
            <w:pPr>
              <w:pStyle w:val="ListParagraph"/>
              <w:numPr>
                <w:ilvl w:val="0"/>
                <w:numId w:val="14"/>
              </w:numPr>
              <w:spacing w:after="0" w:line="240" w:lineRule="auto"/>
            </w:pPr>
            <w:r w:rsidRPr="000D144A">
              <w:rPr>
                <w:lang w:bidi="fr-FR"/>
              </w:rPr>
              <w:t>Abakah’abandu b’echikato mubata nitobola</w:t>
            </w:r>
          </w:p>
          <w:p w14:paraId="24314F6D" w14:textId="77777777" w:rsidR="00CF7385" w:rsidRPr="000D144A" w:rsidRDefault="00CF7385" w:rsidP="00987D18">
            <w:pPr>
              <w:pStyle w:val="ListParagraph"/>
              <w:numPr>
                <w:ilvl w:val="0"/>
                <w:numId w:val="14"/>
              </w:numPr>
              <w:spacing w:after="0" w:line="240" w:lineRule="auto"/>
            </w:pPr>
            <w:r w:rsidRPr="000D144A">
              <w:rPr>
                <w:lang w:bidi="fr-FR"/>
              </w:rPr>
              <w:t>Abakah’abandu b’echikato muba nisab’amakuta</w:t>
            </w:r>
          </w:p>
          <w:p w14:paraId="12C0E044" w14:textId="77777777" w:rsidR="00CF7385" w:rsidRPr="000D144A" w:rsidRDefault="00CF7385" w:rsidP="00987D18">
            <w:pPr>
              <w:pStyle w:val="ListParagraph"/>
              <w:numPr>
                <w:ilvl w:val="0"/>
                <w:numId w:val="14"/>
              </w:numPr>
              <w:spacing w:after="0" w:line="240" w:lineRule="auto"/>
            </w:pPr>
            <w:r w:rsidRPr="000D144A">
              <w:rPr>
                <w:lang w:bidi="fr-FR"/>
              </w:rPr>
              <w:t>Muna bugh’endambi nene ngalind’echikato eyo bakah’ach’abandu</w:t>
            </w:r>
          </w:p>
          <w:p w14:paraId="0C68581D" w14:textId="77777777" w:rsidR="00650563" w:rsidRDefault="00CF7385" w:rsidP="00987D18">
            <w:pPr>
              <w:pStyle w:val="ListParagraph"/>
              <w:numPr>
                <w:ilvl w:val="0"/>
                <w:numId w:val="14"/>
              </w:numPr>
              <w:spacing w:after="0" w:line="240" w:lineRule="auto"/>
            </w:pPr>
            <w:r w:rsidRPr="000D144A">
              <w:rPr>
                <w:lang w:bidi="fr-FR"/>
              </w:rPr>
              <w:t xml:space="preserve">Echindi </w:t>
            </w:r>
            <w:proofErr w:type="gramStart"/>
            <w:r w:rsidRPr="000D144A">
              <w:rPr>
                <w:lang w:bidi="fr-FR"/>
              </w:rPr>
              <w:t>chindu(</w:t>
            </w:r>
            <w:proofErr w:type="gramEnd"/>
            <w:r w:rsidRPr="000D144A">
              <w:rPr>
                <w:lang w:bidi="fr-FR"/>
              </w:rPr>
              <w:t>___________________</w:t>
            </w:r>
            <w:r w:rsidR="00650563">
              <w:rPr>
                <w:lang w:bidi="fr-FR"/>
              </w:rPr>
              <w:t>)</w:t>
            </w:r>
          </w:p>
          <w:p w14:paraId="1A0907FC" w14:textId="77777777" w:rsidR="00CF7385" w:rsidRDefault="00CF7385" w:rsidP="00987D18">
            <w:pPr>
              <w:pStyle w:val="ListParagraph"/>
              <w:numPr>
                <w:ilvl w:val="0"/>
                <w:numId w:val="14"/>
              </w:numPr>
              <w:spacing w:after="0" w:line="240" w:lineRule="auto"/>
              <w:rPr>
                <w:lang w:val="fr-FR"/>
              </w:rPr>
            </w:pPr>
            <w:r w:rsidRPr="000D144A">
              <w:rPr>
                <w:lang w:bidi="fr-FR"/>
              </w:rPr>
              <w:t>Sinashi</w:t>
            </w:r>
          </w:p>
          <w:p w14:paraId="678411E8" w14:textId="77777777" w:rsidR="00650563" w:rsidRDefault="00DF7545" w:rsidP="00987D18">
            <w:pPr>
              <w:pStyle w:val="ListParagraph"/>
              <w:numPr>
                <w:ilvl w:val="0"/>
                <w:numId w:val="14"/>
              </w:numPr>
              <w:spacing w:after="0" w:line="240" w:lineRule="auto"/>
              <w:rPr>
                <w:lang w:val="fr-FR"/>
              </w:rPr>
            </w:pPr>
            <w:r w:rsidRPr="00F96437">
              <w:t>Amaghan’eribugha (</w:t>
            </w:r>
            <w:r w:rsidRPr="00105A96">
              <w:rPr>
                <w:i/>
                <w:iCs/>
              </w:rPr>
              <w:t>isiwwasoma</w:t>
            </w:r>
            <w:r w:rsidRPr="00F96437">
              <w:t>)</w:t>
            </w:r>
          </w:p>
          <w:p w14:paraId="50AFD66F" w14:textId="77777777" w:rsidR="00CF7385" w:rsidRPr="00650563" w:rsidRDefault="00CF7385" w:rsidP="00987D18">
            <w:pPr>
              <w:suppressAutoHyphens/>
              <w:autoSpaceDN w:val="0"/>
              <w:spacing w:after="0" w:line="240" w:lineRule="auto"/>
              <w:textAlignment w:val="baseline"/>
              <w:rPr>
                <w:i/>
                <w:iCs/>
                <w:caps/>
              </w:rPr>
            </w:pPr>
            <w:r w:rsidRPr="00650563">
              <w:rPr>
                <w:b/>
                <w:i/>
                <w:iCs/>
                <w:caps/>
              </w:rPr>
              <w:t>Oko masubilyo woshi, labir’oko libulyo 41</w:t>
            </w:r>
          </w:p>
        </w:tc>
      </w:tr>
      <w:tr w:rsidR="00CF7385" w:rsidRPr="000D144A" w14:paraId="365F65AC" w14:textId="77777777" w:rsidTr="00987D18">
        <w:trPr>
          <w:cantSplit/>
          <w:trHeight w:val="161"/>
        </w:trPr>
        <w:tc>
          <w:tcPr>
            <w:tcW w:w="2448" w:type="dxa"/>
            <w:shd w:val="clear" w:color="auto" w:fill="auto"/>
            <w:noWrap/>
          </w:tcPr>
          <w:p w14:paraId="2B7A60B5" w14:textId="06380D68" w:rsidR="00CF7385" w:rsidRPr="000D144A" w:rsidRDefault="00CF7385" w:rsidP="00987D18">
            <w:pPr>
              <w:pStyle w:val="ListParagraph"/>
              <w:numPr>
                <w:ilvl w:val="0"/>
                <w:numId w:val="47"/>
              </w:numPr>
            </w:pPr>
            <w:r w:rsidRPr="000D144A">
              <w:rPr>
                <w:lang w:bidi="fr-FR"/>
              </w:rPr>
              <w:t xml:space="preserve">Kundi uthiambu muwapat’echikato, mubya laba bithi’echiro wapat’echikato echekwanza? </w:t>
            </w:r>
          </w:p>
        </w:tc>
        <w:tc>
          <w:tcPr>
            <w:tcW w:w="7560" w:type="dxa"/>
            <w:shd w:val="clear" w:color="auto" w:fill="auto"/>
          </w:tcPr>
          <w:p w14:paraId="10DCB9D4" w14:textId="77777777" w:rsidR="00CF7385" w:rsidRPr="000D144A" w:rsidRDefault="00CF7385" w:rsidP="00987D18">
            <w:pPr>
              <w:pStyle w:val="ListParagraph"/>
              <w:numPr>
                <w:ilvl w:val="0"/>
                <w:numId w:val="37"/>
              </w:num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Mubya laba ndeke</w:t>
            </w:r>
          </w:p>
          <w:p w14:paraId="7ED1A4B9" w14:textId="5F64342D" w:rsidR="00CF7385" w:rsidRPr="00DF7545" w:rsidRDefault="00CF7385" w:rsidP="00987D18">
            <w:pPr>
              <w:pStyle w:val="ListParagraph"/>
              <w:numPr>
                <w:ilvl w:val="0"/>
                <w:numId w:val="37"/>
              </w:numPr>
              <w:spacing w:after="0" w:line="240" w:lineRule="auto"/>
            </w:pPr>
            <w:r w:rsidRPr="000D144A">
              <w:rPr>
                <w:rFonts w:ascii="Calibri" w:eastAsia="Times New Roman" w:hAnsi="Calibri" w:cs="Calibri"/>
                <w:color w:val="000000"/>
                <w:lang w:bidi="fr-FR"/>
              </w:rPr>
              <w:t xml:space="preserve">Mubita laba ndeke </w:t>
            </w:r>
            <w:r w:rsidRPr="009E6BC7">
              <w:rPr>
                <w:rFonts w:ascii="Calibri" w:eastAsia="Times New Roman" w:hAnsi="Calibri" w:cs="Calibri"/>
                <w:color w:val="000000"/>
                <w:lang w:bidi="fr-FR"/>
              </w:rPr>
              <w:sym w:font="Wingdings" w:char="F0E0"/>
            </w:r>
            <w:r w:rsidRPr="009E6BC7">
              <w:rPr>
                <w:bCs/>
                <w:i/>
                <w:iCs/>
              </w:rPr>
              <w:t xml:space="preserve"> labir’oko libulyo 35b</w:t>
            </w:r>
          </w:p>
          <w:p w14:paraId="4BA93B93" w14:textId="77777777" w:rsidR="00DF7545" w:rsidRPr="000D144A" w:rsidRDefault="00DF7545" w:rsidP="00987D18">
            <w:pPr>
              <w:pStyle w:val="ListParagraph"/>
              <w:numPr>
                <w:ilvl w:val="0"/>
                <w:numId w:val="37"/>
              </w:numPr>
              <w:spacing w:after="0" w:line="240" w:lineRule="auto"/>
            </w:pPr>
            <w:r w:rsidRPr="00F96437">
              <w:t>Amaghan’eribugha (</w:t>
            </w:r>
            <w:r w:rsidRPr="00105A96">
              <w:rPr>
                <w:i/>
                <w:iCs/>
              </w:rPr>
              <w:t>isiwwasoma</w:t>
            </w:r>
            <w:r w:rsidRPr="00F96437">
              <w:t>)</w:t>
            </w:r>
          </w:p>
        </w:tc>
      </w:tr>
      <w:tr w:rsidR="00CF7385" w:rsidRPr="000D144A" w14:paraId="5CE985A5" w14:textId="77777777" w:rsidTr="00987D18">
        <w:trPr>
          <w:cantSplit/>
          <w:trHeight w:val="161"/>
        </w:trPr>
        <w:tc>
          <w:tcPr>
            <w:tcW w:w="2448" w:type="dxa"/>
            <w:shd w:val="clear" w:color="auto" w:fill="auto"/>
            <w:noWrap/>
          </w:tcPr>
          <w:p w14:paraId="04CC4736" w14:textId="2F671045" w:rsidR="00CF7385" w:rsidRPr="00C63053" w:rsidRDefault="00CF7385" w:rsidP="00987D18">
            <w:pPr>
              <w:pStyle w:val="ListParagraph"/>
              <w:numPr>
                <w:ilvl w:val="0"/>
                <w:numId w:val="47"/>
              </w:numPr>
              <w:rPr>
                <w:rFonts w:ascii="Calibri" w:eastAsia="Times New Roman" w:hAnsi="Calibri" w:cs="Calibri"/>
                <w:color w:val="000000"/>
              </w:rPr>
            </w:pPr>
            <w:r w:rsidRPr="000D144A">
              <w:rPr>
                <w:rFonts w:ascii="Calibri" w:eastAsia="Times New Roman" w:hAnsi="Calibri" w:cs="Calibri"/>
                <w:color w:val="000000"/>
                <w:lang w:bidi="fr-FR"/>
              </w:rPr>
              <w:t xml:space="preserve">Uthyambu mubya laba </w:t>
            </w:r>
            <w:proofErr w:type="gramStart"/>
            <w:r w:rsidRPr="00C63053">
              <w:rPr>
                <w:rFonts w:ascii="Calibri" w:eastAsia="Times New Roman" w:hAnsi="Calibri" w:cs="Calibri"/>
                <w:color w:val="000000"/>
                <w:lang w:bidi="fr-FR"/>
              </w:rPr>
              <w:t>ndeke</w:t>
            </w:r>
            <w:r w:rsidRPr="000D144A">
              <w:rPr>
                <w:lang w:bidi="fr-FR"/>
              </w:rPr>
              <w:t xml:space="preserve"> .</w:t>
            </w:r>
            <w:proofErr w:type="gramEnd"/>
            <w:r w:rsidRPr="000D144A">
              <w:rPr>
                <w:lang w:bidi="fr-FR"/>
              </w:rPr>
              <w:t xml:space="preserve"> </w:t>
            </w:r>
            <w:r w:rsidRPr="00C63053">
              <w:rPr>
                <w:rFonts w:ascii="Calibri" w:eastAsia="Times New Roman" w:hAnsi="Calibri" w:cs="Calibri"/>
                <w:color w:val="000000"/>
                <w:lang w:bidi="fr-FR"/>
              </w:rPr>
              <w:t xml:space="preserve"> Wangana ni kanirya </w:t>
            </w:r>
            <w:proofErr w:type="gramStart"/>
            <w:r w:rsidRPr="00C63053">
              <w:rPr>
                <w:rFonts w:ascii="Calibri" w:eastAsia="Times New Roman" w:hAnsi="Calibri" w:cs="Calibri"/>
                <w:color w:val="000000"/>
                <w:lang w:bidi="fr-FR"/>
              </w:rPr>
              <w:t>buli ?</w:t>
            </w:r>
            <w:proofErr w:type="gramEnd"/>
            <w:r w:rsidRPr="00C63053">
              <w:rPr>
                <w:rFonts w:ascii="Calibri" w:eastAsia="Times New Roman" w:hAnsi="Calibri" w:cs="Calibri"/>
                <w:color w:val="000000"/>
                <w:lang w:bidi="fr-FR"/>
              </w:rPr>
              <w:t xml:space="preserve"> Echaleka ibya laba ndeke nichi?</w:t>
            </w:r>
          </w:p>
        </w:tc>
        <w:tc>
          <w:tcPr>
            <w:tcW w:w="7560" w:type="dxa"/>
            <w:shd w:val="clear" w:color="auto" w:fill="auto"/>
          </w:tcPr>
          <w:p w14:paraId="2BD4A049" w14:textId="77777777" w:rsidR="00CF7385" w:rsidRDefault="00CF7385" w:rsidP="00987D18">
            <w:pPr>
              <w:spacing w:after="0" w:line="240" w:lineRule="auto"/>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 _________________________________________</w:t>
            </w:r>
          </w:p>
          <w:p w14:paraId="1715D6CE" w14:textId="77777777" w:rsidR="00CF7385" w:rsidRDefault="00CF7385" w:rsidP="00987D18">
            <w:pPr>
              <w:spacing w:after="0" w:line="240" w:lineRule="auto"/>
              <w:rPr>
                <w:rFonts w:ascii="Calibri" w:eastAsia="Times New Roman" w:hAnsi="Calibri" w:cs="Calibri"/>
                <w:color w:val="000000"/>
                <w:lang w:bidi="fr-FR"/>
              </w:rPr>
            </w:pPr>
          </w:p>
          <w:p w14:paraId="3BDE5ED9" w14:textId="77777777" w:rsidR="00CF7385" w:rsidRPr="00C63053" w:rsidRDefault="00CF7385" w:rsidP="00987D18">
            <w:pPr>
              <w:spacing w:after="0" w:line="240" w:lineRule="auto"/>
              <w:rPr>
                <w:b/>
                <w:caps/>
              </w:rPr>
            </w:pPr>
            <w:r w:rsidRPr="00C63053">
              <w:rPr>
                <w:b/>
                <w:i/>
                <w:iCs/>
                <w:caps/>
              </w:rPr>
              <w:t>Labir’oko 36</w:t>
            </w:r>
          </w:p>
        </w:tc>
      </w:tr>
      <w:tr w:rsidR="00CF7385" w:rsidRPr="000D144A" w14:paraId="2B074599" w14:textId="77777777" w:rsidTr="00987D18">
        <w:trPr>
          <w:cantSplit/>
          <w:trHeight w:val="161"/>
        </w:trPr>
        <w:tc>
          <w:tcPr>
            <w:tcW w:w="2448" w:type="dxa"/>
            <w:shd w:val="clear" w:color="auto" w:fill="auto"/>
            <w:noWrap/>
          </w:tcPr>
          <w:p w14:paraId="05B8EA7B" w14:textId="77777777" w:rsidR="00CF7385" w:rsidRPr="000D144A" w:rsidRDefault="00CF7385" w:rsidP="00987D18">
            <w:pPr>
              <w:spacing w:after="0" w:line="240" w:lineRule="auto"/>
              <w:ind w:left="360" w:hanging="360"/>
              <w:rPr>
                <w:lang w:bidi="fr-FR"/>
              </w:rPr>
            </w:pPr>
            <w:r>
              <w:rPr>
                <w:lang w:bidi="fr-FR"/>
              </w:rPr>
              <w:t xml:space="preserve">35b. </w:t>
            </w:r>
            <w:r w:rsidRPr="000D144A">
              <w:rPr>
                <w:lang w:bidi="fr-FR"/>
              </w:rPr>
              <w:t xml:space="preserve">Uthyambu mubitha </w:t>
            </w:r>
            <w:proofErr w:type="gramStart"/>
            <w:r w:rsidRPr="000D144A">
              <w:rPr>
                <w:lang w:bidi="fr-FR"/>
              </w:rPr>
              <w:t>laba  ndeke</w:t>
            </w:r>
            <w:proofErr w:type="gramEnd"/>
            <w:r w:rsidRPr="000D144A">
              <w:rPr>
                <w:lang w:bidi="fr-FR"/>
              </w:rPr>
              <w:t xml:space="preserve"> muhanda. </w:t>
            </w:r>
            <w:r w:rsidRPr="000D144A">
              <w:rPr>
                <w:rFonts w:ascii="Calibri" w:eastAsia="Times New Roman" w:hAnsi="Calibri" w:cs="Calibri"/>
                <w:color w:val="000000"/>
                <w:lang w:bidi="fr-FR"/>
              </w:rPr>
              <w:t xml:space="preserve">Wangana ni kanirya </w:t>
            </w:r>
            <w:proofErr w:type="gramStart"/>
            <w:r w:rsidRPr="000D144A">
              <w:rPr>
                <w:rFonts w:ascii="Calibri" w:eastAsia="Times New Roman" w:hAnsi="Calibri" w:cs="Calibri"/>
                <w:color w:val="000000"/>
                <w:lang w:bidi="fr-FR"/>
              </w:rPr>
              <w:t>buli ?</w:t>
            </w:r>
            <w:proofErr w:type="gramEnd"/>
            <w:r w:rsidRPr="000D144A">
              <w:rPr>
                <w:rFonts w:ascii="Calibri" w:eastAsia="Times New Roman" w:hAnsi="Calibri" w:cs="Calibri"/>
                <w:color w:val="000000"/>
                <w:lang w:bidi="fr-FR"/>
              </w:rPr>
              <w:t xml:space="preserve"> </w:t>
            </w:r>
            <w:r w:rsidRPr="00E717F7">
              <w:rPr>
                <w:rFonts w:ascii="Calibri" w:hAnsi="Calibri"/>
                <w:color w:val="000000"/>
              </w:rPr>
              <w:t>Echaleka ibitha laba ndeke nich’?</w:t>
            </w:r>
          </w:p>
        </w:tc>
        <w:tc>
          <w:tcPr>
            <w:tcW w:w="7560" w:type="dxa"/>
            <w:shd w:val="clear" w:color="auto" w:fill="auto"/>
          </w:tcPr>
          <w:p w14:paraId="22081480" w14:textId="77777777" w:rsidR="00CF7385" w:rsidRPr="000D144A" w:rsidRDefault="00CF7385" w:rsidP="00987D18">
            <w:pPr>
              <w:spacing w:after="0" w:line="240" w:lineRule="auto"/>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 _________________________________________</w:t>
            </w:r>
          </w:p>
        </w:tc>
      </w:tr>
      <w:tr w:rsidR="00CF7385" w:rsidRPr="000D144A" w14:paraId="59157E76" w14:textId="77777777" w:rsidTr="00987D18">
        <w:trPr>
          <w:cantSplit/>
          <w:trHeight w:val="161"/>
        </w:trPr>
        <w:tc>
          <w:tcPr>
            <w:tcW w:w="2448" w:type="dxa"/>
            <w:shd w:val="clear" w:color="auto" w:fill="auto"/>
            <w:noWrap/>
          </w:tcPr>
          <w:p w14:paraId="5105C2EA" w14:textId="1FE7F777" w:rsidR="00CF7385" w:rsidRPr="000D144A" w:rsidRDefault="00CF7385" w:rsidP="00987D18">
            <w:pPr>
              <w:pStyle w:val="ListParagraph"/>
              <w:numPr>
                <w:ilvl w:val="0"/>
                <w:numId w:val="47"/>
              </w:numPr>
            </w:pPr>
            <w:r w:rsidRPr="000D144A">
              <w:rPr>
                <w:lang w:bidi="fr-FR"/>
              </w:rPr>
              <w:t>wamabya muwana tobolwa kabiri, mubya laba bithi’echiro wapat’echikato’erya kabiri?</w:t>
            </w:r>
          </w:p>
        </w:tc>
        <w:tc>
          <w:tcPr>
            <w:tcW w:w="7560" w:type="dxa"/>
            <w:shd w:val="clear" w:color="auto" w:fill="auto"/>
          </w:tcPr>
          <w:p w14:paraId="65137E05" w14:textId="77777777" w:rsidR="00CF7385" w:rsidRPr="000D144A" w:rsidRDefault="00CF7385" w:rsidP="00987D18">
            <w:pPr>
              <w:pStyle w:val="ListParagraph"/>
              <w:numPr>
                <w:ilvl w:val="0"/>
                <w:numId w:val="38"/>
              </w:num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Mubya laba ndeke</w:t>
            </w:r>
          </w:p>
          <w:p w14:paraId="37D67F0D" w14:textId="77777777" w:rsidR="00DF7545" w:rsidRPr="00DF7545" w:rsidRDefault="00CF7385" w:rsidP="00987D18">
            <w:pPr>
              <w:pStyle w:val="ListParagraph"/>
              <w:numPr>
                <w:ilvl w:val="0"/>
                <w:numId w:val="38"/>
              </w:num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 xml:space="preserve">Mubita laba ndeke </w:t>
            </w:r>
            <w:r w:rsidRPr="009C2305">
              <w:rPr>
                <w:rFonts w:ascii="Calibri" w:eastAsia="Times New Roman" w:hAnsi="Calibri" w:cs="Calibri"/>
                <w:color w:val="000000"/>
                <w:lang w:bidi="fr-FR"/>
              </w:rPr>
              <w:sym w:font="Wingdings" w:char="F0E0"/>
            </w:r>
            <w:r w:rsidRPr="009C2305">
              <w:rPr>
                <w:i/>
                <w:iCs/>
                <w:lang w:bidi="fr-FR"/>
              </w:rPr>
              <w:t>Yamibya 2, labir’oko libulyo37b</w:t>
            </w:r>
          </w:p>
          <w:p w14:paraId="3AD4EB84" w14:textId="77777777" w:rsidR="00CF7385" w:rsidRPr="00DF7545" w:rsidRDefault="00DF7545" w:rsidP="00987D18">
            <w:pPr>
              <w:pStyle w:val="ListParagraph"/>
              <w:numPr>
                <w:ilvl w:val="0"/>
                <w:numId w:val="38"/>
              </w:numPr>
              <w:spacing w:after="0" w:line="240" w:lineRule="auto"/>
              <w:rPr>
                <w:rFonts w:ascii="Calibri" w:eastAsia="Times New Roman" w:hAnsi="Calibri" w:cs="Calibri"/>
                <w:color w:val="000000"/>
              </w:rPr>
            </w:pPr>
            <w:r>
              <w:rPr>
                <w:lang w:bidi="fr-FR"/>
              </w:rPr>
              <w:t>M</w:t>
            </w:r>
            <w:r w:rsidR="00CF7385" w:rsidRPr="000D144A">
              <w:rPr>
                <w:lang w:bidi="fr-FR"/>
              </w:rPr>
              <w:t>unda pat’eshindani ya kabiri,</w:t>
            </w:r>
            <w:r w:rsidR="00CF7385">
              <w:rPr>
                <w:lang w:bidi="fr-FR"/>
              </w:rPr>
              <w:sym w:font="Wingdings" w:char="F0E0"/>
            </w:r>
            <w:r w:rsidR="00CF7385" w:rsidRPr="00DF7545">
              <w:rPr>
                <w:bCs/>
                <w:i/>
                <w:iCs/>
              </w:rPr>
              <w:t xml:space="preserve"> labir’oko libulyo 41</w:t>
            </w:r>
          </w:p>
          <w:p w14:paraId="155BFFF9" w14:textId="77777777" w:rsidR="00DF7545" w:rsidRPr="00DF7545" w:rsidRDefault="00DF7545" w:rsidP="00987D18">
            <w:pPr>
              <w:pStyle w:val="ListParagraph"/>
              <w:numPr>
                <w:ilvl w:val="0"/>
                <w:numId w:val="38"/>
              </w:numPr>
              <w:spacing w:after="0" w:line="240" w:lineRule="auto"/>
              <w:rPr>
                <w:rFonts w:ascii="Calibri" w:eastAsia="Times New Roman" w:hAnsi="Calibri" w:cs="Calibri"/>
                <w:color w:val="000000"/>
              </w:rPr>
            </w:pPr>
            <w:r w:rsidRPr="00F96437">
              <w:t>Amaghan’eribugha (</w:t>
            </w:r>
            <w:r w:rsidRPr="00105A96">
              <w:rPr>
                <w:i/>
                <w:iCs/>
              </w:rPr>
              <w:t>isiwwasoma</w:t>
            </w:r>
            <w:r w:rsidRPr="00F96437">
              <w:t>)</w:t>
            </w:r>
          </w:p>
          <w:p w14:paraId="05779ED8" w14:textId="77777777" w:rsidR="00CF7385" w:rsidRPr="000D144A" w:rsidRDefault="00CF7385" w:rsidP="00987D18">
            <w:pPr>
              <w:spacing w:after="0" w:line="240" w:lineRule="auto"/>
              <w:ind w:left="360"/>
              <w:rPr>
                <w:rFonts w:ascii="Calibri" w:eastAsia="Times New Roman" w:hAnsi="Calibri" w:cs="Calibri"/>
                <w:color w:val="000000"/>
              </w:rPr>
            </w:pPr>
          </w:p>
        </w:tc>
      </w:tr>
      <w:tr w:rsidR="00CF7385" w:rsidRPr="000D144A" w14:paraId="2CB2E4F8" w14:textId="77777777" w:rsidTr="00987D18">
        <w:trPr>
          <w:cantSplit/>
          <w:trHeight w:val="161"/>
        </w:trPr>
        <w:tc>
          <w:tcPr>
            <w:tcW w:w="2448" w:type="dxa"/>
            <w:shd w:val="clear" w:color="auto" w:fill="auto"/>
            <w:noWrap/>
          </w:tcPr>
          <w:p w14:paraId="28A16556" w14:textId="77777777" w:rsidR="00CF7385" w:rsidRPr="00C63053" w:rsidRDefault="00CF7385" w:rsidP="00987D18">
            <w:pPr>
              <w:pStyle w:val="ListParagraph"/>
              <w:numPr>
                <w:ilvl w:val="0"/>
                <w:numId w:val="47"/>
              </w:numPr>
              <w:rPr>
                <w:rFonts w:ascii="Calibri" w:eastAsia="Times New Roman" w:hAnsi="Calibri" w:cs="Calibri"/>
                <w:color w:val="000000"/>
              </w:rPr>
            </w:pPr>
            <w:r w:rsidRPr="000D144A">
              <w:rPr>
                <w:rFonts w:ascii="Calibri" w:eastAsia="Times New Roman" w:hAnsi="Calibri" w:cs="Calibri"/>
                <w:color w:val="000000"/>
                <w:lang w:bidi="fr-FR"/>
              </w:rPr>
              <w:t xml:space="preserve">Uthyambu mubya </w:t>
            </w:r>
            <w:proofErr w:type="gramStart"/>
            <w:r w:rsidRPr="000D144A">
              <w:rPr>
                <w:rFonts w:ascii="Calibri" w:eastAsia="Times New Roman" w:hAnsi="Calibri" w:cs="Calibri"/>
                <w:color w:val="000000"/>
                <w:lang w:bidi="fr-FR"/>
              </w:rPr>
              <w:t>laba</w:t>
            </w:r>
            <w:r w:rsidRPr="00C63053">
              <w:rPr>
                <w:rFonts w:ascii="Calibri" w:eastAsia="Times New Roman" w:hAnsi="Calibri" w:cs="Calibri"/>
                <w:color w:val="000000"/>
                <w:lang w:bidi="fr-FR"/>
              </w:rPr>
              <w:t>ndeke</w:t>
            </w:r>
            <w:r w:rsidRPr="000D144A">
              <w:rPr>
                <w:lang w:bidi="fr-FR"/>
              </w:rPr>
              <w:t xml:space="preserve"> .</w:t>
            </w:r>
            <w:proofErr w:type="gramEnd"/>
            <w:r w:rsidRPr="000D144A">
              <w:rPr>
                <w:lang w:bidi="fr-FR"/>
              </w:rPr>
              <w:t xml:space="preserve"> </w:t>
            </w:r>
            <w:r w:rsidRPr="00C63053">
              <w:rPr>
                <w:rFonts w:ascii="Calibri" w:eastAsia="Times New Roman" w:hAnsi="Calibri" w:cs="Calibri"/>
                <w:color w:val="000000"/>
                <w:lang w:bidi="fr-FR"/>
              </w:rPr>
              <w:t xml:space="preserve"> Wangana ni kanirya </w:t>
            </w:r>
            <w:proofErr w:type="gramStart"/>
            <w:r w:rsidRPr="00C63053">
              <w:rPr>
                <w:rFonts w:ascii="Calibri" w:eastAsia="Times New Roman" w:hAnsi="Calibri" w:cs="Calibri"/>
                <w:color w:val="000000"/>
                <w:lang w:bidi="fr-FR"/>
              </w:rPr>
              <w:t>buli ?</w:t>
            </w:r>
            <w:proofErr w:type="gramEnd"/>
            <w:r w:rsidRPr="00C63053">
              <w:rPr>
                <w:rFonts w:ascii="Calibri" w:eastAsia="Times New Roman" w:hAnsi="Calibri" w:cs="Calibri"/>
                <w:color w:val="000000"/>
                <w:lang w:bidi="fr-FR"/>
              </w:rPr>
              <w:t xml:space="preserve"> Echaleka ibya laba ndeke nich’?</w:t>
            </w:r>
          </w:p>
        </w:tc>
        <w:tc>
          <w:tcPr>
            <w:tcW w:w="7560" w:type="dxa"/>
            <w:shd w:val="clear" w:color="auto" w:fill="auto"/>
          </w:tcPr>
          <w:p w14:paraId="52B9605E" w14:textId="77777777" w:rsidR="00CF7385" w:rsidRPr="00791F37" w:rsidRDefault="00CF7385" w:rsidP="00987D18">
            <w:pPr>
              <w:spacing w:after="0" w:line="240" w:lineRule="auto"/>
              <w:rPr>
                <w:rFonts w:ascii="Calibri" w:hAnsi="Calibri"/>
                <w:color w:val="000000"/>
              </w:rPr>
            </w:pPr>
            <w:r w:rsidRPr="00791F37">
              <w:rPr>
                <w:rFonts w:ascii="Calibri" w:hAnsi="Calibri"/>
                <w:color w:val="000000"/>
              </w:rPr>
              <w:t xml:space="preserve">Handika </w:t>
            </w:r>
            <w:proofErr w:type="gramStart"/>
            <w:r w:rsidRPr="00791F37">
              <w:rPr>
                <w:rFonts w:ascii="Calibri" w:hAnsi="Calibri"/>
                <w:color w:val="000000"/>
              </w:rPr>
              <w:t>n’obwiranda :</w:t>
            </w:r>
            <w:proofErr w:type="gramEnd"/>
            <w:r w:rsidRPr="00791F37">
              <w:rPr>
                <w:rFonts w:ascii="Calibri" w:hAnsi="Calibri"/>
                <w:color w:val="000000"/>
              </w:rPr>
              <w:t>______________________________ _________________________________________</w:t>
            </w:r>
            <w:r>
              <w:rPr>
                <w:rFonts w:ascii="Calibri" w:hAnsi="Calibri"/>
                <w:color w:val="000000"/>
              </w:rPr>
              <w:br/>
            </w:r>
            <w:r w:rsidRPr="00DF7545">
              <w:rPr>
                <w:b/>
                <w:i/>
                <w:iCs/>
                <w:caps/>
              </w:rPr>
              <w:t>Lbir’oko libulilyo 38</w:t>
            </w:r>
          </w:p>
        </w:tc>
      </w:tr>
      <w:tr w:rsidR="00CF7385" w:rsidRPr="000D144A" w14:paraId="5A737C08" w14:textId="77777777" w:rsidTr="00987D18">
        <w:trPr>
          <w:cantSplit/>
          <w:trHeight w:val="161"/>
        </w:trPr>
        <w:tc>
          <w:tcPr>
            <w:tcW w:w="2448" w:type="dxa"/>
            <w:shd w:val="clear" w:color="auto" w:fill="auto"/>
            <w:noWrap/>
          </w:tcPr>
          <w:p w14:paraId="6606CA5E" w14:textId="77777777" w:rsidR="00CF7385" w:rsidRPr="000D144A" w:rsidRDefault="00CF7385" w:rsidP="00987D18">
            <w:pPr>
              <w:spacing w:after="0" w:line="240" w:lineRule="auto"/>
              <w:ind w:left="360" w:hanging="360"/>
              <w:rPr>
                <w:lang w:bidi="fr-FR"/>
              </w:rPr>
            </w:pPr>
            <w:r>
              <w:rPr>
                <w:lang w:bidi="fr-FR"/>
              </w:rPr>
              <w:t xml:space="preserve">37b. </w:t>
            </w:r>
            <w:r w:rsidRPr="000D144A">
              <w:rPr>
                <w:lang w:bidi="fr-FR"/>
              </w:rPr>
              <w:t xml:space="preserve">Uthyambu mubitha </w:t>
            </w:r>
            <w:proofErr w:type="gramStart"/>
            <w:r w:rsidRPr="000D144A">
              <w:rPr>
                <w:lang w:bidi="fr-FR"/>
              </w:rPr>
              <w:t>laba  ndeke</w:t>
            </w:r>
            <w:proofErr w:type="gramEnd"/>
            <w:r w:rsidRPr="000D144A">
              <w:rPr>
                <w:lang w:bidi="fr-FR"/>
              </w:rPr>
              <w:t xml:space="preserve"> muhanda. </w:t>
            </w:r>
            <w:r w:rsidRPr="000D144A">
              <w:rPr>
                <w:rFonts w:ascii="Calibri" w:eastAsia="Times New Roman" w:hAnsi="Calibri" w:cs="Calibri"/>
                <w:color w:val="000000"/>
                <w:lang w:bidi="fr-FR"/>
              </w:rPr>
              <w:t xml:space="preserve"> Wangana ni kanirya </w:t>
            </w:r>
            <w:proofErr w:type="gramStart"/>
            <w:r w:rsidRPr="000D144A">
              <w:rPr>
                <w:rFonts w:ascii="Calibri" w:eastAsia="Times New Roman" w:hAnsi="Calibri" w:cs="Calibri"/>
                <w:color w:val="000000"/>
                <w:lang w:bidi="fr-FR"/>
              </w:rPr>
              <w:t>buli ?</w:t>
            </w:r>
            <w:proofErr w:type="gramEnd"/>
            <w:r w:rsidRPr="000D144A">
              <w:rPr>
                <w:rFonts w:ascii="Calibri" w:eastAsia="Times New Roman" w:hAnsi="Calibri" w:cs="Calibri"/>
                <w:color w:val="000000"/>
                <w:lang w:bidi="fr-FR"/>
              </w:rPr>
              <w:t xml:space="preserve"> </w:t>
            </w:r>
            <w:r w:rsidRPr="00E717F7">
              <w:rPr>
                <w:rFonts w:ascii="Calibri" w:hAnsi="Calibri"/>
                <w:color w:val="000000"/>
              </w:rPr>
              <w:t>Echaleka ibitha laba ndeke nich’?</w:t>
            </w:r>
          </w:p>
        </w:tc>
        <w:tc>
          <w:tcPr>
            <w:tcW w:w="7560" w:type="dxa"/>
            <w:shd w:val="clear" w:color="auto" w:fill="auto"/>
          </w:tcPr>
          <w:p w14:paraId="2D8E74E8" w14:textId="77777777" w:rsidR="00CF7385" w:rsidRPr="000D144A" w:rsidRDefault="00CF7385" w:rsidP="00987D18">
            <w:pPr>
              <w:spacing w:after="0" w:line="240" w:lineRule="auto"/>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 _________________________________________</w:t>
            </w:r>
          </w:p>
          <w:p w14:paraId="4D27AC51" w14:textId="77777777" w:rsidR="00DF7545" w:rsidRDefault="00DF7545" w:rsidP="00987D18">
            <w:pPr>
              <w:spacing w:after="0" w:line="240" w:lineRule="auto"/>
              <w:rPr>
                <w:b/>
                <w:bCs/>
                <w:i/>
                <w:iCs/>
                <w:caps/>
              </w:rPr>
            </w:pPr>
          </w:p>
          <w:p w14:paraId="060A7692" w14:textId="77777777" w:rsidR="00CF7385" w:rsidRPr="00DF7545" w:rsidRDefault="00CF7385" w:rsidP="00987D18">
            <w:pPr>
              <w:spacing w:after="0" w:line="240" w:lineRule="auto"/>
              <w:rPr>
                <w:rFonts w:ascii="Calibri" w:eastAsia="Times New Roman" w:hAnsi="Calibri" w:cs="Calibri"/>
                <w:b/>
                <w:bCs/>
                <w:i/>
                <w:iCs/>
                <w:caps/>
                <w:color w:val="000000"/>
                <w:lang w:bidi="fr-FR"/>
              </w:rPr>
            </w:pPr>
            <w:r w:rsidRPr="00DF7545">
              <w:rPr>
                <w:b/>
                <w:bCs/>
                <w:i/>
                <w:iCs/>
                <w:caps/>
              </w:rPr>
              <w:t>Oko masubilyo woshi, labir’oko libulyo 41</w:t>
            </w:r>
          </w:p>
        </w:tc>
      </w:tr>
      <w:tr w:rsidR="00CF7385" w:rsidRPr="000D144A" w14:paraId="23294806" w14:textId="77777777" w:rsidTr="00987D18">
        <w:trPr>
          <w:cantSplit/>
          <w:trHeight w:val="2057"/>
        </w:trPr>
        <w:tc>
          <w:tcPr>
            <w:tcW w:w="2448" w:type="dxa"/>
            <w:shd w:val="clear" w:color="auto" w:fill="auto"/>
            <w:noWrap/>
          </w:tcPr>
          <w:p w14:paraId="1B6A1334" w14:textId="77777777" w:rsidR="00CF7385" w:rsidRPr="000D144A" w:rsidRDefault="00CF7385" w:rsidP="00987D18">
            <w:pPr>
              <w:pStyle w:val="ListParagraph"/>
              <w:numPr>
                <w:ilvl w:val="0"/>
                <w:numId w:val="47"/>
              </w:numPr>
              <w:rPr>
                <w:lang w:bidi="fr-FR"/>
              </w:rPr>
            </w:pPr>
            <w:r w:rsidRPr="000D144A">
              <w:rPr>
                <w:lang w:bidi="fr-FR"/>
              </w:rPr>
              <w:lastRenderedPageBreak/>
              <w:t>Yamibya iwaghan’eripat’echikato, echa lek’uwaghana</w:t>
            </w:r>
            <w:r>
              <w:rPr>
                <w:lang w:bidi="fr-FR"/>
              </w:rPr>
              <w:t xml:space="preserve"> nichi?</w:t>
            </w:r>
          </w:p>
        </w:tc>
        <w:tc>
          <w:tcPr>
            <w:tcW w:w="7560" w:type="dxa"/>
            <w:shd w:val="clear" w:color="auto" w:fill="auto"/>
          </w:tcPr>
          <w:p w14:paraId="4F6F72A1" w14:textId="77777777" w:rsidR="00CF7385" w:rsidRPr="002B3244" w:rsidRDefault="00CF7385" w:rsidP="00987D18">
            <w:pPr>
              <w:spacing w:after="0" w:line="240" w:lineRule="auto"/>
              <w:rPr>
                <w:b/>
                <w:bCs/>
                <w:lang w:bidi="fr-FR"/>
              </w:rPr>
            </w:pPr>
            <w:r w:rsidRPr="002B3244">
              <w:rPr>
                <w:b/>
                <w:bCs/>
                <w:i/>
                <w:lang w:bidi="fr-FR"/>
              </w:rPr>
              <w:t>(</w:t>
            </w:r>
            <w:r w:rsidRPr="002B3244">
              <w:rPr>
                <w:b/>
                <w:bCs/>
                <w:i/>
              </w:rPr>
              <w:t xml:space="preserve">Isiwa </w:t>
            </w:r>
            <w:proofErr w:type="gramStart"/>
            <w:r w:rsidRPr="002B3244">
              <w:rPr>
                <w:b/>
                <w:bCs/>
                <w:i/>
              </w:rPr>
              <w:t>soma</w:t>
            </w:r>
            <w:r w:rsidRPr="002B3244">
              <w:rPr>
                <w:b/>
                <w:bCs/>
                <w:i/>
                <w:lang w:bidi="fr-FR"/>
              </w:rPr>
              <w:t xml:space="preserve"> ,Sombol’ebihambene</w:t>
            </w:r>
            <w:proofErr w:type="gramEnd"/>
            <w:r w:rsidRPr="002B3244">
              <w:rPr>
                <w:b/>
                <w:bCs/>
                <w:i/>
                <w:lang w:bidi="fr-FR"/>
              </w:rPr>
              <w:t xml:space="preserve"> na ma subiryo bakendi kugha)</w:t>
            </w:r>
          </w:p>
          <w:p w14:paraId="018D61EF" w14:textId="77777777" w:rsidR="00CF7385" w:rsidRPr="000D144A" w:rsidRDefault="00CF7385" w:rsidP="00987D18">
            <w:pPr>
              <w:spacing w:after="0" w:line="240" w:lineRule="auto"/>
            </w:pPr>
            <w:r w:rsidRPr="000D144A">
              <w:rPr>
                <w:b/>
                <w:lang w:bidi="fr-FR"/>
              </w:rPr>
              <w:t>SICHIWITHE MUHASO</w:t>
            </w:r>
          </w:p>
          <w:p w14:paraId="27F2C054" w14:textId="77777777" w:rsidR="0076237D" w:rsidRPr="0076237D" w:rsidRDefault="00CF7385" w:rsidP="00987D18">
            <w:pPr>
              <w:pStyle w:val="ListParagraph"/>
              <w:numPr>
                <w:ilvl w:val="0"/>
                <w:numId w:val="54"/>
              </w:numPr>
              <w:spacing w:after="0" w:line="240" w:lineRule="auto"/>
              <w:rPr>
                <w:rFonts w:ascii="Calibri" w:eastAsia="Times New Roman" w:hAnsi="Calibri" w:cs="Calibri"/>
                <w:color w:val="000000"/>
                <w:lang w:bidi="fr-FR"/>
              </w:rPr>
            </w:pPr>
            <w:r w:rsidRPr="0076237D">
              <w:rPr>
                <w:rFonts w:ascii="Calibri" w:eastAsia="Times New Roman" w:hAnsi="Calibri" w:cs="Calibri"/>
                <w:color w:val="000000"/>
                <w:lang w:bidi="fr-FR"/>
              </w:rPr>
              <w:t>Ebolla siyiri</w:t>
            </w:r>
          </w:p>
          <w:p w14:paraId="26C91A54" w14:textId="77777777" w:rsidR="00CF7385" w:rsidRPr="0076237D" w:rsidRDefault="00CF7385" w:rsidP="00987D18">
            <w:pPr>
              <w:pStyle w:val="ListParagraph"/>
              <w:numPr>
                <w:ilvl w:val="0"/>
                <w:numId w:val="54"/>
              </w:numPr>
              <w:spacing w:after="0" w:line="240" w:lineRule="auto"/>
              <w:rPr>
                <w:rFonts w:ascii="Calibri" w:eastAsia="Times New Roman" w:hAnsi="Calibri" w:cs="Calibri"/>
                <w:color w:val="000000"/>
                <w:lang w:bidi="fr-FR"/>
              </w:rPr>
            </w:pPr>
            <w:r w:rsidRPr="0076237D">
              <w:rPr>
                <w:rFonts w:ascii="Calibri" w:eastAsia="Times New Roman" w:hAnsi="Calibri" w:cs="Calibri"/>
                <w:color w:val="000000"/>
                <w:lang w:bidi="fr-FR"/>
              </w:rPr>
              <w:t>Sini wazire nga nili’omo hatari yeri hamb’evirusi by’ebola</w:t>
            </w:r>
          </w:p>
          <w:p w14:paraId="0C03D642" w14:textId="77777777" w:rsidR="0076237D" w:rsidRDefault="00CF7385" w:rsidP="00987D18">
            <w:pPr>
              <w:spacing w:after="0"/>
              <w:rPr>
                <w:b/>
                <w:lang w:bidi="fr-FR"/>
              </w:rPr>
            </w:pPr>
            <w:r w:rsidRPr="000D144A">
              <w:rPr>
                <w:b/>
                <w:lang w:bidi="fr-FR"/>
              </w:rPr>
              <w:t xml:space="preserve">SIYIRI </w:t>
            </w:r>
            <w:proofErr w:type="gramStart"/>
            <w:r w:rsidRPr="000D144A">
              <w:rPr>
                <w:b/>
                <w:lang w:bidi="fr-FR"/>
              </w:rPr>
              <w:t xml:space="preserve">TUMIKA </w:t>
            </w:r>
            <w:r w:rsidRPr="000D144A">
              <w:rPr>
                <w:lang w:bidi="fr-FR"/>
              </w:rPr>
              <w:t xml:space="preserve"> K’OBITHOLERE</w:t>
            </w:r>
            <w:proofErr w:type="gramEnd"/>
            <w:r w:rsidRPr="000D144A">
              <w:rPr>
                <w:lang w:bidi="fr-FR"/>
              </w:rPr>
              <w:br/>
              <w:t xml:space="preserve"> Siniwazire ng’echikato munye chika tumika k’obitolere</w:t>
            </w:r>
            <w:r w:rsidRPr="000D144A">
              <w:rPr>
                <w:lang w:bidi="fr-FR"/>
              </w:rPr>
              <w:br/>
            </w:r>
            <w:r w:rsidRPr="000D144A">
              <w:rPr>
                <w:b/>
                <w:lang w:bidi="fr-FR"/>
              </w:rPr>
              <w:t>CHIR’IKO HATARI</w:t>
            </w:r>
          </w:p>
          <w:p w14:paraId="0A3F539F" w14:textId="77777777" w:rsidR="00CF7385" w:rsidRPr="00791F37" w:rsidRDefault="00CF7385" w:rsidP="00987D18">
            <w:pPr>
              <w:pStyle w:val="ListParagraph"/>
              <w:numPr>
                <w:ilvl w:val="0"/>
                <w:numId w:val="54"/>
              </w:numPr>
              <w:spacing w:after="0" w:line="240" w:lineRule="auto"/>
            </w:pPr>
            <w:r w:rsidRPr="00E717F7">
              <w:t>Nithi aling’echikato chirimo virusi</w:t>
            </w:r>
          </w:p>
          <w:p w14:paraId="3A77A7FB" w14:textId="77777777" w:rsidR="00CF7385" w:rsidRPr="00791F37" w:rsidRDefault="00CF7385" w:rsidP="00987D18">
            <w:pPr>
              <w:pStyle w:val="ListParagraph"/>
              <w:numPr>
                <w:ilvl w:val="0"/>
                <w:numId w:val="54"/>
              </w:numPr>
              <w:spacing w:after="0" w:line="240" w:lineRule="auto"/>
            </w:pPr>
            <w:r w:rsidRPr="0076237D">
              <w:rPr>
                <w:rFonts w:ascii="Calibri" w:eastAsia="Times New Roman" w:hAnsi="Calibri" w:cs="Calibri"/>
                <w:color w:val="000000"/>
                <w:lang w:bidi="fr-FR"/>
              </w:rPr>
              <w:t>Echikato</w:t>
            </w:r>
            <w:r w:rsidRPr="00791F37">
              <w:t xml:space="preserve"> chikalek’abandu iba hola</w:t>
            </w:r>
          </w:p>
          <w:p w14:paraId="1B7426A2" w14:textId="77777777" w:rsidR="00CF7385" w:rsidRPr="00791F37" w:rsidRDefault="00CF7385" w:rsidP="00987D18">
            <w:pPr>
              <w:pStyle w:val="ListParagraph"/>
              <w:numPr>
                <w:ilvl w:val="0"/>
                <w:numId w:val="54"/>
              </w:numPr>
              <w:spacing w:after="0" w:line="240" w:lineRule="auto"/>
            </w:pPr>
            <w:r w:rsidRPr="0076237D">
              <w:rPr>
                <w:rFonts w:ascii="Calibri" w:eastAsia="Times New Roman" w:hAnsi="Calibri" w:cs="Calibri"/>
                <w:color w:val="000000"/>
                <w:lang w:bidi="fr-FR"/>
              </w:rPr>
              <w:t>Echikato</w:t>
            </w:r>
            <w:r w:rsidRPr="00791F37">
              <w:t xml:space="preserve"> chika lek’awandi makon’inyabuk’omo mubiri</w:t>
            </w:r>
          </w:p>
          <w:p w14:paraId="51FAD9EF" w14:textId="77777777" w:rsidR="0076237D" w:rsidRDefault="00CF7385" w:rsidP="00987D18">
            <w:pPr>
              <w:spacing w:after="0"/>
              <w:rPr>
                <w:b/>
              </w:rPr>
            </w:pPr>
            <w:r w:rsidRPr="00791F37">
              <w:rPr>
                <w:b/>
              </w:rPr>
              <w:t>ERIHACHO MUNDU LIKALIRE</w:t>
            </w:r>
          </w:p>
          <w:p w14:paraId="1F8791CC" w14:textId="77777777" w:rsidR="00CF7385" w:rsidRPr="0076237D" w:rsidRDefault="00CF7385" w:rsidP="00987D18">
            <w:pPr>
              <w:pStyle w:val="ListParagraph"/>
              <w:numPr>
                <w:ilvl w:val="0"/>
                <w:numId w:val="54"/>
              </w:numPr>
              <w:spacing w:after="0" w:line="240" w:lineRule="auto"/>
              <w:rPr>
                <w:b/>
              </w:rPr>
            </w:pPr>
            <w:r w:rsidRPr="00791F37">
              <w:t xml:space="preserve">Muba nisunziracho aliwe muba bugh’ambu sini tholere </w:t>
            </w:r>
          </w:p>
          <w:p w14:paraId="2EF10F22" w14:textId="77777777" w:rsidR="0076237D" w:rsidRDefault="00CF7385" w:rsidP="00987D18">
            <w:pPr>
              <w:pStyle w:val="ListParagraph"/>
              <w:numPr>
                <w:ilvl w:val="0"/>
                <w:numId w:val="54"/>
              </w:numPr>
              <w:spacing w:after="0" w:line="240" w:lineRule="auto"/>
            </w:pPr>
            <w:r w:rsidRPr="0076237D">
              <w:rPr>
                <w:rFonts w:ascii="Calibri" w:eastAsia="Times New Roman" w:hAnsi="Calibri" w:cs="Calibri"/>
                <w:color w:val="000000"/>
                <w:lang w:bidi="fr-FR"/>
              </w:rPr>
              <w:t>Ekisenge</w:t>
            </w:r>
            <w:r w:rsidRPr="00791F37">
              <w:t xml:space="preserve"> ch’eripatirako’echikato chiri hali’oko wethu</w:t>
            </w:r>
          </w:p>
          <w:p w14:paraId="70DE64E3" w14:textId="77777777" w:rsidR="00CF7385" w:rsidRPr="00791F37" w:rsidRDefault="00CF7385" w:rsidP="00987D18">
            <w:pPr>
              <w:pStyle w:val="ListParagraph"/>
              <w:numPr>
                <w:ilvl w:val="0"/>
                <w:numId w:val="54"/>
              </w:numPr>
              <w:spacing w:after="0" w:line="240" w:lineRule="auto"/>
            </w:pPr>
            <w:r w:rsidRPr="00791F37">
              <w:t>Eripat’echikato rikalya ndambi nene</w:t>
            </w:r>
          </w:p>
          <w:p w14:paraId="1ED15AFE" w14:textId="77777777" w:rsidR="0076237D" w:rsidRDefault="00CF7385" w:rsidP="00987D18">
            <w:pPr>
              <w:pStyle w:val="ListParagraph"/>
              <w:numPr>
                <w:ilvl w:val="0"/>
                <w:numId w:val="54"/>
              </w:numPr>
              <w:spacing w:after="0" w:line="240" w:lineRule="auto"/>
            </w:pPr>
            <w:r w:rsidRPr="00791F37">
              <w:t>Sinashi’omundu nganga tsuka hayi muny’apat’echikato</w:t>
            </w:r>
          </w:p>
          <w:p w14:paraId="609C85EF" w14:textId="77777777" w:rsidR="00CF7385" w:rsidRPr="00791F37" w:rsidRDefault="00CF7385" w:rsidP="00987D18">
            <w:pPr>
              <w:spacing w:after="0" w:line="240" w:lineRule="auto"/>
            </w:pPr>
            <w:r w:rsidRPr="0076237D">
              <w:rPr>
                <w:b/>
              </w:rPr>
              <w:t>ESHINDI SABABU</w:t>
            </w:r>
          </w:p>
          <w:p w14:paraId="6FCAFC7C" w14:textId="77777777" w:rsidR="00CF7385" w:rsidRPr="00791F37" w:rsidRDefault="00CF7385" w:rsidP="00987D18">
            <w:pPr>
              <w:pStyle w:val="ListParagraph"/>
              <w:numPr>
                <w:ilvl w:val="0"/>
                <w:numId w:val="54"/>
              </w:numPr>
              <w:spacing w:after="0" w:line="240" w:lineRule="auto"/>
            </w:pPr>
            <w:r w:rsidRPr="0076237D">
              <w:rPr>
                <w:rFonts w:ascii="Calibri" w:eastAsia="Times New Roman" w:hAnsi="Calibri" w:cs="Calibri"/>
                <w:color w:val="000000"/>
                <w:lang w:bidi="fr-FR"/>
              </w:rPr>
              <w:t>Eyindi</w:t>
            </w:r>
            <w:r w:rsidRPr="000D144A">
              <w:rPr>
                <w:lang w:bidi="fr-FR"/>
              </w:rPr>
              <w:t xml:space="preserve"> sabu (yerimishisha)</w:t>
            </w:r>
          </w:p>
          <w:p w14:paraId="59451901" w14:textId="77777777" w:rsidR="00DF7545" w:rsidRDefault="00CF7385" w:rsidP="00987D18">
            <w:pPr>
              <w:pStyle w:val="ListParagraph"/>
              <w:numPr>
                <w:ilvl w:val="0"/>
                <w:numId w:val="54"/>
              </w:numPr>
              <w:spacing w:after="0" w:line="240" w:lineRule="auto"/>
              <w:rPr>
                <w:lang w:bidi="fr-FR"/>
              </w:rPr>
            </w:pPr>
            <w:r w:rsidRPr="000D144A">
              <w:rPr>
                <w:lang w:bidi="fr-FR"/>
              </w:rPr>
              <w:t>Sinashi</w:t>
            </w:r>
          </w:p>
          <w:p w14:paraId="4ADD3439" w14:textId="77777777" w:rsidR="00CF7385" w:rsidRPr="0076237D" w:rsidRDefault="0076237D" w:rsidP="00987D18">
            <w:pPr>
              <w:pStyle w:val="ListParagraph"/>
              <w:numPr>
                <w:ilvl w:val="0"/>
                <w:numId w:val="54"/>
              </w:numPr>
              <w:spacing w:after="0" w:line="240" w:lineRule="auto"/>
              <w:rPr>
                <w:lang w:val="fr-FR"/>
              </w:rPr>
            </w:pPr>
            <w:r w:rsidRPr="00F96437">
              <w:t>Amaghan’eribugha (</w:t>
            </w:r>
            <w:r w:rsidRPr="00105A96">
              <w:rPr>
                <w:i/>
                <w:iCs/>
              </w:rPr>
              <w:t>isiwwasoma</w:t>
            </w:r>
            <w:r w:rsidRPr="00F96437">
              <w:t>)</w:t>
            </w:r>
          </w:p>
        </w:tc>
      </w:tr>
      <w:tr w:rsidR="00CF7385" w:rsidRPr="000D144A" w14:paraId="553B822B" w14:textId="77777777" w:rsidTr="00987D18">
        <w:trPr>
          <w:cantSplit/>
          <w:trHeight w:val="1571"/>
        </w:trPr>
        <w:tc>
          <w:tcPr>
            <w:tcW w:w="2448" w:type="dxa"/>
            <w:shd w:val="clear" w:color="auto" w:fill="auto"/>
            <w:noWrap/>
          </w:tcPr>
          <w:p w14:paraId="01BCD571" w14:textId="77777777" w:rsidR="00CF7385" w:rsidRPr="000D144A" w:rsidRDefault="00CF7385" w:rsidP="00987D18">
            <w:pPr>
              <w:pStyle w:val="ListParagraph"/>
              <w:numPr>
                <w:ilvl w:val="0"/>
                <w:numId w:val="47"/>
              </w:numPr>
            </w:pPr>
            <w:r w:rsidRPr="000D144A">
              <w:rPr>
                <w:lang w:bidi="fr-FR"/>
              </w:rPr>
              <w:t xml:space="preserve">Yamiby’uwaghan’eripat’ echikat’oko biro bya laba, wanganatasha yisubako bami ku sunziracho </w:t>
            </w:r>
            <w:proofErr w:type="gramStart"/>
            <w:r w:rsidRPr="000D144A">
              <w:rPr>
                <w:lang w:bidi="fr-FR"/>
              </w:rPr>
              <w:t>lino ?</w:t>
            </w:r>
            <w:proofErr w:type="gramEnd"/>
            <w:r w:rsidRPr="000D144A">
              <w:rPr>
                <w:lang w:bidi="fr-FR"/>
              </w:rPr>
              <w:t xml:space="preserve">   </w:t>
            </w:r>
          </w:p>
        </w:tc>
        <w:tc>
          <w:tcPr>
            <w:tcW w:w="7560" w:type="dxa"/>
            <w:shd w:val="clear" w:color="auto" w:fill="auto"/>
          </w:tcPr>
          <w:p w14:paraId="4454F990" w14:textId="77777777" w:rsidR="00CF7385" w:rsidRPr="000D144A" w:rsidRDefault="00CF7385" w:rsidP="00987D18">
            <w:pPr>
              <w:pStyle w:val="ListParagraph"/>
              <w:numPr>
                <w:ilvl w:val="0"/>
                <w:numId w:val="16"/>
              </w:numPr>
              <w:spacing w:after="0" w:line="259" w:lineRule="auto"/>
              <w:ind w:left="451"/>
            </w:pPr>
            <w:r w:rsidRPr="000D144A">
              <w:rPr>
                <w:lang w:bidi="fr-FR"/>
              </w:rPr>
              <w:t>Inga</w:t>
            </w:r>
          </w:p>
          <w:p w14:paraId="0AF6D4EC" w14:textId="77777777" w:rsidR="00CF7385" w:rsidRPr="000D144A" w:rsidRDefault="00CF7385" w:rsidP="00987D18">
            <w:pPr>
              <w:pStyle w:val="ListParagraph"/>
              <w:numPr>
                <w:ilvl w:val="0"/>
                <w:numId w:val="16"/>
              </w:numPr>
              <w:spacing w:after="0" w:line="259" w:lineRule="auto"/>
              <w:ind w:left="451"/>
            </w:pPr>
            <w:r w:rsidRPr="000D144A">
              <w:rPr>
                <w:lang w:bidi="fr-FR"/>
              </w:rPr>
              <w:t>Iyehe</w:t>
            </w:r>
          </w:p>
          <w:p w14:paraId="3A53106A" w14:textId="77777777" w:rsidR="00CF7385" w:rsidRDefault="00CF7385" w:rsidP="00987D18">
            <w:pPr>
              <w:pStyle w:val="ListParagraph"/>
              <w:numPr>
                <w:ilvl w:val="0"/>
                <w:numId w:val="16"/>
              </w:numPr>
              <w:spacing w:after="0" w:line="240" w:lineRule="auto"/>
              <w:ind w:left="451"/>
              <w:rPr>
                <w:lang w:val="fr-FR"/>
              </w:rPr>
            </w:pPr>
            <w:r w:rsidRPr="000D144A">
              <w:rPr>
                <w:lang w:bidi="fr-FR"/>
              </w:rPr>
              <w:t>Sinashi</w:t>
            </w:r>
          </w:p>
          <w:p w14:paraId="1FA99291" w14:textId="77777777" w:rsidR="0076237D" w:rsidRPr="0076237D" w:rsidRDefault="0076237D" w:rsidP="00987D18">
            <w:pPr>
              <w:pStyle w:val="ListParagraph"/>
              <w:numPr>
                <w:ilvl w:val="0"/>
                <w:numId w:val="16"/>
              </w:numPr>
              <w:spacing w:after="0" w:line="240" w:lineRule="auto"/>
              <w:ind w:left="451"/>
              <w:rPr>
                <w:lang w:val="fr-FR"/>
              </w:rPr>
            </w:pPr>
            <w:r w:rsidRPr="00F96437">
              <w:t>Amaghan’eribugha (</w:t>
            </w:r>
            <w:r w:rsidRPr="00105A96">
              <w:rPr>
                <w:i/>
                <w:iCs/>
              </w:rPr>
              <w:t>isiwwasoma</w:t>
            </w:r>
            <w:r w:rsidRPr="00F96437">
              <w:t>)</w:t>
            </w:r>
          </w:p>
          <w:p w14:paraId="47689945" w14:textId="77777777" w:rsidR="0076237D" w:rsidRDefault="0076237D" w:rsidP="00987D18">
            <w:pPr>
              <w:pStyle w:val="ListParagraph"/>
              <w:spacing w:after="0" w:line="240" w:lineRule="auto"/>
              <w:ind w:left="451"/>
              <w:rPr>
                <w:lang w:val="fr-FR"/>
              </w:rPr>
            </w:pPr>
          </w:p>
          <w:p w14:paraId="12CCC8AE" w14:textId="210D6640" w:rsidR="00CF7385" w:rsidRPr="00633E95" w:rsidDel="00A056DE" w:rsidRDefault="00CF7385" w:rsidP="00987D18">
            <w:pPr>
              <w:suppressAutoHyphens/>
              <w:autoSpaceDN w:val="0"/>
              <w:spacing w:after="0" w:line="240" w:lineRule="auto"/>
              <w:textAlignment w:val="baseline"/>
              <w:rPr>
                <w:b/>
                <w:i/>
                <w:iCs/>
                <w:caps/>
              </w:rPr>
            </w:pPr>
            <w:r w:rsidRPr="0076237D">
              <w:rPr>
                <w:b/>
                <w:i/>
                <w:iCs/>
                <w:caps/>
              </w:rPr>
              <w:t xml:space="preserve">Oko </w:t>
            </w:r>
            <w:r w:rsidRPr="0076237D">
              <w:rPr>
                <w:b/>
                <w:i/>
                <w:iCs/>
                <w:caps/>
                <w:lang w:bidi="fr-FR"/>
              </w:rPr>
              <w:t>lisubiryo lyoshi</w:t>
            </w:r>
            <w:r w:rsidRPr="0076237D">
              <w:rPr>
                <w:b/>
                <w:i/>
                <w:iCs/>
                <w:caps/>
              </w:rPr>
              <w:t>, labir’oko libulyo 41</w:t>
            </w:r>
          </w:p>
        </w:tc>
      </w:tr>
      <w:tr w:rsidR="00CF7385" w:rsidRPr="000D144A" w14:paraId="0B12FF98" w14:textId="77777777" w:rsidTr="00987D18">
        <w:trPr>
          <w:cantSplit/>
          <w:trHeight w:val="161"/>
        </w:trPr>
        <w:tc>
          <w:tcPr>
            <w:tcW w:w="2448" w:type="dxa"/>
            <w:shd w:val="clear" w:color="auto" w:fill="auto"/>
            <w:noWrap/>
          </w:tcPr>
          <w:p w14:paraId="66FD85FC" w14:textId="77777777" w:rsidR="00CF7385" w:rsidRPr="000D144A" w:rsidRDefault="00CF7385" w:rsidP="00987D18">
            <w:pPr>
              <w:pStyle w:val="ListParagraph"/>
              <w:numPr>
                <w:ilvl w:val="0"/>
                <w:numId w:val="47"/>
              </w:numPr>
            </w:pPr>
            <w:r w:rsidRPr="000D144A">
              <w:rPr>
                <w:lang w:bidi="fr-FR"/>
              </w:rPr>
              <w:t xml:space="preserve">Yamibya isebebatha baku sunzir’epat’echikato, wangana lighacho bami kuletheracho lino?   </w:t>
            </w:r>
          </w:p>
        </w:tc>
        <w:tc>
          <w:tcPr>
            <w:tcW w:w="7560" w:type="dxa"/>
            <w:shd w:val="clear" w:color="auto" w:fill="auto"/>
          </w:tcPr>
          <w:p w14:paraId="2709F0A3" w14:textId="77777777" w:rsidR="00CF7385" w:rsidRPr="000D144A" w:rsidRDefault="00CF7385" w:rsidP="00987D18">
            <w:pPr>
              <w:pStyle w:val="ListParagraph"/>
              <w:numPr>
                <w:ilvl w:val="0"/>
                <w:numId w:val="17"/>
              </w:numPr>
              <w:spacing w:after="0" w:line="259" w:lineRule="auto"/>
            </w:pPr>
            <w:r w:rsidRPr="000D144A">
              <w:rPr>
                <w:lang w:bidi="fr-FR"/>
              </w:rPr>
              <w:t>Inga</w:t>
            </w:r>
          </w:p>
          <w:p w14:paraId="436159C2" w14:textId="77777777" w:rsidR="00480D20" w:rsidRDefault="00CF7385" w:rsidP="00987D18">
            <w:pPr>
              <w:pStyle w:val="ListParagraph"/>
              <w:numPr>
                <w:ilvl w:val="0"/>
                <w:numId w:val="17"/>
              </w:numPr>
              <w:spacing w:after="0" w:line="259" w:lineRule="auto"/>
            </w:pPr>
            <w:r w:rsidRPr="000D144A">
              <w:rPr>
                <w:lang w:bidi="fr-FR"/>
              </w:rPr>
              <w:t>Iyehe</w:t>
            </w:r>
          </w:p>
          <w:p w14:paraId="08BD3854" w14:textId="77777777" w:rsidR="00CF7385" w:rsidRDefault="00CF7385" w:rsidP="00987D18">
            <w:pPr>
              <w:pStyle w:val="ListParagraph"/>
              <w:numPr>
                <w:ilvl w:val="0"/>
                <w:numId w:val="17"/>
              </w:numPr>
              <w:spacing w:after="0" w:line="259" w:lineRule="auto"/>
              <w:rPr>
                <w:lang w:val="fr-FR"/>
              </w:rPr>
            </w:pPr>
            <w:r w:rsidRPr="000D144A">
              <w:rPr>
                <w:lang w:bidi="fr-FR"/>
              </w:rPr>
              <w:t>Sinashi</w:t>
            </w:r>
          </w:p>
          <w:p w14:paraId="5E26A19D" w14:textId="77777777" w:rsidR="0076237D" w:rsidRPr="00791F37" w:rsidDel="00A056DE" w:rsidRDefault="0076237D" w:rsidP="00987D18">
            <w:pPr>
              <w:pStyle w:val="ListParagraph"/>
              <w:numPr>
                <w:ilvl w:val="0"/>
                <w:numId w:val="17"/>
              </w:numPr>
              <w:spacing w:after="0" w:line="259" w:lineRule="auto"/>
              <w:rPr>
                <w:lang w:val="fr-FR"/>
              </w:rPr>
            </w:pPr>
            <w:r w:rsidRPr="00F96437">
              <w:t>Amaghan’eribugha (</w:t>
            </w:r>
            <w:r w:rsidRPr="00105A96">
              <w:rPr>
                <w:i/>
                <w:iCs/>
              </w:rPr>
              <w:t>isiwwasoma</w:t>
            </w:r>
            <w:r w:rsidRPr="00F96437">
              <w:t>)</w:t>
            </w:r>
          </w:p>
        </w:tc>
      </w:tr>
      <w:tr w:rsidR="000D1BA4" w:rsidRPr="009C45B7" w14:paraId="3759448C" w14:textId="77777777" w:rsidTr="00987D18">
        <w:trPr>
          <w:cantSplit/>
          <w:trHeight w:val="320"/>
        </w:trPr>
        <w:tc>
          <w:tcPr>
            <w:tcW w:w="10008" w:type="dxa"/>
            <w:gridSpan w:val="2"/>
            <w:shd w:val="clear" w:color="auto" w:fill="D0CECE" w:themeFill="background2" w:themeFillShade="E6"/>
            <w:noWrap/>
            <w:vAlign w:val="center"/>
          </w:tcPr>
          <w:p w14:paraId="72E431D9" w14:textId="77777777" w:rsidR="000D1BA4" w:rsidRPr="009C45B7" w:rsidRDefault="000D1BA4" w:rsidP="00987D18">
            <w:pPr>
              <w:spacing w:after="0" w:line="240" w:lineRule="auto"/>
              <w:rPr>
                <w:caps/>
              </w:rPr>
            </w:pPr>
            <w:r w:rsidRPr="009C45B7">
              <w:rPr>
                <w:b/>
                <w:caps/>
              </w:rPr>
              <w:t>Erith’abandu n’olukengerwa na butsira hatari</w:t>
            </w:r>
          </w:p>
        </w:tc>
      </w:tr>
      <w:tr w:rsidR="00480D20" w:rsidRPr="000D144A" w14:paraId="2B6587E1" w14:textId="77777777" w:rsidTr="00987D18">
        <w:trPr>
          <w:cantSplit/>
          <w:trHeight w:val="161"/>
        </w:trPr>
        <w:tc>
          <w:tcPr>
            <w:tcW w:w="2448" w:type="dxa"/>
            <w:shd w:val="clear" w:color="auto" w:fill="auto"/>
            <w:noWrap/>
          </w:tcPr>
          <w:p w14:paraId="76A78C4B" w14:textId="1A186CCF" w:rsidR="00480D20" w:rsidRPr="000D144A" w:rsidRDefault="00480D20" w:rsidP="00987D18">
            <w:pPr>
              <w:pStyle w:val="ListParagraph"/>
              <w:numPr>
                <w:ilvl w:val="0"/>
                <w:numId w:val="48"/>
              </w:numPr>
            </w:pPr>
            <w:r w:rsidRPr="000D144A">
              <w:rPr>
                <w:lang w:bidi="fr-FR"/>
              </w:rPr>
              <w:t xml:space="preserve">Wanabiri’owa abandu baka kani’okw’ith’abandu n’olukengerwa na butsira </w:t>
            </w:r>
            <w:proofErr w:type="gramStart"/>
            <w:r w:rsidRPr="000D144A">
              <w:rPr>
                <w:lang w:bidi="fr-FR"/>
              </w:rPr>
              <w:t>hatari  (</w:t>
            </w:r>
            <w:proofErr w:type="gramEnd"/>
            <w:r w:rsidRPr="000D144A">
              <w:rPr>
                <w:lang w:bidi="fr-FR"/>
              </w:rPr>
              <w:t>EDS) ?</w:t>
            </w:r>
          </w:p>
        </w:tc>
        <w:tc>
          <w:tcPr>
            <w:tcW w:w="7560" w:type="dxa"/>
            <w:shd w:val="clear" w:color="auto" w:fill="auto"/>
          </w:tcPr>
          <w:p w14:paraId="14BE067F" w14:textId="77777777" w:rsidR="00480D20" w:rsidRPr="000D144A" w:rsidRDefault="00480D20" w:rsidP="00987D18">
            <w:pPr>
              <w:pStyle w:val="ListParagraph"/>
              <w:numPr>
                <w:ilvl w:val="0"/>
                <w:numId w:val="21"/>
              </w:numPr>
              <w:spacing w:after="0" w:line="259" w:lineRule="auto"/>
            </w:pPr>
            <w:r w:rsidRPr="000D144A">
              <w:rPr>
                <w:lang w:bidi="fr-FR"/>
              </w:rPr>
              <w:t>Inga</w:t>
            </w:r>
          </w:p>
          <w:p w14:paraId="590BE351" w14:textId="36130695" w:rsidR="00480D20" w:rsidRPr="000D144A" w:rsidRDefault="00480D20" w:rsidP="00987D18">
            <w:pPr>
              <w:pStyle w:val="ListParagraph"/>
              <w:numPr>
                <w:ilvl w:val="0"/>
                <w:numId w:val="21"/>
              </w:numPr>
              <w:spacing w:after="0" w:line="259" w:lineRule="auto"/>
            </w:pPr>
            <w:r w:rsidRPr="000D144A">
              <w:rPr>
                <w:lang w:bidi="fr-FR"/>
              </w:rPr>
              <w:t>Iyehe</w:t>
            </w:r>
            <w:r>
              <w:rPr>
                <w:lang w:bidi="fr-FR"/>
              </w:rPr>
              <w:sym w:font="Wingdings" w:char="F0E0"/>
            </w:r>
            <w:r w:rsidRPr="00AC1DEE">
              <w:rPr>
                <w:bCs/>
                <w:i/>
                <w:iCs/>
              </w:rPr>
              <w:t xml:space="preserve"> Som’ebinywa </w:t>
            </w:r>
            <w:r w:rsidRPr="00AC1DEE">
              <w:rPr>
                <w:bCs/>
                <w:i/>
                <w:iCs/>
                <w:lang w:bidi="fr-FR"/>
              </w:rPr>
              <w:t>(script) embere</w:t>
            </w:r>
            <w:r w:rsidRPr="00AC1DEE">
              <w:rPr>
                <w:bCs/>
                <w:i/>
                <w:iCs/>
              </w:rPr>
              <w:t xml:space="preserve"> sh’erilabir’oko libulyo 45</w:t>
            </w:r>
          </w:p>
          <w:p w14:paraId="381C8892" w14:textId="12F0639D" w:rsidR="00480D20" w:rsidRPr="0076237D" w:rsidRDefault="00480D20" w:rsidP="00987D18">
            <w:pPr>
              <w:pStyle w:val="ListParagraph"/>
              <w:numPr>
                <w:ilvl w:val="0"/>
                <w:numId w:val="21"/>
              </w:numPr>
              <w:spacing w:after="0" w:line="259" w:lineRule="auto"/>
            </w:pPr>
            <w:r w:rsidRPr="000D144A">
              <w:rPr>
                <w:lang w:bidi="fr-FR"/>
              </w:rPr>
              <w:t>Sinashi</w:t>
            </w:r>
            <w:r>
              <w:rPr>
                <w:lang w:bidi="fr-FR"/>
              </w:rPr>
              <w:sym w:font="Wingdings" w:char="F0E0"/>
            </w:r>
            <w:r w:rsidRPr="00AC1DEE">
              <w:rPr>
                <w:bCs/>
                <w:i/>
                <w:iCs/>
              </w:rPr>
              <w:t xml:space="preserve"> Som’ebinywa </w:t>
            </w:r>
            <w:r w:rsidRPr="00AC1DEE">
              <w:rPr>
                <w:bCs/>
                <w:i/>
                <w:iCs/>
                <w:lang w:bidi="fr-FR"/>
              </w:rPr>
              <w:t>(script) embere</w:t>
            </w:r>
            <w:r w:rsidRPr="00AC1DEE">
              <w:rPr>
                <w:bCs/>
                <w:i/>
                <w:iCs/>
              </w:rPr>
              <w:t xml:space="preserve"> sh’erilabir’oko libulyo 45</w:t>
            </w:r>
          </w:p>
          <w:p w14:paraId="39B02354" w14:textId="77777777" w:rsidR="0076237D" w:rsidRPr="0076237D" w:rsidRDefault="0076237D" w:rsidP="00987D18">
            <w:pPr>
              <w:pStyle w:val="ListParagraph"/>
              <w:numPr>
                <w:ilvl w:val="0"/>
                <w:numId w:val="21"/>
              </w:numPr>
              <w:spacing w:after="0" w:line="240" w:lineRule="auto"/>
              <w:rPr>
                <w:lang w:val="fr-FR"/>
              </w:rPr>
            </w:pPr>
            <w:r w:rsidRPr="00F96437">
              <w:t>Amaghan’eribugha (</w:t>
            </w:r>
            <w:r w:rsidRPr="00105A96">
              <w:rPr>
                <w:i/>
                <w:iCs/>
              </w:rPr>
              <w:t>isiwwasoma</w:t>
            </w:r>
            <w:r w:rsidRPr="00F96437">
              <w:t>)</w:t>
            </w:r>
          </w:p>
          <w:p w14:paraId="354822A3" w14:textId="77777777" w:rsidR="0076237D" w:rsidRPr="000D144A" w:rsidRDefault="0076237D" w:rsidP="00987D18">
            <w:pPr>
              <w:spacing w:after="0" w:line="259" w:lineRule="auto"/>
            </w:pPr>
          </w:p>
        </w:tc>
      </w:tr>
      <w:tr w:rsidR="0023055B" w:rsidRPr="000D144A" w14:paraId="238E5B9B" w14:textId="77777777" w:rsidTr="00987D18">
        <w:trPr>
          <w:cantSplit/>
          <w:trHeight w:val="1097"/>
        </w:trPr>
        <w:tc>
          <w:tcPr>
            <w:tcW w:w="10008" w:type="dxa"/>
            <w:gridSpan w:val="2"/>
            <w:shd w:val="clear" w:color="auto" w:fill="auto"/>
            <w:noWrap/>
          </w:tcPr>
          <w:p w14:paraId="711A9335" w14:textId="0B398E1F" w:rsidR="0023055B" w:rsidRPr="000D144A" w:rsidRDefault="0023055B" w:rsidP="00987D18">
            <w:pPr>
              <w:spacing w:after="0" w:line="240" w:lineRule="auto"/>
            </w:pPr>
            <w:proofErr w:type="gramStart"/>
            <w:r w:rsidRPr="000D144A">
              <w:rPr>
                <w:b/>
                <w:lang w:bidi="fr-FR"/>
              </w:rPr>
              <w:t>Script </w:t>
            </w:r>
            <w:r w:rsidRPr="000D144A">
              <w:rPr>
                <w:lang w:bidi="fr-FR"/>
              </w:rPr>
              <w:t>:</w:t>
            </w:r>
            <w:proofErr w:type="gramEnd"/>
            <w:r w:rsidRPr="000D144A">
              <w:rPr>
                <w:lang w:bidi="fr-FR"/>
              </w:rPr>
              <w:t xml:space="preserve">  Erith’abandu n’olukengerwa na butsira hatari ni mikolere y’eritabaly’abaholi erikwamana n’easili abandu iban’ambith’emyambalire y’erı̧́kaki̧ryâ ndeke baka sich’emighendero yoshi y’erı̧́kaki̧ry’abandu boshi b’oko bukoni bw’evirusi by’ebola ebyanga lwir’omo bighetseghetse by’omo mubiri w’echinda. Ekipya ch’eritabalya chika tumika n’ekihanda </w:t>
            </w:r>
            <w:proofErr w:type="gramStart"/>
            <w:r w:rsidRPr="000D144A">
              <w:rPr>
                <w:lang w:bidi="fr-FR"/>
              </w:rPr>
              <w:t>ch’omuholi  eribya</w:t>
            </w:r>
            <w:proofErr w:type="gramEnd"/>
            <w:r w:rsidRPr="000D144A">
              <w:rPr>
                <w:lang w:bidi="fr-FR"/>
              </w:rPr>
              <w:t xml:space="preserve"> ng’omundu anga tabaliw’athi omwi sich’emibere yenoka</w:t>
            </w:r>
            <w:r w:rsidR="00987D18">
              <w:rPr>
                <w:lang w:bidi="fr-FR"/>
              </w:rPr>
              <w:t>.</w:t>
            </w:r>
            <w:r w:rsidRPr="000D144A">
              <w:rPr>
                <w:lang w:bidi="fr-FR"/>
              </w:rPr>
              <w:t xml:space="preserve"> </w:t>
            </w:r>
          </w:p>
        </w:tc>
      </w:tr>
      <w:tr w:rsidR="00480D20" w:rsidRPr="000D144A" w14:paraId="772F8510" w14:textId="77777777" w:rsidTr="00987D18">
        <w:trPr>
          <w:cantSplit/>
          <w:trHeight w:val="161"/>
        </w:trPr>
        <w:tc>
          <w:tcPr>
            <w:tcW w:w="2448" w:type="dxa"/>
            <w:shd w:val="clear" w:color="auto" w:fill="auto"/>
            <w:noWrap/>
          </w:tcPr>
          <w:p w14:paraId="275D0CD2" w14:textId="77777777" w:rsidR="00480D20" w:rsidRPr="000D144A" w:rsidRDefault="00480D20" w:rsidP="00987D18">
            <w:pPr>
              <w:pStyle w:val="ListParagraph"/>
              <w:numPr>
                <w:ilvl w:val="0"/>
                <w:numId w:val="48"/>
              </w:numPr>
            </w:pPr>
            <w:r w:rsidRPr="000D144A">
              <w:rPr>
                <w:lang w:bidi="fr-FR"/>
              </w:rPr>
              <w:t>Wabiriby’aho chiro kighuma bakath’omundu w’oko muyi wenu n’olukengerwa na butsira hatari?</w:t>
            </w:r>
          </w:p>
        </w:tc>
        <w:tc>
          <w:tcPr>
            <w:tcW w:w="7560" w:type="dxa"/>
            <w:shd w:val="clear" w:color="auto" w:fill="auto"/>
          </w:tcPr>
          <w:p w14:paraId="37C1A104" w14:textId="77777777" w:rsidR="00480D20" w:rsidRPr="000D144A" w:rsidRDefault="00480D20" w:rsidP="00987D18">
            <w:pPr>
              <w:pStyle w:val="ListParagraph"/>
              <w:numPr>
                <w:ilvl w:val="0"/>
                <w:numId w:val="10"/>
              </w:numPr>
              <w:spacing w:after="0" w:line="259" w:lineRule="auto"/>
            </w:pPr>
            <w:r w:rsidRPr="000D144A">
              <w:rPr>
                <w:lang w:bidi="fr-FR"/>
              </w:rPr>
              <w:t>Inga</w:t>
            </w:r>
          </w:p>
          <w:p w14:paraId="1A4AF04B" w14:textId="77777777" w:rsidR="00480D20" w:rsidRPr="000D144A" w:rsidRDefault="00480D20" w:rsidP="00987D18">
            <w:pPr>
              <w:pStyle w:val="ListParagraph"/>
              <w:numPr>
                <w:ilvl w:val="0"/>
                <w:numId w:val="10"/>
              </w:numPr>
              <w:spacing w:after="0" w:line="259" w:lineRule="auto"/>
            </w:pPr>
            <w:r w:rsidRPr="000D144A">
              <w:rPr>
                <w:lang w:bidi="fr-FR"/>
              </w:rPr>
              <w:t>Iyehe</w:t>
            </w:r>
            <w:r>
              <w:rPr>
                <w:lang w:bidi="fr-FR"/>
              </w:rPr>
              <w:sym w:font="Wingdings" w:char="F0E0"/>
            </w:r>
            <w:r w:rsidRPr="00AC1DEE">
              <w:rPr>
                <w:bCs/>
                <w:i/>
                <w:iCs/>
              </w:rPr>
              <w:t xml:space="preserve"> labir’oko </w:t>
            </w:r>
            <w:proofErr w:type="gramStart"/>
            <w:r w:rsidRPr="00AC1DEE">
              <w:rPr>
                <w:bCs/>
                <w:i/>
                <w:iCs/>
              </w:rPr>
              <w:t>libulyo  45</w:t>
            </w:r>
            <w:proofErr w:type="gramEnd"/>
          </w:p>
          <w:p w14:paraId="47F13EEB" w14:textId="77777777" w:rsidR="00480D20" w:rsidRPr="0076237D" w:rsidRDefault="00480D20" w:rsidP="00987D18">
            <w:pPr>
              <w:pStyle w:val="ListParagraph"/>
              <w:numPr>
                <w:ilvl w:val="0"/>
                <w:numId w:val="10"/>
              </w:numPr>
              <w:spacing w:after="0" w:line="259" w:lineRule="auto"/>
              <w:rPr>
                <w:rFonts w:ascii="Calibri" w:eastAsia="Times New Roman" w:hAnsi="Calibri" w:cs="Calibri"/>
                <w:i/>
                <w:iCs/>
                <w:color w:val="000000"/>
              </w:rPr>
            </w:pPr>
            <w:r w:rsidRPr="000D144A">
              <w:rPr>
                <w:lang w:bidi="fr-FR"/>
              </w:rPr>
              <w:t>Sinashi</w:t>
            </w:r>
            <w:r>
              <w:rPr>
                <w:lang w:bidi="fr-FR"/>
              </w:rPr>
              <w:sym w:font="Wingdings" w:char="F0E0"/>
            </w:r>
            <w:r w:rsidRPr="00AC1DEE">
              <w:rPr>
                <w:bCs/>
                <w:i/>
                <w:iCs/>
              </w:rPr>
              <w:t xml:space="preserve"> labir’oko </w:t>
            </w:r>
            <w:proofErr w:type="gramStart"/>
            <w:r w:rsidRPr="00AC1DEE">
              <w:rPr>
                <w:bCs/>
                <w:i/>
                <w:iCs/>
              </w:rPr>
              <w:t>libulyo  45</w:t>
            </w:r>
            <w:proofErr w:type="gramEnd"/>
          </w:p>
          <w:p w14:paraId="0D0796C4" w14:textId="77777777" w:rsidR="0076237D" w:rsidRPr="0076237D" w:rsidRDefault="0076237D" w:rsidP="00987D18">
            <w:pPr>
              <w:pStyle w:val="ListParagraph"/>
              <w:numPr>
                <w:ilvl w:val="0"/>
                <w:numId w:val="10"/>
              </w:numPr>
              <w:spacing w:after="0" w:line="240" w:lineRule="auto"/>
              <w:rPr>
                <w:lang w:val="fr-FR"/>
              </w:rPr>
            </w:pPr>
            <w:r w:rsidRPr="00F96437">
              <w:t>Amaghan’eribugha (</w:t>
            </w:r>
            <w:r w:rsidRPr="00105A96">
              <w:rPr>
                <w:i/>
                <w:iCs/>
              </w:rPr>
              <w:t>isiwwasoma</w:t>
            </w:r>
            <w:r w:rsidRPr="00F96437">
              <w:t>)</w:t>
            </w:r>
          </w:p>
        </w:tc>
      </w:tr>
      <w:tr w:rsidR="00480D20" w:rsidRPr="000D144A" w14:paraId="4290E5B0" w14:textId="77777777" w:rsidTr="00987D18">
        <w:trPr>
          <w:cantSplit/>
          <w:trHeight w:val="161"/>
        </w:trPr>
        <w:tc>
          <w:tcPr>
            <w:tcW w:w="2448" w:type="dxa"/>
            <w:shd w:val="clear" w:color="auto" w:fill="auto"/>
            <w:noWrap/>
          </w:tcPr>
          <w:p w14:paraId="7510A8ED" w14:textId="77777777" w:rsidR="00480D20" w:rsidRPr="000D144A" w:rsidRDefault="00480D20" w:rsidP="00987D18">
            <w:pPr>
              <w:pStyle w:val="ListParagraph"/>
              <w:numPr>
                <w:ilvl w:val="0"/>
                <w:numId w:val="48"/>
              </w:numPr>
            </w:pPr>
            <w:r w:rsidRPr="000D144A">
              <w:rPr>
                <w:lang w:bidi="fr-FR"/>
              </w:rPr>
              <w:lastRenderedPageBreak/>
              <w:t xml:space="preserve">Kundi uthi wabiriby’aho chiro kighuma bakath’omundu w’oko muyi wenu n’olukengerwa na butsira </w:t>
            </w:r>
            <w:proofErr w:type="gramStart"/>
            <w:r w:rsidRPr="000D144A">
              <w:rPr>
                <w:lang w:bidi="fr-FR"/>
              </w:rPr>
              <w:t>hatari ,</w:t>
            </w:r>
            <w:proofErr w:type="gramEnd"/>
            <w:r w:rsidRPr="000D144A">
              <w:rPr>
                <w:lang w:bidi="fr-FR"/>
              </w:rPr>
              <w:t xml:space="preserve"> mubya laba bithi? </w:t>
            </w:r>
          </w:p>
        </w:tc>
        <w:tc>
          <w:tcPr>
            <w:tcW w:w="7560" w:type="dxa"/>
            <w:shd w:val="clear" w:color="auto" w:fill="auto"/>
          </w:tcPr>
          <w:p w14:paraId="1B2D7E84" w14:textId="77777777" w:rsidR="00480D20" w:rsidRPr="000D144A" w:rsidRDefault="00480D20" w:rsidP="00987D18">
            <w:pPr>
              <w:pStyle w:val="ListParagraph"/>
              <w:numPr>
                <w:ilvl w:val="0"/>
                <w:numId w:val="25"/>
              </w:num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Mubya laba ndeke</w:t>
            </w:r>
          </w:p>
          <w:p w14:paraId="3B5B4F84" w14:textId="77777777" w:rsidR="00480D20" w:rsidRPr="0076237D" w:rsidRDefault="00480D20" w:rsidP="00987D18">
            <w:pPr>
              <w:numPr>
                <w:ilvl w:val="0"/>
                <w:numId w:val="25"/>
              </w:numPr>
              <w:spacing w:after="0" w:line="240" w:lineRule="auto"/>
              <w:contextualSpacing/>
              <w:rPr>
                <w:rFonts w:ascii="Calibri" w:hAnsi="Calibri"/>
                <w:color w:val="000000"/>
              </w:rPr>
            </w:pPr>
            <w:r w:rsidRPr="000D144A">
              <w:rPr>
                <w:rFonts w:ascii="Calibri" w:eastAsia="Times New Roman" w:hAnsi="Calibri" w:cs="Calibri"/>
                <w:color w:val="000000"/>
                <w:lang w:bidi="fr-FR"/>
              </w:rPr>
              <w:t>Mubitha laba ndeke</w:t>
            </w:r>
            <w:r w:rsidRPr="0073030B">
              <w:rPr>
                <w:rFonts w:ascii="Calibri" w:eastAsia="Times New Roman" w:hAnsi="Calibri" w:cs="Calibri"/>
                <w:color w:val="000000"/>
                <w:lang w:bidi="fr-FR"/>
              </w:rPr>
              <w:sym w:font="Wingdings" w:char="F0E0"/>
            </w:r>
            <w:r w:rsidRPr="00AC1DEE">
              <w:rPr>
                <w:bCs/>
                <w:i/>
                <w:iCs/>
              </w:rPr>
              <w:t>labir’okolibulyo 44b</w:t>
            </w:r>
          </w:p>
          <w:p w14:paraId="39065252" w14:textId="77777777" w:rsidR="0076237D" w:rsidRPr="0076237D" w:rsidRDefault="0076237D" w:rsidP="00987D18">
            <w:pPr>
              <w:pStyle w:val="ListParagraph"/>
              <w:numPr>
                <w:ilvl w:val="0"/>
                <w:numId w:val="25"/>
              </w:numPr>
              <w:spacing w:after="0" w:line="240" w:lineRule="auto"/>
              <w:rPr>
                <w:lang w:val="fr-FR"/>
              </w:rPr>
            </w:pPr>
            <w:r w:rsidRPr="00F96437">
              <w:t>Amaghan’eribugha (</w:t>
            </w:r>
            <w:r w:rsidRPr="00105A96">
              <w:rPr>
                <w:i/>
                <w:iCs/>
              </w:rPr>
              <w:t>isiwwasoma</w:t>
            </w:r>
            <w:r w:rsidRPr="00F96437">
              <w:t>)</w:t>
            </w:r>
          </w:p>
        </w:tc>
      </w:tr>
      <w:tr w:rsidR="00480D20" w:rsidRPr="000D144A" w14:paraId="56207AF9" w14:textId="77777777" w:rsidTr="00987D18">
        <w:trPr>
          <w:cantSplit/>
          <w:trHeight w:val="1388"/>
        </w:trPr>
        <w:tc>
          <w:tcPr>
            <w:tcW w:w="2448" w:type="dxa"/>
            <w:shd w:val="clear" w:color="auto" w:fill="auto"/>
            <w:noWrap/>
          </w:tcPr>
          <w:p w14:paraId="4BC858DE" w14:textId="77777777" w:rsidR="00480D20" w:rsidRPr="000D144A" w:rsidRDefault="00480D20" w:rsidP="00987D18">
            <w:pPr>
              <w:pStyle w:val="ListParagraph"/>
              <w:numPr>
                <w:ilvl w:val="0"/>
                <w:numId w:val="48"/>
              </w:numPr>
            </w:pPr>
            <w:r w:rsidRPr="000D144A">
              <w:rPr>
                <w:lang w:bidi="fr-FR"/>
              </w:rPr>
              <w:t xml:space="preserve">Uthyambu mubya laba [ ndeke]. </w:t>
            </w:r>
            <w:r w:rsidRPr="000D144A">
              <w:rPr>
                <w:rFonts w:ascii="Calibri" w:eastAsia="Times New Roman" w:hAnsi="Calibri" w:cs="Calibri"/>
                <w:color w:val="000000"/>
                <w:lang w:bidi="fr-FR"/>
              </w:rPr>
              <w:t xml:space="preserve"> Wangana ni kanirya </w:t>
            </w:r>
            <w:proofErr w:type="gramStart"/>
            <w:r w:rsidRPr="000D144A">
              <w:rPr>
                <w:rFonts w:ascii="Calibri" w:eastAsia="Times New Roman" w:hAnsi="Calibri" w:cs="Calibri"/>
                <w:color w:val="000000"/>
                <w:lang w:bidi="fr-FR"/>
              </w:rPr>
              <w:t>buli ?</w:t>
            </w:r>
            <w:proofErr w:type="gramEnd"/>
            <w:r w:rsidRPr="000D144A">
              <w:rPr>
                <w:rFonts w:ascii="Calibri" w:eastAsia="Times New Roman" w:hAnsi="Calibri" w:cs="Calibri"/>
                <w:color w:val="000000"/>
                <w:lang w:bidi="fr-FR"/>
              </w:rPr>
              <w:t xml:space="preserve"> Echaleka ibya laba ndeke nich’?</w:t>
            </w:r>
          </w:p>
        </w:tc>
        <w:tc>
          <w:tcPr>
            <w:tcW w:w="7560" w:type="dxa"/>
            <w:shd w:val="clear" w:color="auto" w:fill="auto"/>
          </w:tcPr>
          <w:p w14:paraId="600624DF" w14:textId="77777777" w:rsidR="00480D20" w:rsidRPr="00791F37" w:rsidRDefault="00480D20" w:rsidP="00987D18">
            <w:pPr>
              <w:spacing w:after="0" w:line="240" w:lineRule="auto"/>
              <w:rPr>
                <w:rFonts w:ascii="Calibri" w:hAnsi="Calibri"/>
                <w:color w:val="000000"/>
              </w:rPr>
            </w:pPr>
            <w:r w:rsidRPr="00E717F7">
              <w:rPr>
                <w:rFonts w:ascii="Calibri" w:hAnsi="Calibri"/>
                <w:color w:val="000000"/>
              </w:rPr>
              <w:t>Mubya laba ndeke</w:t>
            </w:r>
          </w:p>
          <w:p w14:paraId="66C17240" w14:textId="77777777" w:rsidR="00480D20" w:rsidRDefault="00480D20" w:rsidP="00987D18">
            <w:pPr>
              <w:spacing w:after="0" w:line="240" w:lineRule="auto"/>
              <w:rPr>
                <w:rFonts w:ascii="Calibri" w:hAnsi="Calibri"/>
                <w:color w:val="000000"/>
              </w:rPr>
            </w:pPr>
            <w:r w:rsidRPr="00791F37">
              <w:rPr>
                <w:rFonts w:ascii="Calibri" w:hAnsi="Calibri"/>
                <w:color w:val="000000"/>
              </w:rPr>
              <w:t xml:space="preserve">Handika </w:t>
            </w:r>
            <w:proofErr w:type="gramStart"/>
            <w:r w:rsidRPr="00791F37">
              <w:rPr>
                <w:rFonts w:ascii="Calibri" w:hAnsi="Calibri"/>
                <w:color w:val="000000"/>
              </w:rPr>
              <w:t>n’obwiranda :</w:t>
            </w:r>
            <w:proofErr w:type="gramEnd"/>
            <w:r w:rsidRPr="00791F37">
              <w:rPr>
                <w:rFonts w:ascii="Calibri" w:hAnsi="Calibri"/>
                <w:color w:val="000000"/>
              </w:rPr>
              <w:t>_______________________________ _________________________________________</w:t>
            </w:r>
          </w:p>
          <w:p w14:paraId="2648E907" w14:textId="77777777" w:rsidR="00480D20" w:rsidRPr="0076237D" w:rsidRDefault="00480D20" w:rsidP="00987D18">
            <w:pPr>
              <w:spacing w:after="0" w:line="240" w:lineRule="auto"/>
              <w:rPr>
                <w:rFonts w:ascii="Calibri" w:hAnsi="Calibri"/>
                <w:b/>
                <w:caps/>
                <w:color w:val="000000"/>
              </w:rPr>
            </w:pPr>
            <w:r w:rsidRPr="0076237D">
              <w:rPr>
                <w:b/>
                <w:i/>
                <w:iCs/>
                <w:caps/>
              </w:rPr>
              <w:t>Labir’oko libulyo 45</w:t>
            </w:r>
          </w:p>
        </w:tc>
      </w:tr>
      <w:tr w:rsidR="00480D20" w:rsidRPr="000D144A" w14:paraId="2AA249E6" w14:textId="77777777" w:rsidTr="00987D18">
        <w:trPr>
          <w:cantSplit/>
          <w:trHeight w:val="1388"/>
        </w:trPr>
        <w:tc>
          <w:tcPr>
            <w:tcW w:w="2448" w:type="dxa"/>
            <w:shd w:val="clear" w:color="auto" w:fill="auto"/>
            <w:noWrap/>
          </w:tcPr>
          <w:p w14:paraId="371A7C99" w14:textId="77777777" w:rsidR="00480D20" w:rsidRPr="000D144A" w:rsidRDefault="00480D20" w:rsidP="00987D18">
            <w:pPr>
              <w:spacing w:after="0" w:line="240" w:lineRule="auto"/>
              <w:ind w:left="360" w:hanging="360"/>
              <w:rPr>
                <w:lang w:bidi="fr-FR"/>
              </w:rPr>
            </w:pPr>
            <w:r>
              <w:rPr>
                <w:lang w:bidi="fr-FR"/>
              </w:rPr>
              <w:t xml:space="preserve">44b. </w:t>
            </w:r>
            <w:r w:rsidRPr="000D144A">
              <w:rPr>
                <w:lang w:bidi="fr-FR"/>
              </w:rPr>
              <w:t xml:space="preserve">Uthyambu mubitha </w:t>
            </w:r>
            <w:proofErr w:type="gramStart"/>
            <w:r w:rsidRPr="000D144A">
              <w:rPr>
                <w:lang w:bidi="fr-FR"/>
              </w:rPr>
              <w:t>laba  ndeke</w:t>
            </w:r>
            <w:proofErr w:type="gramEnd"/>
            <w:r w:rsidRPr="000D144A">
              <w:rPr>
                <w:lang w:bidi="fr-FR"/>
              </w:rPr>
              <w:t xml:space="preserve"> [muhanda]. </w:t>
            </w:r>
            <w:r w:rsidRPr="000D144A">
              <w:rPr>
                <w:rFonts w:ascii="Calibri" w:eastAsia="Times New Roman" w:hAnsi="Calibri" w:cs="Calibri"/>
                <w:color w:val="000000"/>
                <w:lang w:bidi="fr-FR"/>
              </w:rPr>
              <w:t xml:space="preserve"> Wangana ni kanirya </w:t>
            </w:r>
            <w:proofErr w:type="gramStart"/>
            <w:r w:rsidRPr="000D144A">
              <w:rPr>
                <w:rFonts w:ascii="Calibri" w:eastAsia="Times New Roman" w:hAnsi="Calibri" w:cs="Calibri"/>
                <w:color w:val="000000"/>
                <w:lang w:bidi="fr-FR"/>
              </w:rPr>
              <w:t>buli ?</w:t>
            </w:r>
            <w:proofErr w:type="gramEnd"/>
            <w:r w:rsidRPr="000D144A">
              <w:rPr>
                <w:rFonts w:ascii="Calibri" w:eastAsia="Times New Roman" w:hAnsi="Calibri" w:cs="Calibri"/>
                <w:color w:val="000000"/>
                <w:lang w:bidi="fr-FR"/>
              </w:rPr>
              <w:t xml:space="preserve"> </w:t>
            </w:r>
            <w:r w:rsidRPr="00E717F7">
              <w:rPr>
                <w:rFonts w:ascii="Calibri" w:hAnsi="Calibri"/>
                <w:color w:val="000000"/>
              </w:rPr>
              <w:t>Echaleka ibitha laba ndeke nich’?</w:t>
            </w:r>
          </w:p>
        </w:tc>
        <w:tc>
          <w:tcPr>
            <w:tcW w:w="7560" w:type="dxa"/>
            <w:shd w:val="clear" w:color="auto" w:fill="auto"/>
          </w:tcPr>
          <w:p w14:paraId="0E2AC0C4" w14:textId="77777777" w:rsidR="00480D20" w:rsidRPr="000D144A" w:rsidRDefault="00480D20" w:rsidP="00987D18">
            <w:pPr>
              <w:spacing w:after="0" w:line="240" w:lineRule="auto"/>
              <w:rPr>
                <w:rFonts w:ascii="Calibri" w:eastAsia="Times New Roman" w:hAnsi="Calibri" w:cs="Calibri"/>
                <w:color w:val="000000"/>
              </w:rPr>
            </w:pPr>
            <w:r w:rsidRPr="000D144A">
              <w:rPr>
                <w:rFonts w:ascii="Calibri" w:eastAsia="Times New Roman" w:hAnsi="Calibri" w:cs="Calibri"/>
                <w:color w:val="000000"/>
                <w:lang w:bidi="fr-FR"/>
              </w:rPr>
              <w:t>Mubitha laba ndeke</w:t>
            </w:r>
          </w:p>
          <w:p w14:paraId="1931E81C" w14:textId="77777777" w:rsidR="00480D20" w:rsidRPr="000D144A" w:rsidRDefault="00480D20" w:rsidP="00987D18">
            <w:pPr>
              <w:spacing w:after="0" w:line="240" w:lineRule="auto"/>
              <w:rPr>
                <w:rFonts w:ascii="Calibri" w:eastAsia="Times New Roman" w:hAnsi="Calibri" w:cs="Calibri"/>
                <w:color w:val="000000"/>
                <w:lang w:bidi="fr-FR"/>
              </w:rPr>
            </w:pPr>
            <w:r w:rsidRPr="000D144A">
              <w:rPr>
                <w:rFonts w:ascii="Calibri" w:eastAsia="Times New Roman" w:hAnsi="Calibri" w:cs="Calibri"/>
                <w:color w:val="000000"/>
                <w:lang w:bidi="fr-FR"/>
              </w:rPr>
              <w:t xml:space="preserve">Handika </w:t>
            </w:r>
            <w:proofErr w:type="gramStart"/>
            <w:r w:rsidRPr="000D144A">
              <w:rPr>
                <w:rFonts w:ascii="Calibri" w:eastAsia="Times New Roman" w:hAnsi="Calibri" w:cs="Calibri"/>
                <w:color w:val="000000"/>
                <w:lang w:bidi="fr-FR"/>
              </w:rPr>
              <w:t>n’obwiranda :</w:t>
            </w:r>
            <w:proofErr w:type="gramEnd"/>
            <w:r w:rsidRPr="000D144A">
              <w:rPr>
                <w:rFonts w:ascii="Calibri" w:eastAsia="Times New Roman" w:hAnsi="Calibri" w:cs="Calibri"/>
                <w:color w:val="000000"/>
                <w:lang w:bidi="fr-FR"/>
              </w:rPr>
              <w:t>_______________________________</w:t>
            </w:r>
          </w:p>
        </w:tc>
      </w:tr>
      <w:tr w:rsidR="00480D20" w:rsidRPr="000D144A" w14:paraId="5B8D57AF" w14:textId="77777777" w:rsidTr="00987D18">
        <w:trPr>
          <w:cantSplit/>
          <w:trHeight w:val="161"/>
        </w:trPr>
        <w:tc>
          <w:tcPr>
            <w:tcW w:w="2448" w:type="dxa"/>
            <w:shd w:val="clear" w:color="auto" w:fill="auto"/>
            <w:noWrap/>
          </w:tcPr>
          <w:p w14:paraId="2EF9BA39" w14:textId="0E890B72" w:rsidR="00480D20" w:rsidRPr="000D144A" w:rsidRDefault="00480D20" w:rsidP="00987D18">
            <w:pPr>
              <w:pStyle w:val="ListParagraph"/>
              <w:numPr>
                <w:ilvl w:val="0"/>
                <w:numId w:val="48"/>
              </w:numPr>
            </w:pPr>
            <w:r w:rsidRPr="000D144A">
              <w:rPr>
                <w:lang w:bidi="fr-FR"/>
              </w:rPr>
              <w:t xml:space="preserve">Omundu w’oko </w:t>
            </w:r>
            <w:proofErr w:type="gramStart"/>
            <w:r w:rsidRPr="000D144A">
              <w:rPr>
                <w:lang w:bidi="fr-FR"/>
              </w:rPr>
              <w:t>kihanda  kyaghu</w:t>
            </w:r>
            <w:proofErr w:type="gramEnd"/>
            <w:r w:rsidRPr="000D144A">
              <w:rPr>
                <w:lang w:bidi="fr-FR"/>
              </w:rPr>
              <w:t xml:space="preserve"> amabi hol’omobwangabya ibukalwir’oko virusi by’ebola, wangana ligha iniatabw’erikwamanan’emighendero y’ erith’abandu n’olukengerwa na butsira hatari , EDS ? ?</w:t>
            </w:r>
          </w:p>
        </w:tc>
        <w:tc>
          <w:tcPr>
            <w:tcW w:w="7560" w:type="dxa"/>
            <w:shd w:val="clear" w:color="auto" w:fill="auto"/>
          </w:tcPr>
          <w:p w14:paraId="3D69E2FE" w14:textId="77777777" w:rsidR="00480D20" w:rsidRPr="000D144A" w:rsidRDefault="00480D20" w:rsidP="00987D18">
            <w:pPr>
              <w:pStyle w:val="ListParagraph"/>
              <w:numPr>
                <w:ilvl w:val="0"/>
                <w:numId w:val="39"/>
              </w:numPr>
              <w:spacing w:after="0" w:line="259" w:lineRule="auto"/>
              <w:rPr>
                <w:lang w:bidi="fr-FR"/>
              </w:rPr>
            </w:pPr>
            <w:r w:rsidRPr="000D144A">
              <w:rPr>
                <w:lang w:bidi="fr-FR"/>
              </w:rPr>
              <w:t>Inga</w:t>
            </w:r>
            <w:r>
              <w:rPr>
                <w:lang w:bidi="fr-FR"/>
              </w:rPr>
              <w:sym w:font="Wingdings" w:char="F0E0"/>
            </w:r>
            <w:r w:rsidRPr="00480D20">
              <w:rPr>
                <w:lang w:bidi="fr-FR"/>
              </w:rPr>
              <w:t>labir’oko libulyo 47</w:t>
            </w:r>
          </w:p>
          <w:p w14:paraId="2235EC4A" w14:textId="77777777" w:rsidR="00480D20" w:rsidRPr="000D144A" w:rsidRDefault="00480D20" w:rsidP="00987D18">
            <w:pPr>
              <w:pStyle w:val="ListParagraph"/>
              <w:numPr>
                <w:ilvl w:val="0"/>
                <w:numId w:val="39"/>
              </w:numPr>
              <w:spacing w:after="0" w:line="259" w:lineRule="auto"/>
              <w:rPr>
                <w:lang w:bidi="fr-FR"/>
              </w:rPr>
            </w:pPr>
            <w:r w:rsidRPr="000D144A">
              <w:rPr>
                <w:lang w:bidi="fr-FR"/>
              </w:rPr>
              <w:t>Iyehe</w:t>
            </w:r>
          </w:p>
          <w:p w14:paraId="09B68756" w14:textId="77777777" w:rsidR="00480D20" w:rsidRPr="0076237D" w:rsidRDefault="00480D20" w:rsidP="00987D18">
            <w:pPr>
              <w:pStyle w:val="ListParagraph"/>
              <w:numPr>
                <w:ilvl w:val="0"/>
                <w:numId w:val="39"/>
              </w:numPr>
              <w:spacing w:after="0" w:line="259" w:lineRule="auto"/>
              <w:rPr>
                <w:lang w:val="fr-FR"/>
              </w:rPr>
            </w:pPr>
            <w:r w:rsidRPr="000D144A">
              <w:rPr>
                <w:lang w:bidi="fr-FR"/>
              </w:rPr>
              <w:t>Sinashi</w:t>
            </w:r>
            <w:r>
              <w:rPr>
                <w:lang w:bidi="fr-FR"/>
              </w:rPr>
              <w:sym w:font="Wingdings" w:char="F0E0"/>
            </w:r>
            <w:r w:rsidRPr="00480D20">
              <w:rPr>
                <w:lang w:bidi="fr-FR"/>
              </w:rPr>
              <w:t>labir’oko libulyo 47</w:t>
            </w:r>
          </w:p>
          <w:p w14:paraId="3A72A76A" w14:textId="77777777" w:rsidR="0076237D" w:rsidRPr="0076237D" w:rsidRDefault="0076237D" w:rsidP="00987D18">
            <w:pPr>
              <w:pStyle w:val="ListParagraph"/>
              <w:numPr>
                <w:ilvl w:val="0"/>
                <w:numId w:val="39"/>
              </w:numPr>
              <w:spacing w:after="0" w:line="240" w:lineRule="auto"/>
              <w:rPr>
                <w:lang w:val="fr-FR"/>
              </w:rPr>
            </w:pPr>
            <w:r w:rsidRPr="00F96437">
              <w:t>Amaghan’eribugha (</w:t>
            </w:r>
            <w:r w:rsidRPr="00105A96">
              <w:rPr>
                <w:i/>
                <w:iCs/>
              </w:rPr>
              <w:t>isiwwasoma</w:t>
            </w:r>
            <w:r w:rsidRPr="00F96437">
              <w:t>)</w:t>
            </w:r>
          </w:p>
        </w:tc>
      </w:tr>
      <w:tr w:rsidR="00480D20" w:rsidRPr="000D144A" w14:paraId="04EBE304" w14:textId="77777777" w:rsidTr="00987D18">
        <w:trPr>
          <w:cantSplit/>
          <w:trHeight w:val="161"/>
        </w:trPr>
        <w:tc>
          <w:tcPr>
            <w:tcW w:w="2448" w:type="dxa"/>
            <w:shd w:val="clear" w:color="auto" w:fill="auto"/>
            <w:noWrap/>
          </w:tcPr>
          <w:p w14:paraId="5869CE08" w14:textId="3A88BC20" w:rsidR="00480D20" w:rsidRPr="000D144A" w:rsidRDefault="00480D20" w:rsidP="00987D18">
            <w:pPr>
              <w:pStyle w:val="ListParagraph"/>
              <w:numPr>
                <w:ilvl w:val="0"/>
                <w:numId w:val="48"/>
              </w:numPr>
            </w:pPr>
            <w:r w:rsidRPr="000D144A">
              <w:rPr>
                <w:lang w:bidi="fr-FR"/>
              </w:rPr>
              <w:t xml:space="preserve">Uthi iyehe </w:t>
            </w:r>
            <w:proofErr w:type="gramStart"/>
            <w:r w:rsidRPr="000D144A">
              <w:rPr>
                <w:lang w:bidi="fr-FR"/>
              </w:rPr>
              <w:t>kundichi ?</w:t>
            </w:r>
            <w:proofErr w:type="gramEnd"/>
          </w:p>
          <w:p w14:paraId="6E11F39A" w14:textId="77777777" w:rsidR="00480D20" w:rsidRPr="000D144A" w:rsidRDefault="00480D20" w:rsidP="00987D18">
            <w:pPr>
              <w:spacing w:after="0" w:line="240" w:lineRule="auto"/>
            </w:pPr>
          </w:p>
        </w:tc>
        <w:tc>
          <w:tcPr>
            <w:tcW w:w="7560" w:type="dxa"/>
            <w:shd w:val="clear" w:color="auto" w:fill="auto"/>
          </w:tcPr>
          <w:p w14:paraId="41BB4DF6" w14:textId="77777777" w:rsidR="00480D20" w:rsidRPr="003B26D3" w:rsidRDefault="00480D20" w:rsidP="00987D18">
            <w:pPr>
              <w:spacing w:after="0" w:line="259" w:lineRule="auto"/>
              <w:rPr>
                <w:b/>
                <w:bCs/>
              </w:rPr>
            </w:pPr>
            <w:r w:rsidRPr="003B26D3">
              <w:rPr>
                <w:b/>
                <w:bCs/>
                <w:i/>
                <w:lang w:bidi="fr-FR"/>
              </w:rPr>
              <w:t>(</w:t>
            </w:r>
            <w:r w:rsidRPr="003B26D3">
              <w:rPr>
                <w:b/>
                <w:bCs/>
                <w:i/>
              </w:rPr>
              <w:t xml:space="preserve">Isiwa </w:t>
            </w:r>
            <w:proofErr w:type="gramStart"/>
            <w:r w:rsidRPr="003B26D3">
              <w:rPr>
                <w:b/>
                <w:bCs/>
                <w:i/>
              </w:rPr>
              <w:t>soma</w:t>
            </w:r>
            <w:r w:rsidRPr="003B26D3">
              <w:rPr>
                <w:b/>
                <w:bCs/>
                <w:i/>
                <w:lang w:bidi="fr-FR"/>
              </w:rPr>
              <w:t xml:space="preserve"> ,Sombol’ebihambene</w:t>
            </w:r>
            <w:proofErr w:type="gramEnd"/>
            <w:r w:rsidRPr="003B26D3">
              <w:rPr>
                <w:b/>
                <w:bCs/>
                <w:i/>
                <w:lang w:bidi="fr-FR"/>
              </w:rPr>
              <w:t xml:space="preserve"> na ma subiryo bakendi kuha)</w:t>
            </w:r>
          </w:p>
          <w:p w14:paraId="49AAA950" w14:textId="77777777" w:rsidR="00480D20" w:rsidRPr="003B26D3" w:rsidRDefault="00480D20" w:rsidP="00987D18">
            <w:pPr>
              <w:pStyle w:val="ListParagraph"/>
              <w:numPr>
                <w:ilvl w:val="0"/>
                <w:numId w:val="58"/>
              </w:numPr>
              <w:spacing w:after="0" w:line="259" w:lineRule="auto"/>
              <w:rPr>
                <w:lang w:bidi="fr-FR"/>
              </w:rPr>
            </w:pPr>
            <w:proofErr w:type="gramStart"/>
            <w:r w:rsidRPr="003B26D3">
              <w:rPr>
                <w:lang w:bidi="fr-FR"/>
              </w:rPr>
              <w:t>Sinashi  nga</w:t>
            </w:r>
            <w:proofErr w:type="gramEnd"/>
            <w:r w:rsidRPr="003B26D3">
              <w:rPr>
                <w:lang w:bidi="fr-FR"/>
              </w:rPr>
              <w:t xml:space="preserve"> baka yiraho ebipya by’ erith’abandu n’olukengerwa na butsira hatari kund’ichi</w:t>
            </w:r>
          </w:p>
          <w:p w14:paraId="332E3ED3" w14:textId="77777777" w:rsidR="00480D20" w:rsidRPr="003B26D3" w:rsidRDefault="00480D20" w:rsidP="00987D18">
            <w:pPr>
              <w:pStyle w:val="ListParagraph"/>
              <w:numPr>
                <w:ilvl w:val="0"/>
                <w:numId w:val="58"/>
              </w:numPr>
              <w:spacing w:after="0" w:line="259" w:lineRule="auto"/>
              <w:rPr>
                <w:lang w:bidi="fr-FR"/>
              </w:rPr>
            </w:pPr>
            <w:r w:rsidRPr="003B26D3">
              <w:rPr>
                <w:lang w:bidi="fr-FR"/>
              </w:rPr>
              <w:t>Ebipya by’ erith’abandu n’olukengerwa na butsira hatari sibiri sikaya mitabalire ye asili yetu.</w:t>
            </w:r>
          </w:p>
          <w:p w14:paraId="102CF98D" w14:textId="77777777" w:rsidR="00480D20" w:rsidRPr="003B26D3" w:rsidRDefault="00480D20" w:rsidP="00987D18">
            <w:pPr>
              <w:pStyle w:val="ListParagraph"/>
              <w:numPr>
                <w:ilvl w:val="0"/>
                <w:numId w:val="58"/>
              </w:numPr>
              <w:spacing w:after="0" w:line="259" w:lineRule="auto"/>
              <w:rPr>
                <w:lang w:bidi="fr-FR"/>
              </w:rPr>
            </w:pPr>
            <w:r w:rsidRPr="003B26D3">
              <w:rPr>
                <w:lang w:bidi="fr-FR"/>
              </w:rPr>
              <w:t>Nganz’erihik’oho bakatera, ekipya ky’ erith’abandu n’olukengerwa na butsira hatari sichi nilighira</w:t>
            </w:r>
          </w:p>
          <w:p w14:paraId="286E41FC" w14:textId="77777777" w:rsidR="00480D20" w:rsidRPr="003B26D3" w:rsidRDefault="00480D20" w:rsidP="00987D18">
            <w:pPr>
              <w:pStyle w:val="ListParagraph"/>
              <w:numPr>
                <w:ilvl w:val="0"/>
                <w:numId w:val="58"/>
              </w:numPr>
              <w:spacing w:after="0" w:line="259" w:lineRule="auto"/>
              <w:rPr>
                <w:lang w:bidi="fr-FR"/>
              </w:rPr>
            </w:pPr>
            <w:r w:rsidRPr="003B26D3">
              <w:rPr>
                <w:lang w:bidi="fr-FR"/>
              </w:rPr>
              <w:t>Sinashi abak’kath’abandu n’olukengerwa na butsira hataringa ni bandu bahayi, sinibashi.</w:t>
            </w:r>
          </w:p>
          <w:p w14:paraId="70AF38DF" w14:textId="77777777" w:rsidR="00CF69BD" w:rsidRPr="003B26D3" w:rsidRDefault="00480D20" w:rsidP="00987D18">
            <w:pPr>
              <w:pStyle w:val="ListParagraph"/>
              <w:numPr>
                <w:ilvl w:val="0"/>
                <w:numId w:val="58"/>
              </w:numPr>
              <w:spacing w:after="0" w:line="259" w:lineRule="auto"/>
              <w:rPr>
                <w:lang w:bidi="fr-FR"/>
              </w:rPr>
            </w:pPr>
            <w:r w:rsidRPr="003B26D3">
              <w:rPr>
                <w:lang w:bidi="fr-FR"/>
              </w:rPr>
              <w:t>Sikichiriry’abandu abakath’abandu n’olukengerwa na butsira hatari</w:t>
            </w:r>
          </w:p>
          <w:p w14:paraId="1E0DF6AE" w14:textId="70CFD870" w:rsidR="00480D20" w:rsidRPr="003B26D3" w:rsidRDefault="00480D20" w:rsidP="00987D18">
            <w:pPr>
              <w:pStyle w:val="ListParagraph"/>
              <w:numPr>
                <w:ilvl w:val="0"/>
                <w:numId w:val="58"/>
              </w:numPr>
              <w:spacing w:after="0" w:line="259" w:lineRule="auto"/>
              <w:rPr>
                <w:lang w:bidi="fr-FR"/>
              </w:rPr>
            </w:pPr>
            <w:r w:rsidRPr="003B26D3">
              <w:rPr>
                <w:lang w:bidi="fr-FR"/>
              </w:rPr>
              <w:t xml:space="preserve">Abaka thabaly’abandu n’olukengerwa na butsira hatari sibandu </w:t>
            </w:r>
            <w:proofErr w:type="gramStart"/>
            <w:r w:rsidRPr="003B26D3">
              <w:rPr>
                <w:lang w:bidi="fr-FR"/>
              </w:rPr>
              <w:t>b’oko  wethu</w:t>
            </w:r>
            <w:proofErr w:type="gramEnd"/>
          </w:p>
          <w:p w14:paraId="18BD3F37" w14:textId="77777777" w:rsidR="00480D20" w:rsidRPr="003B26D3" w:rsidRDefault="00480D20" w:rsidP="00987D18">
            <w:pPr>
              <w:pStyle w:val="ListParagraph"/>
              <w:numPr>
                <w:ilvl w:val="0"/>
                <w:numId w:val="58"/>
              </w:numPr>
              <w:spacing w:after="0" w:line="259" w:lineRule="auto"/>
              <w:rPr>
                <w:lang w:bidi="fr-FR"/>
              </w:rPr>
            </w:pPr>
            <w:r w:rsidRPr="003B26D3">
              <w:rPr>
                <w:lang w:bidi="fr-FR"/>
              </w:rPr>
              <w:t xml:space="preserve">Sini </w:t>
            </w:r>
            <w:proofErr w:type="gramStart"/>
            <w:r w:rsidRPr="003B26D3">
              <w:rPr>
                <w:lang w:bidi="fr-FR"/>
              </w:rPr>
              <w:t>sadikirie  ebipya</w:t>
            </w:r>
            <w:proofErr w:type="gramEnd"/>
            <w:r w:rsidRPr="003B26D3">
              <w:rPr>
                <w:lang w:bidi="fr-FR"/>
              </w:rPr>
              <w:t xml:space="preserve"> eby’ erith’abandu n’olukengerwa na butsira hatari</w:t>
            </w:r>
          </w:p>
          <w:p w14:paraId="2F2ED7D4" w14:textId="2AA5FBCE" w:rsidR="00480D20" w:rsidRPr="003B26D3" w:rsidRDefault="00480D20" w:rsidP="00987D18">
            <w:pPr>
              <w:pStyle w:val="ListParagraph"/>
              <w:numPr>
                <w:ilvl w:val="0"/>
                <w:numId w:val="58"/>
              </w:numPr>
              <w:spacing w:after="0" w:line="259" w:lineRule="auto"/>
              <w:rPr>
                <w:lang w:bidi="fr-FR"/>
              </w:rPr>
            </w:pPr>
            <w:r w:rsidRPr="003B26D3">
              <w:rPr>
                <w:lang w:bidi="fr-FR"/>
              </w:rPr>
              <w:t>Mundu w’oko kihanda kyaghe mwahol’omobundi bukoni obuty’Ebola, erisich’emighendero munye siyiwith’omuhaso na hake</w:t>
            </w:r>
          </w:p>
          <w:p w14:paraId="331AB85B" w14:textId="4EAEDF09" w:rsidR="00480D20" w:rsidRPr="003B26D3" w:rsidRDefault="00285257" w:rsidP="00987D18">
            <w:pPr>
              <w:pStyle w:val="ListParagraph"/>
              <w:numPr>
                <w:ilvl w:val="0"/>
                <w:numId w:val="58"/>
              </w:numPr>
              <w:spacing w:after="0" w:line="259" w:lineRule="auto"/>
              <w:rPr>
                <w:lang w:bidi="fr-FR"/>
              </w:rPr>
            </w:pPr>
            <w:r w:rsidRPr="003B26D3">
              <w:rPr>
                <w:lang w:bidi="fr-FR"/>
              </w:rPr>
              <w:t xml:space="preserve">Eyindi </w:t>
            </w:r>
            <w:r w:rsidR="00EB7EA9" w:rsidRPr="003B26D3">
              <w:rPr>
                <w:lang w:bidi="fr-FR"/>
              </w:rPr>
              <w:t>sababu:</w:t>
            </w:r>
            <w:r w:rsidR="00EB7EA9" w:rsidRPr="00987D18">
              <w:rPr>
                <w:rFonts w:ascii="Calibri" w:eastAsia="Times New Roman" w:hAnsi="Calibri" w:cs="Calibri"/>
                <w:lang w:bidi="fr-FR"/>
              </w:rPr>
              <w:t xml:space="preserve"> _</w:t>
            </w:r>
            <w:r w:rsidR="00F019F6" w:rsidRPr="00987D18">
              <w:rPr>
                <w:rFonts w:ascii="Calibri" w:eastAsia="Times New Roman" w:hAnsi="Calibri" w:cs="Calibri"/>
                <w:lang w:bidi="fr-FR"/>
              </w:rPr>
              <w:t>______________________________</w:t>
            </w:r>
          </w:p>
          <w:p w14:paraId="231F5AD2" w14:textId="77777777" w:rsidR="00480D20" w:rsidRPr="003B26D3" w:rsidRDefault="0076237D" w:rsidP="00987D18">
            <w:pPr>
              <w:pStyle w:val="ListParagraph"/>
              <w:numPr>
                <w:ilvl w:val="0"/>
                <w:numId w:val="58"/>
              </w:numPr>
              <w:spacing w:after="0" w:line="259" w:lineRule="auto"/>
            </w:pPr>
            <w:r w:rsidRPr="003B26D3">
              <w:t>Amaghan’eribugha (</w:t>
            </w:r>
            <w:r w:rsidRPr="00987D18">
              <w:rPr>
                <w:i/>
                <w:iCs/>
              </w:rPr>
              <w:t>isiwwasoma</w:t>
            </w:r>
            <w:r w:rsidRPr="003B26D3">
              <w:t>)</w:t>
            </w:r>
          </w:p>
        </w:tc>
      </w:tr>
      <w:tr w:rsidR="00480D20" w:rsidRPr="000D144A" w14:paraId="598B7B32" w14:textId="77777777" w:rsidTr="00987D18">
        <w:trPr>
          <w:cantSplit/>
          <w:trHeight w:val="161"/>
        </w:trPr>
        <w:tc>
          <w:tcPr>
            <w:tcW w:w="2448" w:type="dxa"/>
            <w:shd w:val="clear" w:color="auto" w:fill="auto"/>
            <w:noWrap/>
          </w:tcPr>
          <w:p w14:paraId="6870B0D2" w14:textId="3CB9E20E" w:rsidR="00480D20" w:rsidRPr="000D144A" w:rsidRDefault="00480D20" w:rsidP="00987D18">
            <w:pPr>
              <w:pStyle w:val="ListParagraph"/>
              <w:numPr>
                <w:ilvl w:val="0"/>
                <w:numId w:val="48"/>
              </w:numPr>
            </w:pPr>
            <w:r w:rsidRPr="000D144A">
              <w:rPr>
                <w:lang w:bidi="fr-FR"/>
              </w:rPr>
              <w:lastRenderedPageBreak/>
              <w:t xml:space="preserve">Omundu amabi hola omo yindi sababu oko biro by’ekihunzo ch’ebola omo muyi wenu, wangana ligh’inya thabwa erikwamana n’emighendero y’erith’abandu n’olukengerwa na butsira hatari, EDS? </w:t>
            </w:r>
          </w:p>
        </w:tc>
        <w:tc>
          <w:tcPr>
            <w:tcW w:w="7560" w:type="dxa"/>
            <w:shd w:val="clear" w:color="auto" w:fill="auto"/>
          </w:tcPr>
          <w:p w14:paraId="463C541C" w14:textId="77777777" w:rsidR="00480D20" w:rsidRPr="003B26D3" w:rsidRDefault="00480D20" w:rsidP="00987D18">
            <w:pPr>
              <w:pStyle w:val="ListParagraph"/>
              <w:numPr>
                <w:ilvl w:val="0"/>
                <w:numId w:val="59"/>
              </w:numPr>
              <w:spacing w:after="0" w:line="259" w:lineRule="auto"/>
            </w:pPr>
            <w:r w:rsidRPr="003B26D3">
              <w:rPr>
                <w:lang w:bidi="fr-FR"/>
              </w:rPr>
              <w:t>Inga</w:t>
            </w:r>
            <w:r w:rsidRPr="003B26D3">
              <w:rPr>
                <w:lang w:bidi="fr-FR"/>
              </w:rPr>
              <w:sym w:font="Wingdings" w:char="F0E0"/>
            </w:r>
            <w:r w:rsidRPr="00987D18">
              <w:rPr>
                <w:bCs/>
                <w:i/>
                <w:iCs/>
              </w:rPr>
              <w:t xml:space="preserve"> som’ebinywa ebilebry’erisubiryo rinene neryo uwa labir’oko libulyo 49</w:t>
            </w:r>
          </w:p>
          <w:p w14:paraId="13739EA0" w14:textId="77777777" w:rsidR="00480D20" w:rsidRPr="003B26D3" w:rsidRDefault="00480D20" w:rsidP="00987D18">
            <w:pPr>
              <w:pStyle w:val="ListParagraph"/>
              <w:numPr>
                <w:ilvl w:val="0"/>
                <w:numId w:val="59"/>
              </w:numPr>
              <w:spacing w:after="0" w:line="259" w:lineRule="auto"/>
            </w:pPr>
            <w:r w:rsidRPr="003B26D3">
              <w:rPr>
                <w:lang w:bidi="fr-FR"/>
              </w:rPr>
              <w:t>Iyehe</w:t>
            </w:r>
          </w:p>
          <w:p w14:paraId="55991B8B" w14:textId="77777777" w:rsidR="0076237D" w:rsidRPr="003B26D3" w:rsidRDefault="00480D20" w:rsidP="00987D18">
            <w:pPr>
              <w:pStyle w:val="ListParagraph"/>
              <w:numPr>
                <w:ilvl w:val="0"/>
                <w:numId w:val="59"/>
              </w:numPr>
              <w:spacing w:after="0" w:line="259" w:lineRule="auto"/>
            </w:pPr>
            <w:r w:rsidRPr="003B26D3">
              <w:rPr>
                <w:lang w:bidi="fr-FR"/>
              </w:rPr>
              <w:t>Sinashi</w:t>
            </w:r>
          </w:p>
          <w:p w14:paraId="6DC27EE8" w14:textId="77777777" w:rsidR="00480D20" w:rsidRPr="003B26D3" w:rsidRDefault="0076237D" w:rsidP="00987D18">
            <w:pPr>
              <w:pStyle w:val="ListParagraph"/>
              <w:numPr>
                <w:ilvl w:val="0"/>
                <w:numId w:val="59"/>
              </w:numPr>
              <w:spacing w:after="0" w:line="259" w:lineRule="auto"/>
            </w:pPr>
            <w:r w:rsidRPr="003B26D3">
              <w:t>Amaghan’eribugha (</w:t>
            </w:r>
            <w:r w:rsidRPr="00987D18">
              <w:rPr>
                <w:i/>
                <w:iCs/>
              </w:rPr>
              <w:t>isiwwasoma</w:t>
            </w:r>
            <w:r w:rsidRPr="003B26D3">
              <w:t>)</w:t>
            </w:r>
          </w:p>
        </w:tc>
      </w:tr>
      <w:tr w:rsidR="00480D20" w:rsidRPr="000D144A" w14:paraId="16C73DEF" w14:textId="77777777" w:rsidTr="00987D18">
        <w:trPr>
          <w:cantSplit/>
          <w:trHeight w:val="161"/>
        </w:trPr>
        <w:tc>
          <w:tcPr>
            <w:tcW w:w="2448" w:type="dxa"/>
            <w:shd w:val="clear" w:color="auto" w:fill="auto"/>
            <w:noWrap/>
          </w:tcPr>
          <w:p w14:paraId="5702232D" w14:textId="42221338" w:rsidR="00480D20" w:rsidRPr="000D144A" w:rsidRDefault="00480D20" w:rsidP="00987D18">
            <w:pPr>
              <w:pStyle w:val="ListParagraph"/>
              <w:numPr>
                <w:ilvl w:val="0"/>
                <w:numId w:val="48"/>
              </w:numPr>
            </w:pPr>
            <w:r w:rsidRPr="000D144A">
              <w:rPr>
                <w:lang w:bidi="fr-FR"/>
              </w:rPr>
              <w:t xml:space="preserve">Uthi iye </w:t>
            </w:r>
            <w:proofErr w:type="gramStart"/>
            <w:r w:rsidRPr="000D144A">
              <w:rPr>
                <w:lang w:bidi="fr-FR"/>
              </w:rPr>
              <w:t>kundichi ?</w:t>
            </w:r>
            <w:proofErr w:type="gramEnd"/>
          </w:p>
          <w:p w14:paraId="080C526A" w14:textId="4A3AE22E" w:rsidR="00480D20" w:rsidRPr="000D144A" w:rsidRDefault="00480D20" w:rsidP="00987D18">
            <w:pPr>
              <w:spacing w:after="0" w:line="240" w:lineRule="auto"/>
            </w:pPr>
          </w:p>
        </w:tc>
        <w:tc>
          <w:tcPr>
            <w:tcW w:w="7560" w:type="dxa"/>
            <w:shd w:val="clear" w:color="auto" w:fill="auto"/>
          </w:tcPr>
          <w:p w14:paraId="5BC2508C" w14:textId="77777777" w:rsidR="00480D20" w:rsidRPr="000D144A" w:rsidRDefault="00480D20" w:rsidP="00987D18">
            <w:pPr>
              <w:spacing w:after="0" w:line="259" w:lineRule="auto"/>
            </w:pPr>
            <w:r w:rsidRPr="000D144A">
              <w:rPr>
                <w:i/>
                <w:lang w:bidi="fr-FR"/>
              </w:rPr>
              <w:t>(</w:t>
            </w:r>
            <w:r w:rsidRPr="000D144A">
              <w:rPr>
                <w:i/>
              </w:rPr>
              <w:t xml:space="preserve">Isiwa </w:t>
            </w:r>
            <w:proofErr w:type="gramStart"/>
            <w:r w:rsidRPr="000D144A">
              <w:rPr>
                <w:i/>
              </w:rPr>
              <w:t>soma</w:t>
            </w:r>
            <w:r w:rsidRPr="000D144A">
              <w:rPr>
                <w:i/>
                <w:lang w:bidi="fr-FR"/>
              </w:rPr>
              <w:t xml:space="preserve"> ,Sombol’ebihambene</w:t>
            </w:r>
            <w:proofErr w:type="gramEnd"/>
            <w:r w:rsidRPr="000D144A">
              <w:rPr>
                <w:i/>
                <w:lang w:bidi="fr-FR"/>
              </w:rPr>
              <w:t xml:space="preserve"> na ma subiryo bakendi kuha)</w:t>
            </w:r>
          </w:p>
          <w:p w14:paraId="4898F2DC" w14:textId="77777777" w:rsidR="00480D20" w:rsidRPr="000D144A" w:rsidRDefault="00480D20" w:rsidP="00987D18">
            <w:pPr>
              <w:pStyle w:val="ListParagraph"/>
              <w:numPr>
                <w:ilvl w:val="0"/>
                <w:numId w:val="40"/>
              </w:numPr>
              <w:spacing w:after="0" w:line="259" w:lineRule="auto"/>
              <w:ind w:left="340"/>
            </w:pPr>
            <w:r w:rsidRPr="000D144A">
              <w:rPr>
                <w:lang w:bidi="fr-FR"/>
              </w:rPr>
              <w:t xml:space="preserve">Esho nyolo eshitheko by’eriyibulya kuts’omundu inya pimwa iba minya ngoko syakwiry’ebola, abandu sibanga tsomana ’eri sich’eminghendero y’erith’abandu n’olukengerwa na butsira </w:t>
            </w:r>
            <w:proofErr w:type="gramStart"/>
            <w:r w:rsidRPr="000D144A">
              <w:rPr>
                <w:lang w:bidi="fr-FR"/>
              </w:rPr>
              <w:t>hatari ,EDS</w:t>
            </w:r>
            <w:proofErr w:type="gramEnd"/>
          </w:p>
          <w:p w14:paraId="2EA9C042" w14:textId="77777777" w:rsidR="00480D20" w:rsidRPr="000D144A" w:rsidRDefault="00480D20" w:rsidP="00987D18">
            <w:pPr>
              <w:pStyle w:val="ListParagraph"/>
              <w:numPr>
                <w:ilvl w:val="0"/>
                <w:numId w:val="40"/>
              </w:numPr>
              <w:spacing w:after="0" w:line="259" w:lineRule="auto"/>
              <w:ind w:left="340"/>
            </w:pPr>
            <w:proofErr w:type="gramStart"/>
            <w:r w:rsidRPr="000D144A">
              <w:rPr>
                <w:lang w:bidi="fr-FR"/>
              </w:rPr>
              <w:t xml:space="preserve">Sinashi </w:t>
            </w:r>
            <w:r w:rsidRPr="000D144A">
              <w:rPr>
                <w:rFonts w:ascii="Calibri" w:eastAsia="Times New Roman" w:hAnsi="Calibri" w:cs="Calibri"/>
                <w:color w:val="000000"/>
                <w:lang w:bidi="fr-FR"/>
              </w:rPr>
              <w:t xml:space="preserve"> nga</w:t>
            </w:r>
            <w:proofErr w:type="gramEnd"/>
            <w:r w:rsidRPr="000D144A">
              <w:rPr>
                <w:rFonts w:ascii="Calibri" w:eastAsia="Times New Roman" w:hAnsi="Calibri" w:cs="Calibri"/>
                <w:color w:val="000000"/>
                <w:lang w:bidi="fr-FR"/>
              </w:rPr>
              <w:t xml:space="preserve"> baka yiraho ebipya by’</w:t>
            </w:r>
            <w:r w:rsidRPr="000D144A">
              <w:rPr>
                <w:lang w:bidi="fr-FR"/>
              </w:rPr>
              <w:t xml:space="preserve"> erith’abandu n’olukengerwa na butsira hatari</w:t>
            </w:r>
            <w:r w:rsidRPr="000D144A">
              <w:rPr>
                <w:rFonts w:ascii="Calibri" w:eastAsia="Times New Roman" w:hAnsi="Calibri" w:cs="Calibri"/>
                <w:color w:val="000000"/>
                <w:lang w:bidi="fr-FR"/>
              </w:rPr>
              <w:t xml:space="preserve"> kund’ichi</w:t>
            </w:r>
          </w:p>
          <w:p w14:paraId="414171C1" w14:textId="77777777" w:rsidR="00480D20" w:rsidRPr="000D144A" w:rsidRDefault="00480D20" w:rsidP="00987D18">
            <w:pPr>
              <w:pStyle w:val="ListParagraph"/>
              <w:numPr>
                <w:ilvl w:val="0"/>
                <w:numId w:val="40"/>
              </w:numPr>
              <w:spacing w:after="0" w:line="259" w:lineRule="auto"/>
              <w:ind w:left="340"/>
            </w:pPr>
            <w:r w:rsidRPr="000D144A">
              <w:rPr>
                <w:rFonts w:ascii="Calibri" w:eastAsia="Times New Roman" w:hAnsi="Calibri" w:cs="Calibri"/>
                <w:color w:val="000000"/>
                <w:lang w:bidi="fr-FR"/>
              </w:rPr>
              <w:t>Ebipya by’</w:t>
            </w:r>
            <w:r w:rsidRPr="000D144A">
              <w:rPr>
                <w:lang w:bidi="fr-FR"/>
              </w:rPr>
              <w:t xml:space="preserve"> erith’abandu n’olukengerwa na butsira hatari</w:t>
            </w:r>
            <w:r w:rsidRPr="000D144A">
              <w:rPr>
                <w:rFonts w:ascii="Calibri" w:eastAsia="Times New Roman" w:hAnsi="Calibri" w:cs="Calibri"/>
                <w:color w:val="000000"/>
                <w:lang w:bidi="fr-FR"/>
              </w:rPr>
              <w:t xml:space="preserve"> sibiri sikaya mitabalire ye asili yetu.</w:t>
            </w:r>
          </w:p>
          <w:p w14:paraId="06B5C16C" w14:textId="77777777" w:rsidR="00480D20" w:rsidRPr="000D144A" w:rsidRDefault="00480D20" w:rsidP="00987D18">
            <w:pPr>
              <w:pStyle w:val="ListParagraph"/>
              <w:numPr>
                <w:ilvl w:val="0"/>
                <w:numId w:val="40"/>
              </w:numPr>
              <w:spacing w:after="0" w:line="259" w:lineRule="auto"/>
              <w:ind w:left="340"/>
            </w:pPr>
            <w:r w:rsidRPr="000D144A">
              <w:rPr>
                <w:rFonts w:ascii="Calibri" w:eastAsia="Times New Roman" w:hAnsi="Calibri" w:cs="Calibri"/>
                <w:color w:val="000000"/>
                <w:lang w:bidi="fr-FR"/>
              </w:rPr>
              <w:t>Nganz’erihik’oho bakatera, ekipya ky’</w:t>
            </w:r>
            <w:r w:rsidRPr="000D144A">
              <w:rPr>
                <w:lang w:bidi="fr-FR"/>
              </w:rPr>
              <w:t xml:space="preserve"> erith’abandu n’olukengerwa na butsira hatari sichi nilighira</w:t>
            </w:r>
          </w:p>
          <w:p w14:paraId="05CA0A94" w14:textId="77777777" w:rsidR="00480D20" w:rsidRPr="000D144A" w:rsidRDefault="00480D20" w:rsidP="00987D18">
            <w:pPr>
              <w:pStyle w:val="ListParagraph"/>
              <w:numPr>
                <w:ilvl w:val="0"/>
                <w:numId w:val="40"/>
              </w:numPr>
              <w:spacing w:after="0" w:line="259" w:lineRule="auto"/>
              <w:ind w:left="340"/>
            </w:pPr>
            <w:r w:rsidRPr="000D144A">
              <w:rPr>
                <w:rFonts w:ascii="Calibri" w:eastAsia="Times New Roman" w:hAnsi="Calibri" w:cs="Calibri"/>
                <w:color w:val="000000"/>
                <w:lang w:bidi="fr-FR"/>
              </w:rPr>
              <w:t>Sinashi abak’ka</w:t>
            </w:r>
            <w:r w:rsidRPr="000D144A">
              <w:rPr>
                <w:lang w:bidi="fr-FR"/>
              </w:rPr>
              <w:t>th’abandu n’olukengerwa na butsira hataringa ni bandu bahayi, sinibashi.</w:t>
            </w:r>
          </w:p>
          <w:p w14:paraId="3304880A" w14:textId="77777777" w:rsidR="00480D20" w:rsidRPr="000D144A" w:rsidRDefault="00480D20" w:rsidP="00987D18">
            <w:pPr>
              <w:pStyle w:val="ListParagraph"/>
              <w:numPr>
                <w:ilvl w:val="0"/>
                <w:numId w:val="40"/>
              </w:numPr>
              <w:spacing w:after="0" w:line="259" w:lineRule="auto"/>
              <w:ind w:left="340"/>
            </w:pPr>
            <w:r w:rsidRPr="000D144A">
              <w:rPr>
                <w:rFonts w:ascii="Calibri" w:eastAsia="Times New Roman" w:hAnsi="Calibri" w:cs="Calibri"/>
                <w:color w:val="000000"/>
                <w:lang w:bidi="fr-FR"/>
              </w:rPr>
              <w:t xml:space="preserve">Abaka </w:t>
            </w:r>
            <w:r w:rsidRPr="000D144A">
              <w:rPr>
                <w:lang w:bidi="fr-FR"/>
              </w:rPr>
              <w:t>thabaly’abandu n’olukengerwa na butsira hatari</w:t>
            </w:r>
            <w:r w:rsidRPr="000D144A">
              <w:rPr>
                <w:rFonts w:ascii="Calibri" w:eastAsia="Times New Roman" w:hAnsi="Calibri" w:cs="Calibri"/>
                <w:color w:val="000000"/>
                <w:lang w:bidi="fr-FR"/>
              </w:rPr>
              <w:t xml:space="preserve"> sibandu </w:t>
            </w:r>
            <w:proofErr w:type="gramStart"/>
            <w:r w:rsidRPr="000D144A">
              <w:rPr>
                <w:rFonts w:ascii="Calibri" w:eastAsia="Times New Roman" w:hAnsi="Calibri" w:cs="Calibri"/>
                <w:color w:val="000000"/>
                <w:lang w:bidi="fr-FR"/>
              </w:rPr>
              <w:t>b’oko  wethu</w:t>
            </w:r>
            <w:proofErr w:type="gramEnd"/>
          </w:p>
          <w:p w14:paraId="4FE3AAEB" w14:textId="77777777" w:rsidR="00480D20" w:rsidRPr="003B26D3" w:rsidRDefault="00480D20" w:rsidP="00987D18">
            <w:pPr>
              <w:pStyle w:val="ListParagraph"/>
              <w:numPr>
                <w:ilvl w:val="0"/>
                <w:numId w:val="40"/>
              </w:numPr>
              <w:spacing w:after="0" w:line="259" w:lineRule="auto"/>
              <w:ind w:left="340"/>
            </w:pPr>
            <w:r w:rsidRPr="003B26D3">
              <w:rPr>
                <w:rFonts w:ascii="Calibri" w:eastAsia="Times New Roman" w:hAnsi="Calibri" w:cs="Calibri"/>
                <w:lang w:bidi="fr-FR"/>
              </w:rPr>
              <w:t xml:space="preserve">Sini </w:t>
            </w:r>
            <w:proofErr w:type="gramStart"/>
            <w:r w:rsidRPr="003B26D3">
              <w:rPr>
                <w:rFonts w:ascii="Calibri" w:eastAsia="Times New Roman" w:hAnsi="Calibri" w:cs="Calibri"/>
                <w:lang w:bidi="fr-FR"/>
              </w:rPr>
              <w:t>sadikirie  ebipya</w:t>
            </w:r>
            <w:proofErr w:type="gramEnd"/>
            <w:r w:rsidRPr="003B26D3">
              <w:rPr>
                <w:rFonts w:ascii="Calibri" w:eastAsia="Times New Roman" w:hAnsi="Calibri" w:cs="Calibri"/>
                <w:lang w:bidi="fr-FR"/>
              </w:rPr>
              <w:t xml:space="preserve"> eby’</w:t>
            </w:r>
            <w:r w:rsidRPr="003B26D3">
              <w:rPr>
                <w:lang w:bidi="fr-FR"/>
              </w:rPr>
              <w:t xml:space="preserve"> erith’abandu n’olukengerwa na butsira hatari</w:t>
            </w:r>
          </w:p>
          <w:p w14:paraId="6C20D78E" w14:textId="4E11DDF7" w:rsidR="00480D20" w:rsidRPr="003B26D3" w:rsidRDefault="00EB7EA9" w:rsidP="00987D18">
            <w:pPr>
              <w:pStyle w:val="ListParagraph"/>
              <w:numPr>
                <w:ilvl w:val="0"/>
                <w:numId w:val="40"/>
              </w:numPr>
              <w:spacing w:after="0" w:line="259" w:lineRule="auto"/>
              <w:ind w:left="340"/>
            </w:pPr>
            <w:r w:rsidRPr="003B26D3">
              <w:rPr>
                <w:lang w:bidi="fr-FR"/>
              </w:rPr>
              <w:t xml:space="preserve">Eyindi </w:t>
            </w:r>
            <w:proofErr w:type="gramStart"/>
            <w:r w:rsidRPr="003B26D3">
              <w:rPr>
                <w:lang w:bidi="fr-FR"/>
              </w:rPr>
              <w:t>sababu(</w:t>
            </w:r>
            <w:proofErr w:type="gramEnd"/>
            <w:r w:rsidRPr="003B26D3">
              <w:rPr>
                <w:lang w:bidi="fr-FR"/>
              </w:rPr>
              <w:t>Yeriminyisha):</w:t>
            </w:r>
            <w:r w:rsidRPr="003B26D3">
              <w:rPr>
                <w:rFonts w:ascii="Calibri" w:eastAsia="Times New Roman" w:hAnsi="Calibri" w:cs="Calibri"/>
                <w:lang w:bidi="fr-FR"/>
              </w:rPr>
              <w:t xml:space="preserve"> _______________</w:t>
            </w:r>
          </w:p>
          <w:p w14:paraId="42FA48CA" w14:textId="77777777" w:rsidR="0076237D" w:rsidRPr="0076237D" w:rsidRDefault="0076237D" w:rsidP="00987D18">
            <w:pPr>
              <w:pStyle w:val="ListParagraph"/>
              <w:numPr>
                <w:ilvl w:val="0"/>
                <w:numId w:val="40"/>
              </w:numPr>
              <w:spacing w:after="0" w:line="259" w:lineRule="auto"/>
              <w:ind w:left="340"/>
              <w:rPr>
                <w:color w:val="C00000"/>
              </w:rPr>
            </w:pPr>
            <w:r w:rsidRPr="003B26D3">
              <w:t>Amaghan’eribugha (</w:t>
            </w:r>
            <w:r w:rsidRPr="003B26D3">
              <w:rPr>
                <w:i/>
                <w:iCs/>
              </w:rPr>
              <w:t>isiwwasoma</w:t>
            </w:r>
            <w:r w:rsidRPr="003B26D3">
              <w:t>)</w:t>
            </w:r>
          </w:p>
        </w:tc>
      </w:tr>
      <w:tr w:rsidR="0023055B" w:rsidRPr="000D144A" w14:paraId="2E4C4330" w14:textId="77777777" w:rsidTr="00987D18">
        <w:trPr>
          <w:cantSplit/>
          <w:trHeight w:val="1148"/>
        </w:trPr>
        <w:tc>
          <w:tcPr>
            <w:tcW w:w="10008" w:type="dxa"/>
            <w:gridSpan w:val="2"/>
            <w:shd w:val="clear" w:color="auto" w:fill="auto"/>
            <w:noWrap/>
          </w:tcPr>
          <w:p w14:paraId="749FB76A" w14:textId="77777777" w:rsidR="0023055B" w:rsidRPr="000D144A" w:rsidRDefault="0023055B" w:rsidP="00987D18">
            <w:pPr>
              <w:spacing w:after="0" w:line="240" w:lineRule="auto"/>
            </w:pPr>
            <w:proofErr w:type="gramStart"/>
            <w:r w:rsidRPr="000D144A">
              <w:rPr>
                <w:b/>
                <w:lang w:bidi="fr-FR"/>
              </w:rPr>
              <w:t>Script :</w:t>
            </w:r>
            <w:proofErr w:type="gramEnd"/>
            <w:r w:rsidRPr="000D144A">
              <w:rPr>
                <w:lang w:bidi="fr-FR"/>
              </w:rPr>
              <w:t xml:space="preserve"> Erikwamana n’ebyo thulya bugh’ohombere, </w:t>
            </w:r>
            <w:r w:rsidRPr="000D144A">
              <w:t xml:space="preserve"> ebipy’ebi eby’eriposte bika theghek’emigheko mina mina : erirondy’abandu abathulok’oko mulwere kuts’omuholi w’ebola, erikwamirira abandw’aba,erighabir’abandu b’ebikato, eritheyia balwere, obubalya obutholere, erith’abaholi n’olukengerwa na butsira hatari (EDS),Oko ndamby’eno, ngendi kubuly’amabulyo awalebiry’emikekere y’amalwa n’obukoni bw’evirusi by’ebola</w:t>
            </w:r>
            <w:r w:rsidRPr="000D144A">
              <w:rPr>
                <w:lang w:bidi="fr-FR"/>
              </w:rPr>
              <w:t xml:space="preserve">. </w:t>
            </w:r>
          </w:p>
        </w:tc>
      </w:tr>
      <w:tr w:rsidR="00480D20" w:rsidRPr="000D144A" w14:paraId="7830BDBF" w14:textId="77777777" w:rsidTr="00987D18">
        <w:trPr>
          <w:cantSplit/>
          <w:trHeight w:val="161"/>
        </w:trPr>
        <w:tc>
          <w:tcPr>
            <w:tcW w:w="2448" w:type="dxa"/>
            <w:shd w:val="clear" w:color="auto" w:fill="auto"/>
            <w:noWrap/>
          </w:tcPr>
          <w:p w14:paraId="3EBA4EA5" w14:textId="4196E85D" w:rsidR="00480D20" w:rsidRPr="000D144A" w:rsidRDefault="00480D20" w:rsidP="00987D18">
            <w:pPr>
              <w:pStyle w:val="ListParagraph"/>
              <w:numPr>
                <w:ilvl w:val="0"/>
                <w:numId w:val="48"/>
              </w:numPr>
            </w:pPr>
            <w:r w:rsidRPr="000D144A">
              <w:rPr>
                <w:lang w:bidi="fr-FR"/>
              </w:rPr>
              <w:t xml:space="preserve"> Wangana ni bwir’okwiwe ebindu ebya ghenda ndeke omoriposte bw’Ebola? </w:t>
            </w:r>
          </w:p>
        </w:tc>
        <w:tc>
          <w:tcPr>
            <w:tcW w:w="7560" w:type="dxa"/>
            <w:shd w:val="clear" w:color="auto" w:fill="auto"/>
          </w:tcPr>
          <w:p w14:paraId="0C67F15A" w14:textId="77777777" w:rsidR="00480D20" w:rsidRPr="009C45B7" w:rsidRDefault="00480D20" w:rsidP="00987D18">
            <w:pPr>
              <w:spacing w:after="0" w:line="259" w:lineRule="auto"/>
              <w:rPr>
                <w:b/>
                <w:bCs/>
              </w:rPr>
            </w:pPr>
            <w:r w:rsidRPr="009C45B7">
              <w:rPr>
                <w:b/>
                <w:bCs/>
                <w:i/>
                <w:lang w:bidi="fr-FR"/>
              </w:rPr>
              <w:t>(</w:t>
            </w:r>
            <w:r w:rsidRPr="009C45B7">
              <w:rPr>
                <w:b/>
                <w:bCs/>
                <w:i/>
              </w:rPr>
              <w:t xml:space="preserve">Isiwa </w:t>
            </w:r>
            <w:proofErr w:type="gramStart"/>
            <w:r w:rsidRPr="009C45B7">
              <w:rPr>
                <w:b/>
                <w:bCs/>
                <w:i/>
              </w:rPr>
              <w:t>soma</w:t>
            </w:r>
            <w:r w:rsidRPr="009C45B7">
              <w:rPr>
                <w:b/>
                <w:bCs/>
                <w:i/>
                <w:lang w:bidi="fr-FR"/>
              </w:rPr>
              <w:t>,Sombol’ebihambene</w:t>
            </w:r>
            <w:proofErr w:type="gramEnd"/>
            <w:r w:rsidRPr="009C45B7">
              <w:rPr>
                <w:b/>
                <w:bCs/>
                <w:i/>
                <w:lang w:bidi="fr-FR"/>
              </w:rPr>
              <w:t xml:space="preserve"> na ma subiryo bakendi kuha</w:t>
            </w:r>
            <w:r w:rsidRPr="009C45B7">
              <w:rPr>
                <w:b/>
                <w:bCs/>
              </w:rPr>
              <w:t xml:space="preserve"> )</w:t>
            </w:r>
          </w:p>
          <w:p w14:paraId="0AA2C245" w14:textId="77777777" w:rsidR="00480D20" w:rsidRPr="000D144A" w:rsidRDefault="00480D20" w:rsidP="00987D18">
            <w:pPr>
              <w:pStyle w:val="ListParagraph"/>
              <w:numPr>
                <w:ilvl w:val="0"/>
                <w:numId w:val="33"/>
              </w:numPr>
              <w:spacing w:after="0" w:line="259" w:lineRule="auto"/>
              <w:ind w:left="340"/>
            </w:pPr>
            <w:r w:rsidRPr="000D144A">
              <w:rPr>
                <w:lang w:bidi="fr-FR"/>
              </w:rPr>
              <w:t>Eribugh’ebola</w:t>
            </w:r>
          </w:p>
          <w:p w14:paraId="210389DD" w14:textId="77777777" w:rsidR="00480D20" w:rsidRPr="000D144A" w:rsidRDefault="00480D20" w:rsidP="00987D18">
            <w:pPr>
              <w:pStyle w:val="ListParagraph"/>
              <w:numPr>
                <w:ilvl w:val="0"/>
                <w:numId w:val="33"/>
              </w:numPr>
              <w:spacing w:after="0" w:line="259" w:lineRule="auto"/>
              <w:ind w:left="340"/>
            </w:pPr>
            <w:r w:rsidRPr="000D144A">
              <w:rPr>
                <w:lang w:bidi="fr-FR"/>
              </w:rPr>
              <w:t>Erithuwach’erithendi lwala</w:t>
            </w:r>
          </w:p>
          <w:p w14:paraId="1FCCB0FD" w14:textId="77777777" w:rsidR="00480D20" w:rsidRPr="000D144A" w:rsidRDefault="00480D20" w:rsidP="00987D18">
            <w:pPr>
              <w:pStyle w:val="ListParagraph"/>
              <w:numPr>
                <w:ilvl w:val="0"/>
                <w:numId w:val="33"/>
              </w:numPr>
              <w:spacing w:after="0" w:line="259" w:lineRule="auto"/>
              <w:ind w:left="340"/>
            </w:pPr>
            <w:r w:rsidRPr="000D144A">
              <w:rPr>
                <w:lang w:bidi="fr-FR"/>
              </w:rPr>
              <w:t>Erithuhimbir’ebisenge by’eriteyiako’ebola</w:t>
            </w:r>
          </w:p>
          <w:p w14:paraId="0AAE9B40" w14:textId="77777777" w:rsidR="00480D20" w:rsidRPr="000D144A" w:rsidRDefault="00480D20" w:rsidP="00987D18">
            <w:pPr>
              <w:pStyle w:val="ListParagraph"/>
              <w:numPr>
                <w:ilvl w:val="0"/>
                <w:numId w:val="33"/>
              </w:numPr>
              <w:spacing w:after="0" w:line="259" w:lineRule="auto"/>
              <w:ind w:left="340"/>
            </w:pPr>
            <w:r w:rsidRPr="000D144A">
              <w:rPr>
                <w:lang w:bidi="fr-FR"/>
              </w:rPr>
              <w:t xml:space="preserve">Erithulether’ebindu by’erithukakirya n’obukoni bw’ebola. Ebifazi by’eritheya mundu mughuma mughuma (EPI) </w:t>
            </w:r>
          </w:p>
          <w:p w14:paraId="6786A8B6" w14:textId="77777777" w:rsidR="00480D20" w:rsidRPr="000D144A" w:rsidRDefault="00480D20" w:rsidP="00987D18">
            <w:pPr>
              <w:pStyle w:val="ListParagraph"/>
              <w:numPr>
                <w:ilvl w:val="0"/>
                <w:numId w:val="33"/>
              </w:numPr>
              <w:spacing w:after="0" w:line="259" w:lineRule="auto"/>
              <w:ind w:left="340"/>
            </w:pPr>
            <w:r w:rsidRPr="000D144A">
              <w:rPr>
                <w:lang w:bidi="fr-FR"/>
              </w:rPr>
              <w:t>Erihimb’ebyumba by’eripimiramo makoni</w:t>
            </w:r>
          </w:p>
          <w:p w14:paraId="34032C61" w14:textId="77777777" w:rsidR="00480D20" w:rsidRPr="000D144A" w:rsidRDefault="00480D20" w:rsidP="00987D18">
            <w:pPr>
              <w:pStyle w:val="ListParagraph"/>
              <w:numPr>
                <w:ilvl w:val="0"/>
                <w:numId w:val="33"/>
              </w:numPr>
              <w:spacing w:after="0" w:line="259" w:lineRule="auto"/>
              <w:ind w:left="340"/>
            </w:pPr>
            <w:r w:rsidRPr="000D144A">
              <w:rPr>
                <w:lang w:bidi="fr-FR"/>
              </w:rPr>
              <w:t>Erithuh’echikato ch’ebola</w:t>
            </w:r>
          </w:p>
          <w:p w14:paraId="78CA4C0B" w14:textId="77777777" w:rsidR="00480D20" w:rsidRPr="000D144A" w:rsidRDefault="00480D20" w:rsidP="00987D18">
            <w:pPr>
              <w:pStyle w:val="ListParagraph"/>
              <w:numPr>
                <w:ilvl w:val="0"/>
                <w:numId w:val="33"/>
              </w:numPr>
              <w:spacing w:after="0" w:line="259" w:lineRule="auto"/>
              <w:ind w:left="340"/>
            </w:pPr>
            <w:r w:rsidRPr="000D144A">
              <w:rPr>
                <w:lang w:bidi="fr-FR"/>
              </w:rPr>
              <w:t>Erihanda bandu banene b’emibiri</w:t>
            </w:r>
          </w:p>
          <w:p w14:paraId="03D434CA" w14:textId="77777777" w:rsidR="00480D20" w:rsidRPr="000D144A" w:rsidRDefault="00480D20" w:rsidP="00987D18">
            <w:pPr>
              <w:pStyle w:val="ListParagraph"/>
              <w:numPr>
                <w:ilvl w:val="0"/>
                <w:numId w:val="33"/>
              </w:numPr>
              <w:spacing w:after="0" w:line="259" w:lineRule="auto"/>
              <w:ind w:left="340"/>
            </w:pPr>
            <w:r w:rsidRPr="000D144A">
              <w:rPr>
                <w:lang w:bidi="fr-FR"/>
              </w:rPr>
              <w:t>Erirether’abandu abathul’oko balwere/baholi b’obuwaticha bwa kalyo</w:t>
            </w:r>
          </w:p>
          <w:p w14:paraId="7EF9E758" w14:textId="78939F26" w:rsidR="00480D20" w:rsidRPr="000D144A" w:rsidRDefault="00480D20" w:rsidP="00987D18">
            <w:pPr>
              <w:pStyle w:val="ListParagraph"/>
              <w:numPr>
                <w:ilvl w:val="0"/>
                <w:numId w:val="33"/>
              </w:numPr>
              <w:spacing w:after="0" w:line="259" w:lineRule="auto"/>
              <w:ind w:left="340"/>
            </w:pPr>
            <w:r w:rsidRPr="000D144A">
              <w:rPr>
                <w:lang w:bidi="fr-FR"/>
              </w:rPr>
              <w:t xml:space="preserve">Echindi </w:t>
            </w:r>
            <w:proofErr w:type="gramStart"/>
            <w:r w:rsidRPr="000D144A">
              <w:rPr>
                <w:lang w:bidi="fr-FR"/>
              </w:rPr>
              <w:t>kindu :</w:t>
            </w:r>
            <w:proofErr w:type="gramEnd"/>
            <w:r w:rsidRPr="000D144A">
              <w:rPr>
                <w:lang w:bidi="fr-FR"/>
              </w:rPr>
              <w:t xml:space="preserve"> _________________</w:t>
            </w:r>
          </w:p>
          <w:p w14:paraId="542D237D" w14:textId="77777777" w:rsidR="00480D20" w:rsidRPr="000D144A" w:rsidRDefault="00480D20" w:rsidP="00987D18">
            <w:pPr>
              <w:pStyle w:val="ListParagraph"/>
              <w:numPr>
                <w:ilvl w:val="0"/>
                <w:numId w:val="33"/>
              </w:numPr>
              <w:spacing w:after="0" w:line="259" w:lineRule="auto"/>
              <w:ind w:left="340"/>
            </w:pPr>
            <w:r w:rsidRPr="000D144A">
              <w:rPr>
                <w:lang w:bidi="fr-FR"/>
              </w:rPr>
              <w:t>Eriposte muyitha kol’echindu echiwene n’echighuma</w:t>
            </w:r>
          </w:p>
          <w:p w14:paraId="62B74A73" w14:textId="77777777" w:rsidR="00480D20" w:rsidRDefault="00480D20" w:rsidP="00987D18">
            <w:pPr>
              <w:pStyle w:val="ListParagraph"/>
              <w:numPr>
                <w:ilvl w:val="0"/>
                <w:numId w:val="33"/>
              </w:numPr>
              <w:spacing w:after="0" w:line="259" w:lineRule="auto"/>
              <w:ind w:left="340"/>
            </w:pPr>
            <w:r w:rsidRPr="000D144A">
              <w:rPr>
                <w:lang w:bidi="fr-FR"/>
              </w:rPr>
              <w:t>Sinashi</w:t>
            </w:r>
          </w:p>
          <w:p w14:paraId="2CB00807" w14:textId="77777777" w:rsidR="0076237D" w:rsidRPr="000D144A" w:rsidRDefault="0076237D" w:rsidP="00987D18">
            <w:pPr>
              <w:pStyle w:val="ListParagraph"/>
              <w:numPr>
                <w:ilvl w:val="0"/>
                <w:numId w:val="33"/>
              </w:numPr>
              <w:spacing w:after="0" w:line="259" w:lineRule="auto"/>
              <w:ind w:left="340"/>
            </w:pPr>
            <w:r w:rsidRPr="00F96437">
              <w:t>Amaghan’eribugha (</w:t>
            </w:r>
            <w:r w:rsidRPr="00105A96">
              <w:rPr>
                <w:i/>
                <w:iCs/>
              </w:rPr>
              <w:t>isiwwasoma</w:t>
            </w:r>
            <w:r w:rsidRPr="00F96437">
              <w:t>)</w:t>
            </w:r>
          </w:p>
        </w:tc>
      </w:tr>
      <w:tr w:rsidR="00480D20" w:rsidRPr="000D144A" w14:paraId="3BC6C285" w14:textId="77777777" w:rsidTr="00987D18">
        <w:trPr>
          <w:cantSplit/>
          <w:trHeight w:val="161"/>
        </w:trPr>
        <w:tc>
          <w:tcPr>
            <w:tcW w:w="2448" w:type="dxa"/>
            <w:shd w:val="clear" w:color="auto" w:fill="auto"/>
            <w:noWrap/>
          </w:tcPr>
          <w:p w14:paraId="00EC33FD" w14:textId="555D1D63" w:rsidR="00480D20" w:rsidRPr="000D144A" w:rsidRDefault="00480D20" w:rsidP="00987D18">
            <w:pPr>
              <w:pStyle w:val="ListParagraph"/>
              <w:numPr>
                <w:ilvl w:val="0"/>
                <w:numId w:val="48"/>
              </w:numPr>
            </w:pPr>
            <w:r w:rsidRPr="000D144A">
              <w:rPr>
                <w:lang w:bidi="fr-FR"/>
              </w:rPr>
              <w:lastRenderedPageBreak/>
              <w:t xml:space="preserve">Wangana ni bwir’okwiwe ebindu ebitha ghenda ndeke omoriposte? </w:t>
            </w:r>
          </w:p>
        </w:tc>
        <w:tc>
          <w:tcPr>
            <w:tcW w:w="7560" w:type="dxa"/>
            <w:shd w:val="clear" w:color="auto" w:fill="auto"/>
          </w:tcPr>
          <w:p w14:paraId="00931E19" w14:textId="77777777" w:rsidR="00480D20" w:rsidRPr="009C45B7" w:rsidRDefault="00480D20" w:rsidP="00987D18">
            <w:pPr>
              <w:spacing w:after="0" w:line="259" w:lineRule="auto"/>
              <w:rPr>
                <w:b/>
                <w:bCs/>
              </w:rPr>
            </w:pPr>
            <w:r w:rsidRPr="009C45B7">
              <w:rPr>
                <w:b/>
                <w:bCs/>
                <w:i/>
                <w:lang w:bidi="fr-FR"/>
              </w:rPr>
              <w:t>(</w:t>
            </w:r>
            <w:r w:rsidRPr="009C45B7">
              <w:rPr>
                <w:b/>
                <w:bCs/>
                <w:i/>
              </w:rPr>
              <w:t xml:space="preserve">Isiwa </w:t>
            </w:r>
            <w:proofErr w:type="gramStart"/>
            <w:r w:rsidRPr="009C45B7">
              <w:rPr>
                <w:b/>
                <w:bCs/>
                <w:i/>
              </w:rPr>
              <w:t>soma</w:t>
            </w:r>
            <w:r w:rsidRPr="009C45B7">
              <w:rPr>
                <w:b/>
                <w:bCs/>
                <w:i/>
                <w:lang w:bidi="fr-FR"/>
              </w:rPr>
              <w:t>,Sombol’ebihambene</w:t>
            </w:r>
            <w:proofErr w:type="gramEnd"/>
            <w:r w:rsidRPr="009C45B7">
              <w:rPr>
                <w:b/>
                <w:bCs/>
                <w:i/>
                <w:lang w:bidi="fr-FR"/>
              </w:rPr>
              <w:t xml:space="preserve"> na ma subiryo bakendi kuha</w:t>
            </w:r>
            <w:r w:rsidRPr="009C45B7">
              <w:rPr>
                <w:b/>
                <w:bCs/>
              </w:rPr>
              <w:t xml:space="preserve"> )</w:t>
            </w:r>
          </w:p>
          <w:p w14:paraId="26F64681" w14:textId="77777777" w:rsidR="00480D20" w:rsidRPr="000D144A" w:rsidRDefault="00480D20" w:rsidP="00987D18">
            <w:pPr>
              <w:pStyle w:val="ListParagraph"/>
              <w:numPr>
                <w:ilvl w:val="0"/>
                <w:numId w:val="34"/>
              </w:numPr>
              <w:spacing w:after="0" w:line="259" w:lineRule="auto"/>
              <w:ind w:left="340"/>
            </w:pPr>
            <w:r w:rsidRPr="000D144A">
              <w:rPr>
                <w:lang w:bidi="fr-FR"/>
              </w:rPr>
              <w:t>Amakoni woshi akalwir’oko bola</w:t>
            </w:r>
          </w:p>
          <w:p w14:paraId="50FB8249" w14:textId="77777777" w:rsidR="00480D20" w:rsidRPr="000D144A" w:rsidRDefault="00480D20" w:rsidP="00987D18">
            <w:pPr>
              <w:pStyle w:val="ListParagraph"/>
              <w:numPr>
                <w:ilvl w:val="0"/>
                <w:numId w:val="34"/>
              </w:numPr>
              <w:spacing w:after="0" w:line="259" w:lineRule="auto"/>
              <w:ind w:left="340"/>
            </w:pPr>
            <w:r w:rsidRPr="000D144A">
              <w:rPr>
                <w:lang w:bidi="fr-FR"/>
              </w:rPr>
              <w:t>Abakoli babyayo oko makuta</w:t>
            </w:r>
          </w:p>
          <w:p w14:paraId="5BC21DA5" w14:textId="77777777" w:rsidR="00480D20" w:rsidRPr="000D144A" w:rsidRDefault="00480D20" w:rsidP="00987D18">
            <w:pPr>
              <w:pStyle w:val="ListParagraph"/>
              <w:numPr>
                <w:ilvl w:val="0"/>
                <w:numId w:val="34"/>
              </w:numPr>
              <w:spacing w:after="0" w:line="259" w:lineRule="auto"/>
              <w:ind w:left="340"/>
            </w:pPr>
            <w:r w:rsidRPr="000D144A">
              <w:rPr>
                <w:lang w:bidi="fr-FR"/>
              </w:rPr>
              <w:t>Abakoli banene b’eriposte balwam’omo bihugho by’ehihya</w:t>
            </w:r>
          </w:p>
          <w:p w14:paraId="40F8337C" w14:textId="77777777" w:rsidR="00480D20" w:rsidRPr="000D144A" w:rsidRDefault="00480D20" w:rsidP="00987D18">
            <w:pPr>
              <w:pStyle w:val="ListParagraph"/>
              <w:numPr>
                <w:ilvl w:val="0"/>
                <w:numId w:val="34"/>
              </w:numPr>
              <w:spacing w:after="0" w:line="259" w:lineRule="auto"/>
              <w:ind w:left="340"/>
            </w:pPr>
            <w:r w:rsidRPr="000D144A">
              <w:rPr>
                <w:lang w:bidi="fr-FR"/>
              </w:rPr>
              <w:t>Obubalya bwa busa bwabya buka lek’ebilamiro ebyusula kutsivu</w:t>
            </w:r>
          </w:p>
          <w:p w14:paraId="0CDBEF25" w14:textId="77777777" w:rsidR="00480D20" w:rsidRPr="000D144A" w:rsidRDefault="00480D20" w:rsidP="00987D18">
            <w:pPr>
              <w:pStyle w:val="ListParagraph"/>
              <w:numPr>
                <w:ilvl w:val="0"/>
                <w:numId w:val="34"/>
              </w:numPr>
              <w:spacing w:after="0" w:line="259" w:lineRule="auto"/>
              <w:ind w:left="340"/>
            </w:pPr>
            <w:r w:rsidRPr="000D144A">
              <w:rPr>
                <w:lang w:bidi="fr-FR"/>
              </w:rPr>
              <w:t>Abanganga mubatashabya baka teyia ngoko bitolere</w:t>
            </w:r>
          </w:p>
          <w:p w14:paraId="6C7222C6" w14:textId="77777777" w:rsidR="00480D20" w:rsidRPr="000D144A" w:rsidRDefault="00480D20" w:rsidP="00987D18">
            <w:pPr>
              <w:pStyle w:val="ListParagraph"/>
              <w:numPr>
                <w:ilvl w:val="0"/>
                <w:numId w:val="34"/>
              </w:numPr>
              <w:spacing w:after="0" w:line="259" w:lineRule="auto"/>
              <w:ind w:left="340"/>
            </w:pPr>
            <w:r w:rsidRPr="000D144A">
              <w:rPr>
                <w:lang w:bidi="fr-FR"/>
              </w:rPr>
              <w:t>Abakama bakabya baka bamerya</w:t>
            </w:r>
          </w:p>
          <w:p w14:paraId="71ACF8F1" w14:textId="77777777" w:rsidR="00480D20" w:rsidRPr="000D144A" w:rsidRDefault="00480D20" w:rsidP="00987D18">
            <w:pPr>
              <w:pStyle w:val="ListParagraph"/>
              <w:numPr>
                <w:ilvl w:val="0"/>
                <w:numId w:val="34"/>
              </w:numPr>
              <w:spacing w:after="0" w:line="259" w:lineRule="auto"/>
              <w:ind w:left="340"/>
            </w:pPr>
            <w:r w:rsidRPr="000D144A">
              <w:rPr>
                <w:lang w:bidi="fr-FR"/>
              </w:rPr>
              <w:t xml:space="preserve">Abakoli b’obunyaghasa bakabya baka bamerya </w:t>
            </w:r>
          </w:p>
          <w:p w14:paraId="13D72EDD" w14:textId="77777777" w:rsidR="00480D20" w:rsidRPr="000D144A" w:rsidRDefault="00480D20" w:rsidP="00987D18">
            <w:pPr>
              <w:pStyle w:val="ListParagraph"/>
              <w:numPr>
                <w:ilvl w:val="0"/>
                <w:numId w:val="34"/>
              </w:numPr>
              <w:spacing w:after="0" w:line="259" w:lineRule="auto"/>
              <w:ind w:left="340"/>
            </w:pPr>
            <w:r w:rsidRPr="000D144A">
              <w:rPr>
                <w:lang w:bidi="fr-FR"/>
              </w:rPr>
              <w:t>Sihaly’ebitha ghenda ndeke</w:t>
            </w:r>
          </w:p>
          <w:p w14:paraId="412D8AC2" w14:textId="2B55EA1A" w:rsidR="00480D20" w:rsidRPr="000D144A" w:rsidRDefault="00480D20" w:rsidP="00987D18">
            <w:pPr>
              <w:pStyle w:val="ListParagraph"/>
              <w:numPr>
                <w:ilvl w:val="0"/>
                <w:numId w:val="34"/>
              </w:numPr>
              <w:spacing w:after="0" w:line="259" w:lineRule="auto"/>
              <w:ind w:left="340"/>
            </w:pPr>
            <w:r w:rsidRPr="000D144A">
              <w:rPr>
                <w:lang w:bidi="fr-FR"/>
              </w:rPr>
              <w:t>Ebindi_________________</w:t>
            </w:r>
          </w:p>
          <w:p w14:paraId="0B311058" w14:textId="77777777" w:rsidR="00480D20" w:rsidRDefault="00480D20" w:rsidP="00987D18">
            <w:pPr>
              <w:pStyle w:val="ListParagraph"/>
              <w:numPr>
                <w:ilvl w:val="0"/>
                <w:numId w:val="34"/>
              </w:numPr>
              <w:spacing w:after="0" w:line="259" w:lineRule="auto"/>
              <w:ind w:left="340"/>
            </w:pPr>
            <w:r w:rsidRPr="000D144A">
              <w:rPr>
                <w:lang w:bidi="fr-FR"/>
              </w:rPr>
              <w:t>Sinashi</w:t>
            </w:r>
          </w:p>
          <w:p w14:paraId="744CA79A" w14:textId="77777777" w:rsidR="0076237D" w:rsidRPr="000D144A" w:rsidRDefault="0076237D" w:rsidP="00987D18">
            <w:pPr>
              <w:pStyle w:val="ListParagraph"/>
              <w:numPr>
                <w:ilvl w:val="0"/>
                <w:numId w:val="34"/>
              </w:numPr>
              <w:spacing w:after="0" w:line="259" w:lineRule="auto"/>
              <w:ind w:left="340"/>
            </w:pPr>
            <w:r w:rsidRPr="00F96437">
              <w:t>Amaghan’eribugha (</w:t>
            </w:r>
            <w:r w:rsidRPr="00105A96">
              <w:rPr>
                <w:i/>
                <w:iCs/>
              </w:rPr>
              <w:t>isiwwasoma</w:t>
            </w:r>
            <w:r w:rsidRPr="00F96437">
              <w:t>)</w:t>
            </w:r>
          </w:p>
        </w:tc>
      </w:tr>
      <w:tr w:rsidR="00480D20" w:rsidRPr="000D144A" w14:paraId="2F20C078" w14:textId="77777777" w:rsidTr="00987D18">
        <w:trPr>
          <w:cantSplit/>
          <w:trHeight w:val="161"/>
        </w:trPr>
        <w:tc>
          <w:tcPr>
            <w:tcW w:w="2448" w:type="dxa"/>
            <w:shd w:val="clear" w:color="auto" w:fill="auto"/>
            <w:noWrap/>
          </w:tcPr>
          <w:p w14:paraId="532140A8" w14:textId="4370C3B6" w:rsidR="00480D20" w:rsidRPr="000D144A" w:rsidRDefault="00480D20" w:rsidP="00987D18">
            <w:pPr>
              <w:pStyle w:val="ListParagraph"/>
              <w:numPr>
                <w:ilvl w:val="0"/>
                <w:numId w:val="48"/>
              </w:numPr>
              <w:rPr>
                <w:rFonts w:ascii="Calibri" w:eastAsia="Times New Roman" w:hAnsi="Calibri" w:cs="Calibri"/>
                <w:color w:val="000000"/>
              </w:rPr>
            </w:pPr>
            <w:r w:rsidRPr="000D144A">
              <w:t xml:space="preserve">Erilwa n’ekihunzo kyobukoni bw’ebola y’anguwanibw’okuchi hauma n’abakalani? </w:t>
            </w:r>
          </w:p>
        </w:tc>
        <w:tc>
          <w:tcPr>
            <w:tcW w:w="7560" w:type="dxa"/>
            <w:shd w:val="clear" w:color="auto" w:fill="auto"/>
          </w:tcPr>
          <w:p w14:paraId="3DBA4CCA" w14:textId="77777777" w:rsidR="00480D20" w:rsidRPr="000D144A" w:rsidRDefault="00480D20" w:rsidP="00987D18">
            <w:pPr>
              <w:spacing w:after="0"/>
              <w:rPr>
                <w:i/>
                <w:iCs/>
              </w:rPr>
            </w:pPr>
            <w:r w:rsidRPr="000D144A">
              <w:rPr>
                <w:i/>
                <w:lang w:bidi="fr-FR"/>
              </w:rPr>
              <w:t>(Erisubya n’obwiranda)</w:t>
            </w:r>
          </w:p>
        </w:tc>
      </w:tr>
      <w:tr w:rsidR="0023055B" w:rsidRPr="001E6013" w14:paraId="748895F9" w14:textId="77777777" w:rsidTr="00987D18">
        <w:trPr>
          <w:cantSplit/>
          <w:trHeight w:val="410"/>
        </w:trPr>
        <w:tc>
          <w:tcPr>
            <w:tcW w:w="10008" w:type="dxa"/>
            <w:gridSpan w:val="2"/>
            <w:shd w:val="clear" w:color="auto" w:fill="D0CECE" w:themeFill="background2" w:themeFillShade="E6"/>
            <w:noWrap/>
            <w:vAlign w:val="center"/>
          </w:tcPr>
          <w:p w14:paraId="16848254" w14:textId="77777777" w:rsidR="0023055B" w:rsidRPr="009C45B7" w:rsidRDefault="0023055B" w:rsidP="00987D18">
            <w:pPr>
              <w:spacing w:after="0" w:line="240" w:lineRule="auto"/>
              <w:rPr>
                <w:caps/>
                <w:lang w:val="fr-FR"/>
              </w:rPr>
            </w:pPr>
            <w:r w:rsidRPr="009C45B7">
              <w:rPr>
                <w:b/>
                <w:caps/>
                <w:lang w:val="fr-FR"/>
              </w:rPr>
              <w:t>Eshyo ngulu eshi lebiry’abakalani (Démographie)</w:t>
            </w:r>
          </w:p>
        </w:tc>
      </w:tr>
      <w:tr w:rsidR="0023055B" w:rsidRPr="009C45B7" w14:paraId="70FBFB36" w14:textId="77777777" w:rsidTr="00987D18">
        <w:trPr>
          <w:cantSplit/>
          <w:trHeight w:val="161"/>
        </w:trPr>
        <w:tc>
          <w:tcPr>
            <w:tcW w:w="10008" w:type="dxa"/>
            <w:gridSpan w:val="2"/>
            <w:shd w:val="clear" w:color="auto" w:fill="auto"/>
            <w:noWrap/>
          </w:tcPr>
          <w:p w14:paraId="36EE59E8" w14:textId="5810E712" w:rsidR="0023055B" w:rsidRPr="009C45B7" w:rsidRDefault="0023055B" w:rsidP="00987D18">
            <w:pPr>
              <w:spacing w:after="0" w:line="240" w:lineRule="auto"/>
              <w:rPr>
                <w:lang w:val="fr-FR"/>
              </w:rPr>
            </w:pPr>
            <w:r w:rsidRPr="00791F37">
              <w:rPr>
                <w:b/>
                <w:lang w:val="fr-FR"/>
              </w:rPr>
              <w:t>Script </w:t>
            </w:r>
            <w:r w:rsidRPr="00791F37">
              <w:rPr>
                <w:lang w:val="fr-FR"/>
              </w:rPr>
              <w:t xml:space="preserve">: Wasingya erimb’oko katambi kaghu ukasubiry’oko busondoli buno. </w:t>
            </w:r>
            <w:r w:rsidRPr="009C45B7">
              <w:rPr>
                <w:lang w:val="fr-FR"/>
              </w:rPr>
              <w:t>Embere sh’eribugha, nanzir’inakubulya hindi hibulyo hike ehikendi niwathich’eriminya buli</w:t>
            </w:r>
            <w:r w:rsidRPr="009C45B7">
              <w:rPr>
                <w:lang w:val="fr-FR" w:bidi="fr-FR"/>
              </w:rPr>
              <w:t>.</w:t>
            </w:r>
          </w:p>
        </w:tc>
      </w:tr>
      <w:tr w:rsidR="00480D20" w:rsidRPr="000D144A" w14:paraId="409EF3A4" w14:textId="77777777" w:rsidTr="00987D18">
        <w:trPr>
          <w:cantSplit/>
          <w:trHeight w:val="161"/>
        </w:trPr>
        <w:tc>
          <w:tcPr>
            <w:tcW w:w="2448" w:type="dxa"/>
            <w:shd w:val="clear" w:color="auto" w:fill="auto"/>
            <w:noWrap/>
          </w:tcPr>
          <w:p w14:paraId="0DE12FF8" w14:textId="77777777" w:rsidR="00480D20" w:rsidRPr="000D144A" w:rsidRDefault="00480D20" w:rsidP="00987D18">
            <w:pPr>
              <w:pStyle w:val="ListParagraph"/>
              <w:numPr>
                <w:ilvl w:val="0"/>
                <w:numId w:val="48"/>
              </w:numPr>
            </w:pPr>
            <w:r w:rsidRPr="000D144A">
              <w:rPr>
                <w:rFonts w:eastAsia="Times New Roman" w:cs="Calibri"/>
                <w:color w:val="000000"/>
              </w:rPr>
              <w:t>Wabuthawa kiro chi?</w:t>
            </w:r>
          </w:p>
        </w:tc>
        <w:tc>
          <w:tcPr>
            <w:tcW w:w="7560" w:type="dxa"/>
            <w:shd w:val="clear" w:color="auto" w:fill="auto"/>
            <w:vAlign w:val="center"/>
          </w:tcPr>
          <w:p w14:paraId="12F9FF8F" w14:textId="30F2FF4C" w:rsidR="00480D20" w:rsidRPr="000D144A" w:rsidRDefault="00480D20" w:rsidP="00987D18">
            <w:pPr>
              <w:spacing w:after="0"/>
            </w:pPr>
            <w:r w:rsidRPr="000D144A">
              <w:t xml:space="preserve">Kiro </w:t>
            </w:r>
            <w:proofErr w:type="gramStart"/>
            <w:r w:rsidRPr="000D144A">
              <w:t>ch’eributwa :</w:t>
            </w:r>
            <w:proofErr w:type="gramEnd"/>
            <w:r w:rsidRPr="000D144A">
              <w:t xml:space="preserve"> </w:t>
            </w:r>
          </w:p>
          <w:p w14:paraId="1BCDC8D9" w14:textId="77777777" w:rsidR="00480D20" w:rsidRPr="000D144A" w:rsidRDefault="00480D20" w:rsidP="00987D18">
            <w:pPr>
              <w:spacing w:after="0"/>
              <w:rPr>
                <w:i/>
                <w:iCs/>
              </w:rPr>
            </w:pPr>
            <w:r w:rsidRPr="000D144A">
              <w:t>………./………/……………………………</w:t>
            </w:r>
          </w:p>
        </w:tc>
      </w:tr>
      <w:tr w:rsidR="00480D20" w:rsidRPr="000D144A" w14:paraId="15C24566" w14:textId="77777777" w:rsidTr="00987D18">
        <w:trPr>
          <w:cantSplit/>
          <w:trHeight w:val="161"/>
        </w:trPr>
        <w:tc>
          <w:tcPr>
            <w:tcW w:w="2448" w:type="dxa"/>
            <w:shd w:val="clear" w:color="auto" w:fill="auto"/>
            <w:noWrap/>
          </w:tcPr>
          <w:p w14:paraId="2CF5A702" w14:textId="77777777" w:rsidR="00480D20" w:rsidRPr="00791F37" w:rsidRDefault="00480D20" w:rsidP="00987D18">
            <w:pPr>
              <w:pStyle w:val="ListParagraph"/>
              <w:numPr>
                <w:ilvl w:val="0"/>
                <w:numId w:val="48"/>
              </w:numPr>
              <w:rPr>
                <w:lang w:val="fr-FR"/>
              </w:rPr>
            </w:pPr>
            <w:r w:rsidRPr="00791F37">
              <w:rPr>
                <w:color w:val="000000"/>
                <w:lang w:val="fr-FR"/>
              </w:rPr>
              <w:t>[</w:t>
            </w:r>
            <w:r w:rsidRPr="00791F37">
              <w:rPr>
                <w:i/>
                <w:color w:val="000000"/>
                <w:lang w:val="fr-FR"/>
              </w:rPr>
              <w:t>Handika nga ni mulume kutse mukali</w:t>
            </w:r>
            <w:r w:rsidRPr="00791F37">
              <w:rPr>
                <w:color w:val="000000"/>
                <w:lang w:val="fr-FR"/>
              </w:rPr>
              <w:t>]</w:t>
            </w:r>
          </w:p>
        </w:tc>
        <w:tc>
          <w:tcPr>
            <w:tcW w:w="7560" w:type="dxa"/>
            <w:shd w:val="clear" w:color="auto" w:fill="auto"/>
          </w:tcPr>
          <w:p w14:paraId="6714B5B1" w14:textId="339275D7" w:rsidR="00480D20" w:rsidRPr="000D144A" w:rsidRDefault="00480D20" w:rsidP="00987D18">
            <w:pPr>
              <w:pStyle w:val="ListParagraph"/>
              <w:numPr>
                <w:ilvl w:val="0"/>
                <w:numId w:val="62"/>
              </w:numPr>
              <w:suppressAutoHyphens/>
              <w:autoSpaceDN w:val="0"/>
              <w:spacing w:after="0" w:line="240" w:lineRule="auto"/>
              <w:textAlignment w:val="baseline"/>
            </w:pPr>
            <w:r w:rsidRPr="000D144A">
              <w:t>Mulume</w:t>
            </w:r>
          </w:p>
          <w:p w14:paraId="208B2976" w14:textId="258C8BEE" w:rsidR="00480D20" w:rsidRPr="00791F37" w:rsidRDefault="00480D20" w:rsidP="00987D18">
            <w:pPr>
              <w:pStyle w:val="ListParagraph"/>
              <w:numPr>
                <w:ilvl w:val="0"/>
                <w:numId w:val="62"/>
              </w:numPr>
              <w:suppressAutoHyphens/>
              <w:autoSpaceDN w:val="0"/>
              <w:spacing w:after="0" w:line="240" w:lineRule="auto"/>
              <w:textAlignment w:val="baseline"/>
            </w:pPr>
            <w:r w:rsidRPr="000D144A">
              <w:t>Mukali</w:t>
            </w:r>
          </w:p>
        </w:tc>
      </w:tr>
      <w:tr w:rsidR="00480D20" w:rsidRPr="000D144A" w14:paraId="2ECCA649" w14:textId="77777777" w:rsidTr="00987D18">
        <w:trPr>
          <w:cantSplit/>
          <w:trHeight w:val="161"/>
        </w:trPr>
        <w:tc>
          <w:tcPr>
            <w:tcW w:w="2448" w:type="dxa"/>
            <w:shd w:val="clear" w:color="auto" w:fill="auto"/>
            <w:noWrap/>
          </w:tcPr>
          <w:p w14:paraId="58ED1000" w14:textId="77777777" w:rsidR="00480D20" w:rsidRPr="000D144A" w:rsidRDefault="00480D20" w:rsidP="00987D18">
            <w:pPr>
              <w:pStyle w:val="ListParagraph"/>
              <w:numPr>
                <w:ilvl w:val="0"/>
                <w:numId w:val="48"/>
              </w:numPr>
            </w:pPr>
            <w:r w:rsidRPr="000D144A">
              <w:rPr>
                <w:rFonts w:eastAsia="Times New Roman" w:cs="Calibri"/>
                <w:color w:val="000000"/>
              </w:rPr>
              <w:t xml:space="preserve">Washiyira kalasi ko </w:t>
            </w:r>
            <w:proofErr w:type="gramStart"/>
            <w:r w:rsidRPr="000D144A">
              <w:rPr>
                <w:rFonts w:eastAsia="Times New Roman" w:cs="Calibri"/>
                <w:color w:val="000000"/>
              </w:rPr>
              <w:t>hayi ?</w:t>
            </w:r>
            <w:proofErr w:type="gramEnd"/>
          </w:p>
        </w:tc>
        <w:tc>
          <w:tcPr>
            <w:tcW w:w="7560" w:type="dxa"/>
            <w:shd w:val="clear" w:color="auto" w:fill="auto"/>
            <w:vAlign w:val="center"/>
          </w:tcPr>
          <w:p w14:paraId="198BC7D0" w14:textId="77777777" w:rsidR="00480D20" w:rsidRPr="000D144A" w:rsidRDefault="00480D20" w:rsidP="00987D18">
            <w:pPr>
              <w:pStyle w:val="ListParagraph"/>
              <w:numPr>
                <w:ilvl w:val="3"/>
                <w:numId w:val="2"/>
              </w:numPr>
              <w:suppressAutoHyphens/>
              <w:autoSpaceDN w:val="0"/>
              <w:spacing w:after="0" w:line="240" w:lineRule="auto"/>
              <w:ind w:left="309"/>
              <w:textAlignment w:val="baseline"/>
            </w:pPr>
            <w:r w:rsidRPr="000D144A">
              <w:t>Sinisomire</w:t>
            </w:r>
          </w:p>
          <w:p w14:paraId="227D3B0D" w14:textId="77777777" w:rsidR="00480D20" w:rsidRPr="000D144A" w:rsidRDefault="00480D20" w:rsidP="00987D18">
            <w:pPr>
              <w:pStyle w:val="ListParagraph"/>
              <w:numPr>
                <w:ilvl w:val="3"/>
                <w:numId w:val="2"/>
              </w:numPr>
              <w:suppressAutoHyphens/>
              <w:autoSpaceDN w:val="0"/>
              <w:spacing w:after="0" w:line="240" w:lineRule="auto"/>
              <w:ind w:left="309"/>
              <w:textAlignment w:val="baseline"/>
            </w:pPr>
            <w:r w:rsidRPr="000D144A">
              <w:t>Kalasi k’ekiprimari</w:t>
            </w:r>
          </w:p>
          <w:p w14:paraId="394F15F3" w14:textId="77777777" w:rsidR="00480D20" w:rsidRPr="000D144A" w:rsidRDefault="00480D20" w:rsidP="00987D18">
            <w:pPr>
              <w:pStyle w:val="ListParagraph"/>
              <w:numPr>
                <w:ilvl w:val="3"/>
                <w:numId w:val="2"/>
              </w:numPr>
              <w:suppressAutoHyphens/>
              <w:autoSpaceDN w:val="0"/>
              <w:spacing w:after="0" w:line="240" w:lineRule="auto"/>
              <w:ind w:left="309"/>
              <w:textAlignment w:val="baseline"/>
            </w:pPr>
            <w:r w:rsidRPr="000D144A">
              <w:t>Kalasi k’esekondari</w:t>
            </w:r>
          </w:p>
          <w:p w14:paraId="2A09D5E8" w14:textId="77777777" w:rsidR="00480D20" w:rsidRPr="000D144A" w:rsidRDefault="00480D20" w:rsidP="00987D18">
            <w:pPr>
              <w:pStyle w:val="ListParagraph"/>
              <w:numPr>
                <w:ilvl w:val="3"/>
                <w:numId w:val="2"/>
              </w:numPr>
              <w:suppressAutoHyphens/>
              <w:autoSpaceDN w:val="0"/>
              <w:spacing w:after="0" w:line="240" w:lineRule="auto"/>
              <w:ind w:left="309"/>
              <w:textAlignment w:val="baseline"/>
            </w:pPr>
            <w:r w:rsidRPr="000D144A">
              <w:t>Nangwity’oko lipolome ry’esekondari</w:t>
            </w:r>
          </w:p>
          <w:p w14:paraId="565FFBD3" w14:textId="77777777" w:rsidR="00480D20" w:rsidRPr="000D144A" w:rsidRDefault="00480D20" w:rsidP="00987D18">
            <w:pPr>
              <w:pStyle w:val="ListParagraph"/>
              <w:numPr>
                <w:ilvl w:val="3"/>
                <w:numId w:val="2"/>
              </w:numPr>
              <w:suppressAutoHyphens/>
              <w:autoSpaceDN w:val="0"/>
              <w:spacing w:after="0" w:line="240" w:lineRule="auto"/>
              <w:ind w:left="309"/>
              <w:textAlignment w:val="baseline"/>
            </w:pPr>
            <w:r w:rsidRPr="000D144A">
              <w:t>Nangwity’oko lipolome ry’akalasi kakulu</w:t>
            </w:r>
          </w:p>
          <w:p w14:paraId="3B4C9FA0" w14:textId="77777777" w:rsidR="00480D20" w:rsidRDefault="00480D20" w:rsidP="00987D18">
            <w:pPr>
              <w:pStyle w:val="ListParagraph"/>
              <w:numPr>
                <w:ilvl w:val="3"/>
                <w:numId w:val="2"/>
              </w:numPr>
              <w:suppressAutoHyphens/>
              <w:autoSpaceDN w:val="0"/>
              <w:spacing w:after="0" w:line="240" w:lineRule="auto"/>
              <w:ind w:left="309"/>
              <w:textAlignment w:val="baseline"/>
            </w:pPr>
            <w:r w:rsidRPr="000D144A">
              <w:t>Kalasi k’emibiri y’ebyala</w:t>
            </w:r>
          </w:p>
          <w:p w14:paraId="05948C07" w14:textId="77777777" w:rsidR="0076237D" w:rsidRPr="000D144A" w:rsidRDefault="0076237D" w:rsidP="00987D18">
            <w:pPr>
              <w:pStyle w:val="ListParagraph"/>
              <w:numPr>
                <w:ilvl w:val="3"/>
                <w:numId w:val="2"/>
              </w:numPr>
              <w:suppressAutoHyphens/>
              <w:autoSpaceDN w:val="0"/>
              <w:spacing w:after="0" w:line="240" w:lineRule="auto"/>
              <w:ind w:left="309"/>
              <w:textAlignment w:val="baseline"/>
            </w:pPr>
            <w:r w:rsidRPr="00F96437">
              <w:t>Amaghan’eribugha (</w:t>
            </w:r>
            <w:r w:rsidRPr="00105A96">
              <w:rPr>
                <w:i/>
                <w:iCs/>
              </w:rPr>
              <w:t>isiwwasoma</w:t>
            </w:r>
            <w:r w:rsidRPr="00F96437">
              <w:t>)</w:t>
            </w:r>
          </w:p>
        </w:tc>
      </w:tr>
      <w:tr w:rsidR="00480D20" w:rsidRPr="000D144A" w14:paraId="11202461" w14:textId="77777777" w:rsidTr="00987D18">
        <w:trPr>
          <w:cantSplit/>
          <w:trHeight w:val="161"/>
        </w:trPr>
        <w:tc>
          <w:tcPr>
            <w:tcW w:w="2448" w:type="dxa"/>
            <w:shd w:val="clear" w:color="auto" w:fill="auto"/>
            <w:noWrap/>
          </w:tcPr>
          <w:p w14:paraId="7C140BC4" w14:textId="77777777" w:rsidR="00480D20" w:rsidRPr="000D144A" w:rsidRDefault="00480D20" w:rsidP="00987D18">
            <w:pPr>
              <w:pStyle w:val="ListParagraph"/>
              <w:numPr>
                <w:ilvl w:val="0"/>
                <w:numId w:val="48"/>
              </w:numPr>
              <w:rPr>
                <w:rFonts w:ascii="Calibri" w:eastAsia="Times New Roman" w:hAnsi="Calibri" w:cs="Calibri"/>
                <w:color w:val="000000"/>
              </w:rPr>
            </w:pPr>
            <w:r w:rsidRPr="000D144A">
              <w:rPr>
                <w:rFonts w:eastAsia="Times New Roman" w:cs="Calibri"/>
                <w:color w:val="000000"/>
              </w:rPr>
              <w:lastRenderedPageBreak/>
              <w:t xml:space="preserve">Ekashi yahi ye yika kuwatikaya kutsivu oko shoshi uka </w:t>
            </w:r>
            <w:proofErr w:type="gramStart"/>
            <w:r w:rsidRPr="000D144A">
              <w:rPr>
                <w:rFonts w:eastAsia="Times New Roman" w:cs="Calibri"/>
                <w:color w:val="000000"/>
              </w:rPr>
              <w:t>kola ?</w:t>
            </w:r>
            <w:proofErr w:type="gramEnd"/>
          </w:p>
        </w:tc>
        <w:tc>
          <w:tcPr>
            <w:tcW w:w="7560" w:type="dxa"/>
            <w:shd w:val="clear" w:color="auto" w:fill="auto"/>
            <w:vAlign w:val="center"/>
          </w:tcPr>
          <w:p w14:paraId="4E482935" w14:textId="77777777" w:rsidR="00CF69BD" w:rsidRDefault="00480D20" w:rsidP="00987D18">
            <w:pPr>
              <w:pStyle w:val="ListParagraph"/>
              <w:numPr>
                <w:ilvl w:val="0"/>
                <w:numId w:val="57"/>
              </w:numPr>
              <w:spacing w:after="0" w:line="259" w:lineRule="auto"/>
              <w:rPr>
                <w:lang w:val="fr-FR"/>
              </w:rPr>
            </w:pPr>
            <w:r w:rsidRPr="00CF69BD">
              <w:rPr>
                <w:lang w:bidi="fr-FR"/>
              </w:rPr>
              <w:t>Siniwite</w:t>
            </w:r>
            <w:r w:rsidRPr="00CF69BD">
              <w:rPr>
                <w:lang w:val="fr-FR"/>
              </w:rPr>
              <w:t xml:space="preserve"> kashi</w:t>
            </w:r>
          </w:p>
          <w:p w14:paraId="32061BA1" w14:textId="725F54E1" w:rsidR="00480D20" w:rsidRPr="00CF69BD" w:rsidRDefault="00480D20" w:rsidP="00987D18">
            <w:pPr>
              <w:pStyle w:val="ListParagraph"/>
              <w:numPr>
                <w:ilvl w:val="0"/>
                <w:numId w:val="57"/>
              </w:numPr>
              <w:spacing w:after="0" w:line="259" w:lineRule="auto"/>
              <w:rPr>
                <w:lang w:val="fr-FR"/>
              </w:rPr>
            </w:pPr>
            <w:r w:rsidRPr="00CF69BD">
              <w:rPr>
                <w:lang w:val="fr-FR" w:bidi="fr-FR"/>
              </w:rPr>
              <w:t>Obulime</w:t>
            </w:r>
            <w:r w:rsidRPr="00CF69BD">
              <w:rPr>
                <w:lang w:val="fr-FR"/>
              </w:rPr>
              <w:t>, erithunga, eriyomo kisuki, obu baliya</w:t>
            </w:r>
          </w:p>
          <w:p w14:paraId="21090A1B" w14:textId="77777777" w:rsidR="00CF69BD" w:rsidRDefault="00480D20" w:rsidP="00987D18">
            <w:pPr>
              <w:pStyle w:val="ListParagraph"/>
              <w:numPr>
                <w:ilvl w:val="0"/>
                <w:numId w:val="57"/>
              </w:numPr>
              <w:spacing w:after="0" w:line="259" w:lineRule="auto"/>
              <w:rPr>
                <w:lang w:val="fr-FR"/>
              </w:rPr>
            </w:pPr>
            <w:r w:rsidRPr="00CF69BD">
              <w:rPr>
                <w:lang w:val="fr-FR"/>
              </w:rPr>
              <w:t>Ekashy’eritsimb’ehor (Or)</w:t>
            </w:r>
          </w:p>
          <w:p w14:paraId="56CC2FD0" w14:textId="77777777" w:rsidR="00CF69BD" w:rsidRDefault="00480D20" w:rsidP="00987D18">
            <w:pPr>
              <w:pStyle w:val="ListParagraph"/>
              <w:numPr>
                <w:ilvl w:val="0"/>
                <w:numId w:val="57"/>
              </w:numPr>
              <w:spacing w:after="0" w:line="259" w:lineRule="auto"/>
              <w:rPr>
                <w:lang w:val="fr-FR"/>
              </w:rPr>
            </w:pPr>
            <w:r w:rsidRPr="00CF69BD">
              <w:rPr>
                <w:lang w:val="fr-FR"/>
              </w:rPr>
              <w:t>Mibiri y’erikokotya</w:t>
            </w:r>
          </w:p>
          <w:p w14:paraId="703B0CC0" w14:textId="77777777" w:rsidR="00CF69BD" w:rsidRDefault="00480D20" w:rsidP="00987D18">
            <w:pPr>
              <w:pStyle w:val="ListParagraph"/>
              <w:numPr>
                <w:ilvl w:val="0"/>
                <w:numId w:val="57"/>
              </w:numPr>
              <w:spacing w:after="0" w:line="259" w:lineRule="auto"/>
              <w:rPr>
                <w:lang w:val="fr-FR"/>
              </w:rPr>
            </w:pPr>
            <w:r w:rsidRPr="00CF69BD">
              <w:rPr>
                <w:lang w:val="fr-FR"/>
              </w:rPr>
              <w:t xml:space="preserve">Eri ghuly’omuliro w’obumeme, egaz na maghetse </w:t>
            </w:r>
          </w:p>
          <w:p w14:paraId="10BAEBF6" w14:textId="77777777" w:rsidR="00CF69BD" w:rsidRDefault="00480D20" w:rsidP="00987D18">
            <w:pPr>
              <w:pStyle w:val="ListParagraph"/>
              <w:numPr>
                <w:ilvl w:val="0"/>
                <w:numId w:val="57"/>
              </w:numPr>
              <w:spacing w:after="0" w:line="259" w:lineRule="auto"/>
              <w:rPr>
                <w:lang w:val="fr-FR"/>
              </w:rPr>
            </w:pPr>
            <w:r w:rsidRPr="00CF69BD">
              <w:rPr>
                <w:lang w:val="fr-FR"/>
              </w:rPr>
              <w:t>Erihimbir’abandu b’esho mbimbano</w:t>
            </w:r>
          </w:p>
          <w:p w14:paraId="2FA6C81C" w14:textId="77777777" w:rsidR="00CF69BD" w:rsidRDefault="00480D20" w:rsidP="00987D18">
            <w:pPr>
              <w:pStyle w:val="ListParagraph"/>
              <w:numPr>
                <w:ilvl w:val="0"/>
                <w:numId w:val="57"/>
              </w:numPr>
              <w:spacing w:after="0" w:line="259" w:lineRule="auto"/>
              <w:rPr>
                <w:lang w:val="fr-FR"/>
              </w:rPr>
            </w:pPr>
            <w:r w:rsidRPr="00CF69BD">
              <w:rPr>
                <w:lang w:val="fr-FR"/>
              </w:rPr>
              <w:t>Eripokera bagheni n’eri ghulya kalyo akahire</w:t>
            </w:r>
          </w:p>
          <w:p w14:paraId="68F58EBA" w14:textId="77777777" w:rsidR="00CF69BD" w:rsidRDefault="00480D20" w:rsidP="00987D18">
            <w:pPr>
              <w:pStyle w:val="ListParagraph"/>
              <w:numPr>
                <w:ilvl w:val="0"/>
                <w:numId w:val="57"/>
              </w:numPr>
              <w:spacing w:after="0" w:line="259" w:lineRule="auto"/>
              <w:rPr>
                <w:lang w:val="fr-FR"/>
              </w:rPr>
            </w:pPr>
            <w:r w:rsidRPr="00CF69BD">
              <w:rPr>
                <w:lang w:val="fr-FR"/>
              </w:rPr>
              <w:t>Eriheka n’eribik’ebindu</w:t>
            </w:r>
          </w:p>
          <w:p w14:paraId="3F09776A" w14:textId="39A129B8" w:rsidR="00CF69BD" w:rsidRDefault="00480D20" w:rsidP="00987D18">
            <w:pPr>
              <w:pStyle w:val="ListParagraph"/>
              <w:numPr>
                <w:ilvl w:val="0"/>
                <w:numId w:val="57"/>
              </w:numPr>
              <w:spacing w:after="0" w:line="259" w:lineRule="auto"/>
              <w:rPr>
                <w:lang w:val="fr-FR"/>
              </w:rPr>
            </w:pPr>
            <w:r w:rsidRPr="00CF69BD">
              <w:rPr>
                <w:lang w:val="fr-FR"/>
              </w:rPr>
              <w:t>Mibiri y’eri thumesho nzakano(poste) n’eri watich’abandu erikania nabali hali hali</w:t>
            </w:r>
            <w:r w:rsidR="00CF69BD">
              <w:rPr>
                <w:lang w:val="fr-FR"/>
              </w:rPr>
              <w:t xml:space="preserve"> </w:t>
            </w:r>
            <w:r w:rsidRPr="00CF69BD">
              <w:rPr>
                <w:lang w:val="fr-FR"/>
              </w:rPr>
              <w:t>(telecom)</w:t>
            </w:r>
          </w:p>
          <w:p w14:paraId="7658E42E" w14:textId="77777777" w:rsidR="00CF69BD" w:rsidRDefault="00480D20" w:rsidP="00987D18">
            <w:pPr>
              <w:pStyle w:val="ListParagraph"/>
              <w:numPr>
                <w:ilvl w:val="0"/>
                <w:numId w:val="57"/>
              </w:numPr>
              <w:spacing w:after="0" w:line="259" w:lineRule="auto"/>
              <w:rPr>
                <w:lang w:val="fr-FR"/>
              </w:rPr>
            </w:pPr>
            <w:r w:rsidRPr="00CF69BD">
              <w:rPr>
                <w:lang w:val="fr-FR"/>
              </w:rPr>
              <w:t>Emibiri y’oko bighona</w:t>
            </w:r>
          </w:p>
          <w:p w14:paraId="5529CA4A" w14:textId="77777777" w:rsidR="00CF69BD" w:rsidRDefault="00480D20" w:rsidP="00987D18">
            <w:pPr>
              <w:pStyle w:val="ListParagraph"/>
              <w:numPr>
                <w:ilvl w:val="0"/>
                <w:numId w:val="57"/>
              </w:numPr>
              <w:spacing w:after="0" w:line="259" w:lineRule="auto"/>
              <w:rPr>
                <w:lang w:val="fr-FR"/>
              </w:rPr>
            </w:pPr>
            <w:r w:rsidRPr="00CF69BD">
              <w:rPr>
                <w:lang w:val="fr-FR"/>
              </w:rPr>
              <w:t>Mibiri y’ebyala, sayasi n’eyo bufundi</w:t>
            </w:r>
          </w:p>
          <w:p w14:paraId="18612454" w14:textId="77777777" w:rsidR="00CF69BD" w:rsidRDefault="00480D20" w:rsidP="00987D18">
            <w:pPr>
              <w:pStyle w:val="ListParagraph"/>
              <w:numPr>
                <w:ilvl w:val="0"/>
                <w:numId w:val="57"/>
              </w:numPr>
              <w:spacing w:after="0" w:line="259" w:lineRule="auto"/>
              <w:rPr>
                <w:lang w:val="fr-FR"/>
              </w:rPr>
            </w:pPr>
            <w:r w:rsidRPr="00CF69BD">
              <w:rPr>
                <w:lang w:val="fr-FR"/>
              </w:rPr>
              <w:t xml:space="preserve">Kashi sh’eriondery’abandu b’amanyumba </w:t>
            </w:r>
          </w:p>
          <w:p w14:paraId="4312422D" w14:textId="77777777" w:rsidR="00CF69BD" w:rsidRDefault="00480D20" w:rsidP="00987D18">
            <w:pPr>
              <w:pStyle w:val="ListParagraph"/>
              <w:numPr>
                <w:ilvl w:val="0"/>
                <w:numId w:val="57"/>
              </w:numPr>
              <w:spacing w:after="0" w:line="259" w:lineRule="auto"/>
              <w:rPr>
                <w:lang w:val="fr-FR"/>
              </w:rPr>
            </w:pPr>
            <w:r w:rsidRPr="00CF69BD">
              <w:rPr>
                <w:lang w:val="fr-FR"/>
              </w:rPr>
              <w:t xml:space="preserve">Ekashi y’eleta, obulashi, eritsunga bandu </w:t>
            </w:r>
          </w:p>
          <w:p w14:paraId="67B2AE69" w14:textId="77777777" w:rsidR="00CF69BD" w:rsidRDefault="00480D20" w:rsidP="00987D18">
            <w:pPr>
              <w:pStyle w:val="ListParagraph"/>
              <w:numPr>
                <w:ilvl w:val="0"/>
                <w:numId w:val="57"/>
              </w:numPr>
              <w:spacing w:after="0" w:line="259" w:lineRule="auto"/>
              <w:rPr>
                <w:lang w:val="fr-FR"/>
              </w:rPr>
            </w:pPr>
            <w:r w:rsidRPr="00CF69BD">
              <w:rPr>
                <w:lang w:val="fr-FR"/>
              </w:rPr>
              <w:t>Erikangirirya</w:t>
            </w:r>
          </w:p>
          <w:p w14:paraId="126B93BB" w14:textId="77777777" w:rsidR="00CF69BD" w:rsidRDefault="00480D20" w:rsidP="00987D18">
            <w:pPr>
              <w:pStyle w:val="ListParagraph"/>
              <w:numPr>
                <w:ilvl w:val="0"/>
                <w:numId w:val="57"/>
              </w:numPr>
              <w:spacing w:after="0" w:line="259" w:lineRule="auto"/>
              <w:rPr>
                <w:lang w:val="fr-FR"/>
              </w:rPr>
            </w:pPr>
            <w:r w:rsidRPr="00CF69BD">
              <w:rPr>
                <w:lang w:val="fr-FR"/>
              </w:rPr>
              <w:t>Obunyaghasa n’eriwathich’abandu</w:t>
            </w:r>
          </w:p>
          <w:p w14:paraId="1C9F3C8C" w14:textId="5FB734A5" w:rsidR="00480D20" w:rsidRPr="00CF69BD" w:rsidRDefault="00480D20" w:rsidP="00987D18">
            <w:pPr>
              <w:pStyle w:val="ListParagraph"/>
              <w:numPr>
                <w:ilvl w:val="0"/>
                <w:numId w:val="57"/>
              </w:numPr>
              <w:spacing w:after="0" w:line="259" w:lineRule="auto"/>
              <w:rPr>
                <w:lang w:val="fr-FR"/>
              </w:rPr>
            </w:pPr>
            <w:r w:rsidRPr="00CF69BD">
              <w:rPr>
                <w:lang w:val="fr-FR"/>
              </w:rPr>
              <w:t>Obughoma n’eritsangy’abandu</w:t>
            </w:r>
          </w:p>
          <w:p w14:paraId="6CB6B208" w14:textId="42F36845" w:rsidR="00CF69BD" w:rsidRDefault="00480D20" w:rsidP="00987D18">
            <w:pPr>
              <w:pStyle w:val="ListParagraph"/>
              <w:numPr>
                <w:ilvl w:val="0"/>
                <w:numId w:val="57"/>
              </w:numPr>
              <w:spacing w:after="0" w:line="259" w:lineRule="auto"/>
              <w:rPr>
                <w:lang w:val="fr-FR"/>
              </w:rPr>
            </w:pPr>
            <w:r w:rsidRPr="00CF69BD">
              <w:rPr>
                <w:lang w:val="fr-FR"/>
              </w:rPr>
              <w:t xml:space="preserve">Ngalaba </w:t>
            </w:r>
            <w:r w:rsidRPr="006C3E00">
              <w:rPr>
                <w:lang w:val="fr-FR"/>
              </w:rPr>
              <w:t xml:space="preserve">laba (inya </w:t>
            </w:r>
            <w:r w:rsidR="00654523" w:rsidRPr="006C3E00">
              <w:rPr>
                <w:lang w:val="fr-FR"/>
              </w:rPr>
              <w:t>bugha ngaka labira labira hayi)</w:t>
            </w:r>
            <w:proofErr w:type="gramStart"/>
            <w:r w:rsidR="00654523" w:rsidRPr="006C3E00">
              <w:rPr>
                <w:lang w:val="fr-FR"/>
              </w:rPr>
              <w:t> :_</w:t>
            </w:r>
            <w:proofErr w:type="gramEnd"/>
            <w:r w:rsidR="00654523" w:rsidRPr="006C3E00">
              <w:rPr>
                <w:lang w:val="fr-FR"/>
              </w:rPr>
              <w:t>_______________</w:t>
            </w:r>
            <w:r w:rsidR="003B26D3">
              <w:rPr>
                <w:color w:val="FF0000"/>
                <w:lang w:val="fr-FR"/>
              </w:rPr>
              <w:t xml:space="preserve"> </w:t>
            </w:r>
          </w:p>
          <w:p w14:paraId="073C630E" w14:textId="77777777" w:rsidR="00CF69BD" w:rsidRDefault="00480D20" w:rsidP="00987D18">
            <w:pPr>
              <w:pStyle w:val="ListParagraph"/>
              <w:numPr>
                <w:ilvl w:val="0"/>
                <w:numId w:val="57"/>
              </w:numPr>
              <w:spacing w:after="0" w:line="259" w:lineRule="auto"/>
              <w:rPr>
                <w:lang w:val="fr-FR"/>
              </w:rPr>
            </w:pPr>
            <w:r w:rsidRPr="00CF69BD">
              <w:rPr>
                <w:lang w:val="fr-FR"/>
              </w:rPr>
              <w:t>Nili mufanya biashara</w:t>
            </w:r>
          </w:p>
          <w:p w14:paraId="4BEE334B" w14:textId="77777777" w:rsidR="00CF69BD" w:rsidRDefault="00480D20" w:rsidP="00987D18">
            <w:pPr>
              <w:pStyle w:val="ListParagraph"/>
              <w:numPr>
                <w:ilvl w:val="0"/>
                <w:numId w:val="57"/>
              </w:numPr>
              <w:spacing w:after="0" w:line="259" w:lineRule="auto"/>
              <w:rPr>
                <w:lang w:val="fr-FR"/>
              </w:rPr>
            </w:pPr>
            <w:r w:rsidRPr="00CF69BD">
              <w:rPr>
                <w:lang w:val="fr-FR"/>
              </w:rPr>
              <w:t>Erighuly’oko hindu hike hike</w:t>
            </w:r>
          </w:p>
          <w:p w14:paraId="572ECDFC" w14:textId="77777777" w:rsidR="00CF69BD" w:rsidRDefault="0058001B" w:rsidP="00987D18">
            <w:pPr>
              <w:pStyle w:val="ListParagraph"/>
              <w:numPr>
                <w:ilvl w:val="0"/>
                <w:numId w:val="57"/>
              </w:numPr>
              <w:spacing w:after="0" w:line="259" w:lineRule="auto"/>
              <w:rPr>
                <w:lang w:val="fr-FR"/>
              </w:rPr>
            </w:pPr>
            <w:r w:rsidRPr="00CF69BD">
              <w:rPr>
                <w:lang w:val="fr-FR"/>
              </w:rPr>
              <w:t>Eyindi kashi</w:t>
            </w:r>
            <w:r w:rsidR="00480D20" w:rsidRPr="00CF69BD">
              <w:rPr>
                <w:lang w:val="fr-FR"/>
              </w:rPr>
              <w:t>_________________</w:t>
            </w:r>
          </w:p>
          <w:p w14:paraId="357CD5BB" w14:textId="58E7FF02" w:rsidR="0076237D" w:rsidRPr="00CF69BD" w:rsidRDefault="0076237D" w:rsidP="00987D18">
            <w:pPr>
              <w:pStyle w:val="ListParagraph"/>
              <w:numPr>
                <w:ilvl w:val="0"/>
                <w:numId w:val="57"/>
              </w:numPr>
              <w:spacing w:after="0" w:line="259" w:lineRule="auto"/>
              <w:rPr>
                <w:lang w:val="fr-FR"/>
              </w:rPr>
            </w:pPr>
            <w:r w:rsidRPr="00F96437">
              <w:t>Amaghan’eribugha (</w:t>
            </w:r>
            <w:r w:rsidRPr="00CF69BD">
              <w:rPr>
                <w:i/>
                <w:iCs/>
              </w:rPr>
              <w:t>isiwwasoma</w:t>
            </w:r>
            <w:r w:rsidRPr="00F96437">
              <w:t>)</w:t>
            </w:r>
          </w:p>
        </w:tc>
      </w:tr>
      <w:tr w:rsidR="00480D20" w:rsidRPr="000D144A" w14:paraId="4B8C5EB9" w14:textId="77777777" w:rsidTr="00987D18">
        <w:trPr>
          <w:cantSplit/>
          <w:trHeight w:val="161"/>
        </w:trPr>
        <w:tc>
          <w:tcPr>
            <w:tcW w:w="2448" w:type="dxa"/>
            <w:shd w:val="clear" w:color="auto" w:fill="auto"/>
            <w:noWrap/>
          </w:tcPr>
          <w:p w14:paraId="19204E9E" w14:textId="77777777" w:rsidR="00480D20" w:rsidRPr="000D144A" w:rsidRDefault="00480D20" w:rsidP="00987D18">
            <w:pPr>
              <w:pStyle w:val="ListParagraph"/>
              <w:numPr>
                <w:ilvl w:val="0"/>
                <w:numId w:val="48"/>
              </w:numPr>
              <w:rPr>
                <w:rFonts w:eastAsia="Times New Roman" w:cs="Calibri"/>
                <w:color w:val="000000" w:themeColor="text1"/>
              </w:rPr>
            </w:pPr>
            <w:r w:rsidRPr="000D144A">
              <w:rPr>
                <w:rFonts w:eastAsia="Times New Roman" w:cs="Calibri"/>
                <w:color w:val="000000" w:themeColor="text1"/>
              </w:rPr>
              <w:t>Ukabugha mivughe wahi (mubughe w’obosokulu</w:t>
            </w:r>
            <w:proofErr w:type="gramStart"/>
            <w:r w:rsidRPr="000D144A">
              <w:rPr>
                <w:rFonts w:eastAsia="Times New Roman" w:cs="Calibri"/>
                <w:color w:val="000000" w:themeColor="text1"/>
              </w:rPr>
              <w:t>) ?</w:t>
            </w:r>
            <w:proofErr w:type="gramEnd"/>
          </w:p>
          <w:p w14:paraId="0774D1C7" w14:textId="77777777" w:rsidR="00480D20" w:rsidRPr="000D144A" w:rsidRDefault="00480D20" w:rsidP="00987D18">
            <w:pPr>
              <w:spacing w:after="0" w:line="240" w:lineRule="auto"/>
              <w:rPr>
                <w:rFonts w:ascii="Calibri" w:eastAsia="Times New Roman" w:hAnsi="Calibri" w:cs="Calibri"/>
                <w:color w:val="000000"/>
              </w:rPr>
            </w:pPr>
          </w:p>
        </w:tc>
        <w:tc>
          <w:tcPr>
            <w:tcW w:w="7560" w:type="dxa"/>
            <w:shd w:val="clear" w:color="auto" w:fill="auto"/>
            <w:vAlign w:val="center"/>
          </w:tcPr>
          <w:p w14:paraId="515A017F" w14:textId="4B1540AB" w:rsidR="00480D20" w:rsidRPr="003B26D3" w:rsidRDefault="00480D20" w:rsidP="00987D18">
            <w:pPr>
              <w:pStyle w:val="ListParagraph"/>
              <w:numPr>
                <w:ilvl w:val="0"/>
                <w:numId w:val="55"/>
              </w:numPr>
              <w:suppressAutoHyphens/>
              <w:autoSpaceDN w:val="0"/>
              <w:spacing w:after="0" w:line="240" w:lineRule="auto"/>
              <w:contextualSpacing w:val="0"/>
              <w:textAlignment w:val="baseline"/>
              <w:rPr>
                <w:lang w:val="fr-FR"/>
              </w:rPr>
            </w:pPr>
            <w:r w:rsidRPr="003B26D3">
              <w:rPr>
                <w:lang w:val="fr-FR"/>
              </w:rPr>
              <w:t>Ekifaranza</w:t>
            </w:r>
          </w:p>
          <w:p w14:paraId="04F846C6" w14:textId="77777777" w:rsidR="00480D20" w:rsidRPr="003B26D3" w:rsidRDefault="00480D20" w:rsidP="00987D18">
            <w:pPr>
              <w:pStyle w:val="ListParagraph"/>
              <w:numPr>
                <w:ilvl w:val="0"/>
                <w:numId w:val="55"/>
              </w:numPr>
              <w:suppressAutoHyphens/>
              <w:autoSpaceDN w:val="0"/>
              <w:spacing w:after="0" w:line="240" w:lineRule="auto"/>
              <w:contextualSpacing w:val="0"/>
              <w:textAlignment w:val="baseline"/>
              <w:rPr>
                <w:lang w:val="fr-FR"/>
              </w:rPr>
            </w:pPr>
            <w:r w:rsidRPr="003B26D3">
              <w:rPr>
                <w:lang w:val="fr-FR"/>
              </w:rPr>
              <w:t>Elingala</w:t>
            </w:r>
          </w:p>
          <w:p w14:paraId="2E5D95CB" w14:textId="77777777" w:rsidR="002A62BD" w:rsidRPr="003B26D3" w:rsidRDefault="00480D20" w:rsidP="00987D18">
            <w:pPr>
              <w:pStyle w:val="ListParagraph"/>
              <w:numPr>
                <w:ilvl w:val="0"/>
                <w:numId w:val="55"/>
              </w:numPr>
              <w:suppressAutoHyphens/>
              <w:autoSpaceDN w:val="0"/>
              <w:spacing w:after="0" w:line="240" w:lineRule="auto"/>
              <w:contextualSpacing w:val="0"/>
              <w:textAlignment w:val="baseline"/>
              <w:rPr>
                <w:lang w:val="fr-FR"/>
              </w:rPr>
            </w:pPr>
            <w:r w:rsidRPr="003B26D3">
              <w:rPr>
                <w:lang w:val="fr-FR"/>
              </w:rPr>
              <w:t>Ekiswahili</w:t>
            </w:r>
          </w:p>
          <w:p w14:paraId="57485B92" w14:textId="77777777" w:rsidR="002A62BD" w:rsidRPr="003B26D3" w:rsidRDefault="00480D20" w:rsidP="00987D18">
            <w:pPr>
              <w:pStyle w:val="ListParagraph"/>
              <w:numPr>
                <w:ilvl w:val="0"/>
                <w:numId w:val="55"/>
              </w:numPr>
              <w:suppressAutoHyphens/>
              <w:autoSpaceDN w:val="0"/>
              <w:spacing w:after="0" w:line="240" w:lineRule="auto"/>
              <w:contextualSpacing w:val="0"/>
              <w:textAlignment w:val="baseline"/>
              <w:rPr>
                <w:lang w:val="fr-FR"/>
              </w:rPr>
            </w:pPr>
            <w:r w:rsidRPr="003B26D3">
              <w:rPr>
                <w:lang w:val="fr-FR"/>
              </w:rPr>
              <w:t>Ekinande</w:t>
            </w:r>
          </w:p>
          <w:p w14:paraId="0DEDCD2E" w14:textId="42587A2B" w:rsidR="002A62BD" w:rsidRPr="003B26D3" w:rsidRDefault="0029747A" w:rsidP="00987D18">
            <w:pPr>
              <w:pStyle w:val="ListParagraph"/>
              <w:numPr>
                <w:ilvl w:val="0"/>
                <w:numId w:val="55"/>
              </w:numPr>
              <w:suppressAutoHyphens/>
              <w:autoSpaceDN w:val="0"/>
              <w:spacing w:after="0" w:line="240" w:lineRule="auto"/>
              <w:contextualSpacing w:val="0"/>
              <w:textAlignment w:val="baseline"/>
              <w:rPr>
                <w:lang w:val="fr-FR"/>
              </w:rPr>
            </w:pPr>
            <w:r w:rsidRPr="003B26D3">
              <w:rPr>
                <w:lang w:val="fr-FR"/>
              </w:rPr>
              <w:t xml:space="preserve">Oghundi </w:t>
            </w:r>
            <w:proofErr w:type="gramStart"/>
            <w:r w:rsidRPr="003B26D3">
              <w:rPr>
                <w:lang w:val="fr-FR"/>
              </w:rPr>
              <w:t>muvughe:_</w:t>
            </w:r>
            <w:proofErr w:type="gramEnd"/>
            <w:r w:rsidRPr="003B26D3">
              <w:rPr>
                <w:lang w:val="fr-FR"/>
              </w:rPr>
              <w:t>_______________</w:t>
            </w:r>
          </w:p>
          <w:p w14:paraId="76E508B7" w14:textId="77777777" w:rsidR="002A62BD" w:rsidRPr="003B26D3" w:rsidRDefault="002A62BD" w:rsidP="00987D18">
            <w:pPr>
              <w:pStyle w:val="ListParagraph"/>
              <w:numPr>
                <w:ilvl w:val="0"/>
                <w:numId w:val="55"/>
              </w:numPr>
              <w:suppressAutoHyphens/>
              <w:autoSpaceDN w:val="0"/>
              <w:spacing w:after="0" w:line="240" w:lineRule="auto"/>
              <w:contextualSpacing w:val="0"/>
              <w:textAlignment w:val="baseline"/>
            </w:pPr>
            <w:r w:rsidRPr="003B26D3">
              <w:rPr>
                <w:lang w:val="fr-FR"/>
              </w:rPr>
              <w:t>Amaghan’eribugha (isiwwasoma)</w:t>
            </w:r>
          </w:p>
        </w:tc>
      </w:tr>
      <w:tr w:rsidR="00480D20" w:rsidRPr="000D144A" w14:paraId="0646A452" w14:textId="77777777" w:rsidTr="00987D18">
        <w:trPr>
          <w:cantSplit/>
          <w:trHeight w:val="161"/>
        </w:trPr>
        <w:tc>
          <w:tcPr>
            <w:tcW w:w="2448" w:type="dxa"/>
            <w:shd w:val="clear" w:color="auto" w:fill="auto"/>
            <w:noWrap/>
          </w:tcPr>
          <w:p w14:paraId="631ABDFD" w14:textId="77777777" w:rsidR="00480D20" w:rsidRPr="000D144A" w:rsidRDefault="00480D20" w:rsidP="00987D18">
            <w:pPr>
              <w:pStyle w:val="ListParagraph"/>
              <w:numPr>
                <w:ilvl w:val="0"/>
                <w:numId w:val="48"/>
              </w:numPr>
              <w:rPr>
                <w:rFonts w:ascii="Calibri" w:eastAsia="Times New Roman" w:hAnsi="Calibri" w:cs="Calibri"/>
                <w:color w:val="000000"/>
              </w:rPr>
            </w:pPr>
            <w:r w:rsidRPr="00480D20">
              <w:rPr>
                <w:lang w:bidi="fr-FR"/>
              </w:rPr>
              <w:t>Ukabugha</w:t>
            </w:r>
            <w:r w:rsidRPr="000D144A">
              <w:rPr>
                <w:rFonts w:eastAsia="Times New Roman" w:cs="Calibri"/>
                <w:color w:val="000000" w:themeColor="text1"/>
              </w:rPr>
              <w:t xml:space="preserve"> muvughe </w:t>
            </w:r>
            <w:proofErr w:type="gramStart"/>
            <w:r w:rsidRPr="000D144A">
              <w:rPr>
                <w:rFonts w:eastAsia="Times New Roman" w:cs="Calibri"/>
                <w:color w:val="000000" w:themeColor="text1"/>
              </w:rPr>
              <w:t>wahi  w’okutsivu</w:t>
            </w:r>
            <w:proofErr w:type="gramEnd"/>
            <w:r w:rsidRPr="000D144A">
              <w:rPr>
                <w:rFonts w:eastAsia="Times New Roman" w:cs="Calibri"/>
                <w:color w:val="000000" w:themeColor="text1"/>
              </w:rPr>
              <w:t xml:space="preserve"> kulenge yindi</w:t>
            </w:r>
            <w:r w:rsidRPr="000D144A">
              <w:rPr>
                <w:rFonts w:eastAsia="Times New Roman" w:cs="Calibri"/>
                <w:color w:val="000000"/>
              </w:rPr>
              <w:t>?</w:t>
            </w:r>
          </w:p>
        </w:tc>
        <w:tc>
          <w:tcPr>
            <w:tcW w:w="7560" w:type="dxa"/>
            <w:shd w:val="clear" w:color="auto" w:fill="auto"/>
            <w:vAlign w:val="center"/>
          </w:tcPr>
          <w:p w14:paraId="13F78A80" w14:textId="7FFD0E63" w:rsidR="00480D20" w:rsidRPr="003B26D3" w:rsidRDefault="00480D20" w:rsidP="00987D18">
            <w:pPr>
              <w:pStyle w:val="ListParagraph"/>
              <w:numPr>
                <w:ilvl w:val="0"/>
                <w:numId w:val="56"/>
              </w:numPr>
              <w:suppressAutoHyphens/>
              <w:autoSpaceDN w:val="0"/>
              <w:spacing w:after="0" w:line="240" w:lineRule="auto"/>
              <w:contextualSpacing w:val="0"/>
              <w:textAlignment w:val="baseline"/>
              <w:rPr>
                <w:lang w:val="fr-FR"/>
              </w:rPr>
            </w:pPr>
            <w:r w:rsidRPr="003B26D3">
              <w:rPr>
                <w:lang w:val="fr-FR"/>
              </w:rPr>
              <w:t>[Muvughe 1]</w:t>
            </w:r>
          </w:p>
          <w:p w14:paraId="1A890015" w14:textId="77777777" w:rsidR="00480D20" w:rsidRPr="003B26D3" w:rsidRDefault="00480D20" w:rsidP="00987D18">
            <w:pPr>
              <w:pStyle w:val="ListParagraph"/>
              <w:numPr>
                <w:ilvl w:val="0"/>
                <w:numId w:val="56"/>
              </w:numPr>
              <w:suppressAutoHyphens/>
              <w:autoSpaceDN w:val="0"/>
              <w:spacing w:after="0" w:line="240" w:lineRule="auto"/>
              <w:contextualSpacing w:val="0"/>
              <w:textAlignment w:val="baseline"/>
              <w:rPr>
                <w:lang w:val="fr-FR"/>
              </w:rPr>
            </w:pPr>
            <w:r w:rsidRPr="003B26D3">
              <w:rPr>
                <w:lang w:val="fr-FR"/>
              </w:rPr>
              <w:t>[Muvughe 2]</w:t>
            </w:r>
          </w:p>
          <w:p w14:paraId="14D4E638" w14:textId="77777777" w:rsidR="00480D20" w:rsidRPr="003B26D3" w:rsidRDefault="00480D20" w:rsidP="00987D18">
            <w:pPr>
              <w:pStyle w:val="ListParagraph"/>
              <w:numPr>
                <w:ilvl w:val="0"/>
                <w:numId w:val="56"/>
              </w:numPr>
              <w:suppressAutoHyphens/>
              <w:autoSpaceDN w:val="0"/>
              <w:spacing w:after="0" w:line="240" w:lineRule="auto"/>
              <w:contextualSpacing w:val="0"/>
              <w:textAlignment w:val="baseline"/>
              <w:rPr>
                <w:lang w:val="fr-FR"/>
              </w:rPr>
            </w:pPr>
            <w:r w:rsidRPr="003B26D3">
              <w:rPr>
                <w:lang w:val="fr-FR"/>
              </w:rPr>
              <w:t>[Muvughe 3]</w:t>
            </w:r>
          </w:p>
          <w:p w14:paraId="398354F1" w14:textId="3B3A4728" w:rsidR="002A62BD" w:rsidRPr="003B26D3" w:rsidRDefault="00480D20" w:rsidP="00987D18">
            <w:pPr>
              <w:pStyle w:val="ListParagraph"/>
              <w:numPr>
                <w:ilvl w:val="0"/>
                <w:numId w:val="56"/>
              </w:numPr>
              <w:suppressAutoHyphens/>
              <w:autoSpaceDN w:val="0"/>
              <w:spacing w:after="0" w:line="240" w:lineRule="auto"/>
              <w:contextualSpacing w:val="0"/>
              <w:textAlignment w:val="baseline"/>
              <w:rPr>
                <w:lang w:val="fr-FR"/>
              </w:rPr>
            </w:pPr>
            <w:r w:rsidRPr="003B26D3">
              <w:rPr>
                <w:lang w:val="fr-FR"/>
              </w:rPr>
              <w:t>[Oghundi muvughe</w:t>
            </w:r>
            <w:proofErr w:type="gramStart"/>
            <w:r w:rsidRPr="003B26D3">
              <w:rPr>
                <w:lang w:val="fr-FR"/>
              </w:rPr>
              <w:t>]</w:t>
            </w:r>
            <w:r w:rsidR="0029747A" w:rsidRPr="003B26D3">
              <w:rPr>
                <w:lang w:val="fr-FR"/>
              </w:rPr>
              <w:t>:_</w:t>
            </w:r>
            <w:proofErr w:type="gramEnd"/>
            <w:r w:rsidR="0029747A" w:rsidRPr="003B26D3">
              <w:rPr>
                <w:lang w:val="fr-FR"/>
              </w:rPr>
              <w:t>_______________</w:t>
            </w:r>
          </w:p>
          <w:p w14:paraId="7E5E649C" w14:textId="77777777" w:rsidR="002A62BD" w:rsidRPr="003B26D3" w:rsidRDefault="002A62BD" w:rsidP="00987D18">
            <w:pPr>
              <w:pStyle w:val="ListParagraph"/>
              <w:numPr>
                <w:ilvl w:val="0"/>
                <w:numId w:val="56"/>
              </w:numPr>
              <w:suppressAutoHyphens/>
              <w:autoSpaceDN w:val="0"/>
              <w:spacing w:after="0" w:line="240" w:lineRule="auto"/>
              <w:contextualSpacing w:val="0"/>
              <w:textAlignment w:val="baseline"/>
            </w:pPr>
            <w:r w:rsidRPr="003B26D3">
              <w:rPr>
                <w:lang w:val="fr-FR"/>
              </w:rPr>
              <w:t>Amaghan’eribugha (isiwwasoma)</w:t>
            </w:r>
          </w:p>
        </w:tc>
      </w:tr>
      <w:tr w:rsidR="00480D20" w:rsidRPr="000D144A" w14:paraId="18F23D92" w14:textId="77777777" w:rsidTr="00987D18">
        <w:trPr>
          <w:cantSplit/>
          <w:trHeight w:val="1490"/>
        </w:trPr>
        <w:tc>
          <w:tcPr>
            <w:tcW w:w="2448" w:type="dxa"/>
            <w:shd w:val="clear" w:color="auto" w:fill="auto"/>
            <w:noWrap/>
          </w:tcPr>
          <w:p w14:paraId="5F1A83C7" w14:textId="77777777" w:rsidR="00480D20" w:rsidRPr="000D144A" w:rsidRDefault="00480D20" w:rsidP="00987D18">
            <w:pPr>
              <w:pStyle w:val="ListParagraph"/>
              <w:numPr>
                <w:ilvl w:val="0"/>
                <w:numId w:val="48"/>
              </w:numPr>
              <w:rPr>
                <w:rFonts w:ascii="Calibri" w:eastAsia="Times New Roman" w:hAnsi="Calibri" w:cs="Calibri"/>
                <w:color w:val="000000"/>
              </w:rPr>
            </w:pPr>
            <w:r w:rsidRPr="000D144A">
              <w:rPr>
                <w:rFonts w:eastAsia="Times New Roman" w:cs="Calibri"/>
                <w:color w:val="000000"/>
              </w:rPr>
              <w:t xml:space="preserve">W’anzir’eripoker’eshyo ngulu eshi </w:t>
            </w:r>
            <w:proofErr w:type="gramStart"/>
            <w:r w:rsidRPr="000D144A">
              <w:rPr>
                <w:rFonts w:eastAsia="Times New Roman" w:cs="Calibri"/>
                <w:color w:val="000000"/>
              </w:rPr>
              <w:t>lebiry’obukoni  bw’evirusi</w:t>
            </w:r>
            <w:proofErr w:type="gramEnd"/>
            <w:r w:rsidRPr="000D144A">
              <w:rPr>
                <w:rFonts w:eastAsia="Times New Roman" w:cs="Calibri"/>
                <w:color w:val="000000"/>
              </w:rPr>
              <w:t xml:space="preserve">  by’ebola omo muvughe wahi ?</w:t>
            </w:r>
          </w:p>
        </w:tc>
        <w:tc>
          <w:tcPr>
            <w:tcW w:w="7560" w:type="dxa"/>
            <w:shd w:val="clear" w:color="auto" w:fill="auto"/>
            <w:vAlign w:val="center"/>
          </w:tcPr>
          <w:p w14:paraId="173E46A8" w14:textId="7906411E" w:rsidR="00480D20" w:rsidRPr="003B26D3" w:rsidRDefault="00480D20" w:rsidP="00987D18">
            <w:pPr>
              <w:pStyle w:val="ListParagraph"/>
              <w:numPr>
                <w:ilvl w:val="3"/>
                <w:numId w:val="3"/>
              </w:numPr>
              <w:suppressAutoHyphens/>
              <w:autoSpaceDN w:val="0"/>
              <w:spacing w:after="0" w:line="240" w:lineRule="auto"/>
              <w:ind w:left="309"/>
              <w:textAlignment w:val="baseline"/>
            </w:pPr>
            <w:r w:rsidRPr="003B26D3">
              <w:t>[Muvughe 1]</w:t>
            </w:r>
          </w:p>
          <w:p w14:paraId="4B295AF2" w14:textId="77777777" w:rsidR="00480D20" w:rsidRPr="003B26D3" w:rsidRDefault="00480D20" w:rsidP="00987D18">
            <w:pPr>
              <w:pStyle w:val="ListParagraph"/>
              <w:numPr>
                <w:ilvl w:val="3"/>
                <w:numId w:val="3"/>
              </w:numPr>
              <w:suppressAutoHyphens/>
              <w:autoSpaceDN w:val="0"/>
              <w:spacing w:after="0" w:line="240" w:lineRule="auto"/>
              <w:ind w:left="309"/>
              <w:textAlignment w:val="baseline"/>
            </w:pPr>
            <w:r w:rsidRPr="003B26D3">
              <w:t>[Muvughe 2]</w:t>
            </w:r>
          </w:p>
          <w:p w14:paraId="46FA4D7A" w14:textId="77777777" w:rsidR="00CF69BD" w:rsidRPr="003B26D3" w:rsidRDefault="00480D20" w:rsidP="00987D18">
            <w:pPr>
              <w:pStyle w:val="ListParagraph"/>
              <w:numPr>
                <w:ilvl w:val="3"/>
                <w:numId w:val="3"/>
              </w:numPr>
              <w:suppressAutoHyphens/>
              <w:autoSpaceDN w:val="0"/>
              <w:spacing w:after="0" w:line="240" w:lineRule="auto"/>
              <w:ind w:left="309"/>
              <w:textAlignment w:val="baseline"/>
            </w:pPr>
            <w:r w:rsidRPr="003B26D3">
              <w:t>[</w:t>
            </w:r>
            <w:proofErr w:type="gramStart"/>
            <w:r w:rsidRPr="003B26D3">
              <w:t>Muvughe  3</w:t>
            </w:r>
            <w:proofErr w:type="gramEnd"/>
            <w:r w:rsidRPr="003B26D3">
              <w:t>]</w:t>
            </w:r>
          </w:p>
          <w:p w14:paraId="03F355CD" w14:textId="45C8938F" w:rsidR="00480D20" w:rsidRPr="003B26D3" w:rsidRDefault="00F625D2" w:rsidP="00987D18">
            <w:pPr>
              <w:pStyle w:val="ListParagraph"/>
              <w:numPr>
                <w:ilvl w:val="3"/>
                <w:numId w:val="3"/>
              </w:numPr>
              <w:suppressAutoHyphens/>
              <w:autoSpaceDN w:val="0"/>
              <w:spacing w:after="0" w:line="240" w:lineRule="auto"/>
              <w:ind w:left="309"/>
              <w:textAlignment w:val="baseline"/>
            </w:pPr>
            <w:r w:rsidRPr="003B26D3">
              <w:t>[</w:t>
            </w:r>
            <w:r w:rsidR="00480D20" w:rsidRPr="003B26D3">
              <w:t>Oghundi muvughe</w:t>
            </w:r>
            <w:r w:rsidR="00B92323" w:rsidRPr="003B26D3">
              <w:t>]</w:t>
            </w:r>
            <w:r w:rsidR="00B92323" w:rsidRPr="003B26D3">
              <w:rPr>
                <w:lang w:val="fr-FR"/>
              </w:rPr>
              <w:t>: _</w:t>
            </w:r>
            <w:r w:rsidR="0029747A" w:rsidRPr="003B26D3">
              <w:rPr>
                <w:lang w:val="fr-FR"/>
              </w:rPr>
              <w:t>______________</w:t>
            </w:r>
            <w:r w:rsidR="00B92323" w:rsidRPr="003B26D3">
              <w:rPr>
                <w:lang w:val="fr-FR"/>
              </w:rPr>
              <w:t xml:space="preserve">_ </w:t>
            </w:r>
          </w:p>
          <w:p w14:paraId="292F5C3C" w14:textId="77777777" w:rsidR="002A62BD" w:rsidRPr="003B26D3" w:rsidRDefault="002A62BD" w:rsidP="00987D18">
            <w:pPr>
              <w:pStyle w:val="ListParagraph"/>
              <w:numPr>
                <w:ilvl w:val="3"/>
                <w:numId w:val="3"/>
              </w:numPr>
              <w:suppressAutoHyphens/>
              <w:autoSpaceDN w:val="0"/>
              <w:spacing w:after="0" w:line="240" w:lineRule="auto"/>
              <w:ind w:left="309"/>
              <w:textAlignment w:val="baseline"/>
            </w:pPr>
            <w:r w:rsidRPr="003B26D3">
              <w:t>Amaghan’eribugha (</w:t>
            </w:r>
            <w:r w:rsidRPr="003B26D3">
              <w:rPr>
                <w:i/>
                <w:iCs/>
              </w:rPr>
              <w:t>isiwwasoma</w:t>
            </w:r>
            <w:r w:rsidRPr="003B26D3">
              <w:t>)</w:t>
            </w:r>
          </w:p>
        </w:tc>
      </w:tr>
      <w:tr w:rsidR="00480D20" w:rsidRPr="000D144A" w14:paraId="59D56FB2" w14:textId="77777777" w:rsidTr="00987D18">
        <w:trPr>
          <w:cantSplit/>
          <w:trHeight w:val="161"/>
        </w:trPr>
        <w:tc>
          <w:tcPr>
            <w:tcW w:w="2448" w:type="dxa"/>
            <w:shd w:val="clear" w:color="auto" w:fill="auto"/>
            <w:noWrap/>
          </w:tcPr>
          <w:p w14:paraId="2030C05D" w14:textId="77777777" w:rsidR="00480D20" w:rsidRPr="000D144A" w:rsidRDefault="00480D20" w:rsidP="00987D18">
            <w:pPr>
              <w:pStyle w:val="ListParagraph"/>
              <w:numPr>
                <w:ilvl w:val="0"/>
                <w:numId w:val="48"/>
              </w:numPr>
              <w:rPr>
                <w:rFonts w:eastAsia="Times New Roman" w:cs="Calibri"/>
                <w:color w:val="000000"/>
              </w:rPr>
            </w:pPr>
            <w:r w:rsidRPr="00480D20">
              <w:rPr>
                <w:lang w:bidi="fr-FR"/>
              </w:rPr>
              <w:t>Ukasom’oko</w:t>
            </w:r>
            <w:r w:rsidRPr="000D144A">
              <w:rPr>
                <w:lang w:val="fr-FR"/>
              </w:rPr>
              <w:t xml:space="preserve"> kisomo </w:t>
            </w:r>
            <w:proofErr w:type="gramStart"/>
            <w:r w:rsidRPr="000D144A">
              <w:rPr>
                <w:lang w:val="fr-FR"/>
              </w:rPr>
              <w:t>kyahi ?</w:t>
            </w:r>
            <w:proofErr w:type="gramEnd"/>
            <w:r w:rsidRPr="000D144A">
              <w:rPr>
                <w:lang w:val="fr-FR"/>
              </w:rPr>
              <w:t xml:space="preserve"> </w:t>
            </w:r>
          </w:p>
        </w:tc>
        <w:tc>
          <w:tcPr>
            <w:tcW w:w="7560" w:type="dxa"/>
            <w:shd w:val="clear" w:color="auto" w:fill="auto"/>
            <w:vAlign w:val="center"/>
          </w:tcPr>
          <w:p w14:paraId="09507DB7" w14:textId="77777777" w:rsidR="002A62BD" w:rsidRPr="003B26D3" w:rsidRDefault="00480D20"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 xml:space="preserve">Horove </w:t>
            </w:r>
          </w:p>
          <w:p w14:paraId="6FF3855B" w14:textId="77777777" w:rsidR="002A62BD" w:rsidRPr="003B26D3" w:rsidRDefault="00480D20"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Katolika</w:t>
            </w:r>
          </w:p>
          <w:p w14:paraId="6C4FF6E2" w14:textId="77777777" w:rsidR="002A62BD" w:rsidRPr="003B26D3" w:rsidRDefault="00480D20"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Kisomo ky’emihahamuko</w:t>
            </w:r>
          </w:p>
          <w:p w14:paraId="52BF1BA2" w14:textId="77777777" w:rsidR="002A62BD" w:rsidRPr="003B26D3" w:rsidRDefault="00480D20"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Kisilamu</w:t>
            </w:r>
          </w:p>
          <w:p w14:paraId="08940679" w14:textId="1BD1AE89" w:rsidR="002A62BD" w:rsidRPr="003B26D3" w:rsidRDefault="00C047B4"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Kibangu</w:t>
            </w:r>
          </w:p>
          <w:p w14:paraId="31C903A9" w14:textId="5EC89AFE" w:rsidR="00480D20" w:rsidRPr="003B26D3" w:rsidRDefault="00480D20"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 xml:space="preserve">Sini sadikirye kisomo </w:t>
            </w:r>
          </w:p>
          <w:p w14:paraId="50EEDA9D" w14:textId="0694A956" w:rsidR="00C047B4" w:rsidRPr="003B26D3" w:rsidRDefault="00C047B4" w:rsidP="00987D18">
            <w:pPr>
              <w:pStyle w:val="ListParagraph"/>
              <w:numPr>
                <w:ilvl w:val="3"/>
                <w:numId w:val="4"/>
              </w:numPr>
              <w:suppressAutoHyphens/>
              <w:autoSpaceDN w:val="0"/>
              <w:spacing w:after="0" w:line="240" w:lineRule="auto"/>
              <w:ind w:left="309"/>
              <w:textAlignment w:val="baseline"/>
              <w:rPr>
                <w:lang w:val="fr-FR"/>
              </w:rPr>
            </w:pPr>
            <w:r w:rsidRPr="003B26D3">
              <w:rPr>
                <w:lang w:val="fr-FR"/>
              </w:rPr>
              <w:t xml:space="preserve">Ekindi </w:t>
            </w:r>
            <w:r w:rsidR="00B92323" w:rsidRPr="003B26D3">
              <w:rPr>
                <w:lang w:val="fr-FR"/>
              </w:rPr>
              <w:t>kisomo (</w:t>
            </w:r>
            <w:r w:rsidRPr="003B26D3">
              <w:rPr>
                <w:lang w:val="fr-FR"/>
              </w:rPr>
              <w:t>inya hulako</w:t>
            </w:r>
            <w:r w:rsidR="00B92323" w:rsidRPr="003B26D3">
              <w:rPr>
                <w:lang w:val="fr-FR"/>
              </w:rPr>
              <w:t>) : _</w:t>
            </w:r>
            <w:r w:rsidRPr="003B26D3">
              <w:rPr>
                <w:lang w:val="fr-FR"/>
              </w:rPr>
              <w:t>_______________</w:t>
            </w:r>
          </w:p>
          <w:p w14:paraId="079E2A9D" w14:textId="1404AAF5" w:rsidR="002A62BD" w:rsidRPr="003B26D3" w:rsidRDefault="00235C17" w:rsidP="00987D18">
            <w:pPr>
              <w:suppressAutoHyphens/>
              <w:autoSpaceDN w:val="0"/>
              <w:spacing w:after="0" w:line="240" w:lineRule="auto"/>
              <w:ind w:left="-51"/>
              <w:textAlignment w:val="baseline"/>
              <w:rPr>
                <w:lang w:val="fr-FR"/>
              </w:rPr>
            </w:pPr>
            <w:r w:rsidRPr="003B26D3">
              <w:t xml:space="preserve">8.    </w:t>
            </w:r>
            <w:r w:rsidR="002A62BD" w:rsidRPr="003B26D3">
              <w:t>Amaghan’eribugha (</w:t>
            </w:r>
            <w:r w:rsidR="002A62BD" w:rsidRPr="003B26D3">
              <w:rPr>
                <w:i/>
                <w:iCs/>
              </w:rPr>
              <w:t>isiwwasoma</w:t>
            </w:r>
            <w:r w:rsidR="002A62BD" w:rsidRPr="003B26D3">
              <w:t>)</w:t>
            </w:r>
          </w:p>
        </w:tc>
      </w:tr>
      <w:tr w:rsidR="0023055B" w:rsidRPr="000D144A" w14:paraId="47144B6D" w14:textId="77777777" w:rsidTr="00987D18">
        <w:trPr>
          <w:cantSplit/>
          <w:trHeight w:val="440"/>
        </w:trPr>
        <w:tc>
          <w:tcPr>
            <w:tcW w:w="10008" w:type="dxa"/>
            <w:gridSpan w:val="2"/>
            <w:shd w:val="clear" w:color="auto" w:fill="auto"/>
            <w:noWrap/>
            <w:vAlign w:val="center"/>
          </w:tcPr>
          <w:p w14:paraId="6C2AF560" w14:textId="0EFC58E8" w:rsidR="0023055B" w:rsidRPr="000D144A" w:rsidRDefault="0023055B" w:rsidP="00987D18">
            <w:pPr>
              <w:spacing w:after="0" w:line="240" w:lineRule="auto"/>
            </w:pPr>
            <w:proofErr w:type="gramStart"/>
            <w:r w:rsidRPr="000D144A">
              <w:rPr>
                <w:b/>
                <w:lang w:bidi="fr-FR"/>
              </w:rPr>
              <w:t>Script </w:t>
            </w:r>
            <w:r w:rsidRPr="000D144A">
              <w:rPr>
                <w:lang w:bidi="fr-FR"/>
              </w:rPr>
              <w:t>:</w:t>
            </w:r>
            <w:proofErr w:type="gramEnd"/>
            <w:r w:rsidRPr="000D144A">
              <w:rPr>
                <w:lang w:bidi="fr-FR"/>
              </w:rPr>
              <w:t xml:space="preserve"> </w:t>
            </w:r>
            <w:r w:rsidRPr="000D144A">
              <w:t xml:space="preserve"> Wasingya,</w:t>
            </w:r>
            <w:r w:rsidR="00E77854">
              <w:t xml:space="preserve"> </w:t>
            </w:r>
            <w:r w:rsidRPr="000D144A">
              <w:t xml:space="preserve">twamahik’oko nduli y’obusondoli bwetu. </w:t>
            </w:r>
            <w:r w:rsidRPr="00E717F7">
              <w:t xml:space="preserve">Una with’eribulyo ry’erithubuly’embere </w:t>
            </w:r>
            <w:proofErr w:type="gramStart"/>
            <w:r w:rsidRPr="00E717F7">
              <w:t>thughende ?</w:t>
            </w:r>
            <w:proofErr w:type="gramEnd"/>
          </w:p>
        </w:tc>
      </w:tr>
    </w:tbl>
    <w:p w14:paraId="709E6FA2" w14:textId="77777777" w:rsidR="0023055B" w:rsidRPr="00A47B4B" w:rsidRDefault="0023055B" w:rsidP="0023055B"/>
    <w:p w14:paraId="313B63B3" w14:textId="77777777" w:rsidR="00255411" w:rsidRDefault="00255411" w:rsidP="002A77E3">
      <w:pPr>
        <w:jc w:val="center"/>
        <w:rPr>
          <w:lang w:val="fr-FR"/>
        </w:rPr>
      </w:pPr>
    </w:p>
    <w:p w14:paraId="51BF9C4F" w14:textId="77777777" w:rsidR="00AB32DC" w:rsidRDefault="00AB32DC" w:rsidP="00AB32DC">
      <w:pPr>
        <w:spacing w:after="0"/>
        <w:jc w:val="center"/>
        <w:rPr>
          <w:lang w:val="fr-FR"/>
        </w:rPr>
      </w:pPr>
      <w:r>
        <w:rPr>
          <w:lang w:val="fr-FR"/>
        </w:rPr>
        <w:lastRenderedPageBreak/>
        <w:t xml:space="preserve">Ce matériel a été produit grâce à un accord de coopération (n° 1 NU2HGH000047-01-00) entre les US Centers for </w:t>
      </w:r>
    </w:p>
    <w:p w14:paraId="3EDC569F" w14:textId="77777777" w:rsidR="00AB32DC" w:rsidRDefault="00AB32DC" w:rsidP="00AB32DC">
      <w:pPr>
        <w:jc w:val="center"/>
        <w:rPr>
          <w:lang w:val="fr-FR"/>
        </w:rPr>
      </w:pPr>
      <w:r>
        <w:rPr>
          <w:lang w:val="fr-FR"/>
        </w:rPr>
        <w:t>Disease Control and Prevention (US CDC) et RTI International, 2022. Il est offert gratuitement pour être utilisé dans le cadre d'analyses et de recherches communautaires. Veuillez créditer les US CDC et RTI International. Pour plus d'informations, contactez GEarle-Richardson@cdc.gov.</w:t>
      </w:r>
    </w:p>
    <w:p w14:paraId="25F3D606" w14:textId="77777777" w:rsidR="00AB32DC" w:rsidRDefault="00AB32DC" w:rsidP="00AB32DC">
      <w:pPr>
        <w:jc w:val="center"/>
        <w:rPr>
          <w:lang w:val="fr-FR"/>
        </w:rPr>
      </w:pPr>
      <w:r>
        <w:rPr>
          <w:lang w:val="fr-FR"/>
        </w:rPr>
        <w:t>Le contenu et le format de ce questionnaire relèvent de la responsabilité des auteurs et ne représentent pas nécessairement la position officielle des CDC.</w:t>
      </w:r>
    </w:p>
    <w:p w14:paraId="166669DE" w14:textId="1DD30E28" w:rsidR="00AB32DC" w:rsidRDefault="00AB32DC" w:rsidP="00AB32DC">
      <w:pPr>
        <w:jc w:val="center"/>
        <w:rPr>
          <w:lang w:val="fr-FR"/>
        </w:rPr>
      </w:pPr>
      <w:r>
        <w:rPr>
          <w:rFonts w:eastAsiaTheme="minorHAnsi"/>
          <w:noProof/>
          <w:sz w:val="22"/>
          <w:szCs w:val="22"/>
        </w:rPr>
        <w:drawing>
          <wp:inline distT="0" distB="0" distL="0" distR="0" wp14:anchorId="1D57F0DA" wp14:editId="420A3D00">
            <wp:extent cx="2152650" cy="1019175"/>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2650" cy="1019175"/>
                    </a:xfrm>
                    <a:prstGeom prst="rect">
                      <a:avLst/>
                    </a:prstGeom>
                    <a:noFill/>
                    <a:ln>
                      <a:noFill/>
                    </a:ln>
                  </pic:spPr>
                </pic:pic>
              </a:graphicData>
            </a:graphic>
          </wp:inline>
        </w:drawing>
      </w:r>
    </w:p>
    <w:p w14:paraId="092D8E4B" w14:textId="77777777" w:rsidR="00210256" w:rsidRDefault="00210256"/>
    <w:sectPr w:rsidR="00210256" w:rsidSect="00105A96">
      <w:headerReference w:type="even" r:id="rId15"/>
      <w:headerReference w:type="default" r:id="rId16"/>
      <w:footerReference w:type="even" r:id="rId17"/>
      <w:footerReference w:type="default" r:id="rId18"/>
      <w:headerReference w:type="first" r:id="rId19"/>
      <w:footerReference w:type="first" r:id="rId20"/>
      <w:pgSz w:w="12240" w:h="15840"/>
      <w:pgMar w:top="1080" w:right="1080" w:bottom="1080" w:left="1080" w:header="578" w:footer="28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742EF" w14:textId="77777777" w:rsidR="00DA1614" w:rsidRDefault="00DA1614">
      <w:pPr>
        <w:spacing w:after="0" w:line="240" w:lineRule="auto"/>
      </w:pPr>
      <w:r>
        <w:separator/>
      </w:r>
    </w:p>
  </w:endnote>
  <w:endnote w:type="continuationSeparator" w:id="0">
    <w:p w14:paraId="7EFADD5B" w14:textId="77777777" w:rsidR="00DA1614" w:rsidRDefault="00DA1614">
      <w:pPr>
        <w:spacing w:after="0" w:line="240" w:lineRule="auto"/>
      </w:pPr>
      <w:r>
        <w:continuationSeparator/>
      </w:r>
    </w:p>
  </w:endnote>
  <w:endnote w:type="continuationNotice" w:id="1">
    <w:p w14:paraId="34A3463E" w14:textId="77777777" w:rsidR="00DA1614" w:rsidRDefault="00DA16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4C11" w14:textId="77777777" w:rsidR="00987D18" w:rsidRDefault="00987D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919865"/>
      <w:docPartObj>
        <w:docPartGallery w:val="Page Numbers (Bottom of Page)"/>
        <w:docPartUnique/>
      </w:docPartObj>
    </w:sdtPr>
    <w:sdtEndPr>
      <w:rPr>
        <w:noProof/>
      </w:rPr>
    </w:sdtEndPr>
    <w:sdtContent>
      <w:p w14:paraId="27DE1198" w14:textId="65643668" w:rsidR="00E02745" w:rsidRDefault="00E02745" w:rsidP="001A0B1F">
        <w:pPr>
          <w:pStyle w:val="Footer"/>
        </w:pPr>
        <w:r w:rsidRPr="0013248C">
          <w:t>Date de version</w:t>
        </w:r>
        <w:r>
          <w:t xml:space="preserve">: </w:t>
        </w:r>
        <w:r w:rsidR="00987D18">
          <w:t>mai 2022</w:t>
        </w:r>
        <w:r>
          <w:tab/>
        </w:r>
        <w:r>
          <w:tab/>
        </w:r>
        <w:r>
          <w:fldChar w:fldCharType="begin"/>
        </w:r>
        <w:r>
          <w:instrText xml:space="preserve"> PAGE   \* MERGEFORMAT </w:instrText>
        </w:r>
        <w:r>
          <w:fldChar w:fldCharType="separate"/>
        </w:r>
        <w:r w:rsidR="009A31DB">
          <w:rPr>
            <w:noProof/>
          </w:rPr>
          <w:t>5</w:t>
        </w:r>
        <w:r>
          <w:rPr>
            <w:noProof/>
          </w:rPr>
          <w:fldChar w:fldCharType="end"/>
        </w:r>
      </w:p>
    </w:sdtContent>
  </w:sdt>
  <w:p w14:paraId="0D55A9DF" w14:textId="77777777" w:rsidR="00E02745" w:rsidRDefault="00E02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33AB8" w14:textId="14C1B22E" w:rsidR="00E02745" w:rsidRPr="00DA3C66" w:rsidRDefault="00E02745" w:rsidP="00DA3C66">
    <w:pPr>
      <w:pStyle w:val="Footer"/>
      <w:tabs>
        <w:tab w:val="clear" w:pos="4680"/>
        <w:tab w:val="clear" w:pos="9360"/>
      </w:tabs>
      <w:rPr>
        <w:caps/>
        <w:noProof/>
      </w:rPr>
    </w:pPr>
    <w:r w:rsidRPr="0013248C">
      <w:t>Date de version</w:t>
    </w:r>
    <w:r>
      <w:t xml:space="preserve">: </w:t>
    </w:r>
    <w:r w:rsidR="00987D18">
      <w:t>mai 2022</w:t>
    </w:r>
    <w:r>
      <w:tab/>
    </w:r>
    <w:r>
      <w:tab/>
    </w:r>
    <w:r>
      <w:tab/>
    </w:r>
    <w:r>
      <w:tab/>
    </w:r>
    <w:r>
      <w:tab/>
    </w:r>
    <w:r>
      <w:tab/>
    </w:r>
    <w:r>
      <w:tab/>
    </w:r>
    <w:r>
      <w:tab/>
    </w:r>
    <w:r>
      <w:tab/>
    </w:r>
    <w:r w:rsidR="00987D18">
      <w:t xml:space="preserve">               </w:t>
    </w:r>
    <w:r>
      <w:tab/>
    </w:r>
    <w:r w:rsidRPr="00DA3C66">
      <w:rPr>
        <w:caps/>
      </w:rPr>
      <w:fldChar w:fldCharType="begin"/>
    </w:r>
    <w:r w:rsidRPr="00DA3C66">
      <w:rPr>
        <w:caps/>
      </w:rPr>
      <w:instrText xml:space="preserve"> PAGE   \* MERGEFORMAT </w:instrText>
    </w:r>
    <w:r w:rsidRPr="00DA3C66">
      <w:rPr>
        <w:caps/>
      </w:rPr>
      <w:fldChar w:fldCharType="separate"/>
    </w:r>
    <w:r w:rsidR="009A31DB">
      <w:rPr>
        <w:caps/>
        <w:noProof/>
      </w:rPr>
      <w:t>1</w:t>
    </w:r>
    <w:r w:rsidRPr="00DA3C66">
      <w:rPr>
        <w:caps/>
        <w:noProof/>
      </w:rPr>
      <w:fldChar w:fldCharType="end"/>
    </w:r>
  </w:p>
  <w:p w14:paraId="7D608114" w14:textId="77777777" w:rsidR="00E02745" w:rsidRDefault="00E02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7AE8B" w14:textId="77777777" w:rsidR="00DA1614" w:rsidRDefault="00DA1614">
      <w:pPr>
        <w:spacing w:after="0" w:line="240" w:lineRule="auto"/>
      </w:pPr>
      <w:r>
        <w:separator/>
      </w:r>
    </w:p>
  </w:footnote>
  <w:footnote w:type="continuationSeparator" w:id="0">
    <w:p w14:paraId="40F188DC" w14:textId="77777777" w:rsidR="00DA1614" w:rsidRDefault="00DA1614">
      <w:pPr>
        <w:spacing w:after="0" w:line="240" w:lineRule="auto"/>
      </w:pPr>
      <w:r>
        <w:continuationSeparator/>
      </w:r>
    </w:p>
  </w:footnote>
  <w:footnote w:type="continuationNotice" w:id="1">
    <w:p w14:paraId="0C235F12" w14:textId="77777777" w:rsidR="00DA1614" w:rsidRDefault="00DA16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DB0A" w14:textId="77777777" w:rsidR="00987D18" w:rsidRDefault="00987D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1B7A" w14:textId="77777777" w:rsidR="00E02745" w:rsidRPr="008D5E67" w:rsidRDefault="00E448EE" w:rsidP="0048533C">
    <w:pPr>
      <w:pStyle w:val="Header"/>
      <w:rPr>
        <w:rFonts w:ascii="Calibri" w:hAnsi="Calibri"/>
      </w:rPr>
    </w:pPr>
    <w:r>
      <w:rPr>
        <w:noProof/>
      </w:rPr>
      <w:pict w14:anchorId="33D53353">
        <v:rect id="Rectangle 2" o:spid="_x0000_s2050" style="position:absolute;margin-left:0;margin-top:33pt;width:503.75pt;height:20pt;z-index:-251655168;visibility:visible;mso-width-percent:1000;mso-height-percent:27;mso-wrap-distance-left:9.35pt;mso-wrap-distance-right:9.35pt;mso-position-horizontal-relative:margin;mso-position-vertical-relative:page;mso-width-percent:1000;mso-height-percent:27;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" o:allowoverlap="f" fillcolor="#4472c4 [3204]" stroked="f" strokeweight="1pt">
          <v:textbox style="mso-next-textbox:#Rectangle 2;mso-fit-shape-to-text:t">
            <w:txbxContent>
              <w:sdt>
                <w:sdtPr>
                  <w:rPr>
                    <w:caps/>
                    <w:color w:val="FFFFFF" w:themeColor="background1"/>
                  </w:rPr>
                  <w:alias w:val="Title"/>
                  <w:tag w:val=""/>
                  <w:id w:val="-2038262741"/>
                  <w:dataBinding w:prefixMappings="xmlns:ns0='http://purl.org/dc/elements/1.1/' xmlns:ns1='http://schemas.openxmlformats.org/package/2006/metadata/core-properties' " w:xpath="/ns1:coreProperties[1]/ns0:title[1]" w:storeItemID="{6C3C8BC8-F283-45AE-878A-BAB7291924A1}"/>
                  <w:text/>
                </w:sdtPr>
                <w:sdtEndPr/>
                <w:sdtContent>
                  <w:p w14:paraId="58532851" w14:textId="3546D6C9" w:rsidR="00E02745" w:rsidRDefault="00E02745" w:rsidP="00DA3C66">
                    <w:pPr>
                      <w:pStyle w:val="Header"/>
                      <w:tabs>
                        <w:tab w:val="clear" w:pos="4680"/>
                        <w:tab w:val="clear" w:pos="9360"/>
                      </w:tabs>
                      <w:jc w:val="center"/>
                      <w:rPr>
                        <w:caps/>
                        <w:color w:val="FFFFFF" w:themeColor="background1"/>
                      </w:rPr>
                    </w:pPr>
                    <w:r>
                      <w:rPr>
                        <w:caps/>
                        <w:color w:val="FFFFFF" w:themeColor="background1"/>
                      </w:rPr>
                      <w:t>Ekitabu Ky’OMukania cho busondoli Bw’epili (2): Oko bakalani boshi (version specifique a la rdc</w:t>
                    </w:r>
                    <w:r w:rsidR="00987D18">
                      <w:rPr>
                        <w:caps/>
                        <w:color w:val="FFFFFF" w:themeColor="background1"/>
                      </w:rPr>
                      <w:t>)</w:t>
                    </w:r>
                  </w:p>
                </w:sdtContent>
              </w:sdt>
            </w:txbxContent>
          </v:textbox>
          <w10:wrap type="square" anchorx="margin"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BA077" w14:textId="77777777" w:rsidR="00E02745" w:rsidRDefault="00E448EE">
    <w:pPr>
      <w:pStyle w:val="Header"/>
    </w:pPr>
    <w:r>
      <w:rPr>
        <w:noProof/>
      </w:rPr>
      <w:pict w14:anchorId="151EC408">
        <v:rect id="Rectangle 197" o:spid="_x0000_s2049" style="position:absolute;margin-left:0;margin-top:32.15pt;width:503.75pt;height:20pt;z-index:-251657216;visibility:visible;mso-width-percent:1000;mso-height-percent:27;mso-wrap-distance-left:9.35pt;mso-wrap-distance-right:9.35pt;mso-position-horizontal-relative:margin;mso-position-vertical-relative:page;mso-width-percent:1000;mso-height-percent:27;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1D58D7C" w14:textId="4C92C2C5" w:rsidR="00E02745" w:rsidRDefault="00E02745">
                    <w:pPr>
                      <w:pStyle w:val="Header"/>
                      <w:tabs>
                        <w:tab w:val="clear" w:pos="4680"/>
                        <w:tab w:val="clear" w:pos="9360"/>
                      </w:tabs>
                      <w:jc w:val="center"/>
                      <w:rPr>
                        <w:caps/>
                        <w:color w:val="FFFFFF" w:themeColor="background1"/>
                      </w:rPr>
                    </w:pPr>
                    <w:r>
                      <w:rPr>
                        <w:caps/>
                        <w:color w:val="FFFFFF" w:themeColor="background1"/>
                      </w:rPr>
                      <w:t>Ekitabu Ky’OMukania cho busondoli Bw’epili (2): Oko bakalani boshi (version specifique a la rdc</w:t>
                    </w:r>
                    <w:r w:rsidR="00987D18">
                      <w:rPr>
                        <w:caps/>
                        <w:color w:val="FFFFFF" w:themeColor="background1"/>
                      </w:rPr>
                      <w:t>)</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9D6"/>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BF651B"/>
    <w:multiLevelType w:val="hybridMultilevel"/>
    <w:tmpl w:val="20F6F1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9A7709"/>
    <w:multiLevelType w:val="hybridMultilevel"/>
    <w:tmpl w:val="B7CED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AF0002"/>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4" w15:restartNumberingAfterBreak="0">
    <w:nsid w:val="09E255F8"/>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5" w15:restartNumberingAfterBreak="0">
    <w:nsid w:val="09EF544A"/>
    <w:multiLevelType w:val="hybridMultilevel"/>
    <w:tmpl w:val="0324FD8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4507AA"/>
    <w:multiLevelType w:val="hybridMultilevel"/>
    <w:tmpl w:val="1708F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5F1E70"/>
    <w:multiLevelType w:val="hybridMultilevel"/>
    <w:tmpl w:val="E3AA95FC"/>
    <w:lvl w:ilvl="0" w:tplc="1B7E2D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202484"/>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9" w15:restartNumberingAfterBreak="0">
    <w:nsid w:val="13362D48"/>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10" w15:restartNumberingAfterBreak="0">
    <w:nsid w:val="14BF1563"/>
    <w:multiLevelType w:val="hybridMultilevel"/>
    <w:tmpl w:val="E2CC3342"/>
    <w:lvl w:ilvl="0" w:tplc="A47E1C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E587B"/>
    <w:multiLevelType w:val="multilevel"/>
    <w:tmpl w:val="59EE9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7596EAE"/>
    <w:multiLevelType w:val="hybridMultilevel"/>
    <w:tmpl w:val="D06A0DA4"/>
    <w:lvl w:ilvl="0" w:tplc="A2A8BA70">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897AFF"/>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9993422"/>
    <w:multiLevelType w:val="hybridMultilevel"/>
    <w:tmpl w:val="EB1880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A183BFB"/>
    <w:multiLevelType w:val="hybridMultilevel"/>
    <w:tmpl w:val="AE42C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425978"/>
    <w:multiLevelType w:val="hybridMultilevel"/>
    <w:tmpl w:val="5374E2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CF933EE"/>
    <w:multiLevelType w:val="hybridMultilevel"/>
    <w:tmpl w:val="7F404898"/>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18" w15:restartNumberingAfterBreak="0">
    <w:nsid w:val="1FB350C3"/>
    <w:multiLevelType w:val="hybridMultilevel"/>
    <w:tmpl w:val="04B8546C"/>
    <w:lvl w:ilvl="0" w:tplc="42808446">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09768BC"/>
    <w:multiLevelType w:val="hybridMultilevel"/>
    <w:tmpl w:val="9EF6E774"/>
    <w:lvl w:ilvl="0" w:tplc="D1DA2CD8">
      <w:start w:val="1"/>
      <w:numFmt w:val="decimal"/>
      <w:lvlText w:val="%1."/>
      <w:lvlJc w:val="left"/>
      <w:pPr>
        <w:ind w:left="360"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235C357F"/>
    <w:multiLevelType w:val="hybridMultilevel"/>
    <w:tmpl w:val="1F2C2A5C"/>
    <w:lvl w:ilvl="0" w:tplc="701AFD1A">
      <w:start w:val="1"/>
      <w:numFmt w:val="decimal"/>
      <w:lvlText w:val="%1."/>
      <w:lvlJc w:val="left"/>
      <w:pPr>
        <w:ind w:left="706"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FD5057"/>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5B01C45"/>
    <w:multiLevelType w:val="hybridMultilevel"/>
    <w:tmpl w:val="0D0027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61768D7"/>
    <w:multiLevelType w:val="hybridMultilevel"/>
    <w:tmpl w:val="B6268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3A43C5"/>
    <w:multiLevelType w:val="hybridMultilevel"/>
    <w:tmpl w:val="228489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6E72D54"/>
    <w:multiLevelType w:val="hybridMultilevel"/>
    <w:tmpl w:val="5EE841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DC64DCF"/>
    <w:multiLevelType w:val="hybridMultilevel"/>
    <w:tmpl w:val="8FECC8B0"/>
    <w:lvl w:ilvl="0" w:tplc="A43296EA">
      <w:start w:val="1"/>
      <w:numFmt w:val="decimal"/>
      <w:lvlText w:val="%1."/>
      <w:lvlJc w:val="left"/>
      <w:pPr>
        <w:ind w:left="829" w:hanging="360"/>
      </w:pPr>
      <w:rPr>
        <w:color w:val="auto"/>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27" w15:restartNumberingAfterBreak="0">
    <w:nsid w:val="2EA76C71"/>
    <w:multiLevelType w:val="hybridMultilevel"/>
    <w:tmpl w:val="EB1880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EC87924"/>
    <w:multiLevelType w:val="hybridMultilevel"/>
    <w:tmpl w:val="E55C8D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FE94889"/>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30" w15:restartNumberingAfterBreak="0">
    <w:nsid w:val="307B1E3A"/>
    <w:multiLevelType w:val="hybridMultilevel"/>
    <w:tmpl w:val="83141A90"/>
    <w:lvl w:ilvl="0" w:tplc="A2A8BA7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76C6947"/>
    <w:multiLevelType w:val="multilevel"/>
    <w:tmpl w:val="1CE869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2" w15:restartNumberingAfterBreak="0">
    <w:nsid w:val="37D101C2"/>
    <w:multiLevelType w:val="hybridMultilevel"/>
    <w:tmpl w:val="4A4EEC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96D4BA2"/>
    <w:multiLevelType w:val="hybridMultilevel"/>
    <w:tmpl w:val="98AED42A"/>
    <w:lvl w:ilvl="0" w:tplc="D1DA2CD8">
      <w:start w:val="1"/>
      <w:numFmt w:val="decimal"/>
      <w:lvlText w:val="%1."/>
      <w:lvlJc w:val="left"/>
      <w:pPr>
        <w:ind w:left="360" w:hanging="360"/>
      </w:pPr>
      <w:rPr>
        <w:rFonts w:hint="default"/>
      </w:rPr>
    </w:lvl>
    <w:lvl w:ilvl="1" w:tplc="04090019" w:tentative="1">
      <w:start w:val="1"/>
      <w:numFmt w:val="lowerLetter"/>
      <w:lvlText w:val="%2."/>
      <w:lvlJc w:val="left"/>
      <w:pPr>
        <w:ind w:left="1331" w:hanging="360"/>
      </w:pPr>
    </w:lvl>
    <w:lvl w:ilvl="2" w:tplc="0409001B" w:tentative="1">
      <w:start w:val="1"/>
      <w:numFmt w:val="lowerRoman"/>
      <w:lvlText w:val="%3."/>
      <w:lvlJc w:val="right"/>
      <w:pPr>
        <w:ind w:left="2051" w:hanging="180"/>
      </w:pPr>
    </w:lvl>
    <w:lvl w:ilvl="3" w:tplc="0409000F" w:tentative="1">
      <w:start w:val="1"/>
      <w:numFmt w:val="decimal"/>
      <w:lvlText w:val="%4."/>
      <w:lvlJc w:val="left"/>
      <w:pPr>
        <w:ind w:left="2771" w:hanging="360"/>
      </w:pPr>
    </w:lvl>
    <w:lvl w:ilvl="4" w:tplc="04090019" w:tentative="1">
      <w:start w:val="1"/>
      <w:numFmt w:val="lowerLetter"/>
      <w:lvlText w:val="%5."/>
      <w:lvlJc w:val="left"/>
      <w:pPr>
        <w:ind w:left="3491" w:hanging="360"/>
      </w:pPr>
    </w:lvl>
    <w:lvl w:ilvl="5" w:tplc="0409001B" w:tentative="1">
      <w:start w:val="1"/>
      <w:numFmt w:val="lowerRoman"/>
      <w:lvlText w:val="%6."/>
      <w:lvlJc w:val="right"/>
      <w:pPr>
        <w:ind w:left="4211" w:hanging="180"/>
      </w:pPr>
    </w:lvl>
    <w:lvl w:ilvl="6" w:tplc="0409000F" w:tentative="1">
      <w:start w:val="1"/>
      <w:numFmt w:val="decimal"/>
      <w:lvlText w:val="%7."/>
      <w:lvlJc w:val="left"/>
      <w:pPr>
        <w:ind w:left="4931" w:hanging="360"/>
      </w:pPr>
    </w:lvl>
    <w:lvl w:ilvl="7" w:tplc="04090019" w:tentative="1">
      <w:start w:val="1"/>
      <w:numFmt w:val="lowerLetter"/>
      <w:lvlText w:val="%8."/>
      <w:lvlJc w:val="left"/>
      <w:pPr>
        <w:ind w:left="5651" w:hanging="360"/>
      </w:pPr>
    </w:lvl>
    <w:lvl w:ilvl="8" w:tplc="0409001B" w:tentative="1">
      <w:start w:val="1"/>
      <w:numFmt w:val="lowerRoman"/>
      <w:lvlText w:val="%9."/>
      <w:lvlJc w:val="right"/>
      <w:pPr>
        <w:ind w:left="6371" w:hanging="180"/>
      </w:pPr>
    </w:lvl>
  </w:abstractNum>
  <w:abstractNum w:abstractNumId="34" w15:restartNumberingAfterBreak="0">
    <w:nsid w:val="3E904A93"/>
    <w:multiLevelType w:val="hybridMultilevel"/>
    <w:tmpl w:val="46744F42"/>
    <w:lvl w:ilvl="0" w:tplc="0D2A5270">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603214"/>
    <w:multiLevelType w:val="hybridMultilevel"/>
    <w:tmpl w:val="AE42C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755AB8"/>
    <w:multiLevelType w:val="hybridMultilevel"/>
    <w:tmpl w:val="4A4EEC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5715605"/>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38" w15:restartNumberingAfterBreak="0">
    <w:nsid w:val="4BE00DC2"/>
    <w:multiLevelType w:val="hybridMultilevel"/>
    <w:tmpl w:val="ADA077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068687A"/>
    <w:multiLevelType w:val="hybridMultilevel"/>
    <w:tmpl w:val="BB46F342"/>
    <w:lvl w:ilvl="0" w:tplc="1BB8A7D2">
      <w:start w:val="4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1FA24BF"/>
    <w:multiLevelType w:val="hybridMultilevel"/>
    <w:tmpl w:val="0D0027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2444343"/>
    <w:multiLevelType w:val="hybridMultilevel"/>
    <w:tmpl w:val="58D68B24"/>
    <w:lvl w:ilvl="0" w:tplc="1B7E2D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3482991"/>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7C90710"/>
    <w:multiLevelType w:val="multilevel"/>
    <w:tmpl w:val="43A214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5B970595"/>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F591F2C"/>
    <w:multiLevelType w:val="hybridMultilevel"/>
    <w:tmpl w:val="2CAAC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0474F6D"/>
    <w:multiLevelType w:val="hybridMultilevel"/>
    <w:tmpl w:val="0D0027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0851078"/>
    <w:multiLevelType w:val="hybridMultilevel"/>
    <w:tmpl w:val="71FC5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957741"/>
    <w:multiLevelType w:val="hybridMultilevel"/>
    <w:tmpl w:val="6ADE66C4"/>
    <w:lvl w:ilvl="0" w:tplc="D1DA2CD8">
      <w:start w:val="1"/>
      <w:numFmt w:val="decimal"/>
      <w:lvlText w:val="%1."/>
      <w:lvlJc w:val="left"/>
      <w:pPr>
        <w:ind w:left="578" w:hanging="360"/>
      </w:pPr>
      <w:rPr>
        <w:rFonts w:hint="default"/>
      </w:r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49" w15:restartNumberingAfterBreak="0">
    <w:nsid w:val="62854617"/>
    <w:multiLevelType w:val="hybridMultilevel"/>
    <w:tmpl w:val="4B1831D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6494451A"/>
    <w:multiLevelType w:val="hybridMultilevel"/>
    <w:tmpl w:val="EB92F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DE3486"/>
    <w:multiLevelType w:val="hybridMultilevel"/>
    <w:tmpl w:val="228489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B2A05D1"/>
    <w:multiLevelType w:val="hybridMultilevel"/>
    <w:tmpl w:val="C718937E"/>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53" w15:restartNumberingAfterBreak="0">
    <w:nsid w:val="6C90178E"/>
    <w:multiLevelType w:val="hybridMultilevel"/>
    <w:tmpl w:val="71729420"/>
    <w:lvl w:ilvl="0" w:tplc="35B6137A">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B904A3"/>
    <w:multiLevelType w:val="hybridMultilevel"/>
    <w:tmpl w:val="C718937E"/>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55" w15:restartNumberingAfterBreak="0">
    <w:nsid w:val="72CF43BE"/>
    <w:multiLevelType w:val="hybridMultilevel"/>
    <w:tmpl w:val="28885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5EB0E49"/>
    <w:multiLevelType w:val="hybridMultilevel"/>
    <w:tmpl w:val="4D5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1960CD"/>
    <w:multiLevelType w:val="hybridMultilevel"/>
    <w:tmpl w:val="7F404898"/>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58" w15:restartNumberingAfterBreak="0">
    <w:nsid w:val="761B4A65"/>
    <w:multiLevelType w:val="hybridMultilevel"/>
    <w:tmpl w:val="AB567B0E"/>
    <w:lvl w:ilvl="0" w:tplc="A47E1C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9143F03"/>
    <w:multiLevelType w:val="hybridMultilevel"/>
    <w:tmpl w:val="1674C904"/>
    <w:lvl w:ilvl="0" w:tplc="701AFD1A">
      <w:start w:val="1"/>
      <w:numFmt w:val="decimal"/>
      <w:lvlText w:val="%1."/>
      <w:lvlJc w:val="left"/>
      <w:pPr>
        <w:ind w:left="360" w:hanging="360"/>
      </w:pPr>
      <w:rPr>
        <w:b w:val="0"/>
        <w:bCs w:val="0"/>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60" w15:restartNumberingAfterBreak="0">
    <w:nsid w:val="79977B9D"/>
    <w:multiLevelType w:val="hybridMultilevel"/>
    <w:tmpl w:val="83141A90"/>
    <w:lvl w:ilvl="0" w:tplc="A2A8BA70">
      <w:start w:val="1"/>
      <w:numFmt w:val="decimal"/>
      <w:lvlText w:val="%1."/>
      <w:lvlJc w:val="left"/>
      <w:pPr>
        <w:ind w:left="706" w:hanging="360"/>
      </w:pPr>
      <w:rPr>
        <w:b w:val="0"/>
        <w:bCs w:val="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61" w15:restartNumberingAfterBreak="0">
    <w:nsid w:val="7AC81560"/>
    <w:multiLevelType w:val="hybridMultilevel"/>
    <w:tmpl w:val="AE42CD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2183358">
    <w:abstractNumId w:val="31"/>
  </w:num>
  <w:num w:numId="2" w16cid:durableId="1326085330">
    <w:abstractNumId w:val="43"/>
  </w:num>
  <w:num w:numId="3" w16cid:durableId="1837114100">
    <w:abstractNumId w:val="0"/>
  </w:num>
  <w:num w:numId="4" w16cid:durableId="1038553226">
    <w:abstractNumId w:val="44"/>
  </w:num>
  <w:num w:numId="5" w16cid:durableId="436944063">
    <w:abstractNumId w:val="56"/>
  </w:num>
  <w:num w:numId="6" w16cid:durableId="1734810045">
    <w:abstractNumId w:val="49"/>
  </w:num>
  <w:num w:numId="7" w16cid:durableId="1892113037">
    <w:abstractNumId w:val="33"/>
  </w:num>
  <w:num w:numId="8" w16cid:durableId="1690449284">
    <w:abstractNumId w:val="48"/>
  </w:num>
  <w:num w:numId="9" w16cid:durableId="233664733">
    <w:abstractNumId w:val="27"/>
  </w:num>
  <w:num w:numId="10" w16cid:durableId="2140299420">
    <w:abstractNumId w:val="34"/>
  </w:num>
  <w:num w:numId="11" w16cid:durableId="1098529067">
    <w:abstractNumId w:val="60"/>
  </w:num>
  <w:num w:numId="12" w16cid:durableId="1668442021">
    <w:abstractNumId w:val="55"/>
  </w:num>
  <w:num w:numId="13" w16cid:durableId="1067606529">
    <w:abstractNumId w:val="45"/>
  </w:num>
  <w:num w:numId="14" w16cid:durableId="346517349">
    <w:abstractNumId w:val="5"/>
  </w:num>
  <w:num w:numId="15" w16cid:durableId="877085427">
    <w:abstractNumId w:val="32"/>
  </w:num>
  <w:num w:numId="16" w16cid:durableId="968629021">
    <w:abstractNumId w:val="53"/>
  </w:num>
  <w:num w:numId="17" w16cid:durableId="1344669876">
    <w:abstractNumId w:val="19"/>
  </w:num>
  <w:num w:numId="18" w16cid:durableId="2010866000">
    <w:abstractNumId w:val="4"/>
  </w:num>
  <w:num w:numId="19" w16cid:durableId="316229340">
    <w:abstractNumId w:val="8"/>
  </w:num>
  <w:num w:numId="20" w16cid:durableId="929431881">
    <w:abstractNumId w:val="12"/>
  </w:num>
  <w:num w:numId="21" w16cid:durableId="146945337">
    <w:abstractNumId w:val="25"/>
  </w:num>
  <w:num w:numId="22" w16cid:durableId="639848119">
    <w:abstractNumId w:val="1"/>
  </w:num>
  <w:num w:numId="23" w16cid:durableId="2066485520">
    <w:abstractNumId w:val="24"/>
  </w:num>
  <w:num w:numId="24" w16cid:durableId="1194920066">
    <w:abstractNumId w:val="51"/>
  </w:num>
  <w:num w:numId="25" w16cid:durableId="1430665005">
    <w:abstractNumId w:val="2"/>
  </w:num>
  <w:num w:numId="26" w16cid:durableId="695346635">
    <w:abstractNumId w:val="23"/>
  </w:num>
  <w:num w:numId="27" w16cid:durableId="1375422277">
    <w:abstractNumId w:val="9"/>
  </w:num>
  <w:num w:numId="28" w16cid:durableId="1193301556">
    <w:abstractNumId w:val="20"/>
  </w:num>
  <w:num w:numId="29" w16cid:durableId="1248491892">
    <w:abstractNumId w:val="3"/>
  </w:num>
  <w:num w:numId="30" w16cid:durableId="597250160">
    <w:abstractNumId w:val="17"/>
  </w:num>
  <w:num w:numId="31" w16cid:durableId="575868456">
    <w:abstractNumId w:val="52"/>
  </w:num>
  <w:num w:numId="32" w16cid:durableId="11343886">
    <w:abstractNumId w:val="59"/>
  </w:num>
  <w:num w:numId="33" w16cid:durableId="1479758356">
    <w:abstractNumId w:val="15"/>
  </w:num>
  <w:num w:numId="34" w16cid:durableId="1838761148">
    <w:abstractNumId w:val="35"/>
  </w:num>
  <w:num w:numId="35" w16cid:durableId="127668493">
    <w:abstractNumId w:val="50"/>
  </w:num>
  <w:num w:numId="36" w16cid:durableId="709845912">
    <w:abstractNumId w:val="47"/>
  </w:num>
  <w:num w:numId="37" w16cid:durableId="962005050">
    <w:abstractNumId w:val="28"/>
  </w:num>
  <w:num w:numId="38" w16cid:durableId="1063912053">
    <w:abstractNumId w:val="6"/>
  </w:num>
  <w:num w:numId="39" w16cid:durableId="1796682170">
    <w:abstractNumId w:val="22"/>
  </w:num>
  <w:num w:numId="40" w16cid:durableId="1994210102">
    <w:abstractNumId w:val="26"/>
  </w:num>
  <w:num w:numId="41" w16cid:durableId="26681310">
    <w:abstractNumId w:val="30"/>
  </w:num>
  <w:num w:numId="42" w16cid:durableId="1810315434">
    <w:abstractNumId w:val="36"/>
  </w:num>
  <w:num w:numId="43" w16cid:durableId="436487422">
    <w:abstractNumId w:val="57"/>
  </w:num>
  <w:num w:numId="44" w16cid:durableId="1327201272">
    <w:abstractNumId w:val="54"/>
  </w:num>
  <w:num w:numId="45" w16cid:durableId="1376585150">
    <w:abstractNumId w:val="21"/>
  </w:num>
  <w:num w:numId="46" w16cid:durableId="1325282706">
    <w:abstractNumId w:val="11"/>
  </w:num>
  <w:num w:numId="47" w16cid:durableId="1203059286">
    <w:abstractNumId w:val="38"/>
  </w:num>
  <w:num w:numId="48" w16cid:durableId="1110709528">
    <w:abstractNumId w:val="39"/>
  </w:num>
  <w:num w:numId="49" w16cid:durableId="617877888">
    <w:abstractNumId w:val="46"/>
  </w:num>
  <w:num w:numId="50" w16cid:durableId="482238090">
    <w:abstractNumId w:val="40"/>
  </w:num>
  <w:num w:numId="51" w16cid:durableId="847250097">
    <w:abstractNumId w:val="14"/>
  </w:num>
  <w:num w:numId="52" w16cid:durableId="252059121">
    <w:abstractNumId w:val="37"/>
  </w:num>
  <w:num w:numId="53" w16cid:durableId="722481043">
    <w:abstractNumId w:val="29"/>
  </w:num>
  <w:num w:numId="54" w16cid:durableId="450974176">
    <w:abstractNumId w:val="18"/>
  </w:num>
  <w:num w:numId="55" w16cid:durableId="36510834">
    <w:abstractNumId w:val="42"/>
  </w:num>
  <w:num w:numId="56" w16cid:durableId="2122527362">
    <w:abstractNumId w:val="13"/>
  </w:num>
  <w:num w:numId="57" w16cid:durableId="666253657">
    <w:abstractNumId w:val="61"/>
  </w:num>
  <w:num w:numId="58" w16cid:durableId="1668946263">
    <w:abstractNumId w:val="16"/>
  </w:num>
  <w:num w:numId="59" w16cid:durableId="1931348409">
    <w:abstractNumId w:val="41"/>
  </w:num>
  <w:num w:numId="60" w16cid:durableId="429357009">
    <w:abstractNumId w:val="7"/>
  </w:num>
  <w:num w:numId="61" w16cid:durableId="546576411">
    <w:abstractNumId w:val="10"/>
  </w:num>
  <w:num w:numId="62" w16cid:durableId="1956666630">
    <w:abstractNumId w:val="5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sDAxNTU1MTAwNzZX0lEKTi0uzszPAykwqgUAv24jCiwAAAA="/>
  </w:docVars>
  <w:rsids>
    <w:rsidRoot w:val="0023055B"/>
    <w:rsid w:val="000023A6"/>
    <w:rsid w:val="0000432E"/>
    <w:rsid w:val="00004DE1"/>
    <w:rsid w:val="00005283"/>
    <w:rsid w:val="00006097"/>
    <w:rsid w:val="00006F42"/>
    <w:rsid w:val="00007590"/>
    <w:rsid w:val="000115FB"/>
    <w:rsid w:val="00012166"/>
    <w:rsid w:val="00016777"/>
    <w:rsid w:val="00016A19"/>
    <w:rsid w:val="00017A66"/>
    <w:rsid w:val="00021F0B"/>
    <w:rsid w:val="00024079"/>
    <w:rsid w:val="00027F43"/>
    <w:rsid w:val="0003059E"/>
    <w:rsid w:val="00035A23"/>
    <w:rsid w:val="0003655A"/>
    <w:rsid w:val="0004153B"/>
    <w:rsid w:val="00041810"/>
    <w:rsid w:val="00041D3E"/>
    <w:rsid w:val="00042078"/>
    <w:rsid w:val="00044D00"/>
    <w:rsid w:val="00051715"/>
    <w:rsid w:val="000578AF"/>
    <w:rsid w:val="000609B8"/>
    <w:rsid w:val="00060DA5"/>
    <w:rsid w:val="000629E8"/>
    <w:rsid w:val="00067ADD"/>
    <w:rsid w:val="00067DA7"/>
    <w:rsid w:val="0007142F"/>
    <w:rsid w:val="000719B1"/>
    <w:rsid w:val="00071A21"/>
    <w:rsid w:val="000725A5"/>
    <w:rsid w:val="00072E89"/>
    <w:rsid w:val="00075D8B"/>
    <w:rsid w:val="00076DFC"/>
    <w:rsid w:val="00080F3A"/>
    <w:rsid w:val="0008149D"/>
    <w:rsid w:val="00086E79"/>
    <w:rsid w:val="00090311"/>
    <w:rsid w:val="000911A4"/>
    <w:rsid w:val="00093662"/>
    <w:rsid w:val="000A193D"/>
    <w:rsid w:val="000A282C"/>
    <w:rsid w:val="000A2DEF"/>
    <w:rsid w:val="000A3A6F"/>
    <w:rsid w:val="000A3A86"/>
    <w:rsid w:val="000A444E"/>
    <w:rsid w:val="000A5B1B"/>
    <w:rsid w:val="000A6485"/>
    <w:rsid w:val="000A6AF4"/>
    <w:rsid w:val="000B2A2A"/>
    <w:rsid w:val="000B5EB2"/>
    <w:rsid w:val="000B64A5"/>
    <w:rsid w:val="000C12F3"/>
    <w:rsid w:val="000C328B"/>
    <w:rsid w:val="000C3BBF"/>
    <w:rsid w:val="000C7E8B"/>
    <w:rsid w:val="000D1BA4"/>
    <w:rsid w:val="000D2514"/>
    <w:rsid w:val="000D2ED3"/>
    <w:rsid w:val="000D5120"/>
    <w:rsid w:val="000D702B"/>
    <w:rsid w:val="000E47FA"/>
    <w:rsid w:val="000E70AF"/>
    <w:rsid w:val="000F59C5"/>
    <w:rsid w:val="000F6139"/>
    <w:rsid w:val="000F66FD"/>
    <w:rsid w:val="001000C2"/>
    <w:rsid w:val="00100867"/>
    <w:rsid w:val="00102C2C"/>
    <w:rsid w:val="001043F0"/>
    <w:rsid w:val="00105A96"/>
    <w:rsid w:val="00106FF9"/>
    <w:rsid w:val="00110742"/>
    <w:rsid w:val="00112053"/>
    <w:rsid w:val="00112B8E"/>
    <w:rsid w:val="00114011"/>
    <w:rsid w:val="001145F3"/>
    <w:rsid w:val="00115AB6"/>
    <w:rsid w:val="00116AA9"/>
    <w:rsid w:val="001201E3"/>
    <w:rsid w:val="001202DC"/>
    <w:rsid w:val="001212DA"/>
    <w:rsid w:val="0012161D"/>
    <w:rsid w:val="00123F2F"/>
    <w:rsid w:val="001243FA"/>
    <w:rsid w:val="00127EC3"/>
    <w:rsid w:val="001303D0"/>
    <w:rsid w:val="00130508"/>
    <w:rsid w:val="001328B2"/>
    <w:rsid w:val="00134466"/>
    <w:rsid w:val="0013637F"/>
    <w:rsid w:val="0014564E"/>
    <w:rsid w:val="001463E5"/>
    <w:rsid w:val="0014776A"/>
    <w:rsid w:val="00147C8A"/>
    <w:rsid w:val="001514B3"/>
    <w:rsid w:val="00153C6D"/>
    <w:rsid w:val="00154290"/>
    <w:rsid w:val="00154B97"/>
    <w:rsid w:val="001563F1"/>
    <w:rsid w:val="00156A78"/>
    <w:rsid w:val="00161CB1"/>
    <w:rsid w:val="00166B6F"/>
    <w:rsid w:val="00170BC5"/>
    <w:rsid w:val="00173995"/>
    <w:rsid w:val="00173EB2"/>
    <w:rsid w:val="00173FF4"/>
    <w:rsid w:val="00182B0E"/>
    <w:rsid w:val="00184D61"/>
    <w:rsid w:val="00185FB7"/>
    <w:rsid w:val="00191C8F"/>
    <w:rsid w:val="00192964"/>
    <w:rsid w:val="0019611B"/>
    <w:rsid w:val="001967BB"/>
    <w:rsid w:val="001A0B1F"/>
    <w:rsid w:val="001A0CFC"/>
    <w:rsid w:val="001A1C70"/>
    <w:rsid w:val="001B147D"/>
    <w:rsid w:val="001B4225"/>
    <w:rsid w:val="001B4229"/>
    <w:rsid w:val="001B4456"/>
    <w:rsid w:val="001B4882"/>
    <w:rsid w:val="001B5AF7"/>
    <w:rsid w:val="001B6799"/>
    <w:rsid w:val="001B67A4"/>
    <w:rsid w:val="001C1A21"/>
    <w:rsid w:val="001C32E9"/>
    <w:rsid w:val="001C7309"/>
    <w:rsid w:val="001D1856"/>
    <w:rsid w:val="001D3966"/>
    <w:rsid w:val="001D3FDD"/>
    <w:rsid w:val="001D5C70"/>
    <w:rsid w:val="001D70D3"/>
    <w:rsid w:val="001D71CD"/>
    <w:rsid w:val="001D76CD"/>
    <w:rsid w:val="001E28F3"/>
    <w:rsid w:val="001E3065"/>
    <w:rsid w:val="001E3E6C"/>
    <w:rsid w:val="001E6013"/>
    <w:rsid w:val="001F5279"/>
    <w:rsid w:val="00203630"/>
    <w:rsid w:val="00210256"/>
    <w:rsid w:val="00210668"/>
    <w:rsid w:val="00212E11"/>
    <w:rsid w:val="0022018C"/>
    <w:rsid w:val="00221070"/>
    <w:rsid w:val="0022306D"/>
    <w:rsid w:val="002236D9"/>
    <w:rsid w:val="0023055B"/>
    <w:rsid w:val="0023105D"/>
    <w:rsid w:val="00231262"/>
    <w:rsid w:val="00231F45"/>
    <w:rsid w:val="00234E52"/>
    <w:rsid w:val="002359FA"/>
    <w:rsid w:val="00235C17"/>
    <w:rsid w:val="002366DD"/>
    <w:rsid w:val="0024234B"/>
    <w:rsid w:val="0024237C"/>
    <w:rsid w:val="002425B1"/>
    <w:rsid w:val="00250293"/>
    <w:rsid w:val="00250311"/>
    <w:rsid w:val="00250938"/>
    <w:rsid w:val="002523B0"/>
    <w:rsid w:val="0025327F"/>
    <w:rsid w:val="00255411"/>
    <w:rsid w:val="00257642"/>
    <w:rsid w:val="00260993"/>
    <w:rsid w:val="00260C55"/>
    <w:rsid w:val="00262B09"/>
    <w:rsid w:val="00262EC5"/>
    <w:rsid w:val="002651A4"/>
    <w:rsid w:val="00265B86"/>
    <w:rsid w:val="0027084C"/>
    <w:rsid w:val="00272B2F"/>
    <w:rsid w:val="002738A8"/>
    <w:rsid w:val="00273EE0"/>
    <w:rsid w:val="002763C7"/>
    <w:rsid w:val="00282B62"/>
    <w:rsid w:val="00285257"/>
    <w:rsid w:val="002907F6"/>
    <w:rsid w:val="0029126B"/>
    <w:rsid w:val="00291EDC"/>
    <w:rsid w:val="00293B7E"/>
    <w:rsid w:val="00295A4D"/>
    <w:rsid w:val="0029602F"/>
    <w:rsid w:val="0029747A"/>
    <w:rsid w:val="00297F5D"/>
    <w:rsid w:val="002A0AFB"/>
    <w:rsid w:val="002A244E"/>
    <w:rsid w:val="002A62BD"/>
    <w:rsid w:val="002A64A9"/>
    <w:rsid w:val="002A77E3"/>
    <w:rsid w:val="002B14C6"/>
    <w:rsid w:val="002B3244"/>
    <w:rsid w:val="002B4DC1"/>
    <w:rsid w:val="002B5C53"/>
    <w:rsid w:val="002C0CD3"/>
    <w:rsid w:val="002C290E"/>
    <w:rsid w:val="002C2AEB"/>
    <w:rsid w:val="002C6989"/>
    <w:rsid w:val="002C78AD"/>
    <w:rsid w:val="002D078E"/>
    <w:rsid w:val="002D5D0B"/>
    <w:rsid w:val="002D7F97"/>
    <w:rsid w:val="002E11CD"/>
    <w:rsid w:val="002E2209"/>
    <w:rsid w:val="002E3F32"/>
    <w:rsid w:val="002E6AD9"/>
    <w:rsid w:val="002F4D60"/>
    <w:rsid w:val="002F6734"/>
    <w:rsid w:val="00301EA3"/>
    <w:rsid w:val="003041A1"/>
    <w:rsid w:val="0030487C"/>
    <w:rsid w:val="00305B08"/>
    <w:rsid w:val="0030758F"/>
    <w:rsid w:val="00307F8A"/>
    <w:rsid w:val="0031233B"/>
    <w:rsid w:val="00312B92"/>
    <w:rsid w:val="00313DF5"/>
    <w:rsid w:val="0031504F"/>
    <w:rsid w:val="00316A52"/>
    <w:rsid w:val="00316CBF"/>
    <w:rsid w:val="0031774C"/>
    <w:rsid w:val="00321826"/>
    <w:rsid w:val="0032189E"/>
    <w:rsid w:val="00322637"/>
    <w:rsid w:val="0032349F"/>
    <w:rsid w:val="0032616E"/>
    <w:rsid w:val="003309D9"/>
    <w:rsid w:val="003336DA"/>
    <w:rsid w:val="00334DB4"/>
    <w:rsid w:val="00335766"/>
    <w:rsid w:val="00340491"/>
    <w:rsid w:val="003426BC"/>
    <w:rsid w:val="0034432B"/>
    <w:rsid w:val="00344762"/>
    <w:rsid w:val="0034575C"/>
    <w:rsid w:val="00347581"/>
    <w:rsid w:val="00347A21"/>
    <w:rsid w:val="003534AF"/>
    <w:rsid w:val="00354970"/>
    <w:rsid w:val="00363CF9"/>
    <w:rsid w:val="00364A61"/>
    <w:rsid w:val="0036797B"/>
    <w:rsid w:val="003764D7"/>
    <w:rsid w:val="00377671"/>
    <w:rsid w:val="003776BD"/>
    <w:rsid w:val="00377FC9"/>
    <w:rsid w:val="00380E87"/>
    <w:rsid w:val="003842E5"/>
    <w:rsid w:val="0038762C"/>
    <w:rsid w:val="003902BA"/>
    <w:rsid w:val="00390C4F"/>
    <w:rsid w:val="00393EFB"/>
    <w:rsid w:val="003A3D56"/>
    <w:rsid w:val="003A3EA4"/>
    <w:rsid w:val="003B159E"/>
    <w:rsid w:val="003B2043"/>
    <w:rsid w:val="003B26D3"/>
    <w:rsid w:val="003B38AA"/>
    <w:rsid w:val="003B3BC0"/>
    <w:rsid w:val="003B5FDC"/>
    <w:rsid w:val="003C0A8D"/>
    <w:rsid w:val="003C0B83"/>
    <w:rsid w:val="003C2535"/>
    <w:rsid w:val="003C2D10"/>
    <w:rsid w:val="003C4A71"/>
    <w:rsid w:val="003C4FAD"/>
    <w:rsid w:val="003C5B60"/>
    <w:rsid w:val="003D12D4"/>
    <w:rsid w:val="003D240E"/>
    <w:rsid w:val="003D6C0C"/>
    <w:rsid w:val="003E223A"/>
    <w:rsid w:val="003E36A5"/>
    <w:rsid w:val="003E599B"/>
    <w:rsid w:val="003F0CF0"/>
    <w:rsid w:val="003F1E4C"/>
    <w:rsid w:val="003F4756"/>
    <w:rsid w:val="003F50A4"/>
    <w:rsid w:val="003F5546"/>
    <w:rsid w:val="004019AC"/>
    <w:rsid w:val="0040308D"/>
    <w:rsid w:val="00405C4B"/>
    <w:rsid w:val="00407250"/>
    <w:rsid w:val="00410A06"/>
    <w:rsid w:val="00411B94"/>
    <w:rsid w:val="00412389"/>
    <w:rsid w:val="00414C82"/>
    <w:rsid w:val="004161AE"/>
    <w:rsid w:val="004206E7"/>
    <w:rsid w:val="00420B35"/>
    <w:rsid w:val="0042162C"/>
    <w:rsid w:val="00434583"/>
    <w:rsid w:val="00442372"/>
    <w:rsid w:val="00443809"/>
    <w:rsid w:val="0044545D"/>
    <w:rsid w:val="00445786"/>
    <w:rsid w:val="0044622C"/>
    <w:rsid w:val="00446BAE"/>
    <w:rsid w:val="00447FF2"/>
    <w:rsid w:val="004503B9"/>
    <w:rsid w:val="00455BE4"/>
    <w:rsid w:val="00456BE1"/>
    <w:rsid w:val="004606DF"/>
    <w:rsid w:val="00462DFB"/>
    <w:rsid w:val="00462DFE"/>
    <w:rsid w:val="004717D7"/>
    <w:rsid w:val="0047356A"/>
    <w:rsid w:val="00474995"/>
    <w:rsid w:val="004770AC"/>
    <w:rsid w:val="00480D20"/>
    <w:rsid w:val="00481372"/>
    <w:rsid w:val="00482741"/>
    <w:rsid w:val="00484AB6"/>
    <w:rsid w:val="00485281"/>
    <w:rsid w:val="0048533C"/>
    <w:rsid w:val="004859CC"/>
    <w:rsid w:val="00486965"/>
    <w:rsid w:val="00493B87"/>
    <w:rsid w:val="00494169"/>
    <w:rsid w:val="004945E4"/>
    <w:rsid w:val="00496320"/>
    <w:rsid w:val="00496632"/>
    <w:rsid w:val="004973FF"/>
    <w:rsid w:val="004A1213"/>
    <w:rsid w:val="004A474F"/>
    <w:rsid w:val="004A63E0"/>
    <w:rsid w:val="004B2C19"/>
    <w:rsid w:val="004B51D5"/>
    <w:rsid w:val="004C13F6"/>
    <w:rsid w:val="004C1660"/>
    <w:rsid w:val="004C6452"/>
    <w:rsid w:val="004C7D58"/>
    <w:rsid w:val="004D0054"/>
    <w:rsid w:val="004D3CB2"/>
    <w:rsid w:val="004D55F1"/>
    <w:rsid w:val="004D7C99"/>
    <w:rsid w:val="004E1DFB"/>
    <w:rsid w:val="004E23D2"/>
    <w:rsid w:val="004E295E"/>
    <w:rsid w:val="004E3E26"/>
    <w:rsid w:val="004F0EB9"/>
    <w:rsid w:val="004F4A16"/>
    <w:rsid w:val="004F4ADD"/>
    <w:rsid w:val="00500B22"/>
    <w:rsid w:val="00501BF8"/>
    <w:rsid w:val="00507ACB"/>
    <w:rsid w:val="00507F56"/>
    <w:rsid w:val="00510555"/>
    <w:rsid w:val="00511630"/>
    <w:rsid w:val="00512301"/>
    <w:rsid w:val="005304C9"/>
    <w:rsid w:val="00530A74"/>
    <w:rsid w:val="00531DD9"/>
    <w:rsid w:val="00534A1D"/>
    <w:rsid w:val="00536B10"/>
    <w:rsid w:val="00537062"/>
    <w:rsid w:val="0054068C"/>
    <w:rsid w:val="00540A27"/>
    <w:rsid w:val="00543037"/>
    <w:rsid w:val="00546B9A"/>
    <w:rsid w:val="00556A7F"/>
    <w:rsid w:val="00556F85"/>
    <w:rsid w:val="00557DDF"/>
    <w:rsid w:val="005639B6"/>
    <w:rsid w:val="005642D8"/>
    <w:rsid w:val="005674B8"/>
    <w:rsid w:val="005705BA"/>
    <w:rsid w:val="00573732"/>
    <w:rsid w:val="00573797"/>
    <w:rsid w:val="0058001B"/>
    <w:rsid w:val="00581E53"/>
    <w:rsid w:val="00583520"/>
    <w:rsid w:val="00585958"/>
    <w:rsid w:val="005878F5"/>
    <w:rsid w:val="0059005C"/>
    <w:rsid w:val="005912E7"/>
    <w:rsid w:val="005A1636"/>
    <w:rsid w:val="005A6149"/>
    <w:rsid w:val="005B079C"/>
    <w:rsid w:val="005B494C"/>
    <w:rsid w:val="005B55CF"/>
    <w:rsid w:val="005B6ABC"/>
    <w:rsid w:val="005C230B"/>
    <w:rsid w:val="005C735B"/>
    <w:rsid w:val="005C7B38"/>
    <w:rsid w:val="005D32EC"/>
    <w:rsid w:val="005D5019"/>
    <w:rsid w:val="005D5FCD"/>
    <w:rsid w:val="005D7995"/>
    <w:rsid w:val="005D7AB3"/>
    <w:rsid w:val="005D7C80"/>
    <w:rsid w:val="005E1E36"/>
    <w:rsid w:val="005E3AF3"/>
    <w:rsid w:val="005E3EE8"/>
    <w:rsid w:val="005E57E4"/>
    <w:rsid w:val="005E6D3A"/>
    <w:rsid w:val="005F064D"/>
    <w:rsid w:val="005F1434"/>
    <w:rsid w:val="005F260B"/>
    <w:rsid w:val="005F2C65"/>
    <w:rsid w:val="005F4201"/>
    <w:rsid w:val="005F4934"/>
    <w:rsid w:val="005F554D"/>
    <w:rsid w:val="005F603A"/>
    <w:rsid w:val="006019C1"/>
    <w:rsid w:val="00606F36"/>
    <w:rsid w:val="00610B62"/>
    <w:rsid w:val="00611F7D"/>
    <w:rsid w:val="00613491"/>
    <w:rsid w:val="0061449E"/>
    <w:rsid w:val="00616010"/>
    <w:rsid w:val="006163A2"/>
    <w:rsid w:val="00620FA0"/>
    <w:rsid w:val="00621B0E"/>
    <w:rsid w:val="006229CE"/>
    <w:rsid w:val="00624B6A"/>
    <w:rsid w:val="00625A6D"/>
    <w:rsid w:val="00630A6D"/>
    <w:rsid w:val="00632389"/>
    <w:rsid w:val="00633E95"/>
    <w:rsid w:val="00633F30"/>
    <w:rsid w:val="00640668"/>
    <w:rsid w:val="0064148E"/>
    <w:rsid w:val="00644A8A"/>
    <w:rsid w:val="006452D8"/>
    <w:rsid w:val="00645619"/>
    <w:rsid w:val="0064577B"/>
    <w:rsid w:val="00646118"/>
    <w:rsid w:val="00647268"/>
    <w:rsid w:val="00650563"/>
    <w:rsid w:val="00650A12"/>
    <w:rsid w:val="00651EE6"/>
    <w:rsid w:val="00654523"/>
    <w:rsid w:val="006550CF"/>
    <w:rsid w:val="00656E7B"/>
    <w:rsid w:val="006614F0"/>
    <w:rsid w:val="0066231C"/>
    <w:rsid w:val="00663B5C"/>
    <w:rsid w:val="00664469"/>
    <w:rsid w:val="00664E8D"/>
    <w:rsid w:val="00665B2B"/>
    <w:rsid w:val="00670180"/>
    <w:rsid w:val="00670A2B"/>
    <w:rsid w:val="00670CEB"/>
    <w:rsid w:val="006739B4"/>
    <w:rsid w:val="00673E6C"/>
    <w:rsid w:val="0068011C"/>
    <w:rsid w:val="00681A69"/>
    <w:rsid w:val="00686A0D"/>
    <w:rsid w:val="00686DCC"/>
    <w:rsid w:val="00687AFF"/>
    <w:rsid w:val="00690F8E"/>
    <w:rsid w:val="0069124F"/>
    <w:rsid w:val="00695E22"/>
    <w:rsid w:val="006A1264"/>
    <w:rsid w:val="006A1822"/>
    <w:rsid w:val="006A3582"/>
    <w:rsid w:val="006A5C48"/>
    <w:rsid w:val="006B1294"/>
    <w:rsid w:val="006C0942"/>
    <w:rsid w:val="006C116B"/>
    <w:rsid w:val="006C3E00"/>
    <w:rsid w:val="006C6E35"/>
    <w:rsid w:val="006D0F75"/>
    <w:rsid w:val="006D192B"/>
    <w:rsid w:val="006D1C5C"/>
    <w:rsid w:val="006D234B"/>
    <w:rsid w:val="006D381C"/>
    <w:rsid w:val="006D61AE"/>
    <w:rsid w:val="006E3544"/>
    <w:rsid w:val="006E483A"/>
    <w:rsid w:val="006E7DE0"/>
    <w:rsid w:val="006F3964"/>
    <w:rsid w:val="006F50D9"/>
    <w:rsid w:val="0070265D"/>
    <w:rsid w:val="00702BF0"/>
    <w:rsid w:val="00702DBC"/>
    <w:rsid w:val="00704521"/>
    <w:rsid w:val="00706642"/>
    <w:rsid w:val="00707086"/>
    <w:rsid w:val="00712078"/>
    <w:rsid w:val="00712624"/>
    <w:rsid w:val="007131F7"/>
    <w:rsid w:val="0071667E"/>
    <w:rsid w:val="007167B2"/>
    <w:rsid w:val="00720B7D"/>
    <w:rsid w:val="007225FE"/>
    <w:rsid w:val="00727FA9"/>
    <w:rsid w:val="0073030B"/>
    <w:rsid w:val="00730421"/>
    <w:rsid w:val="007325F4"/>
    <w:rsid w:val="007427FF"/>
    <w:rsid w:val="007432C8"/>
    <w:rsid w:val="007501FE"/>
    <w:rsid w:val="0075441E"/>
    <w:rsid w:val="00754620"/>
    <w:rsid w:val="00754913"/>
    <w:rsid w:val="0075586A"/>
    <w:rsid w:val="0075770F"/>
    <w:rsid w:val="007579D0"/>
    <w:rsid w:val="00757AFD"/>
    <w:rsid w:val="0076237D"/>
    <w:rsid w:val="00763D4A"/>
    <w:rsid w:val="007650B2"/>
    <w:rsid w:val="00765D60"/>
    <w:rsid w:val="00767015"/>
    <w:rsid w:val="0076770F"/>
    <w:rsid w:val="00777216"/>
    <w:rsid w:val="007776F2"/>
    <w:rsid w:val="00782384"/>
    <w:rsid w:val="00783B18"/>
    <w:rsid w:val="00785103"/>
    <w:rsid w:val="00785789"/>
    <w:rsid w:val="007868FC"/>
    <w:rsid w:val="00787BFA"/>
    <w:rsid w:val="00791F37"/>
    <w:rsid w:val="007A2155"/>
    <w:rsid w:val="007A25BD"/>
    <w:rsid w:val="007A2F76"/>
    <w:rsid w:val="007A46A3"/>
    <w:rsid w:val="007B56FB"/>
    <w:rsid w:val="007B6274"/>
    <w:rsid w:val="007C1BFF"/>
    <w:rsid w:val="007C2625"/>
    <w:rsid w:val="007C38BD"/>
    <w:rsid w:val="007C71C6"/>
    <w:rsid w:val="007D2478"/>
    <w:rsid w:val="007D53A1"/>
    <w:rsid w:val="007E16E5"/>
    <w:rsid w:val="007E4D48"/>
    <w:rsid w:val="007F03D6"/>
    <w:rsid w:val="007F0B52"/>
    <w:rsid w:val="007F1540"/>
    <w:rsid w:val="007F158C"/>
    <w:rsid w:val="007F250D"/>
    <w:rsid w:val="007F2E1B"/>
    <w:rsid w:val="007F3867"/>
    <w:rsid w:val="007F4BCC"/>
    <w:rsid w:val="007F5EAB"/>
    <w:rsid w:val="008016F6"/>
    <w:rsid w:val="0080234A"/>
    <w:rsid w:val="008069EE"/>
    <w:rsid w:val="00814C1C"/>
    <w:rsid w:val="00820A4D"/>
    <w:rsid w:val="0082266C"/>
    <w:rsid w:val="008335B4"/>
    <w:rsid w:val="00836B7A"/>
    <w:rsid w:val="0084061B"/>
    <w:rsid w:val="00840DD5"/>
    <w:rsid w:val="008471C1"/>
    <w:rsid w:val="00850396"/>
    <w:rsid w:val="00857381"/>
    <w:rsid w:val="008576B5"/>
    <w:rsid w:val="00874172"/>
    <w:rsid w:val="00877B0C"/>
    <w:rsid w:val="008867FD"/>
    <w:rsid w:val="00886FEA"/>
    <w:rsid w:val="0088713B"/>
    <w:rsid w:val="0089015F"/>
    <w:rsid w:val="00892A41"/>
    <w:rsid w:val="0089495D"/>
    <w:rsid w:val="00894A14"/>
    <w:rsid w:val="0089793D"/>
    <w:rsid w:val="008A1F21"/>
    <w:rsid w:val="008A2347"/>
    <w:rsid w:val="008A5AB2"/>
    <w:rsid w:val="008B0C07"/>
    <w:rsid w:val="008B17F0"/>
    <w:rsid w:val="008B3297"/>
    <w:rsid w:val="008B44D9"/>
    <w:rsid w:val="008B6B37"/>
    <w:rsid w:val="008C3D61"/>
    <w:rsid w:val="008C58FB"/>
    <w:rsid w:val="008C686C"/>
    <w:rsid w:val="008C7DA4"/>
    <w:rsid w:val="008D1BBE"/>
    <w:rsid w:val="008D317E"/>
    <w:rsid w:val="008D4730"/>
    <w:rsid w:val="008D4FB0"/>
    <w:rsid w:val="008D5926"/>
    <w:rsid w:val="008D5E67"/>
    <w:rsid w:val="008D6687"/>
    <w:rsid w:val="008E1293"/>
    <w:rsid w:val="008E3033"/>
    <w:rsid w:val="008E4994"/>
    <w:rsid w:val="008F176F"/>
    <w:rsid w:val="008F5FCE"/>
    <w:rsid w:val="008F64D1"/>
    <w:rsid w:val="008F708B"/>
    <w:rsid w:val="009002F8"/>
    <w:rsid w:val="00900EC3"/>
    <w:rsid w:val="00901B9C"/>
    <w:rsid w:val="00901D61"/>
    <w:rsid w:val="00902577"/>
    <w:rsid w:val="00904277"/>
    <w:rsid w:val="00905C9C"/>
    <w:rsid w:val="009079A6"/>
    <w:rsid w:val="009131D9"/>
    <w:rsid w:val="009173CC"/>
    <w:rsid w:val="00920F43"/>
    <w:rsid w:val="0092132A"/>
    <w:rsid w:val="0092243C"/>
    <w:rsid w:val="00923562"/>
    <w:rsid w:val="00923883"/>
    <w:rsid w:val="00923B47"/>
    <w:rsid w:val="00923FBF"/>
    <w:rsid w:val="00925F4B"/>
    <w:rsid w:val="00926A73"/>
    <w:rsid w:val="00927495"/>
    <w:rsid w:val="00932120"/>
    <w:rsid w:val="00936336"/>
    <w:rsid w:val="00942D57"/>
    <w:rsid w:val="00943B5C"/>
    <w:rsid w:val="00943CCB"/>
    <w:rsid w:val="00945382"/>
    <w:rsid w:val="00946C5C"/>
    <w:rsid w:val="0094711A"/>
    <w:rsid w:val="009502DC"/>
    <w:rsid w:val="00954312"/>
    <w:rsid w:val="00955BB4"/>
    <w:rsid w:val="00955F73"/>
    <w:rsid w:val="009566AE"/>
    <w:rsid w:val="00956AFD"/>
    <w:rsid w:val="009603E9"/>
    <w:rsid w:val="00960628"/>
    <w:rsid w:val="00961CA0"/>
    <w:rsid w:val="00961CE5"/>
    <w:rsid w:val="00964903"/>
    <w:rsid w:val="009657E7"/>
    <w:rsid w:val="0097036C"/>
    <w:rsid w:val="00977624"/>
    <w:rsid w:val="00977A20"/>
    <w:rsid w:val="00980DAC"/>
    <w:rsid w:val="00980ED9"/>
    <w:rsid w:val="00980F65"/>
    <w:rsid w:val="009849B3"/>
    <w:rsid w:val="00985963"/>
    <w:rsid w:val="009872A5"/>
    <w:rsid w:val="00987D18"/>
    <w:rsid w:val="0099243B"/>
    <w:rsid w:val="0099709C"/>
    <w:rsid w:val="009A2371"/>
    <w:rsid w:val="009A31DB"/>
    <w:rsid w:val="009B01D7"/>
    <w:rsid w:val="009B03A5"/>
    <w:rsid w:val="009B43D7"/>
    <w:rsid w:val="009B74F5"/>
    <w:rsid w:val="009C053C"/>
    <w:rsid w:val="009C083F"/>
    <w:rsid w:val="009C2305"/>
    <w:rsid w:val="009C45B7"/>
    <w:rsid w:val="009C49CB"/>
    <w:rsid w:val="009C69B4"/>
    <w:rsid w:val="009C779B"/>
    <w:rsid w:val="009D22C3"/>
    <w:rsid w:val="009D281E"/>
    <w:rsid w:val="009D28A4"/>
    <w:rsid w:val="009D31C7"/>
    <w:rsid w:val="009D4891"/>
    <w:rsid w:val="009D54E7"/>
    <w:rsid w:val="009D5FEB"/>
    <w:rsid w:val="009D6316"/>
    <w:rsid w:val="009D7771"/>
    <w:rsid w:val="009E32FB"/>
    <w:rsid w:val="009E69BB"/>
    <w:rsid w:val="009E6BC7"/>
    <w:rsid w:val="009F02C9"/>
    <w:rsid w:val="009F0EF2"/>
    <w:rsid w:val="009F18E4"/>
    <w:rsid w:val="009F3053"/>
    <w:rsid w:val="009F42B2"/>
    <w:rsid w:val="00A020E3"/>
    <w:rsid w:val="00A0522F"/>
    <w:rsid w:val="00A056DE"/>
    <w:rsid w:val="00A07313"/>
    <w:rsid w:val="00A1197C"/>
    <w:rsid w:val="00A15F70"/>
    <w:rsid w:val="00A2006D"/>
    <w:rsid w:val="00A203B1"/>
    <w:rsid w:val="00A20CB2"/>
    <w:rsid w:val="00A234E7"/>
    <w:rsid w:val="00A26E26"/>
    <w:rsid w:val="00A27BA3"/>
    <w:rsid w:val="00A32FED"/>
    <w:rsid w:val="00A355DF"/>
    <w:rsid w:val="00A367F0"/>
    <w:rsid w:val="00A3694A"/>
    <w:rsid w:val="00A37A4C"/>
    <w:rsid w:val="00A417BC"/>
    <w:rsid w:val="00A42AB6"/>
    <w:rsid w:val="00A44474"/>
    <w:rsid w:val="00A459EB"/>
    <w:rsid w:val="00A4649C"/>
    <w:rsid w:val="00A468D3"/>
    <w:rsid w:val="00A47A4D"/>
    <w:rsid w:val="00A57818"/>
    <w:rsid w:val="00A621AF"/>
    <w:rsid w:val="00A62B84"/>
    <w:rsid w:val="00A661B0"/>
    <w:rsid w:val="00A73AE8"/>
    <w:rsid w:val="00A74F43"/>
    <w:rsid w:val="00A75EEA"/>
    <w:rsid w:val="00A764F6"/>
    <w:rsid w:val="00A76964"/>
    <w:rsid w:val="00A806BA"/>
    <w:rsid w:val="00A81F53"/>
    <w:rsid w:val="00A853CC"/>
    <w:rsid w:val="00A87E52"/>
    <w:rsid w:val="00A95B64"/>
    <w:rsid w:val="00A95C65"/>
    <w:rsid w:val="00A9617B"/>
    <w:rsid w:val="00A971FC"/>
    <w:rsid w:val="00AA0782"/>
    <w:rsid w:val="00AA62CB"/>
    <w:rsid w:val="00AB01DD"/>
    <w:rsid w:val="00AB32DC"/>
    <w:rsid w:val="00AB368E"/>
    <w:rsid w:val="00AB416C"/>
    <w:rsid w:val="00AB7283"/>
    <w:rsid w:val="00AC1DEE"/>
    <w:rsid w:val="00AC27A6"/>
    <w:rsid w:val="00AC2E3A"/>
    <w:rsid w:val="00AC35D4"/>
    <w:rsid w:val="00AC7B4E"/>
    <w:rsid w:val="00AD02ED"/>
    <w:rsid w:val="00AD416F"/>
    <w:rsid w:val="00AD535E"/>
    <w:rsid w:val="00AD670A"/>
    <w:rsid w:val="00AD7320"/>
    <w:rsid w:val="00AE2A59"/>
    <w:rsid w:val="00AE58A9"/>
    <w:rsid w:val="00AE65E4"/>
    <w:rsid w:val="00AE6A94"/>
    <w:rsid w:val="00AE6BFE"/>
    <w:rsid w:val="00AF4CD0"/>
    <w:rsid w:val="00AF7BCB"/>
    <w:rsid w:val="00B02341"/>
    <w:rsid w:val="00B03E73"/>
    <w:rsid w:val="00B0477C"/>
    <w:rsid w:val="00B05683"/>
    <w:rsid w:val="00B1009E"/>
    <w:rsid w:val="00B14D81"/>
    <w:rsid w:val="00B17DC8"/>
    <w:rsid w:val="00B26E2C"/>
    <w:rsid w:val="00B3076E"/>
    <w:rsid w:val="00B30CA7"/>
    <w:rsid w:val="00B30E9D"/>
    <w:rsid w:val="00B314A4"/>
    <w:rsid w:val="00B328F4"/>
    <w:rsid w:val="00B32F67"/>
    <w:rsid w:val="00B33860"/>
    <w:rsid w:val="00B3406F"/>
    <w:rsid w:val="00B377DC"/>
    <w:rsid w:val="00B37B9C"/>
    <w:rsid w:val="00B424D8"/>
    <w:rsid w:val="00B428A5"/>
    <w:rsid w:val="00B454C9"/>
    <w:rsid w:val="00B46205"/>
    <w:rsid w:val="00B51E96"/>
    <w:rsid w:val="00B52EC1"/>
    <w:rsid w:val="00B5301F"/>
    <w:rsid w:val="00B64C2E"/>
    <w:rsid w:val="00B662C8"/>
    <w:rsid w:val="00B6642C"/>
    <w:rsid w:val="00B70C1C"/>
    <w:rsid w:val="00B729AB"/>
    <w:rsid w:val="00B74589"/>
    <w:rsid w:val="00B8280D"/>
    <w:rsid w:val="00B82D1E"/>
    <w:rsid w:val="00B86E22"/>
    <w:rsid w:val="00B92323"/>
    <w:rsid w:val="00B93108"/>
    <w:rsid w:val="00B9746A"/>
    <w:rsid w:val="00B97709"/>
    <w:rsid w:val="00B978A7"/>
    <w:rsid w:val="00BA5C9C"/>
    <w:rsid w:val="00BA5DA6"/>
    <w:rsid w:val="00BA7D37"/>
    <w:rsid w:val="00BB2391"/>
    <w:rsid w:val="00BB3821"/>
    <w:rsid w:val="00BB3FB1"/>
    <w:rsid w:val="00BB5AFD"/>
    <w:rsid w:val="00BB674E"/>
    <w:rsid w:val="00BC14BF"/>
    <w:rsid w:val="00BC3749"/>
    <w:rsid w:val="00BC3D96"/>
    <w:rsid w:val="00BC6034"/>
    <w:rsid w:val="00BC61E1"/>
    <w:rsid w:val="00BC6DC6"/>
    <w:rsid w:val="00BD0EFE"/>
    <w:rsid w:val="00BE0917"/>
    <w:rsid w:val="00BE200E"/>
    <w:rsid w:val="00BE20A2"/>
    <w:rsid w:val="00BE78FC"/>
    <w:rsid w:val="00BF124F"/>
    <w:rsid w:val="00BF2A01"/>
    <w:rsid w:val="00BF51BB"/>
    <w:rsid w:val="00BF544E"/>
    <w:rsid w:val="00BF6802"/>
    <w:rsid w:val="00BF68EC"/>
    <w:rsid w:val="00C00E64"/>
    <w:rsid w:val="00C01846"/>
    <w:rsid w:val="00C047B4"/>
    <w:rsid w:val="00C07543"/>
    <w:rsid w:val="00C11AE9"/>
    <w:rsid w:val="00C15D46"/>
    <w:rsid w:val="00C170EE"/>
    <w:rsid w:val="00C2061B"/>
    <w:rsid w:val="00C222C7"/>
    <w:rsid w:val="00C247DB"/>
    <w:rsid w:val="00C25D23"/>
    <w:rsid w:val="00C32A17"/>
    <w:rsid w:val="00C34FF3"/>
    <w:rsid w:val="00C41177"/>
    <w:rsid w:val="00C43F78"/>
    <w:rsid w:val="00C50CBC"/>
    <w:rsid w:val="00C53348"/>
    <w:rsid w:val="00C55BC8"/>
    <w:rsid w:val="00C60E05"/>
    <w:rsid w:val="00C62A16"/>
    <w:rsid w:val="00C63053"/>
    <w:rsid w:val="00C637E7"/>
    <w:rsid w:val="00C63B4E"/>
    <w:rsid w:val="00C64291"/>
    <w:rsid w:val="00C67B89"/>
    <w:rsid w:val="00C70F38"/>
    <w:rsid w:val="00C71C73"/>
    <w:rsid w:val="00C7224B"/>
    <w:rsid w:val="00C7247B"/>
    <w:rsid w:val="00C77CC3"/>
    <w:rsid w:val="00C820C5"/>
    <w:rsid w:val="00C9603D"/>
    <w:rsid w:val="00C96D8C"/>
    <w:rsid w:val="00CA407C"/>
    <w:rsid w:val="00CA4CD2"/>
    <w:rsid w:val="00CA4F5D"/>
    <w:rsid w:val="00CA5D05"/>
    <w:rsid w:val="00CA7C0E"/>
    <w:rsid w:val="00CB3F8D"/>
    <w:rsid w:val="00CB4308"/>
    <w:rsid w:val="00CB4E03"/>
    <w:rsid w:val="00CB50EB"/>
    <w:rsid w:val="00CB7E32"/>
    <w:rsid w:val="00CC464B"/>
    <w:rsid w:val="00CC525A"/>
    <w:rsid w:val="00CD76DE"/>
    <w:rsid w:val="00CE0FC3"/>
    <w:rsid w:val="00CE181F"/>
    <w:rsid w:val="00CE6F21"/>
    <w:rsid w:val="00CE79EE"/>
    <w:rsid w:val="00CE7C97"/>
    <w:rsid w:val="00CF15E8"/>
    <w:rsid w:val="00CF1F1B"/>
    <w:rsid w:val="00CF2E59"/>
    <w:rsid w:val="00CF47A2"/>
    <w:rsid w:val="00CF66B4"/>
    <w:rsid w:val="00CF69BD"/>
    <w:rsid w:val="00CF7385"/>
    <w:rsid w:val="00CF74EA"/>
    <w:rsid w:val="00CF7845"/>
    <w:rsid w:val="00D01773"/>
    <w:rsid w:val="00D0645D"/>
    <w:rsid w:val="00D0695F"/>
    <w:rsid w:val="00D12665"/>
    <w:rsid w:val="00D22340"/>
    <w:rsid w:val="00D2467C"/>
    <w:rsid w:val="00D26908"/>
    <w:rsid w:val="00D30A3B"/>
    <w:rsid w:val="00D312DC"/>
    <w:rsid w:val="00D324FF"/>
    <w:rsid w:val="00D34EE6"/>
    <w:rsid w:val="00D352BE"/>
    <w:rsid w:val="00D40003"/>
    <w:rsid w:val="00D408D0"/>
    <w:rsid w:val="00D41AEF"/>
    <w:rsid w:val="00D41D91"/>
    <w:rsid w:val="00D41EE6"/>
    <w:rsid w:val="00D42FC5"/>
    <w:rsid w:val="00D43F60"/>
    <w:rsid w:val="00D555EA"/>
    <w:rsid w:val="00D56432"/>
    <w:rsid w:val="00D565B7"/>
    <w:rsid w:val="00D626B4"/>
    <w:rsid w:val="00D63F8C"/>
    <w:rsid w:val="00D6787D"/>
    <w:rsid w:val="00D70DBE"/>
    <w:rsid w:val="00D801F4"/>
    <w:rsid w:val="00D81511"/>
    <w:rsid w:val="00D82E67"/>
    <w:rsid w:val="00D846DD"/>
    <w:rsid w:val="00D91DF9"/>
    <w:rsid w:val="00D96C08"/>
    <w:rsid w:val="00DA087D"/>
    <w:rsid w:val="00DA1614"/>
    <w:rsid w:val="00DA2422"/>
    <w:rsid w:val="00DA3C66"/>
    <w:rsid w:val="00DA6A33"/>
    <w:rsid w:val="00DB5676"/>
    <w:rsid w:val="00DB5871"/>
    <w:rsid w:val="00DB67D4"/>
    <w:rsid w:val="00DC17D7"/>
    <w:rsid w:val="00DC3A39"/>
    <w:rsid w:val="00DC52AA"/>
    <w:rsid w:val="00DC5EE2"/>
    <w:rsid w:val="00DC69D0"/>
    <w:rsid w:val="00DD21D4"/>
    <w:rsid w:val="00DE0BEC"/>
    <w:rsid w:val="00DE1841"/>
    <w:rsid w:val="00DE2372"/>
    <w:rsid w:val="00DE27C0"/>
    <w:rsid w:val="00DE2E0D"/>
    <w:rsid w:val="00DE30C9"/>
    <w:rsid w:val="00DE46B6"/>
    <w:rsid w:val="00DE4B26"/>
    <w:rsid w:val="00DE4F0F"/>
    <w:rsid w:val="00DE5C78"/>
    <w:rsid w:val="00DE6692"/>
    <w:rsid w:val="00DF229E"/>
    <w:rsid w:val="00DF2B16"/>
    <w:rsid w:val="00DF49E8"/>
    <w:rsid w:val="00DF6F3B"/>
    <w:rsid w:val="00DF7545"/>
    <w:rsid w:val="00DF7F96"/>
    <w:rsid w:val="00E00686"/>
    <w:rsid w:val="00E02745"/>
    <w:rsid w:val="00E07B5A"/>
    <w:rsid w:val="00E10108"/>
    <w:rsid w:val="00E10898"/>
    <w:rsid w:val="00E11552"/>
    <w:rsid w:val="00E13694"/>
    <w:rsid w:val="00E1421B"/>
    <w:rsid w:val="00E14F2F"/>
    <w:rsid w:val="00E16C08"/>
    <w:rsid w:val="00E17D59"/>
    <w:rsid w:val="00E226AC"/>
    <w:rsid w:val="00E22AD1"/>
    <w:rsid w:val="00E246A2"/>
    <w:rsid w:val="00E24B93"/>
    <w:rsid w:val="00E304EB"/>
    <w:rsid w:val="00E31371"/>
    <w:rsid w:val="00E339C9"/>
    <w:rsid w:val="00E33BCE"/>
    <w:rsid w:val="00E4096E"/>
    <w:rsid w:val="00E4197F"/>
    <w:rsid w:val="00E4291D"/>
    <w:rsid w:val="00E448EE"/>
    <w:rsid w:val="00E46900"/>
    <w:rsid w:val="00E50297"/>
    <w:rsid w:val="00E517D6"/>
    <w:rsid w:val="00E5191A"/>
    <w:rsid w:val="00E55BF7"/>
    <w:rsid w:val="00E56172"/>
    <w:rsid w:val="00E57D06"/>
    <w:rsid w:val="00E610CA"/>
    <w:rsid w:val="00E63CAF"/>
    <w:rsid w:val="00E6544F"/>
    <w:rsid w:val="00E70E41"/>
    <w:rsid w:val="00E717F7"/>
    <w:rsid w:val="00E71878"/>
    <w:rsid w:val="00E7253E"/>
    <w:rsid w:val="00E744D7"/>
    <w:rsid w:val="00E75481"/>
    <w:rsid w:val="00E77854"/>
    <w:rsid w:val="00E867A5"/>
    <w:rsid w:val="00E94E19"/>
    <w:rsid w:val="00E96644"/>
    <w:rsid w:val="00E97E2C"/>
    <w:rsid w:val="00EA17B8"/>
    <w:rsid w:val="00EA2FC0"/>
    <w:rsid w:val="00EA5573"/>
    <w:rsid w:val="00EA7253"/>
    <w:rsid w:val="00EB0B63"/>
    <w:rsid w:val="00EB121C"/>
    <w:rsid w:val="00EB140C"/>
    <w:rsid w:val="00EB31D3"/>
    <w:rsid w:val="00EB6A36"/>
    <w:rsid w:val="00EB7EA9"/>
    <w:rsid w:val="00EC3286"/>
    <w:rsid w:val="00EC3F56"/>
    <w:rsid w:val="00EC63F5"/>
    <w:rsid w:val="00EC68BB"/>
    <w:rsid w:val="00EC7167"/>
    <w:rsid w:val="00EC72FA"/>
    <w:rsid w:val="00ED2313"/>
    <w:rsid w:val="00ED3C95"/>
    <w:rsid w:val="00ED73A3"/>
    <w:rsid w:val="00EE10B0"/>
    <w:rsid w:val="00EE319E"/>
    <w:rsid w:val="00EE7B2B"/>
    <w:rsid w:val="00EF1C9C"/>
    <w:rsid w:val="00EF23F7"/>
    <w:rsid w:val="00EF5C12"/>
    <w:rsid w:val="00EF7115"/>
    <w:rsid w:val="00F011B4"/>
    <w:rsid w:val="00F019F6"/>
    <w:rsid w:val="00F03ED8"/>
    <w:rsid w:val="00F05E45"/>
    <w:rsid w:val="00F068CD"/>
    <w:rsid w:val="00F112A3"/>
    <w:rsid w:val="00F12EB6"/>
    <w:rsid w:val="00F15637"/>
    <w:rsid w:val="00F163D3"/>
    <w:rsid w:val="00F23C51"/>
    <w:rsid w:val="00F23CF4"/>
    <w:rsid w:val="00F264DD"/>
    <w:rsid w:val="00F315EF"/>
    <w:rsid w:val="00F34551"/>
    <w:rsid w:val="00F377FF"/>
    <w:rsid w:val="00F40273"/>
    <w:rsid w:val="00F40CF0"/>
    <w:rsid w:val="00F45563"/>
    <w:rsid w:val="00F474EA"/>
    <w:rsid w:val="00F50DC4"/>
    <w:rsid w:val="00F51988"/>
    <w:rsid w:val="00F53377"/>
    <w:rsid w:val="00F54211"/>
    <w:rsid w:val="00F558E5"/>
    <w:rsid w:val="00F625D2"/>
    <w:rsid w:val="00F67743"/>
    <w:rsid w:val="00F700C7"/>
    <w:rsid w:val="00F72E9E"/>
    <w:rsid w:val="00F754D2"/>
    <w:rsid w:val="00F8009D"/>
    <w:rsid w:val="00F80FB0"/>
    <w:rsid w:val="00F83D26"/>
    <w:rsid w:val="00F84790"/>
    <w:rsid w:val="00F85EFF"/>
    <w:rsid w:val="00F9203B"/>
    <w:rsid w:val="00F96437"/>
    <w:rsid w:val="00F97069"/>
    <w:rsid w:val="00F97342"/>
    <w:rsid w:val="00FA0611"/>
    <w:rsid w:val="00FA0CCE"/>
    <w:rsid w:val="00FA4098"/>
    <w:rsid w:val="00FA4E9E"/>
    <w:rsid w:val="00FB26B9"/>
    <w:rsid w:val="00FB55DF"/>
    <w:rsid w:val="00FC0345"/>
    <w:rsid w:val="00FC1F65"/>
    <w:rsid w:val="00FC22F8"/>
    <w:rsid w:val="00FC2FEA"/>
    <w:rsid w:val="00FC5CCF"/>
    <w:rsid w:val="00FC64CE"/>
    <w:rsid w:val="00FC70C6"/>
    <w:rsid w:val="00FD0B36"/>
    <w:rsid w:val="00FD3CEA"/>
    <w:rsid w:val="00FD3D64"/>
    <w:rsid w:val="00FD59F0"/>
    <w:rsid w:val="00FD5B42"/>
    <w:rsid w:val="00FD7501"/>
    <w:rsid w:val="00FE1922"/>
    <w:rsid w:val="00FE27C5"/>
    <w:rsid w:val="00FE4CAD"/>
    <w:rsid w:val="00FF1EE8"/>
    <w:rsid w:val="00FF2B4C"/>
    <w:rsid w:val="00FF31C9"/>
    <w:rsid w:val="00FF4996"/>
    <w:rsid w:val="00FF4E71"/>
    <w:rsid w:val="380E9676"/>
    <w:rsid w:val="4F6E965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B5DD88C"/>
  <w15:docId w15:val="{98CBFDCF-83F9-4729-AAA5-6DB4BDCB3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7F7"/>
    <w:pPr>
      <w:spacing w:after="120" w:line="264" w:lineRule="auto"/>
    </w:pPr>
    <w:rPr>
      <w:rFonts w:eastAsiaTheme="minorEastAsia"/>
      <w:sz w:val="21"/>
      <w:szCs w:val="21"/>
    </w:rPr>
  </w:style>
  <w:style w:type="paragraph" w:styleId="Heading1">
    <w:name w:val="heading 1"/>
    <w:basedOn w:val="Normal"/>
    <w:next w:val="Normal"/>
    <w:link w:val="Heading1Char"/>
    <w:uiPriority w:val="9"/>
    <w:qFormat/>
    <w:rsid w:val="00E717F7"/>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23055B"/>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23055B"/>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3055B"/>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3055B"/>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3055B"/>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3055B"/>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3055B"/>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3055B"/>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055B"/>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23055B"/>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23055B"/>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23055B"/>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3055B"/>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23055B"/>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23055B"/>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23055B"/>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23055B"/>
    <w:rPr>
      <w:rFonts w:asciiTheme="majorHAnsi" w:eastAsiaTheme="majorEastAsia" w:hAnsiTheme="majorHAnsi" w:cstheme="majorBidi"/>
      <w:i/>
      <w:iCs/>
      <w:smallCaps/>
      <w:color w:val="595959" w:themeColor="text1" w:themeTint="A6"/>
      <w:sz w:val="21"/>
      <w:szCs w:val="21"/>
    </w:rPr>
  </w:style>
  <w:style w:type="paragraph" w:styleId="BalloonText">
    <w:name w:val="Balloon Text"/>
    <w:basedOn w:val="Normal"/>
    <w:link w:val="BalloonTextChar1"/>
    <w:rsid w:val="00E717F7"/>
    <w:pPr>
      <w:spacing w:after="0" w:line="240" w:lineRule="auto"/>
    </w:pPr>
    <w:rPr>
      <w:rFonts w:ascii="Segoe UI" w:hAnsi="Segoe UI" w:cs="Segoe UI"/>
      <w:sz w:val="18"/>
      <w:szCs w:val="18"/>
    </w:rPr>
  </w:style>
  <w:style w:type="character" w:customStyle="1" w:styleId="BalloonTextChar">
    <w:name w:val="Balloon Text Char"/>
    <w:basedOn w:val="DefaultParagraphFont"/>
    <w:rsid w:val="0023055B"/>
    <w:rPr>
      <w:rFonts w:ascii="Segoe UI" w:eastAsiaTheme="minorEastAsia" w:hAnsi="Segoe UI" w:cs="Segoe UI"/>
      <w:sz w:val="18"/>
      <w:szCs w:val="18"/>
    </w:rPr>
  </w:style>
  <w:style w:type="character" w:customStyle="1" w:styleId="BalloonTextChar1">
    <w:name w:val="Balloon Text Char1"/>
    <w:basedOn w:val="DefaultParagraphFont"/>
    <w:link w:val="BalloonText"/>
    <w:rsid w:val="0023055B"/>
    <w:rPr>
      <w:rFonts w:ascii="Segoe UI" w:eastAsiaTheme="minorEastAsia" w:hAnsi="Segoe UI" w:cs="Segoe UI"/>
      <w:sz w:val="18"/>
      <w:szCs w:val="18"/>
    </w:rPr>
  </w:style>
  <w:style w:type="paragraph" w:styleId="Header">
    <w:name w:val="header"/>
    <w:basedOn w:val="Normal"/>
    <w:link w:val="HeaderChar1"/>
    <w:uiPriority w:val="99"/>
    <w:rsid w:val="00E717F7"/>
    <w:pPr>
      <w:tabs>
        <w:tab w:val="center" w:pos="4680"/>
        <w:tab w:val="right" w:pos="9360"/>
      </w:tabs>
      <w:spacing w:after="0" w:line="240" w:lineRule="auto"/>
    </w:pPr>
  </w:style>
  <w:style w:type="character" w:customStyle="1" w:styleId="HeaderChar">
    <w:name w:val="Header Char"/>
    <w:basedOn w:val="DefaultParagraphFont"/>
    <w:uiPriority w:val="99"/>
    <w:rsid w:val="00E717F7"/>
    <w:rPr>
      <w:rFonts w:eastAsiaTheme="minorEastAsia"/>
      <w:sz w:val="21"/>
      <w:szCs w:val="21"/>
    </w:rPr>
  </w:style>
  <w:style w:type="character" w:customStyle="1" w:styleId="HeaderChar1">
    <w:name w:val="Header Char1"/>
    <w:basedOn w:val="DefaultParagraphFont"/>
    <w:link w:val="Header"/>
    <w:uiPriority w:val="99"/>
    <w:rsid w:val="0023055B"/>
    <w:rPr>
      <w:rFonts w:eastAsiaTheme="minorEastAsia"/>
      <w:sz w:val="21"/>
      <w:szCs w:val="21"/>
    </w:rPr>
  </w:style>
  <w:style w:type="paragraph" w:styleId="Footer">
    <w:name w:val="footer"/>
    <w:basedOn w:val="Normal"/>
    <w:link w:val="FooterChar1"/>
    <w:uiPriority w:val="99"/>
    <w:rsid w:val="00E717F7"/>
    <w:pPr>
      <w:tabs>
        <w:tab w:val="center" w:pos="4680"/>
        <w:tab w:val="right" w:pos="9360"/>
      </w:tabs>
      <w:spacing w:after="0" w:line="240" w:lineRule="auto"/>
    </w:pPr>
  </w:style>
  <w:style w:type="character" w:customStyle="1" w:styleId="FooterChar">
    <w:name w:val="Footer Char"/>
    <w:basedOn w:val="DefaultParagraphFont"/>
    <w:uiPriority w:val="99"/>
    <w:rsid w:val="00E717F7"/>
    <w:rPr>
      <w:rFonts w:eastAsiaTheme="minorEastAsia"/>
      <w:sz w:val="21"/>
      <w:szCs w:val="21"/>
    </w:rPr>
  </w:style>
  <w:style w:type="character" w:customStyle="1" w:styleId="FooterChar1">
    <w:name w:val="Footer Char1"/>
    <w:basedOn w:val="DefaultParagraphFont"/>
    <w:link w:val="Footer"/>
    <w:uiPriority w:val="99"/>
    <w:rsid w:val="0023055B"/>
    <w:rPr>
      <w:rFonts w:eastAsiaTheme="minorEastAsia"/>
      <w:sz w:val="21"/>
      <w:szCs w:val="21"/>
    </w:rPr>
  </w:style>
  <w:style w:type="paragraph" w:styleId="ListParagraph">
    <w:name w:val="List Paragraph"/>
    <w:basedOn w:val="Normal"/>
    <w:qFormat/>
    <w:rsid w:val="0023055B"/>
    <w:pPr>
      <w:ind w:left="720"/>
      <w:contextualSpacing/>
    </w:pPr>
  </w:style>
  <w:style w:type="character" w:styleId="CommentReference">
    <w:name w:val="annotation reference"/>
    <w:basedOn w:val="DefaultParagraphFont"/>
    <w:rsid w:val="00E717F7"/>
    <w:rPr>
      <w:sz w:val="16"/>
      <w:szCs w:val="16"/>
    </w:rPr>
  </w:style>
  <w:style w:type="paragraph" w:styleId="CommentText">
    <w:name w:val="annotation text"/>
    <w:basedOn w:val="Normal"/>
    <w:link w:val="CommentTextChar1"/>
    <w:rsid w:val="00E717F7"/>
    <w:pPr>
      <w:spacing w:line="240" w:lineRule="auto"/>
    </w:pPr>
    <w:rPr>
      <w:sz w:val="20"/>
      <w:szCs w:val="20"/>
    </w:rPr>
  </w:style>
  <w:style w:type="character" w:customStyle="1" w:styleId="CommentTextChar">
    <w:name w:val="Comment Text Char"/>
    <w:basedOn w:val="DefaultParagraphFont"/>
    <w:rsid w:val="0023055B"/>
    <w:rPr>
      <w:rFonts w:eastAsiaTheme="minorEastAsia"/>
      <w:sz w:val="20"/>
      <w:szCs w:val="20"/>
    </w:rPr>
  </w:style>
  <w:style w:type="character" w:customStyle="1" w:styleId="CommentTextChar1">
    <w:name w:val="Comment Text Char1"/>
    <w:basedOn w:val="DefaultParagraphFont"/>
    <w:link w:val="CommentText"/>
    <w:rsid w:val="0023055B"/>
    <w:rPr>
      <w:rFonts w:eastAsiaTheme="minorEastAsia"/>
      <w:sz w:val="20"/>
      <w:szCs w:val="20"/>
    </w:rPr>
  </w:style>
  <w:style w:type="character" w:customStyle="1" w:styleId="ListParagraphChar">
    <w:name w:val="List Paragraph Char"/>
    <w:basedOn w:val="DefaultParagraphFont"/>
    <w:uiPriority w:val="34"/>
    <w:rsid w:val="0023055B"/>
  </w:style>
  <w:style w:type="paragraph" w:styleId="CommentSubject">
    <w:name w:val="annotation subject"/>
    <w:basedOn w:val="CommentText"/>
    <w:next w:val="CommentText"/>
    <w:link w:val="CommentSubjectChar1"/>
    <w:uiPriority w:val="99"/>
    <w:rsid w:val="00E717F7"/>
    <w:rPr>
      <w:b/>
      <w:bCs/>
    </w:rPr>
  </w:style>
  <w:style w:type="character" w:customStyle="1" w:styleId="CommentSubjectChar">
    <w:name w:val="Comment Subject Char"/>
    <w:basedOn w:val="CommentTextChar"/>
    <w:uiPriority w:val="99"/>
    <w:rsid w:val="00E717F7"/>
    <w:rPr>
      <w:rFonts w:eastAsiaTheme="minorEastAsia"/>
      <w:b/>
      <w:bCs/>
      <w:sz w:val="20"/>
      <w:szCs w:val="20"/>
    </w:rPr>
  </w:style>
  <w:style w:type="character" w:customStyle="1" w:styleId="CommentSubjectChar1">
    <w:name w:val="Comment Subject Char1"/>
    <w:basedOn w:val="CommentTextChar1"/>
    <w:link w:val="CommentSubject"/>
    <w:uiPriority w:val="99"/>
    <w:rsid w:val="0023055B"/>
    <w:rPr>
      <w:rFonts w:eastAsiaTheme="minorEastAsia"/>
      <w:b/>
      <w:bCs/>
      <w:sz w:val="20"/>
      <w:szCs w:val="20"/>
    </w:rPr>
  </w:style>
  <w:style w:type="paragraph" w:styleId="Revision">
    <w:name w:val="Revision"/>
    <w:uiPriority w:val="99"/>
    <w:rsid w:val="00E717F7"/>
    <w:pPr>
      <w:suppressAutoHyphens/>
      <w:spacing w:after="0" w:line="240" w:lineRule="auto"/>
    </w:pPr>
    <w:rPr>
      <w:rFonts w:eastAsiaTheme="minorEastAsia"/>
      <w:sz w:val="21"/>
      <w:szCs w:val="21"/>
    </w:rPr>
  </w:style>
  <w:style w:type="character" w:styleId="Hyperlink">
    <w:name w:val="Hyperlink"/>
    <w:basedOn w:val="DefaultParagraphFont"/>
    <w:uiPriority w:val="99"/>
    <w:unhideWhenUsed/>
    <w:rsid w:val="0023055B"/>
    <w:rPr>
      <w:color w:val="0563C1" w:themeColor="hyperlink"/>
      <w:u w:val="single"/>
    </w:rPr>
  </w:style>
  <w:style w:type="character" w:customStyle="1" w:styleId="UnresolvedMention1">
    <w:name w:val="Unresolved Mention1"/>
    <w:basedOn w:val="DefaultParagraphFont"/>
    <w:uiPriority w:val="99"/>
    <w:semiHidden/>
    <w:unhideWhenUsed/>
    <w:rsid w:val="0023055B"/>
    <w:rPr>
      <w:color w:val="605E5C"/>
      <w:shd w:val="clear" w:color="auto" w:fill="E1DFDD"/>
    </w:rPr>
  </w:style>
  <w:style w:type="character" w:styleId="FollowedHyperlink">
    <w:name w:val="FollowedHyperlink"/>
    <w:basedOn w:val="DefaultParagraphFont"/>
    <w:uiPriority w:val="99"/>
    <w:semiHidden/>
    <w:unhideWhenUsed/>
    <w:rsid w:val="0023055B"/>
    <w:rPr>
      <w:color w:val="954F72" w:themeColor="followedHyperlink"/>
      <w:u w:val="single"/>
    </w:rPr>
  </w:style>
  <w:style w:type="paragraph" w:styleId="NoSpacing">
    <w:name w:val="No Spacing"/>
    <w:uiPriority w:val="1"/>
    <w:qFormat/>
    <w:rsid w:val="0023055B"/>
    <w:pPr>
      <w:spacing w:after="0" w:line="240" w:lineRule="auto"/>
    </w:pPr>
    <w:rPr>
      <w:rFonts w:eastAsiaTheme="minorEastAsia"/>
      <w:sz w:val="21"/>
      <w:szCs w:val="21"/>
    </w:rPr>
  </w:style>
  <w:style w:type="paragraph" w:styleId="IntenseQuote">
    <w:name w:val="Intense Quote"/>
    <w:basedOn w:val="Normal"/>
    <w:next w:val="Normal"/>
    <w:link w:val="IntenseQuoteChar"/>
    <w:uiPriority w:val="30"/>
    <w:qFormat/>
    <w:rsid w:val="0023055B"/>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3055B"/>
    <w:rPr>
      <w:rFonts w:asciiTheme="majorHAnsi" w:eastAsiaTheme="majorEastAsia" w:hAnsiTheme="majorHAnsi" w:cstheme="majorBidi"/>
      <w:color w:val="4472C4" w:themeColor="accent1"/>
      <w:sz w:val="28"/>
      <w:szCs w:val="28"/>
    </w:rPr>
  </w:style>
  <w:style w:type="paragraph" w:styleId="Caption">
    <w:name w:val="caption"/>
    <w:basedOn w:val="Normal"/>
    <w:next w:val="Normal"/>
    <w:uiPriority w:val="35"/>
    <w:semiHidden/>
    <w:unhideWhenUsed/>
    <w:qFormat/>
    <w:rsid w:val="0023055B"/>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23055B"/>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23055B"/>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23055B"/>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3055B"/>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3055B"/>
    <w:rPr>
      <w:b/>
      <w:bCs/>
    </w:rPr>
  </w:style>
  <w:style w:type="character" w:styleId="Emphasis">
    <w:name w:val="Emphasis"/>
    <w:basedOn w:val="DefaultParagraphFont"/>
    <w:uiPriority w:val="20"/>
    <w:qFormat/>
    <w:rsid w:val="0023055B"/>
    <w:rPr>
      <w:i/>
      <w:iCs/>
    </w:rPr>
  </w:style>
  <w:style w:type="paragraph" w:styleId="Quote">
    <w:name w:val="Quote"/>
    <w:basedOn w:val="Normal"/>
    <w:next w:val="Normal"/>
    <w:link w:val="QuoteChar"/>
    <w:uiPriority w:val="29"/>
    <w:qFormat/>
    <w:rsid w:val="0023055B"/>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3055B"/>
    <w:rPr>
      <w:rFonts w:eastAsiaTheme="minorEastAsia"/>
      <w:i/>
      <w:iCs/>
      <w:sz w:val="21"/>
      <w:szCs w:val="21"/>
    </w:rPr>
  </w:style>
  <w:style w:type="character" w:styleId="SubtleEmphasis">
    <w:name w:val="Subtle Emphasis"/>
    <w:basedOn w:val="DefaultParagraphFont"/>
    <w:uiPriority w:val="19"/>
    <w:qFormat/>
    <w:rsid w:val="0023055B"/>
    <w:rPr>
      <w:i/>
      <w:iCs/>
      <w:color w:val="595959" w:themeColor="text1" w:themeTint="A6"/>
    </w:rPr>
  </w:style>
  <w:style w:type="character" w:styleId="IntenseEmphasis">
    <w:name w:val="Intense Emphasis"/>
    <w:basedOn w:val="DefaultParagraphFont"/>
    <w:uiPriority w:val="21"/>
    <w:qFormat/>
    <w:rsid w:val="0023055B"/>
    <w:rPr>
      <w:b/>
      <w:bCs/>
      <w:i/>
      <w:iCs/>
    </w:rPr>
  </w:style>
  <w:style w:type="character" w:styleId="SubtleReference">
    <w:name w:val="Subtle Reference"/>
    <w:basedOn w:val="DefaultParagraphFont"/>
    <w:uiPriority w:val="31"/>
    <w:qFormat/>
    <w:rsid w:val="0023055B"/>
    <w:rPr>
      <w:smallCaps/>
      <w:color w:val="404040" w:themeColor="text1" w:themeTint="BF"/>
    </w:rPr>
  </w:style>
  <w:style w:type="character" w:styleId="IntenseReference">
    <w:name w:val="Intense Reference"/>
    <w:basedOn w:val="DefaultParagraphFont"/>
    <w:uiPriority w:val="32"/>
    <w:qFormat/>
    <w:rsid w:val="0023055B"/>
    <w:rPr>
      <w:b/>
      <w:bCs/>
      <w:smallCaps/>
      <w:u w:val="single"/>
    </w:rPr>
  </w:style>
  <w:style w:type="character" w:styleId="BookTitle">
    <w:name w:val="Book Title"/>
    <w:basedOn w:val="DefaultParagraphFont"/>
    <w:uiPriority w:val="33"/>
    <w:qFormat/>
    <w:rsid w:val="0023055B"/>
    <w:rPr>
      <w:b/>
      <w:bCs/>
      <w:smallCaps/>
    </w:rPr>
  </w:style>
  <w:style w:type="paragraph" w:styleId="TOCHeading">
    <w:name w:val="TOC Heading"/>
    <w:basedOn w:val="Heading1"/>
    <w:next w:val="Normal"/>
    <w:uiPriority w:val="39"/>
    <w:semiHidden/>
    <w:unhideWhenUsed/>
    <w:qFormat/>
    <w:rsid w:val="0023055B"/>
    <w:pPr>
      <w:outlineLvl w:val="9"/>
    </w:pPr>
  </w:style>
  <w:style w:type="paragraph" w:customStyle="1" w:styleId="BodyText1">
    <w:name w:val="Body Text1"/>
    <w:basedOn w:val="Normal"/>
    <w:rsid w:val="0023055B"/>
    <w:pPr>
      <w:spacing w:after="160" w:line="300" w:lineRule="exact"/>
    </w:pPr>
    <w:rPr>
      <w:szCs w:val="20"/>
    </w:rPr>
  </w:style>
  <w:style w:type="paragraph" w:customStyle="1" w:styleId="bullets">
    <w:name w:val="bullets"/>
    <w:basedOn w:val="Normal"/>
    <w:rsid w:val="0023055B"/>
    <w:pPr>
      <w:tabs>
        <w:tab w:val="num" w:pos="720"/>
      </w:tabs>
      <w:spacing w:after="80" w:line="260" w:lineRule="exact"/>
      <w:ind w:left="720" w:hanging="360"/>
    </w:pPr>
    <w:rPr>
      <w:szCs w:val="20"/>
    </w:rPr>
  </w:style>
  <w:style w:type="paragraph" w:customStyle="1" w:styleId="bullets-blank">
    <w:name w:val="bullets-blank"/>
    <w:basedOn w:val="Normal"/>
    <w:rsid w:val="0023055B"/>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2305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3055B"/>
  </w:style>
  <w:style w:type="character" w:customStyle="1" w:styleId="eop">
    <w:name w:val="eop"/>
    <w:basedOn w:val="DefaultParagraphFont"/>
    <w:rsid w:val="0023055B"/>
  </w:style>
  <w:style w:type="table" w:customStyle="1" w:styleId="ListTable1Light1">
    <w:name w:val="List Table 1 Light1"/>
    <w:basedOn w:val="TableNormal"/>
    <w:uiPriority w:val="46"/>
    <w:rsid w:val="0023055B"/>
    <w:pPr>
      <w:spacing w:after="0" w:line="240" w:lineRule="auto"/>
    </w:pPr>
    <w:rPr>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23055B"/>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23055B"/>
    <w:rPr>
      <w:rFonts w:ascii="Carlito" w:eastAsia="Carlito" w:hAnsi="Carlito" w:cs="Carlito"/>
    </w:rPr>
  </w:style>
  <w:style w:type="paragraph" w:customStyle="1" w:styleId="TableParagraph">
    <w:name w:val="Table Paragraph"/>
    <w:basedOn w:val="Normal"/>
    <w:uiPriority w:val="1"/>
    <w:qFormat/>
    <w:rsid w:val="0023055B"/>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23055B"/>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2305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3055B"/>
    <w:rPr>
      <w:rFonts w:ascii="Courier New" w:eastAsia="Times New Roman" w:hAnsi="Courier New" w:cs="Courier New"/>
      <w:sz w:val="20"/>
      <w:szCs w:val="20"/>
    </w:rPr>
  </w:style>
  <w:style w:type="character" w:customStyle="1" w:styleId="y2iqfc">
    <w:name w:val="y2iqfc"/>
    <w:basedOn w:val="DefaultParagraphFont"/>
    <w:rsid w:val="0023055B"/>
  </w:style>
  <w:style w:type="character" w:customStyle="1" w:styleId="apple-converted-space">
    <w:name w:val="apple-converted-space"/>
    <w:basedOn w:val="DefaultParagraphFont"/>
    <w:rsid w:val="0023055B"/>
  </w:style>
  <w:style w:type="paragraph" w:customStyle="1" w:styleId="Corpsdetexte1">
    <w:name w:val="Corps de texte1"/>
    <w:basedOn w:val="Normal"/>
    <w:rsid w:val="0023055B"/>
    <w:pPr>
      <w:spacing w:after="160" w:line="300" w:lineRule="exact"/>
    </w:pPr>
    <w:rPr>
      <w:rFonts w:ascii="Cambria" w:eastAsia="Times New Roman" w:hAnsi="Cambria" w:cs="Times New Roman"/>
      <w:sz w:val="22"/>
      <w:szCs w:val="20"/>
    </w:rPr>
  </w:style>
  <w:style w:type="table" w:styleId="TableGrid">
    <w:name w:val="Table Grid"/>
    <w:basedOn w:val="TableNormal"/>
    <w:uiPriority w:val="59"/>
    <w:rsid w:val="0023055B"/>
    <w:pPr>
      <w:spacing w:after="0" w:line="240" w:lineRule="auto"/>
    </w:pPr>
    <w:rPr>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E717F7"/>
    <w:pPr>
      <w:spacing w:before="100" w:beforeAutospacing="1" w:after="100" w:afterAutospacing="1" w:line="240" w:lineRule="auto"/>
    </w:pPr>
    <w:rPr>
      <w:rFonts w:ascii="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633657">
      <w:bodyDiv w:val="1"/>
      <w:marLeft w:val="0"/>
      <w:marRight w:val="0"/>
      <w:marTop w:val="0"/>
      <w:marBottom w:val="0"/>
      <w:divBdr>
        <w:top w:val="none" w:sz="0" w:space="0" w:color="auto"/>
        <w:left w:val="none" w:sz="0" w:space="0" w:color="auto"/>
        <w:bottom w:val="none" w:sz="0" w:space="0" w:color="auto"/>
        <w:right w:val="none" w:sz="0" w:space="0" w:color="auto"/>
      </w:divBdr>
    </w:div>
    <w:div w:id="754013256">
      <w:bodyDiv w:val="1"/>
      <w:marLeft w:val="0"/>
      <w:marRight w:val="0"/>
      <w:marTop w:val="0"/>
      <w:marBottom w:val="0"/>
      <w:divBdr>
        <w:top w:val="none" w:sz="0" w:space="0" w:color="auto"/>
        <w:left w:val="none" w:sz="0" w:space="0" w:color="auto"/>
        <w:bottom w:val="none" w:sz="0" w:space="0" w:color="auto"/>
        <w:right w:val="none" w:sz="0" w:space="0" w:color="auto"/>
      </w:divBdr>
    </w:div>
    <w:div w:id="179525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C1BB10-373F-42F1-ABF5-5EA3D16B4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94214D-6CF7-4DB5-AADE-EFD698A39669}">
  <ds:schemaRefs>
    <ds:schemaRef ds:uri="http://schemas.openxmlformats.org/officeDocument/2006/bibliography"/>
  </ds:schemaRefs>
</ds:datastoreItem>
</file>

<file path=customXml/itemProps3.xml><?xml version="1.0" encoding="utf-8"?>
<ds:datastoreItem xmlns:ds="http://schemas.openxmlformats.org/officeDocument/2006/customXml" ds:itemID="{72D7063A-B9C1-4EF4-809E-B89B1145A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DE3718-048A-4882-95BE-ACD5204EE67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C09B55-FBB0-41AC-9DA0-82F0DBE0744F}">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4B6AC3CF-0C08-4670-ACBF-A87FD1DEF85F}">
  <ds:schemaRefs>
    <ds:schemaRef ds:uri="http://schemas.microsoft.com/sharepoint/v3/contenttype/forms"/>
  </ds:schemaRefs>
</ds:datastoreItem>
</file>

<file path=customXml/itemProps7.xml><?xml version="1.0" encoding="utf-8"?>
<ds:datastoreItem xmlns:ds="http://schemas.openxmlformats.org/officeDocument/2006/customXml" ds:itemID="{4AE1F2DF-630E-4B47-B660-7319CB4970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065</Words>
  <Characters>23176</Characters>
  <Application>Microsoft Office Word</Application>
  <DocSecurity>0</DocSecurity>
  <Lines>193</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kitabu Ky’OMukania cho busondoli Bw’epili (2): Oko bakalani boshi (version specifique a la rdc</vt:lpstr>
      <vt:lpstr>Ekitabu Ky’OMukania cho busondoli Bw’epili (2): Oko bakalani boshi (version specifique a la rdc</vt:lpstr>
    </vt:vector>
  </TitlesOfParts>
  <Company/>
  <LinksUpToDate>false</LinksUpToDate>
  <CharactersWithSpaces>2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itabu Ky’OMukania cho busondoli Bw’epili (2): Oko bakalani boshi (version specifique a la rdc)</dc:title>
  <dc:subject/>
  <dc:creator>Verella, Anne-Lyne</dc:creator>
  <cp:keywords/>
  <dc:description/>
  <cp:lastModifiedBy>Earle-Richardson, Giulia (CDC/NCEZID/OD)</cp:lastModifiedBy>
  <cp:revision>2</cp:revision>
  <cp:lastPrinted>2022-05-16T17:52:00Z</cp:lastPrinted>
  <dcterms:created xsi:type="dcterms:W3CDTF">2024-02-29T00:26:00Z</dcterms:created>
  <dcterms:modified xsi:type="dcterms:W3CDTF">2024-02-2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F27F1C621AD45BF9D53E2D245453F</vt:lpwstr>
  </property>
  <property fmtid="{D5CDD505-2E9C-101B-9397-08002B2CF9AE}" pid="3" name="MSIP_Label_8af03ff0-41c5-4c41-b55e-fabb8fae94be_Enabled">
    <vt:lpwstr>true</vt:lpwstr>
  </property>
  <property fmtid="{D5CDD505-2E9C-101B-9397-08002B2CF9AE}" pid="4" name="MSIP_Label_8af03ff0-41c5-4c41-b55e-fabb8fae94be_SetDate">
    <vt:lpwstr>2020-11-19T16:10:12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dab419aa-cd2d-4ae5-a212-4a71e9d721e9</vt:lpwstr>
  </property>
  <property fmtid="{D5CDD505-2E9C-101B-9397-08002B2CF9AE}" pid="9" name="MSIP_Label_8af03ff0-41c5-4c41-b55e-fabb8fae94be_ContentBits">
    <vt:lpwstr>0</vt:lpwstr>
  </property>
</Properties>
</file>